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0B1453" w:rsidRDefault="000B1453" w:rsidP="2EE00D58">
      <w:pPr>
        <w:spacing w:before="240" w:after="240" w:line="276" w:lineRule="auto"/>
        <w:jc w:val="center"/>
        <w:rPr>
          <w:sz w:val="32"/>
          <w:szCs w:val="32"/>
        </w:rPr>
      </w:pPr>
    </w:p>
    <w:p w14:paraId="0A37501D" w14:textId="77777777" w:rsidR="000B1453" w:rsidRDefault="000B1453" w:rsidP="2EE00D58">
      <w:pPr>
        <w:spacing w:before="240" w:after="240" w:line="276" w:lineRule="auto"/>
        <w:jc w:val="center"/>
        <w:rPr>
          <w:sz w:val="32"/>
          <w:szCs w:val="32"/>
        </w:rPr>
      </w:pPr>
    </w:p>
    <w:p w14:paraId="5DAB6C7B" w14:textId="77777777" w:rsidR="000B1453" w:rsidRDefault="000B1453" w:rsidP="2EE00D58">
      <w:pPr>
        <w:spacing w:before="240" w:after="240" w:line="276" w:lineRule="auto"/>
        <w:jc w:val="center"/>
        <w:rPr>
          <w:sz w:val="32"/>
          <w:szCs w:val="32"/>
        </w:rPr>
      </w:pPr>
    </w:p>
    <w:p w14:paraId="7F52664C" w14:textId="77777777" w:rsidR="0066777D" w:rsidRPr="00642B47" w:rsidRDefault="006B40B8" w:rsidP="2EE00D58">
      <w:pPr>
        <w:spacing w:before="240" w:after="240" w:line="276" w:lineRule="auto"/>
        <w:jc w:val="center"/>
        <w:rPr>
          <w:sz w:val="32"/>
          <w:szCs w:val="32"/>
        </w:rPr>
      </w:pPr>
      <w:r w:rsidRPr="2EE00D58">
        <w:rPr>
          <w:sz w:val="32"/>
          <w:szCs w:val="32"/>
        </w:rPr>
        <w:t>ECE/COE 1</w:t>
      </w:r>
      <w:r w:rsidR="009A5548" w:rsidRPr="2EE00D58">
        <w:rPr>
          <w:sz w:val="32"/>
          <w:szCs w:val="32"/>
        </w:rPr>
        <w:t>89</w:t>
      </w:r>
      <w:r w:rsidRPr="2EE00D58">
        <w:rPr>
          <w:sz w:val="32"/>
          <w:szCs w:val="32"/>
        </w:rPr>
        <w:t>6</w:t>
      </w:r>
    </w:p>
    <w:p w14:paraId="179C38E8" w14:textId="77777777" w:rsidR="00642B47" w:rsidRPr="00642B47" w:rsidRDefault="006B40B8" w:rsidP="2EE00D58">
      <w:pPr>
        <w:spacing w:before="240" w:after="240" w:line="276" w:lineRule="auto"/>
        <w:jc w:val="center"/>
        <w:rPr>
          <w:sz w:val="32"/>
          <w:szCs w:val="32"/>
        </w:rPr>
      </w:pPr>
      <w:r w:rsidRPr="2EE00D58">
        <w:rPr>
          <w:sz w:val="32"/>
          <w:szCs w:val="32"/>
        </w:rPr>
        <w:t>Senior Design</w:t>
      </w:r>
    </w:p>
    <w:p w14:paraId="02EB378F" w14:textId="77777777" w:rsidR="001B0B77" w:rsidRDefault="001B0B77" w:rsidP="2EE00D58">
      <w:pPr>
        <w:spacing w:before="240" w:after="240" w:line="276" w:lineRule="auto"/>
        <w:jc w:val="center"/>
        <w:rPr>
          <w:sz w:val="32"/>
          <w:szCs w:val="32"/>
        </w:rPr>
      </w:pPr>
    </w:p>
    <w:p w14:paraId="22CBF952" w14:textId="11EB332B" w:rsidR="00642B47" w:rsidRDefault="48B4DAC1" w:rsidP="2EE00D58">
      <w:pPr>
        <w:spacing w:before="240" w:after="240" w:line="276" w:lineRule="auto"/>
        <w:jc w:val="center"/>
        <w:rPr>
          <w:sz w:val="32"/>
          <w:szCs w:val="32"/>
        </w:rPr>
      </w:pPr>
      <w:r w:rsidRPr="2EE00D58">
        <w:rPr>
          <w:sz w:val="32"/>
          <w:szCs w:val="32"/>
        </w:rPr>
        <w:t xml:space="preserve">Position-based Automatic Lighting System </w:t>
      </w:r>
      <w:r w:rsidR="007D07FF" w:rsidRPr="2EE00D58">
        <w:rPr>
          <w:sz w:val="32"/>
          <w:szCs w:val="32"/>
        </w:rPr>
        <w:t>Conceptual Design</w:t>
      </w:r>
    </w:p>
    <w:p w14:paraId="6A05A809" w14:textId="77777777" w:rsidR="000B1453" w:rsidRDefault="000B1453" w:rsidP="2EE00D58">
      <w:pPr>
        <w:spacing w:line="276" w:lineRule="auto"/>
        <w:jc w:val="center"/>
        <w:rPr>
          <w:sz w:val="32"/>
          <w:szCs w:val="32"/>
        </w:rPr>
      </w:pPr>
    </w:p>
    <w:p w14:paraId="46B632F2" w14:textId="7F856B26" w:rsidR="000B1453" w:rsidRDefault="00546975" w:rsidP="2EE00D58">
      <w:pPr>
        <w:spacing w:line="276" w:lineRule="auto"/>
        <w:jc w:val="center"/>
        <w:rPr>
          <w:sz w:val="32"/>
          <w:szCs w:val="32"/>
        </w:rPr>
      </w:pPr>
      <w:r w:rsidRPr="2EE00D58">
        <w:rPr>
          <w:sz w:val="32"/>
          <w:szCs w:val="32"/>
        </w:rPr>
        <w:t>Team</w:t>
      </w:r>
      <w:r w:rsidR="7D36F641" w:rsidRPr="2EE00D58">
        <w:rPr>
          <w:sz w:val="32"/>
          <w:szCs w:val="32"/>
        </w:rPr>
        <w:t xml:space="preserve"> </w:t>
      </w:r>
      <w:r w:rsidRPr="2EE00D58">
        <w:rPr>
          <w:sz w:val="32"/>
          <w:szCs w:val="32"/>
        </w:rPr>
        <w:t>#</w:t>
      </w:r>
      <w:r w:rsidR="09547A1A" w:rsidRPr="2EE00D58">
        <w:rPr>
          <w:sz w:val="32"/>
          <w:szCs w:val="32"/>
        </w:rPr>
        <w:t>12</w:t>
      </w:r>
    </w:p>
    <w:p w14:paraId="5A39BBE3" w14:textId="77777777" w:rsidR="000B1453" w:rsidRDefault="000B1453" w:rsidP="2EE00D58">
      <w:pPr>
        <w:spacing w:line="276" w:lineRule="auto"/>
        <w:jc w:val="center"/>
        <w:rPr>
          <w:sz w:val="32"/>
          <w:szCs w:val="32"/>
        </w:rPr>
      </w:pPr>
    </w:p>
    <w:p w14:paraId="41C8F396" w14:textId="77777777" w:rsidR="000B1453" w:rsidRDefault="000B1453" w:rsidP="2EE00D58">
      <w:pPr>
        <w:spacing w:line="276" w:lineRule="auto"/>
        <w:jc w:val="center"/>
        <w:rPr>
          <w:sz w:val="32"/>
          <w:szCs w:val="32"/>
        </w:rPr>
      </w:pPr>
    </w:p>
    <w:p w14:paraId="72A3D3EC" w14:textId="77777777" w:rsidR="000B1453" w:rsidRDefault="000B1453" w:rsidP="2EE00D58">
      <w:pPr>
        <w:spacing w:line="276" w:lineRule="auto"/>
        <w:jc w:val="center"/>
        <w:rPr>
          <w:sz w:val="32"/>
          <w:szCs w:val="32"/>
        </w:rPr>
      </w:pPr>
    </w:p>
    <w:p w14:paraId="0D0B940D" w14:textId="77777777" w:rsidR="000B1453" w:rsidRDefault="000B1453" w:rsidP="2EE00D58">
      <w:pPr>
        <w:spacing w:line="276" w:lineRule="auto"/>
        <w:jc w:val="center"/>
        <w:rPr>
          <w:sz w:val="32"/>
          <w:szCs w:val="32"/>
        </w:rPr>
      </w:pPr>
    </w:p>
    <w:p w14:paraId="0E27B00A" w14:textId="77777777" w:rsidR="000B1453" w:rsidRDefault="000B1453" w:rsidP="2EE00D58">
      <w:pPr>
        <w:spacing w:line="276" w:lineRule="auto"/>
        <w:jc w:val="center"/>
        <w:rPr>
          <w:sz w:val="32"/>
          <w:szCs w:val="32"/>
        </w:rPr>
      </w:pPr>
    </w:p>
    <w:p w14:paraId="60061E4C" w14:textId="77777777" w:rsidR="000B1453" w:rsidRDefault="000B1453" w:rsidP="2EE00D58">
      <w:pPr>
        <w:spacing w:line="276" w:lineRule="auto"/>
        <w:jc w:val="center"/>
        <w:rPr>
          <w:sz w:val="32"/>
          <w:szCs w:val="32"/>
        </w:rPr>
      </w:pPr>
    </w:p>
    <w:p w14:paraId="44EAFD9C" w14:textId="77777777" w:rsidR="000B1453" w:rsidRDefault="000B1453" w:rsidP="2EE00D58">
      <w:pPr>
        <w:spacing w:line="276" w:lineRule="auto"/>
        <w:jc w:val="center"/>
        <w:rPr>
          <w:sz w:val="32"/>
          <w:szCs w:val="32"/>
        </w:rPr>
      </w:pPr>
    </w:p>
    <w:p w14:paraId="68398C79" w14:textId="20CCE2D3" w:rsidR="000B1453" w:rsidRDefault="00752612" w:rsidP="00AB465A">
      <w:pPr>
        <w:tabs>
          <w:tab w:val="left" w:pos="4860"/>
        </w:tabs>
        <w:spacing w:line="276" w:lineRule="auto"/>
        <w:jc w:val="center"/>
        <w:rPr>
          <w:sz w:val="32"/>
          <w:szCs w:val="32"/>
        </w:rPr>
      </w:pPr>
      <w:r>
        <w:rPr>
          <w:sz w:val="32"/>
          <w:szCs w:val="32"/>
        </w:rPr>
        <w:t>Prepared By</w:t>
      </w:r>
      <w:r w:rsidR="009B2C80">
        <w:rPr>
          <w:sz w:val="32"/>
          <w:szCs w:val="32"/>
        </w:rPr>
        <w:t>:</w:t>
      </w:r>
    </w:p>
    <w:p w14:paraId="686F659C" w14:textId="77777777" w:rsidR="000B1453" w:rsidRDefault="755C4DDB" w:rsidP="00AB465A">
      <w:pPr>
        <w:tabs>
          <w:tab w:val="left" w:pos="4860"/>
        </w:tabs>
        <w:spacing w:line="276" w:lineRule="auto"/>
        <w:jc w:val="center"/>
        <w:rPr>
          <w:sz w:val="32"/>
          <w:szCs w:val="32"/>
        </w:rPr>
      </w:pPr>
      <w:r w:rsidRPr="3BE4DB1F">
        <w:rPr>
          <w:sz w:val="32"/>
          <w:szCs w:val="32"/>
        </w:rPr>
        <w:t xml:space="preserve">Buka </w:t>
      </w:r>
      <w:proofErr w:type="spellStart"/>
      <w:r w:rsidRPr="3BE4DB1F">
        <w:rPr>
          <w:sz w:val="32"/>
          <w:szCs w:val="32"/>
        </w:rPr>
        <w:t>Agbim</w:t>
      </w:r>
      <w:proofErr w:type="spellEnd"/>
    </w:p>
    <w:p w14:paraId="1BD43D5D" w14:textId="7F4F8C91" w:rsidR="000B1453" w:rsidRDefault="32CAB5F3" w:rsidP="00AB465A">
      <w:pPr>
        <w:tabs>
          <w:tab w:val="left" w:pos="4860"/>
        </w:tabs>
        <w:spacing w:line="276" w:lineRule="auto"/>
        <w:jc w:val="center"/>
        <w:rPr>
          <w:sz w:val="32"/>
          <w:szCs w:val="32"/>
        </w:rPr>
      </w:pPr>
      <w:r w:rsidRPr="634C0CFA">
        <w:rPr>
          <w:sz w:val="32"/>
          <w:szCs w:val="32"/>
        </w:rPr>
        <w:t>Jarod Vickers</w:t>
      </w:r>
    </w:p>
    <w:p w14:paraId="54107CA7" w14:textId="77777777" w:rsidR="000B1453" w:rsidRDefault="401CEF20" w:rsidP="00AB465A">
      <w:pPr>
        <w:tabs>
          <w:tab w:val="left" w:pos="4860"/>
        </w:tabs>
        <w:spacing w:line="276" w:lineRule="auto"/>
        <w:jc w:val="center"/>
        <w:rPr>
          <w:sz w:val="32"/>
          <w:szCs w:val="32"/>
        </w:rPr>
      </w:pPr>
      <w:r>
        <w:rPr>
          <w:sz w:val="32"/>
          <w:szCs w:val="32"/>
        </w:rPr>
        <w:t>Andrew Tran</w:t>
      </w:r>
    </w:p>
    <w:p w14:paraId="6C28FB86" w14:textId="31CFD488" w:rsidR="000B1453" w:rsidRDefault="51A8AB87" w:rsidP="00AB465A">
      <w:pPr>
        <w:tabs>
          <w:tab w:val="left" w:pos="4860"/>
        </w:tabs>
        <w:spacing w:line="276" w:lineRule="auto"/>
        <w:jc w:val="center"/>
        <w:rPr>
          <w:sz w:val="32"/>
          <w:szCs w:val="32"/>
        </w:rPr>
      </w:pPr>
      <w:proofErr w:type="spellStart"/>
      <w:r>
        <w:rPr>
          <w:sz w:val="32"/>
          <w:szCs w:val="32"/>
        </w:rPr>
        <w:t>Jiacong</w:t>
      </w:r>
      <w:proofErr w:type="spellEnd"/>
      <w:r>
        <w:rPr>
          <w:sz w:val="32"/>
          <w:szCs w:val="32"/>
        </w:rPr>
        <w:t>(</w:t>
      </w:r>
      <w:r w:rsidR="5CC549A5">
        <w:rPr>
          <w:sz w:val="32"/>
          <w:szCs w:val="32"/>
        </w:rPr>
        <w:t>Peter</w:t>
      </w:r>
      <w:r w:rsidR="5A837102">
        <w:rPr>
          <w:sz w:val="32"/>
          <w:szCs w:val="32"/>
        </w:rPr>
        <w:t>)</w:t>
      </w:r>
      <w:r w:rsidR="5CC549A5">
        <w:rPr>
          <w:sz w:val="32"/>
          <w:szCs w:val="32"/>
        </w:rPr>
        <w:t xml:space="preserve"> Liu</w:t>
      </w:r>
    </w:p>
    <w:p w14:paraId="4B94D5A5" w14:textId="77777777" w:rsidR="000B1453" w:rsidRDefault="000B1453" w:rsidP="2EE00D58">
      <w:pPr>
        <w:tabs>
          <w:tab w:val="left" w:pos="4860"/>
        </w:tabs>
        <w:spacing w:line="276" w:lineRule="auto"/>
        <w:ind w:left="2160"/>
        <w:rPr>
          <w:sz w:val="32"/>
          <w:szCs w:val="32"/>
        </w:rPr>
      </w:pPr>
    </w:p>
    <w:p w14:paraId="3DEEC669" w14:textId="77777777" w:rsidR="000B1453" w:rsidRDefault="000B1453" w:rsidP="2EE00D58">
      <w:pPr>
        <w:tabs>
          <w:tab w:val="left" w:pos="4860"/>
        </w:tabs>
        <w:spacing w:line="276" w:lineRule="auto"/>
        <w:ind w:left="2160"/>
        <w:rPr>
          <w:sz w:val="32"/>
          <w:szCs w:val="32"/>
        </w:rPr>
      </w:pPr>
    </w:p>
    <w:p w14:paraId="3656B9AB" w14:textId="77777777" w:rsidR="000B1453" w:rsidRDefault="000B1453" w:rsidP="2EE00D58">
      <w:pPr>
        <w:tabs>
          <w:tab w:val="left" w:pos="4860"/>
        </w:tabs>
        <w:spacing w:line="276" w:lineRule="auto"/>
        <w:ind w:left="2160"/>
        <w:rPr>
          <w:sz w:val="32"/>
          <w:szCs w:val="32"/>
        </w:rPr>
      </w:pPr>
    </w:p>
    <w:p w14:paraId="2059401B" w14:textId="77777777" w:rsidR="000B1453" w:rsidRPr="001670F4" w:rsidRDefault="0013732B" w:rsidP="2EE00D58">
      <w:pPr>
        <w:pStyle w:val="SE290EditorComments"/>
        <w:spacing w:line="276" w:lineRule="auto"/>
        <w:rPr>
          <w:color w:val="0000FF"/>
        </w:rPr>
      </w:pPr>
      <w:r>
        <w:br w:type="page"/>
      </w:r>
      <w:r w:rsidRPr="2EE00D58">
        <w:rPr>
          <w:color w:val="0000FF"/>
        </w:rPr>
        <w:t>[This page is intentionally blank.]</w:t>
      </w:r>
    </w:p>
    <w:p w14:paraId="45FB0818" w14:textId="77777777" w:rsidR="0013732B" w:rsidRDefault="0013732B" w:rsidP="2EE00D58">
      <w:pPr>
        <w:spacing w:line="276" w:lineRule="auto"/>
        <w:rPr>
          <w:sz w:val="32"/>
          <w:szCs w:val="32"/>
        </w:rPr>
      </w:pPr>
    </w:p>
    <w:p w14:paraId="049F31CB" w14:textId="77777777" w:rsidR="000B1453" w:rsidRDefault="000B1453" w:rsidP="2EE00D58">
      <w:pPr>
        <w:spacing w:line="276" w:lineRule="auto"/>
        <w:jc w:val="center"/>
        <w:rPr>
          <w:sz w:val="32"/>
          <w:szCs w:val="32"/>
        </w:rPr>
        <w:sectPr w:rsidR="000B1453" w:rsidSect="00FD5A61">
          <w:pgSz w:w="12240" w:h="15840"/>
          <w:pgMar w:top="1440" w:right="1440" w:bottom="1440" w:left="1440" w:header="720" w:footer="720" w:gutter="0"/>
          <w:cols w:space="720"/>
          <w:docGrid w:linePitch="360"/>
        </w:sectPr>
      </w:pPr>
    </w:p>
    <w:p w14:paraId="22E0FC93" w14:textId="77777777" w:rsidR="000B1453" w:rsidRDefault="0013732B" w:rsidP="0013732B">
      <w:pPr>
        <w:pStyle w:val="Heading1"/>
        <w:numPr>
          <w:ilvl w:val="0"/>
          <w:numId w:val="0"/>
        </w:numPr>
        <w:jc w:val="center"/>
      </w:pPr>
      <w:bookmarkStart w:id="0" w:name="_Toc32861872"/>
      <w:r>
        <w:lastRenderedPageBreak/>
        <w:t>Table of Contents</w:t>
      </w:r>
      <w:bookmarkEnd w:id="0"/>
    </w:p>
    <w:p w14:paraId="22592576" w14:textId="77777777" w:rsidR="001933D3" w:rsidRPr="001670F4" w:rsidRDefault="001670F4" w:rsidP="487BC831">
      <w:pPr>
        <w:pStyle w:val="SE290Text"/>
        <w:ind w:left="720" w:firstLine="0"/>
        <w:rPr>
          <w:i/>
          <w:iCs/>
          <w:vanish/>
          <w:color w:val="0000FF"/>
          <w:sz w:val="28"/>
          <w:szCs w:val="28"/>
        </w:rPr>
      </w:pPr>
      <w:r w:rsidRPr="487BC831">
        <w:rPr>
          <w:i/>
          <w:iCs/>
          <w:vanish/>
          <w:color w:val="0000FF"/>
          <w:sz w:val="28"/>
          <w:szCs w:val="28"/>
        </w:rPr>
        <w:t>[</w:t>
      </w:r>
      <w:r w:rsidR="001933D3" w:rsidRPr="487BC831">
        <w:rPr>
          <w:i/>
          <w:iCs/>
          <w:vanish/>
          <w:color w:val="0000FF"/>
          <w:sz w:val="28"/>
          <w:szCs w:val="28"/>
        </w:rPr>
        <w:t>When you want to update your table of contents (i.e. prior to turn-in), Right-click on table, select ‘update field’ and select ‘update entire table’</w:t>
      </w:r>
      <w:r w:rsidRPr="487BC831">
        <w:rPr>
          <w:i/>
          <w:iCs/>
          <w:vanish/>
          <w:color w:val="0000FF"/>
          <w:sz w:val="28"/>
          <w:szCs w:val="28"/>
        </w:rPr>
        <w:t>]</w:t>
      </w:r>
    </w:p>
    <w:p w14:paraId="7A0C20E5" w14:textId="007EEFC8" w:rsidR="00D57F72" w:rsidRDefault="0013732B">
      <w:pPr>
        <w:pStyle w:val="TOC1"/>
        <w:tabs>
          <w:tab w:val="right" w:leader="dot" w:pos="9350"/>
        </w:tabs>
        <w:rPr>
          <w:rFonts w:asciiTheme="minorHAnsi" w:eastAsiaTheme="minorEastAsia" w:hAnsiTheme="minorHAnsi" w:cstheme="minorBidi"/>
          <w:noProof/>
          <w:sz w:val="22"/>
          <w:szCs w:val="22"/>
          <w:lang w:eastAsia="ja-JP"/>
        </w:rPr>
      </w:pPr>
      <w:r>
        <w:fldChar w:fldCharType="begin"/>
      </w:r>
      <w:r>
        <w:instrText xml:space="preserve"> TOC \o "1-3" \h \z \u </w:instrText>
      </w:r>
      <w:r>
        <w:fldChar w:fldCharType="separate"/>
      </w:r>
      <w:hyperlink w:anchor="_Toc32861872" w:history="1">
        <w:r w:rsidR="00D57F72" w:rsidRPr="00266DA5">
          <w:rPr>
            <w:rStyle w:val="Hyperlink"/>
            <w:noProof/>
          </w:rPr>
          <w:t>Table of Contents</w:t>
        </w:r>
        <w:r w:rsidR="00D57F72">
          <w:rPr>
            <w:noProof/>
            <w:webHidden/>
          </w:rPr>
          <w:tab/>
        </w:r>
        <w:r w:rsidR="00D57F72">
          <w:rPr>
            <w:noProof/>
            <w:webHidden/>
          </w:rPr>
          <w:fldChar w:fldCharType="begin"/>
        </w:r>
        <w:r w:rsidR="00D57F72">
          <w:rPr>
            <w:noProof/>
            <w:webHidden/>
          </w:rPr>
          <w:instrText xml:space="preserve"> PAGEREF _Toc32861872 \h </w:instrText>
        </w:r>
        <w:r w:rsidR="00D57F72">
          <w:rPr>
            <w:noProof/>
            <w:webHidden/>
          </w:rPr>
        </w:r>
        <w:r w:rsidR="00D57F72">
          <w:rPr>
            <w:noProof/>
            <w:webHidden/>
          </w:rPr>
          <w:fldChar w:fldCharType="separate"/>
        </w:r>
        <w:r w:rsidR="00D57F72">
          <w:rPr>
            <w:noProof/>
            <w:webHidden/>
          </w:rPr>
          <w:t>i</w:t>
        </w:r>
        <w:r w:rsidR="00D57F72">
          <w:rPr>
            <w:noProof/>
            <w:webHidden/>
          </w:rPr>
          <w:fldChar w:fldCharType="end"/>
        </w:r>
      </w:hyperlink>
    </w:p>
    <w:p w14:paraId="3E56FC55" w14:textId="6C6D95B1" w:rsidR="00D57F72" w:rsidRDefault="00411303">
      <w:pPr>
        <w:pStyle w:val="TOC1"/>
        <w:tabs>
          <w:tab w:val="right" w:leader="dot" w:pos="9350"/>
        </w:tabs>
        <w:rPr>
          <w:rFonts w:asciiTheme="minorHAnsi" w:eastAsiaTheme="minorEastAsia" w:hAnsiTheme="minorHAnsi" w:cstheme="minorBidi"/>
          <w:noProof/>
          <w:sz w:val="22"/>
          <w:szCs w:val="22"/>
          <w:lang w:eastAsia="ja-JP"/>
        </w:rPr>
      </w:pPr>
      <w:hyperlink w:anchor="_Toc32861873" w:history="1">
        <w:r w:rsidR="00D57F72" w:rsidRPr="00266DA5">
          <w:rPr>
            <w:rStyle w:val="Hyperlink"/>
            <w:noProof/>
          </w:rPr>
          <w:t>Table of Figures</w:t>
        </w:r>
        <w:r w:rsidR="00D57F72">
          <w:rPr>
            <w:noProof/>
            <w:webHidden/>
          </w:rPr>
          <w:tab/>
        </w:r>
        <w:r w:rsidR="00D57F72">
          <w:rPr>
            <w:noProof/>
            <w:webHidden/>
          </w:rPr>
          <w:fldChar w:fldCharType="begin"/>
        </w:r>
        <w:r w:rsidR="00D57F72">
          <w:rPr>
            <w:noProof/>
            <w:webHidden/>
          </w:rPr>
          <w:instrText xml:space="preserve"> PAGEREF _Toc32861873 \h </w:instrText>
        </w:r>
        <w:r w:rsidR="00D57F72">
          <w:rPr>
            <w:noProof/>
            <w:webHidden/>
          </w:rPr>
        </w:r>
        <w:r w:rsidR="00D57F72">
          <w:rPr>
            <w:noProof/>
            <w:webHidden/>
          </w:rPr>
          <w:fldChar w:fldCharType="separate"/>
        </w:r>
        <w:r w:rsidR="00D57F72">
          <w:rPr>
            <w:noProof/>
            <w:webHidden/>
          </w:rPr>
          <w:t>ii</w:t>
        </w:r>
        <w:r w:rsidR="00D57F72">
          <w:rPr>
            <w:noProof/>
            <w:webHidden/>
          </w:rPr>
          <w:fldChar w:fldCharType="end"/>
        </w:r>
      </w:hyperlink>
    </w:p>
    <w:p w14:paraId="2A1B2E8F" w14:textId="45EAB7E3" w:rsidR="00D57F72" w:rsidRDefault="00411303">
      <w:pPr>
        <w:pStyle w:val="TOC1"/>
        <w:tabs>
          <w:tab w:val="right" w:leader="dot" w:pos="9350"/>
        </w:tabs>
        <w:rPr>
          <w:rFonts w:asciiTheme="minorHAnsi" w:eastAsiaTheme="minorEastAsia" w:hAnsiTheme="minorHAnsi" w:cstheme="minorBidi"/>
          <w:noProof/>
          <w:sz w:val="22"/>
          <w:szCs w:val="22"/>
          <w:lang w:eastAsia="ja-JP"/>
        </w:rPr>
      </w:pPr>
      <w:hyperlink w:anchor="_Toc32861874" w:history="1">
        <w:r w:rsidR="00D57F72" w:rsidRPr="00266DA5">
          <w:rPr>
            <w:rStyle w:val="Hyperlink"/>
            <w:noProof/>
          </w:rPr>
          <w:t>Table of Tables</w:t>
        </w:r>
        <w:r w:rsidR="00D57F72">
          <w:rPr>
            <w:noProof/>
            <w:webHidden/>
          </w:rPr>
          <w:tab/>
        </w:r>
        <w:r w:rsidR="00D57F72">
          <w:rPr>
            <w:noProof/>
            <w:webHidden/>
          </w:rPr>
          <w:fldChar w:fldCharType="begin"/>
        </w:r>
        <w:r w:rsidR="00D57F72">
          <w:rPr>
            <w:noProof/>
            <w:webHidden/>
          </w:rPr>
          <w:instrText xml:space="preserve"> PAGEREF _Toc32861874 \h </w:instrText>
        </w:r>
        <w:r w:rsidR="00D57F72">
          <w:rPr>
            <w:noProof/>
            <w:webHidden/>
          </w:rPr>
        </w:r>
        <w:r w:rsidR="00D57F72">
          <w:rPr>
            <w:noProof/>
            <w:webHidden/>
          </w:rPr>
          <w:fldChar w:fldCharType="separate"/>
        </w:r>
        <w:r w:rsidR="00D57F72">
          <w:rPr>
            <w:noProof/>
            <w:webHidden/>
          </w:rPr>
          <w:t>ii</w:t>
        </w:r>
        <w:r w:rsidR="00D57F72">
          <w:rPr>
            <w:noProof/>
            <w:webHidden/>
          </w:rPr>
          <w:fldChar w:fldCharType="end"/>
        </w:r>
      </w:hyperlink>
    </w:p>
    <w:p w14:paraId="6FD5EA14" w14:textId="6B463F26" w:rsidR="00D57F72" w:rsidRDefault="00411303">
      <w:pPr>
        <w:pStyle w:val="TOC1"/>
        <w:tabs>
          <w:tab w:val="left" w:pos="480"/>
          <w:tab w:val="right" w:leader="dot" w:pos="9350"/>
        </w:tabs>
        <w:rPr>
          <w:rFonts w:asciiTheme="minorHAnsi" w:eastAsiaTheme="minorEastAsia" w:hAnsiTheme="minorHAnsi" w:cstheme="minorBidi"/>
          <w:noProof/>
          <w:sz w:val="22"/>
          <w:szCs w:val="22"/>
          <w:lang w:eastAsia="ja-JP"/>
        </w:rPr>
      </w:pPr>
      <w:hyperlink w:anchor="_Toc32861875" w:history="1">
        <w:r w:rsidR="00D57F72" w:rsidRPr="00266DA5">
          <w:rPr>
            <w:rStyle w:val="Hyperlink"/>
            <w:noProof/>
          </w:rPr>
          <w:t>1.</w:t>
        </w:r>
        <w:r w:rsidR="00D57F72">
          <w:rPr>
            <w:rFonts w:asciiTheme="minorHAnsi" w:eastAsiaTheme="minorEastAsia" w:hAnsiTheme="minorHAnsi" w:cstheme="minorBidi"/>
            <w:noProof/>
            <w:sz w:val="22"/>
            <w:szCs w:val="22"/>
            <w:lang w:eastAsia="ja-JP"/>
          </w:rPr>
          <w:tab/>
        </w:r>
        <w:r w:rsidR="00D57F72" w:rsidRPr="00266DA5">
          <w:rPr>
            <w:rStyle w:val="Hyperlink"/>
            <w:noProof/>
          </w:rPr>
          <w:t>Introduction</w:t>
        </w:r>
        <w:r w:rsidR="00D57F72">
          <w:rPr>
            <w:noProof/>
            <w:webHidden/>
          </w:rPr>
          <w:tab/>
        </w:r>
        <w:r w:rsidR="00D57F72">
          <w:rPr>
            <w:noProof/>
            <w:webHidden/>
          </w:rPr>
          <w:fldChar w:fldCharType="begin"/>
        </w:r>
        <w:r w:rsidR="00D57F72">
          <w:rPr>
            <w:noProof/>
            <w:webHidden/>
          </w:rPr>
          <w:instrText xml:space="preserve"> PAGEREF _Toc32861875 \h </w:instrText>
        </w:r>
        <w:r w:rsidR="00D57F72">
          <w:rPr>
            <w:noProof/>
            <w:webHidden/>
          </w:rPr>
        </w:r>
        <w:r w:rsidR="00D57F72">
          <w:rPr>
            <w:noProof/>
            <w:webHidden/>
          </w:rPr>
          <w:fldChar w:fldCharType="separate"/>
        </w:r>
        <w:r w:rsidR="00D57F72">
          <w:rPr>
            <w:noProof/>
            <w:webHidden/>
          </w:rPr>
          <w:t>1</w:t>
        </w:r>
        <w:r w:rsidR="00D57F72">
          <w:rPr>
            <w:noProof/>
            <w:webHidden/>
          </w:rPr>
          <w:fldChar w:fldCharType="end"/>
        </w:r>
      </w:hyperlink>
    </w:p>
    <w:p w14:paraId="7C820210" w14:textId="651E5797" w:rsidR="00D57F72" w:rsidRDefault="00411303">
      <w:pPr>
        <w:pStyle w:val="TOC1"/>
        <w:tabs>
          <w:tab w:val="left" w:pos="480"/>
          <w:tab w:val="right" w:leader="dot" w:pos="9350"/>
        </w:tabs>
        <w:rPr>
          <w:rFonts w:asciiTheme="minorHAnsi" w:eastAsiaTheme="minorEastAsia" w:hAnsiTheme="minorHAnsi" w:cstheme="minorBidi"/>
          <w:noProof/>
          <w:sz w:val="22"/>
          <w:szCs w:val="22"/>
          <w:lang w:eastAsia="ja-JP"/>
        </w:rPr>
      </w:pPr>
      <w:hyperlink w:anchor="_Toc32861876" w:history="1">
        <w:r w:rsidR="00D57F72" w:rsidRPr="00266DA5">
          <w:rPr>
            <w:rStyle w:val="Hyperlink"/>
            <w:noProof/>
          </w:rPr>
          <w:t>2.</w:t>
        </w:r>
        <w:r w:rsidR="00D57F72">
          <w:rPr>
            <w:rFonts w:asciiTheme="minorHAnsi" w:eastAsiaTheme="minorEastAsia" w:hAnsiTheme="minorHAnsi" w:cstheme="minorBidi"/>
            <w:noProof/>
            <w:sz w:val="22"/>
            <w:szCs w:val="22"/>
            <w:lang w:eastAsia="ja-JP"/>
          </w:rPr>
          <w:tab/>
        </w:r>
        <w:r w:rsidR="00D57F72" w:rsidRPr="00266DA5">
          <w:rPr>
            <w:rStyle w:val="Hyperlink"/>
            <w:noProof/>
          </w:rPr>
          <w:t>Background</w:t>
        </w:r>
        <w:r w:rsidR="00D57F72">
          <w:rPr>
            <w:noProof/>
            <w:webHidden/>
          </w:rPr>
          <w:tab/>
        </w:r>
        <w:r w:rsidR="00D57F72">
          <w:rPr>
            <w:noProof/>
            <w:webHidden/>
          </w:rPr>
          <w:fldChar w:fldCharType="begin"/>
        </w:r>
        <w:r w:rsidR="00D57F72">
          <w:rPr>
            <w:noProof/>
            <w:webHidden/>
          </w:rPr>
          <w:instrText xml:space="preserve"> PAGEREF _Toc32861876 \h </w:instrText>
        </w:r>
        <w:r w:rsidR="00D57F72">
          <w:rPr>
            <w:noProof/>
            <w:webHidden/>
          </w:rPr>
        </w:r>
        <w:r w:rsidR="00D57F72">
          <w:rPr>
            <w:noProof/>
            <w:webHidden/>
          </w:rPr>
          <w:fldChar w:fldCharType="separate"/>
        </w:r>
        <w:r w:rsidR="00D57F72">
          <w:rPr>
            <w:noProof/>
            <w:webHidden/>
          </w:rPr>
          <w:t>1</w:t>
        </w:r>
        <w:r w:rsidR="00D57F72">
          <w:rPr>
            <w:noProof/>
            <w:webHidden/>
          </w:rPr>
          <w:fldChar w:fldCharType="end"/>
        </w:r>
      </w:hyperlink>
    </w:p>
    <w:p w14:paraId="2296294F" w14:textId="7F109557" w:rsidR="00D57F72" w:rsidRDefault="00411303">
      <w:pPr>
        <w:pStyle w:val="TOC1"/>
        <w:tabs>
          <w:tab w:val="left" w:pos="480"/>
          <w:tab w:val="right" w:leader="dot" w:pos="9350"/>
        </w:tabs>
        <w:rPr>
          <w:rFonts w:asciiTheme="minorHAnsi" w:eastAsiaTheme="minorEastAsia" w:hAnsiTheme="minorHAnsi" w:cstheme="minorBidi"/>
          <w:noProof/>
          <w:sz w:val="22"/>
          <w:szCs w:val="22"/>
          <w:lang w:eastAsia="ja-JP"/>
        </w:rPr>
      </w:pPr>
      <w:hyperlink w:anchor="_Toc32861877" w:history="1">
        <w:r w:rsidR="00D57F72" w:rsidRPr="00266DA5">
          <w:rPr>
            <w:rStyle w:val="Hyperlink"/>
            <w:noProof/>
          </w:rPr>
          <w:t>3.</w:t>
        </w:r>
        <w:r w:rsidR="00D57F72">
          <w:rPr>
            <w:rFonts w:asciiTheme="minorHAnsi" w:eastAsiaTheme="minorEastAsia" w:hAnsiTheme="minorHAnsi" w:cstheme="minorBidi"/>
            <w:noProof/>
            <w:sz w:val="22"/>
            <w:szCs w:val="22"/>
            <w:lang w:eastAsia="ja-JP"/>
          </w:rPr>
          <w:tab/>
        </w:r>
        <w:r w:rsidR="00D57F72" w:rsidRPr="00266DA5">
          <w:rPr>
            <w:rStyle w:val="Hyperlink"/>
            <w:noProof/>
          </w:rPr>
          <w:t>System Requirements</w:t>
        </w:r>
        <w:r w:rsidR="00D57F72">
          <w:rPr>
            <w:noProof/>
            <w:webHidden/>
          </w:rPr>
          <w:tab/>
        </w:r>
        <w:r w:rsidR="00D57F72">
          <w:rPr>
            <w:noProof/>
            <w:webHidden/>
          </w:rPr>
          <w:fldChar w:fldCharType="begin"/>
        </w:r>
        <w:r w:rsidR="00D57F72">
          <w:rPr>
            <w:noProof/>
            <w:webHidden/>
          </w:rPr>
          <w:instrText xml:space="preserve"> PAGEREF _Toc32861877 \h </w:instrText>
        </w:r>
        <w:r w:rsidR="00D57F72">
          <w:rPr>
            <w:noProof/>
            <w:webHidden/>
          </w:rPr>
        </w:r>
        <w:r w:rsidR="00D57F72">
          <w:rPr>
            <w:noProof/>
            <w:webHidden/>
          </w:rPr>
          <w:fldChar w:fldCharType="separate"/>
        </w:r>
        <w:r w:rsidR="00D57F72">
          <w:rPr>
            <w:noProof/>
            <w:webHidden/>
          </w:rPr>
          <w:t>3</w:t>
        </w:r>
        <w:r w:rsidR="00D57F72">
          <w:rPr>
            <w:noProof/>
            <w:webHidden/>
          </w:rPr>
          <w:fldChar w:fldCharType="end"/>
        </w:r>
      </w:hyperlink>
    </w:p>
    <w:p w14:paraId="75BB7B29" w14:textId="762BD62A" w:rsidR="00D57F72" w:rsidRDefault="00411303">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32861878" w:history="1">
        <w:r w:rsidR="00D57F72" w:rsidRPr="00266DA5">
          <w:rPr>
            <w:rStyle w:val="Hyperlink"/>
            <w:noProof/>
          </w:rPr>
          <w:t>3.1</w:t>
        </w:r>
        <w:r w:rsidR="00D57F72">
          <w:rPr>
            <w:rFonts w:asciiTheme="minorHAnsi" w:eastAsiaTheme="minorEastAsia" w:hAnsiTheme="minorHAnsi" w:cstheme="minorBidi"/>
            <w:noProof/>
            <w:sz w:val="22"/>
            <w:szCs w:val="22"/>
            <w:lang w:eastAsia="ja-JP"/>
          </w:rPr>
          <w:tab/>
        </w:r>
        <w:r w:rsidR="00D57F72" w:rsidRPr="00266DA5">
          <w:rPr>
            <w:rStyle w:val="Hyperlink"/>
            <w:noProof/>
          </w:rPr>
          <w:t>Microcontroller</w:t>
        </w:r>
        <w:r w:rsidR="00D57F72">
          <w:rPr>
            <w:noProof/>
            <w:webHidden/>
          </w:rPr>
          <w:tab/>
        </w:r>
        <w:r w:rsidR="00D57F72">
          <w:rPr>
            <w:noProof/>
            <w:webHidden/>
          </w:rPr>
          <w:fldChar w:fldCharType="begin"/>
        </w:r>
        <w:r w:rsidR="00D57F72">
          <w:rPr>
            <w:noProof/>
            <w:webHidden/>
          </w:rPr>
          <w:instrText xml:space="preserve"> PAGEREF _Toc32861878 \h </w:instrText>
        </w:r>
        <w:r w:rsidR="00D57F72">
          <w:rPr>
            <w:noProof/>
            <w:webHidden/>
          </w:rPr>
        </w:r>
        <w:r w:rsidR="00D57F72">
          <w:rPr>
            <w:noProof/>
            <w:webHidden/>
          </w:rPr>
          <w:fldChar w:fldCharType="separate"/>
        </w:r>
        <w:r w:rsidR="00D57F72">
          <w:rPr>
            <w:noProof/>
            <w:webHidden/>
          </w:rPr>
          <w:t>3</w:t>
        </w:r>
        <w:r w:rsidR="00D57F72">
          <w:rPr>
            <w:noProof/>
            <w:webHidden/>
          </w:rPr>
          <w:fldChar w:fldCharType="end"/>
        </w:r>
      </w:hyperlink>
    </w:p>
    <w:p w14:paraId="3470CE54" w14:textId="5CBC90EE"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879" w:history="1">
        <w:r w:rsidR="00D57F72" w:rsidRPr="00266DA5">
          <w:rPr>
            <w:rStyle w:val="Hyperlink"/>
            <w:noProof/>
          </w:rPr>
          <w:t>3.1.1</w:t>
        </w:r>
        <w:r w:rsidR="00D57F72">
          <w:rPr>
            <w:rFonts w:asciiTheme="minorHAnsi" w:eastAsiaTheme="minorEastAsia" w:hAnsiTheme="minorHAnsi" w:cstheme="minorBidi"/>
            <w:noProof/>
            <w:sz w:val="22"/>
            <w:szCs w:val="22"/>
            <w:lang w:eastAsia="ja-JP"/>
          </w:rPr>
          <w:tab/>
        </w:r>
        <w:r w:rsidR="00D57F72" w:rsidRPr="00266DA5">
          <w:rPr>
            <w:rStyle w:val="Hyperlink"/>
            <w:noProof/>
          </w:rPr>
          <w:t>The microcontroller shall connect to WIFI access points for data</w:t>
        </w:r>
        <w:r w:rsidR="00D57F72">
          <w:rPr>
            <w:noProof/>
            <w:webHidden/>
          </w:rPr>
          <w:tab/>
        </w:r>
        <w:r w:rsidR="00D57F72">
          <w:rPr>
            <w:noProof/>
            <w:webHidden/>
          </w:rPr>
          <w:fldChar w:fldCharType="begin"/>
        </w:r>
        <w:r w:rsidR="00D57F72">
          <w:rPr>
            <w:noProof/>
            <w:webHidden/>
          </w:rPr>
          <w:instrText xml:space="preserve"> PAGEREF _Toc32861879 \h </w:instrText>
        </w:r>
        <w:r w:rsidR="00D57F72">
          <w:rPr>
            <w:noProof/>
            <w:webHidden/>
          </w:rPr>
        </w:r>
        <w:r w:rsidR="00D57F72">
          <w:rPr>
            <w:noProof/>
            <w:webHidden/>
          </w:rPr>
          <w:fldChar w:fldCharType="separate"/>
        </w:r>
        <w:r w:rsidR="00D57F72">
          <w:rPr>
            <w:noProof/>
            <w:webHidden/>
          </w:rPr>
          <w:t>3</w:t>
        </w:r>
        <w:r w:rsidR="00D57F72">
          <w:rPr>
            <w:noProof/>
            <w:webHidden/>
          </w:rPr>
          <w:fldChar w:fldCharType="end"/>
        </w:r>
      </w:hyperlink>
    </w:p>
    <w:p w14:paraId="66A83EDC" w14:textId="1D6DEAE8"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880" w:history="1">
        <w:r w:rsidR="00D57F72" w:rsidRPr="00266DA5">
          <w:rPr>
            <w:rStyle w:val="Hyperlink"/>
            <w:noProof/>
          </w:rPr>
          <w:t>3.1.2</w:t>
        </w:r>
        <w:r w:rsidR="00D57F72">
          <w:rPr>
            <w:rFonts w:asciiTheme="minorHAnsi" w:eastAsiaTheme="minorEastAsia" w:hAnsiTheme="minorHAnsi" w:cstheme="minorBidi"/>
            <w:noProof/>
            <w:sz w:val="22"/>
            <w:szCs w:val="22"/>
            <w:lang w:eastAsia="ja-JP"/>
          </w:rPr>
          <w:tab/>
        </w:r>
        <w:r w:rsidR="00D57F72" w:rsidRPr="00266DA5">
          <w:rPr>
            <w:rStyle w:val="Hyperlink"/>
            <w:noProof/>
          </w:rPr>
          <w:t>The microcontroller shall have a mechanism for on/off</w:t>
        </w:r>
        <w:r w:rsidR="00D57F72">
          <w:rPr>
            <w:noProof/>
            <w:webHidden/>
          </w:rPr>
          <w:tab/>
        </w:r>
        <w:r w:rsidR="00D57F72">
          <w:rPr>
            <w:noProof/>
            <w:webHidden/>
          </w:rPr>
          <w:fldChar w:fldCharType="begin"/>
        </w:r>
        <w:r w:rsidR="00D57F72">
          <w:rPr>
            <w:noProof/>
            <w:webHidden/>
          </w:rPr>
          <w:instrText xml:space="preserve"> PAGEREF _Toc32861880 \h </w:instrText>
        </w:r>
        <w:r w:rsidR="00D57F72">
          <w:rPr>
            <w:noProof/>
            <w:webHidden/>
          </w:rPr>
        </w:r>
        <w:r w:rsidR="00D57F72">
          <w:rPr>
            <w:noProof/>
            <w:webHidden/>
          </w:rPr>
          <w:fldChar w:fldCharType="separate"/>
        </w:r>
        <w:r w:rsidR="00D57F72">
          <w:rPr>
            <w:noProof/>
            <w:webHidden/>
          </w:rPr>
          <w:t>3</w:t>
        </w:r>
        <w:r w:rsidR="00D57F72">
          <w:rPr>
            <w:noProof/>
            <w:webHidden/>
          </w:rPr>
          <w:fldChar w:fldCharType="end"/>
        </w:r>
      </w:hyperlink>
    </w:p>
    <w:p w14:paraId="5F806FA9" w14:textId="6F4E7F86"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881" w:history="1">
        <w:r w:rsidR="00D57F72" w:rsidRPr="00266DA5">
          <w:rPr>
            <w:rStyle w:val="Hyperlink"/>
            <w:noProof/>
          </w:rPr>
          <w:t>3.1.3</w:t>
        </w:r>
        <w:r w:rsidR="00D57F72">
          <w:rPr>
            <w:rFonts w:asciiTheme="minorHAnsi" w:eastAsiaTheme="minorEastAsia" w:hAnsiTheme="minorHAnsi" w:cstheme="minorBidi"/>
            <w:noProof/>
            <w:sz w:val="22"/>
            <w:szCs w:val="22"/>
            <w:lang w:eastAsia="ja-JP"/>
          </w:rPr>
          <w:tab/>
        </w:r>
        <w:r w:rsidR="00D57F72" w:rsidRPr="00266DA5">
          <w:rPr>
            <w:rStyle w:val="Hyperlink"/>
            <w:noProof/>
          </w:rPr>
          <w:t>The microcontroller shall have a mechanism for adjusting light brightness</w:t>
        </w:r>
        <w:r w:rsidR="00D57F72">
          <w:rPr>
            <w:noProof/>
            <w:webHidden/>
          </w:rPr>
          <w:tab/>
        </w:r>
        <w:r w:rsidR="00D57F72">
          <w:rPr>
            <w:noProof/>
            <w:webHidden/>
          </w:rPr>
          <w:fldChar w:fldCharType="begin"/>
        </w:r>
        <w:r w:rsidR="00D57F72">
          <w:rPr>
            <w:noProof/>
            <w:webHidden/>
          </w:rPr>
          <w:instrText xml:space="preserve"> PAGEREF _Toc32861881 \h </w:instrText>
        </w:r>
        <w:r w:rsidR="00D57F72">
          <w:rPr>
            <w:noProof/>
            <w:webHidden/>
          </w:rPr>
        </w:r>
        <w:r w:rsidR="00D57F72">
          <w:rPr>
            <w:noProof/>
            <w:webHidden/>
          </w:rPr>
          <w:fldChar w:fldCharType="separate"/>
        </w:r>
        <w:r w:rsidR="00D57F72">
          <w:rPr>
            <w:noProof/>
            <w:webHidden/>
          </w:rPr>
          <w:t>3</w:t>
        </w:r>
        <w:r w:rsidR="00D57F72">
          <w:rPr>
            <w:noProof/>
            <w:webHidden/>
          </w:rPr>
          <w:fldChar w:fldCharType="end"/>
        </w:r>
      </w:hyperlink>
    </w:p>
    <w:p w14:paraId="5D489C41" w14:textId="726A27C0"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882" w:history="1">
        <w:r w:rsidR="00D57F72" w:rsidRPr="00266DA5">
          <w:rPr>
            <w:rStyle w:val="Hyperlink"/>
            <w:noProof/>
          </w:rPr>
          <w:t>3.1.4</w:t>
        </w:r>
        <w:r w:rsidR="00D57F72">
          <w:rPr>
            <w:rFonts w:asciiTheme="minorHAnsi" w:eastAsiaTheme="minorEastAsia" w:hAnsiTheme="minorHAnsi" w:cstheme="minorBidi"/>
            <w:noProof/>
            <w:sz w:val="22"/>
            <w:szCs w:val="22"/>
            <w:lang w:eastAsia="ja-JP"/>
          </w:rPr>
          <w:tab/>
        </w:r>
        <w:r w:rsidR="00D57F72" w:rsidRPr="00266DA5">
          <w:rPr>
            <w:rStyle w:val="Hyperlink"/>
            <w:noProof/>
          </w:rPr>
          <w:t>The microcontroller shall connect to the software system via WIFI</w:t>
        </w:r>
        <w:r w:rsidR="00D57F72">
          <w:rPr>
            <w:noProof/>
            <w:webHidden/>
          </w:rPr>
          <w:tab/>
        </w:r>
        <w:r w:rsidR="00D57F72">
          <w:rPr>
            <w:noProof/>
            <w:webHidden/>
          </w:rPr>
          <w:fldChar w:fldCharType="begin"/>
        </w:r>
        <w:r w:rsidR="00D57F72">
          <w:rPr>
            <w:noProof/>
            <w:webHidden/>
          </w:rPr>
          <w:instrText xml:space="preserve"> PAGEREF _Toc32861882 \h </w:instrText>
        </w:r>
        <w:r w:rsidR="00D57F72">
          <w:rPr>
            <w:noProof/>
            <w:webHidden/>
          </w:rPr>
        </w:r>
        <w:r w:rsidR="00D57F72">
          <w:rPr>
            <w:noProof/>
            <w:webHidden/>
          </w:rPr>
          <w:fldChar w:fldCharType="separate"/>
        </w:r>
        <w:r w:rsidR="00D57F72">
          <w:rPr>
            <w:noProof/>
            <w:webHidden/>
          </w:rPr>
          <w:t>3</w:t>
        </w:r>
        <w:r w:rsidR="00D57F72">
          <w:rPr>
            <w:noProof/>
            <w:webHidden/>
          </w:rPr>
          <w:fldChar w:fldCharType="end"/>
        </w:r>
      </w:hyperlink>
    </w:p>
    <w:p w14:paraId="459F5F1A" w14:textId="0A501828"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883" w:history="1">
        <w:r w:rsidR="00D57F72" w:rsidRPr="00266DA5">
          <w:rPr>
            <w:rStyle w:val="Hyperlink"/>
            <w:noProof/>
          </w:rPr>
          <w:t>3.1.5</w:t>
        </w:r>
        <w:r w:rsidR="00D57F72">
          <w:rPr>
            <w:rFonts w:asciiTheme="minorHAnsi" w:eastAsiaTheme="minorEastAsia" w:hAnsiTheme="minorHAnsi" w:cstheme="minorBidi"/>
            <w:noProof/>
            <w:sz w:val="22"/>
            <w:szCs w:val="22"/>
            <w:lang w:eastAsia="ja-JP"/>
          </w:rPr>
          <w:tab/>
        </w:r>
        <w:r w:rsidR="00D57F72" w:rsidRPr="00266DA5">
          <w:rPr>
            <w:rStyle w:val="Hyperlink"/>
            <w:noProof/>
          </w:rPr>
          <w:t>The microcontroller shall be battery operated</w:t>
        </w:r>
        <w:r w:rsidR="00D57F72">
          <w:rPr>
            <w:noProof/>
            <w:webHidden/>
          </w:rPr>
          <w:tab/>
        </w:r>
        <w:r w:rsidR="00D57F72">
          <w:rPr>
            <w:noProof/>
            <w:webHidden/>
          </w:rPr>
          <w:fldChar w:fldCharType="begin"/>
        </w:r>
        <w:r w:rsidR="00D57F72">
          <w:rPr>
            <w:noProof/>
            <w:webHidden/>
          </w:rPr>
          <w:instrText xml:space="preserve"> PAGEREF _Toc32861883 \h </w:instrText>
        </w:r>
        <w:r w:rsidR="00D57F72">
          <w:rPr>
            <w:noProof/>
            <w:webHidden/>
          </w:rPr>
        </w:r>
        <w:r w:rsidR="00D57F72">
          <w:rPr>
            <w:noProof/>
            <w:webHidden/>
          </w:rPr>
          <w:fldChar w:fldCharType="separate"/>
        </w:r>
        <w:r w:rsidR="00D57F72">
          <w:rPr>
            <w:noProof/>
            <w:webHidden/>
          </w:rPr>
          <w:t>3</w:t>
        </w:r>
        <w:r w:rsidR="00D57F72">
          <w:rPr>
            <w:noProof/>
            <w:webHidden/>
          </w:rPr>
          <w:fldChar w:fldCharType="end"/>
        </w:r>
      </w:hyperlink>
    </w:p>
    <w:p w14:paraId="0E103B18" w14:textId="4CAC8481" w:rsidR="00D57F72" w:rsidRDefault="00411303">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32861884" w:history="1">
        <w:r w:rsidR="00D57F72" w:rsidRPr="00266DA5">
          <w:rPr>
            <w:rStyle w:val="Hyperlink"/>
            <w:noProof/>
          </w:rPr>
          <w:t>3.2</w:t>
        </w:r>
        <w:r w:rsidR="00D57F72">
          <w:rPr>
            <w:rFonts w:asciiTheme="minorHAnsi" w:eastAsiaTheme="minorEastAsia" w:hAnsiTheme="minorHAnsi" w:cstheme="minorBidi"/>
            <w:noProof/>
            <w:sz w:val="22"/>
            <w:szCs w:val="22"/>
            <w:lang w:eastAsia="ja-JP"/>
          </w:rPr>
          <w:tab/>
        </w:r>
        <w:r w:rsidR="00D57F72" w:rsidRPr="00266DA5">
          <w:rPr>
            <w:rStyle w:val="Hyperlink"/>
            <w:noProof/>
          </w:rPr>
          <w:t>IoT Devices</w:t>
        </w:r>
        <w:r w:rsidR="00D57F72">
          <w:rPr>
            <w:noProof/>
            <w:webHidden/>
          </w:rPr>
          <w:tab/>
        </w:r>
        <w:r w:rsidR="00D57F72">
          <w:rPr>
            <w:noProof/>
            <w:webHidden/>
          </w:rPr>
          <w:fldChar w:fldCharType="begin"/>
        </w:r>
        <w:r w:rsidR="00D57F72">
          <w:rPr>
            <w:noProof/>
            <w:webHidden/>
          </w:rPr>
          <w:instrText xml:space="preserve"> PAGEREF _Toc32861884 \h </w:instrText>
        </w:r>
        <w:r w:rsidR="00D57F72">
          <w:rPr>
            <w:noProof/>
            <w:webHidden/>
          </w:rPr>
        </w:r>
        <w:r w:rsidR="00D57F72">
          <w:rPr>
            <w:noProof/>
            <w:webHidden/>
          </w:rPr>
          <w:fldChar w:fldCharType="separate"/>
        </w:r>
        <w:r w:rsidR="00D57F72">
          <w:rPr>
            <w:noProof/>
            <w:webHidden/>
          </w:rPr>
          <w:t>3</w:t>
        </w:r>
        <w:r w:rsidR="00D57F72">
          <w:rPr>
            <w:noProof/>
            <w:webHidden/>
          </w:rPr>
          <w:fldChar w:fldCharType="end"/>
        </w:r>
      </w:hyperlink>
    </w:p>
    <w:p w14:paraId="1FB7C89C" w14:textId="620D19AD"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885" w:history="1">
        <w:r w:rsidR="00D57F72" w:rsidRPr="00266DA5">
          <w:rPr>
            <w:rStyle w:val="Hyperlink"/>
            <w:noProof/>
          </w:rPr>
          <w:t>3.2.1</w:t>
        </w:r>
        <w:r w:rsidR="00D57F72">
          <w:rPr>
            <w:rFonts w:asciiTheme="minorHAnsi" w:eastAsiaTheme="minorEastAsia" w:hAnsiTheme="minorHAnsi" w:cstheme="minorBidi"/>
            <w:noProof/>
            <w:sz w:val="22"/>
            <w:szCs w:val="22"/>
            <w:lang w:eastAsia="ja-JP"/>
          </w:rPr>
          <w:tab/>
        </w:r>
        <w:r w:rsidR="00D57F72" w:rsidRPr="00266DA5">
          <w:rPr>
            <w:rStyle w:val="Hyperlink"/>
            <w:noProof/>
          </w:rPr>
          <w:t xml:space="preserve">The Smart </w:t>
        </w:r>
        <w:r w:rsidR="00B75F7F">
          <w:rPr>
            <w:rStyle w:val="Hyperlink"/>
            <w:noProof/>
          </w:rPr>
          <w:t>Bridge</w:t>
        </w:r>
        <w:r w:rsidR="00D57F72" w:rsidRPr="00266DA5">
          <w:rPr>
            <w:rStyle w:val="Hyperlink"/>
            <w:noProof/>
          </w:rPr>
          <w:t xml:space="preserve"> shall receive HTTP requests from the software system</w:t>
        </w:r>
        <w:r w:rsidR="00D57F72">
          <w:rPr>
            <w:noProof/>
            <w:webHidden/>
          </w:rPr>
          <w:tab/>
        </w:r>
        <w:r w:rsidR="00D57F72">
          <w:rPr>
            <w:noProof/>
            <w:webHidden/>
          </w:rPr>
          <w:fldChar w:fldCharType="begin"/>
        </w:r>
        <w:r w:rsidR="00D57F72">
          <w:rPr>
            <w:noProof/>
            <w:webHidden/>
          </w:rPr>
          <w:instrText xml:space="preserve"> PAGEREF _Toc32861885 \h </w:instrText>
        </w:r>
        <w:r w:rsidR="00D57F72">
          <w:rPr>
            <w:noProof/>
            <w:webHidden/>
          </w:rPr>
        </w:r>
        <w:r w:rsidR="00D57F72">
          <w:rPr>
            <w:noProof/>
            <w:webHidden/>
          </w:rPr>
          <w:fldChar w:fldCharType="separate"/>
        </w:r>
        <w:r w:rsidR="00D57F72">
          <w:rPr>
            <w:noProof/>
            <w:webHidden/>
          </w:rPr>
          <w:t>4</w:t>
        </w:r>
        <w:r w:rsidR="00D57F72">
          <w:rPr>
            <w:noProof/>
            <w:webHidden/>
          </w:rPr>
          <w:fldChar w:fldCharType="end"/>
        </w:r>
      </w:hyperlink>
    </w:p>
    <w:p w14:paraId="6897C7AF" w14:textId="6733A441"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886" w:history="1">
        <w:r w:rsidR="00D57F72" w:rsidRPr="00266DA5">
          <w:rPr>
            <w:rStyle w:val="Hyperlink"/>
            <w:noProof/>
          </w:rPr>
          <w:t>3.2.2</w:t>
        </w:r>
        <w:r w:rsidR="00D57F72">
          <w:rPr>
            <w:rFonts w:asciiTheme="minorHAnsi" w:eastAsiaTheme="minorEastAsia" w:hAnsiTheme="minorHAnsi" w:cstheme="minorBidi"/>
            <w:noProof/>
            <w:sz w:val="22"/>
            <w:szCs w:val="22"/>
            <w:lang w:eastAsia="ja-JP"/>
          </w:rPr>
          <w:tab/>
        </w:r>
        <w:r w:rsidR="00D57F72" w:rsidRPr="00266DA5">
          <w:rPr>
            <w:rStyle w:val="Hyperlink"/>
            <w:noProof/>
          </w:rPr>
          <w:t>The Hue Lights shall turn on when the user enters the room, and off when the user</w:t>
        </w:r>
        <w:r w:rsidR="00D57F72">
          <w:rPr>
            <w:noProof/>
            <w:webHidden/>
          </w:rPr>
          <w:tab/>
        </w:r>
        <w:r w:rsidR="00D57F72">
          <w:rPr>
            <w:noProof/>
            <w:webHidden/>
          </w:rPr>
          <w:fldChar w:fldCharType="begin"/>
        </w:r>
        <w:r w:rsidR="00D57F72">
          <w:rPr>
            <w:noProof/>
            <w:webHidden/>
          </w:rPr>
          <w:instrText xml:space="preserve"> PAGEREF _Toc32861886 \h </w:instrText>
        </w:r>
        <w:r w:rsidR="00D57F72">
          <w:rPr>
            <w:noProof/>
            <w:webHidden/>
          </w:rPr>
        </w:r>
        <w:r w:rsidR="00D57F72">
          <w:rPr>
            <w:noProof/>
            <w:webHidden/>
          </w:rPr>
          <w:fldChar w:fldCharType="separate"/>
        </w:r>
        <w:r w:rsidR="00D57F72">
          <w:rPr>
            <w:noProof/>
            <w:webHidden/>
          </w:rPr>
          <w:t>4</w:t>
        </w:r>
        <w:r w:rsidR="00D57F72">
          <w:rPr>
            <w:noProof/>
            <w:webHidden/>
          </w:rPr>
          <w:fldChar w:fldCharType="end"/>
        </w:r>
      </w:hyperlink>
    </w:p>
    <w:p w14:paraId="21D47B90" w14:textId="08B0C726" w:rsidR="00D57F72" w:rsidRDefault="00411303">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32861887" w:history="1">
        <w:r w:rsidR="00D57F72" w:rsidRPr="00266DA5">
          <w:rPr>
            <w:rStyle w:val="Hyperlink"/>
            <w:noProof/>
          </w:rPr>
          <w:t>3.3</w:t>
        </w:r>
        <w:r w:rsidR="00D57F72">
          <w:rPr>
            <w:rFonts w:asciiTheme="minorHAnsi" w:eastAsiaTheme="minorEastAsia" w:hAnsiTheme="minorHAnsi" w:cstheme="minorBidi"/>
            <w:noProof/>
            <w:sz w:val="22"/>
            <w:szCs w:val="22"/>
            <w:lang w:eastAsia="ja-JP"/>
          </w:rPr>
          <w:tab/>
        </w:r>
        <w:r w:rsidR="00D57F72" w:rsidRPr="00266DA5">
          <w:rPr>
            <w:rStyle w:val="Hyperlink"/>
            <w:noProof/>
          </w:rPr>
          <w:t>Backend/Server System</w:t>
        </w:r>
        <w:r w:rsidR="00D57F72">
          <w:rPr>
            <w:noProof/>
            <w:webHidden/>
          </w:rPr>
          <w:tab/>
        </w:r>
        <w:r w:rsidR="00D57F72">
          <w:rPr>
            <w:noProof/>
            <w:webHidden/>
          </w:rPr>
          <w:fldChar w:fldCharType="begin"/>
        </w:r>
        <w:r w:rsidR="00D57F72">
          <w:rPr>
            <w:noProof/>
            <w:webHidden/>
          </w:rPr>
          <w:instrText xml:space="preserve"> PAGEREF _Toc32861887 \h </w:instrText>
        </w:r>
        <w:r w:rsidR="00D57F72">
          <w:rPr>
            <w:noProof/>
            <w:webHidden/>
          </w:rPr>
        </w:r>
        <w:r w:rsidR="00D57F72">
          <w:rPr>
            <w:noProof/>
            <w:webHidden/>
          </w:rPr>
          <w:fldChar w:fldCharType="separate"/>
        </w:r>
        <w:r w:rsidR="00D57F72">
          <w:rPr>
            <w:noProof/>
            <w:webHidden/>
          </w:rPr>
          <w:t>4</w:t>
        </w:r>
        <w:r w:rsidR="00D57F72">
          <w:rPr>
            <w:noProof/>
            <w:webHidden/>
          </w:rPr>
          <w:fldChar w:fldCharType="end"/>
        </w:r>
      </w:hyperlink>
    </w:p>
    <w:p w14:paraId="6F9507DF" w14:textId="24786B28"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888" w:history="1">
        <w:r w:rsidR="00D57F72" w:rsidRPr="00266DA5">
          <w:rPr>
            <w:rStyle w:val="Hyperlink"/>
            <w:noProof/>
          </w:rPr>
          <w:t>3.3.1</w:t>
        </w:r>
        <w:r w:rsidR="00D57F72">
          <w:rPr>
            <w:rFonts w:asciiTheme="minorHAnsi" w:eastAsiaTheme="minorEastAsia" w:hAnsiTheme="minorHAnsi" w:cstheme="minorBidi"/>
            <w:noProof/>
            <w:sz w:val="22"/>
            <w:szCs w:val="22"/>
            <w:lang w:eastAsia="ja-JP"/>
          </w:rPr>
          <w:tab/>
        </w:r>
        <w:r w:rsidR="00D57F72" w:rsidRPr="00266DA5">
          <w:rPr>
            <w:rStyle w:val="Hyperlink"/>
            <w:noProof/>
          </w:rPr>
          <w:t>The system shall continuously receive data from the microcontroller</w:t>
        </w:r>
        <w:r w:rsidR="00D57F72">
          <w:rPr>
            <w:noProof/>
            <w:webHidden/>
          </w:rPr>
          <w:tab/>
        </w:r>
        <w:r w:rsidR="00D57F72">
          <w:rPr>
            <w:noProof/>
            <w:webHidden/>
          </w:rPr>
          <w:fldChar w:fldCharType="begin"/>
        </w:r>
        <w:r w:rsidR="00D57F72">
          <w:rPr>
            <w:noProof/>
            <w:webHidden/>
          </w:rPr>
          <w:instrText xml:space="preserve"> PAGEREF _Toc32861888 \h </w:instrText>
        </w:r>
        <w:r w:rsidR="00D57F72">
          <w:rPr>
            <w:noProof/>
            <w:webHidden/>
          </w:rPr>
        </w:r>
        <w:r w:rsidR="00D57F72">
          <w:rPr>
            <w:noProof/>
            <w:webHidden/>
          </w:rPr>
          <w:fldChar w:fldCharType="separate"/>
        </w:r>
        <w:r w:rsidR="00D57F72">
          <w:rPr>
            <w:noProof/>
            <w:webHidden/>
          </w:rPr>
          <w:t>4</w:t>
        </w:r>
        <w:r w:rsidR="00D57F72">
          <w:rPr>
            <w:noProof/>
            <w:webHidden/>
          </w:rPr>
          <w:fldChar w:fldCharType="end"/>
        </w:r>
      </w:hyperlink>
    </w:p>
    <w:p w14:paraId="435BD792" w14:textId="2CFB2715"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889" w:history="1">
        <w:r w:rsidR="00D57F72" w:rsidRPr="00266DA5">
          <w:rPr>
            <w:rStyle w:val="Hyperlink"/>
            <w:noProof/>
          </w:rPr>
          <w:t>3.3.2</w:t>
        </w:r>
        <w:r w:rsidR="00D57F72">
          <w:rPr>
            <w:rFonts w:asciiTheme="minorHAnsi" w:eastAsiaTheme="minorEastAsia" w:hAnsiTheme="minorHAnsi" w:cstheme="minorBidi"/>
            <w:noProof/>
            <w:sz w:val="22"/>
            <w:szCs w:val="22"/>
            <w:lang w:eastAsia="ja-JP"/>
          </w:rPr>
          <w:tab/>
        </w:r>
        <w:r w:rsidR="00D57F72" w:rsidRPr="00266DA5">
          <w:rPr>
            <w:rStyle w:val="Hyperlink"/>
            <w:noProof/>
          </w:rPr>
          <w:t>The system shall perform API calls to calculate grid coordinates</w:t>
        </w:r>
        <w:r w:rsidR="00D57F72">
          <w:rPr>
            <w:noProof/>
            <w:webHidden/>
          </w:rPr>
          <w:tab/>
        </w:r>
        <w:r w:rsidR="00D57F72">
          <w:rPr>
            <w:noProof/>
            <w:webHidden/>
          </w:rPr>
          <w:fldChar w:fldCharType="begin"/>
        </w:r>
        <w:r w:rsidR="00D57F72">
          <w:rPr>
            <w:noProof/>
            <w:webHidden/>
          </w:rPr>
          <w:instrText xml:space="preserve"> PAGEREF _Toc32861889 \h </w:instrText>
        </w:r>
        <w:r w:rsidR="00D57F72">
          <w:rPr>
            <w:noProof/>
            <w:webHidden/>
          </w:rPr>
        </w:r>
        <w:r w:rsidR="00D57F72">
          <w:rPr>
            <w:noProof/>
            <w:webHidden/>
          </w:rPr>
          <w:fldChar w:fldCharType="separate"/>
        </w:r>
        <w:r w:rsidR="00D57F72">
          <w:rPr>
            <w:noProof/>
            <w:webHidden/>
          </w:rPr>
          <w:t>4</w:t>
        </w:r>
        <w:r w:rsidR="00D57F72">
          <w:rPr>
            <w:noProof/>
            <w:webHidden/>
          </w:rPr>
          <w:fldChar w:fldCharType="end"/>
        </w:r>
      </w:hyperlink>
    </w:p>
    <w:p w14:paraId="3569C2B3" w14:textId="3E12D3C1"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890" w:history="1">
        <w:r w:rsidR="00D57F72" w:rsidRPr="00266DA5">
          <w:rPr>
            <w:rStyle w:val="Hyperlink"/>
            <w:noProof/>
          </w:rPr>
          <w:t>3.3.3</w:t>
        </w:r>
        <w:r w:rsidR="00D57F72">
          <w:rPr>
            <w:rFonts w:asciiTheme="minorHAnsi" w:eastAsiaTheme="minorEastAsia" w:hAnsiTheme="minorHAnsi" w:cstheme="minorBidi"/>
            <w:noProof/>
            <w:sz w:val="22"/>
            <w:szCs w:val="22"/>
            <w:lang w:eastAsia="ja-JP"/>
          </w:rPr>
          <w:tab/>
        </w:r>
        <w:r w:rsidR="00D57F72" w:rsidRPr="00266DA5">
          <w:rPr>
            <w:rStyle w:val="Hyperlink"/>
            <w:noProof/>
          </w:rPr>
          <w:t>The WIFI access point locations will be known by the system</w:t>
        </w:r>
        <w:r w:rsidR="00D57F72">
          <w:rPr>
            <w:noProof/>
            <w:webHidden/>
          </w:rPr>
          <w:tab/>
        </w:r>
        <w:r w:rsidR="00D57F72">
          <w:rPr>
            <w:noProof/>
            <w:webHidden/>
          </w:rPr>
          <w:fldChar w:fldCharType="begin"/>
        </w:r>
        <w:r w:rsidR="00D57F72">
          <w:rPr>
            <w:noProof/>
            <w:webHidden/>
          </w:rPr>
          <w:instrText xml:space="preserve"> PAGEREF _Toc32861890 \h </w:instrText>
        </w:r>
        <w:r w:rsidR="00D57F72">
          <w:rPr>
            <w:noProof/>
            <w:webHidden/>
          </w:rPr>
        </w:r>
        <w:r w:rsidR="00D57F72">
          <w:rPr>
            <w:noProof/>
            <w:webHidden/>
          </w:rPr>
          <w:fldChar w:fldCharType="separate"/>
        </w:r>
        <w:r w:rsidR="00D57F72">
          <w:rPr>
            <w:noProof/>
            <w:webHidden/>
          </w:rPr>
          <w:t>4</w:t>
        </w:r>
        <w:r w:rsidR="00D57F72">
          <w:rPr>
            <w:noProof/>
            <w:webHidden/>
          </w:rPr>
          <w:fldChar w:fldCharType="end"/>
        </w:r>
      </w:hyperlink>
    </w:p>
    <w:p w14:paraId="355F0B85" w14:textId="435951D6"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891" w:history="1">
        <w:r w:rsidR="00D57F72" w:rsidRPr="00266DA5">
          <w:rPr>
            <w:rStyle w:val="Hyperlink"/>
            <w:noProof/>
          </w:rPr>
          <w:t>3.3.4</w:t>
        </w:r>
        <w:r w:rsidR="00D57F72">
          <w:rPr>
            <w:rFonts w:asciiTheme="minorHAnsi" w:eastAsiaTheme="minorEastAsia" w:hAnsiTheme="minorHAnsi" w:cstheme="minorBidi"/>
            <w:noProof/>
            <w:sz w:val="22"/>
            <w:szCs w:val="22"/>
            <w:lang w:eastAsia="ja-JP"/>
          </w:rPr>
          <w:tab/>
        </w:r>
        <w:r w:rsidR="00D57F72" w:rsidRPr="00266DA5">
          <w:rPr>
            <w:rStyle w:val="Hyperlink"/>
            <w:noProof/>
          </w:rPr>
          <w:t>The system shall send HTTP requests via WIFI</w:t>
        </w:r>
        <w:r w:rsidR="00D57F72">
          <w:rPr>
            <w:noProof/>
            <w:webHidden/>
          </w:rPr>
          <w:tab/>
        </w:r>
        <w:r w:rsidR="00D57F72">
          <w:rPr>
            <w:noProof/>
            <w:webHidden/>
          </w:rPr>
          <w:fldChar w:fldCharType="begin"/>
        </w:r>
        <w:r w:rsidR="00D57F72">
          <w:rPr>
            <w:noProof/>
            <w:webHidden/>
          </w:rPr>
          <w:instrText xml:space="preserve"> PAGEREF _Toc32861891 \h </w:instrText>
        </w:r>
        <w:r w:rsidR="00D57F72">
          <w:rPr>
            <w:noProof/>
            <w:webHidden/>
          </w:rPr>
        </w:r>
        <w:r w:rsidR="00D57F72">
          <w:rPr>
            <w:noProof/>
            <w:webHidden/>
          </w:rPr>
          <w:fldChar w:fldCharType="separate"/>
        </w:r>
        <w:r w:rsidR="00D57F72">
          <w:rPr>
            <w:noProof/>
            <w:webHidden/>
          </w:rPr>
          <w:t>4</w:t>
        </w:r>
        <w:r w:rsidR="00D57F72">
          <w:rPr>
            <w:noProof/>
            <w:webHidden/>
          </w:rPr>
          <w:fldChar w:fldCharType="end"/>
        </w:r>
      </w:hyperlink>
    </w:p>
    <w:p w14:paraId="1A49B387" w14:textId="17D33521"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892" w:history="1">
        <w:r w:rsidR="00D57F72" w:rsidRPr="00266DA5">
          <w:rPr>
            <w:rStyle w:val="Hyperlink"/>
            <w:noProof/>
          </w:rPr>
          <w:t>3.3.5</w:t>
        </w:r>
        <w:r w:rsidR="00D57F72">
          <w:rPr>
            <w:rFonts w:asciiTheme="minorHAnsi" w:eastAsiaTheme="minorEastAsia" w:hAnsiTheme="minorHAnsi" w:cstheme="minorBidi"/>
            <w:noProof/>
            <w:sz w:val="22"/>
            <w:szCs w:val="22"/>
            <w:lang w:eastAsia="ja-JP"/>
          </w:rPr>
          <w:tab/>
        </w:r>
        <w:r w:rsidR="00D57F72" w:rsidRPr="00266DA5">
          <w:rPr>
            <w:rStyle w:val="Hyperlink"/>
            <w:noProof/>
          </w:rPr>
          <w:t>The system shall have a method of redefining the building it’s contained within</w:t>
        </w:r>
        <w:r w:rsidR="00D57F72">
          <w:rPr>
            <w:noProof/>
            <w:webHidden/>
          </w:rPr>
          <w:tab/>
        </w:r>
        <w:r w:rsidR="00D57F72">
          <w:rPr>
            <w:noProof/>
            <w:webHidden/>
          </w:rPr>
          <w:fldChar w:fldCharType="begin"/>
        </w:r>
        <w:r w:rsidR="00D57F72">
          <w:rPr>
            <w:noProof/>
            <w:webHidden/>
          </w:rPr>
          <w:instrText xml:space="preserve"> PAGEREF _Toc32861892 \h </w:instrText>
        </w:r>
        <w:r w:rsidR="00D57F72">
          <w:rPr>
            <w:noProof/>
            <w:webHidden/>
          </w:rPr>
        </w:r>
        <w:r w:rsidR="00D57F72">
          <w:rPr>
            <w:noProof/>
            <w:webHidden/>
          </w:rPr>
          <w:fldChar w:fldCharType="separate"/>
        </w:r>
        <w:r w:rsidR="00D57F72">
          <w:rPr>
            <w:noProof/>
            <w:webHidden/>
          </w:rPr>
          <w:t>4</w:t>
        </w:r>
        <w:r w:rsidR="00D57F72">
          <w:rPr>
            <w:noProof/>
            <w:webHidden/>
          </w:rPr>
          <w:fldChar w:fldCharType="end"/>
        </w:r>
      </w:hyperlink>
    </w:p>
    <w:p w14:paraId="1878FD17" w14:textId="11E4E5AE"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893" w:history="1">
        <w:r w:rsidR="00D57F72" w:rsidRPr="00266DA5">
          <w:rPr>
            <w:rStyle w:val="Hyperlink"/>
            <w:noProof/>
          </w:rPr>
          <w:t>3.3.6</w:t>
        </w:r>
        <w:r w:rsidR="00D57F72">
          <w:rPr>
            <w:rFonts w:asciiTheme="minorHAnsi" w:eastAsiaTheme="minorEastAsia" w:hAnsiTheme="minorHAnsi" w:cstheme="minorBidi"/>
            <w:noProof/>
            <w:sz w:val="22"/>
            <w:szCs w:val="22"/>
            <w:lang w:eastAsia="ja-JP"/>
          </w:rPr>
          <w:tab/>
        </w:r>
        <w:r w:rsidR="00D57F72" w:rsidRPr="00266DA5">
          <w:rPr>
            <w:rStyle w:val="Hyperlink"/>
            <w:noProof/>
          </w:rPr>
          <w:t>The software system will be run remotely, independent from the rest of the system</w:t>
        </w:r>
        <w:r w:rsidR="00D57F72">
          <w:rPr>
            <w:noProof/>
            <w:webHidden/>
          </w:rPr>
          <w:tab/>
        </w:r>
        <w:r w:rsidR="00D57F72">
          <w:rPr>
            <w:noProof/>
            <w:webHidden/>
          </w:rPr>
          <w:fldChar w:fldCharType="begin"/>
        </w:r>
        <w:r w:rsidR="00D57F72">
          <w:rPr>
            <w:noProof/>
            <w:webHidden/>
          </w:rPr>
          <w:instrText xml:space="preserve"> PAGEREF _Toc32861893 \h </w:instrText>
        </w:r>
        <w:r w:rsidR="00D57F72">
          <w:rPr>
            <w:noProof/>
            <w:webHidden/>
          </w:rPr>
        </w:r>
        <w:r w:rsidR="00D57F72">
          <w:rPr>
            <w:noProof/>
            <w:webHidden/>
          </w:rPr>
          <w:fldChar w:fldCharType="separate"/>
        </w:r>
        <w:r w:rsidR="00D57F72">
          <w:rPr>
            <w:noProof/>
            <w:webHidden/>
          </w:rPr>
          <w:t>4</w:t>
        </w:r>
        <w:r w:rsidR="00D57F72">
          <w:rPr>
            <w:noProof/>
            <w:webHidden/>
          </w:rPr>
          <w:fldChar w:fldCharType="end"/>
        </w:r>
      </w:hyperlink>
    </w:p>
    <w:p w14:paraId="749213EC" w14:textId="5F8085FE" w:rsidR="00D57F72" w:rsidRDefault="00411303">
      <w:pPr>
        <w:pStyle w:val="TOC1"/>
        <w:tabs>
          <w:tab w:val="left" w:pos="480"/>
          <w:tab w:val="right" w:leader="dot" w:pos="9350"/>
        </w:tabs>
        <w:rPr>
          <w:rFonts w:asciiTheme="minorHAnsi" w:eastAsiaTheme="minorEastAsia" w:hAnsiTheme="minorHAnsi" w:cstheme="minorBidi"/>
          <w:noProof/>
          <w:sz w:val="22"/>
          <w:szCs w:val="22"/>
          <w:lang w:eastAsia="ja-JP"/>
        </w:rPr>
      </w:pPr>
      <w:hyperlink w:anchor="_Toc32861894" w:history="1">
        <w:r w:rsidR="00D57F72" w:rsidRPr="00266DA5">
          <w:rPr>
            <w:rStyle w:val="Hyperlink"/>
            <w:noProof/>
          </w:rPr>
          <w:t>4.</w:t>
        </w:r>
        <w:r w:rsidR="00D57F72">
          <w:rPr>
            <w:rFonts w:asciiTheme="minorHAnsi" w:eastAsiaTheme="minorEastAsia" w:hAnsiTheme="minorHAnsi" w:cstheme="minorBidi"/>
            <w:noProof/>
            <w:sz w:val="22"/>
            <w:szCs w:val="22"/>
            <w:lang w:eastAsia="ja-JP"/>
          </w:rPr>
          <w:tab/>
        </w:r>
        <w:r w:rsidR="00D57F72" w:rsidRPr="00266DA5">
          <w:rPr>
            <w:rStyle w:val="Hyperlink"/>
            <w:noProof/>
          </w:rPr>
          <w:t>Design Constraints</w:t>
        </w:r>
        <w:r w:rsidR="00D57F72">
          <w:rPr>
            <w:noProof/>
            <w:webHidden/>
          </w:rPr>
          <w:tab/>
        </w:r>
        <w:r w:rsidR="00D57F72">
          <w:rPr>
            <w:noProof/>
            <w:webHidden/>
          </w:rPr>
          <w:fldChar w:fldCharType="begin"/>
        </w:r>
        <w:r w:rsidR="00D57F72">
          <w:rPr>
            <w:noProof/>
            <w:webHidden/>
          </w:rPr>
          <w:instrText xml:space="preserve"> PAGEREF _Toc32861894 \h </w:instrText>
        </w:r>
        <w:r w:rsidR="00D57F72">
          <w:rPr>
            <w:noProof/>
            <w:webHidden/>
          </w:rPr>
        </w:r>
        <w:r w:rsidR="00D57F72">
          <w:rPr>
            <w:noProof/>
            <w:webHidden/>
          </w:rPr>
          <w:fldChar w:fldCharType="separate"/>
        </w:r>
        <w:r w:rsidR="00D57F72">
          <w:rPr>
            <w:noProof/>
            <w:webHidden/>
          </w:rPr>
          <w:t>5</w:t>
        </w:r>
        <w:r w:rsidR="00D57F72">
          <w:rPr>
            <w:noProof/>
            <w:webHidden/>
          </w:rPr>
          <w:fldChar w:fldCharType="end"/>
        </w:r>
      </w:hyperlink>
    </w:p>
    <w:p w14:paraId="23134A42" w14:textId="515A9F12" w:rsidR="00D57F72" w:rsidRDefault="00411303">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32861895" w:history="1">
        <w:r w:rsidR="00D57F72" w:rsidRPr="00266DA5">
          <w:rPr>
            <w:rStyle w:val="Hyperlink"/>
            <w:noProof/>
          </w:rPr>
          <w:t>4.1</w:t>
        </w:r>
        <w:r w:rsidR="00D57F72">
          <w:rPr>
            <w:rFonts w:asciiTheme="minorHAnsi" w:eastAsiaTheme="minorEastAsia" w:hAnsiTheme="minorHAnsi" w:cstheme="minorBidi"/>
            <w:noProof/>
            <w:sz w:val="22"/>
            <w:szCs w:val="22"/>
            <w:lang w:eastAsia="ja-JP"/>
          </w:rPr>
          <w:tab/>
        </w:r>
        <w:r w:rsidR="00D57F72" w:rsidRPr="00266DA5">
          <w:rPr>
            <w:rStyle w:val="Hyperlink"/>
            <w:noProof/>
          </w:rPr>
          <w:t>The system shall not interrupt normal daily usage of home light</w:t>
        </w:r>
        <w:r w:rsidR="00D57F72">
          <w:rPr>
            <w:noProof/>
            <w:webHidden/>
          </w:rPr>
          <w:tab/>
        </w:r>
        <w:r w:rsidR="00D57F72">
          <w:rPr>
            <w:noProof/>
            <w:webHidden/>
          </w:rPr>
          <w:fldChar w:fldCharType="begin"/>
        </w:r>
        <w:r w:rsidR="00D57F72">
          <w:rPr>
            <w:noProof/>
            <w:webHidden/>
          </w:rPr>
          <w:instrText xml:space="preserve"> PAGEREF _Toc32861895 \h </w:instrText>
        </w:r>
        <w:r w:rsidR="00D57F72">
          <w:rPr>
            <w:noProof/>
            <w:webHidden/>
          </w:rPr>
        </w:r>
        <w:r w:rsidR="00D57F72">
          <w:rPr>
            <w:noProof/>
            <w:webHidden/>
          </w:rPr>
          <w:fldChar w:fldCharType="separate"/>
        </w:r>
        <w:r w:rsidR="00D57F72">
          <w:rPr>
            <w:noProof/>
            <w:webHidden/>
          </w:rPr>
          <w:t>5</w:t>
        </w:r>
        <w:r w:rsidR="00D57F72">
          <w:rPr>
            <w:noProof/>
            <w:webHidden/>
          </w:rPr>
          <w:fldChar w:fldCharType="end"/>
        </w:r>
      </w:hyperlink>
    </w:p>
    <w:p w14:paraId="361493D4" w14:textId="7FB53ABE" w:rsidR="00D57F72" w:rsidRDefault="00411303">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32861896" w:history="1">
        <w:r w:rsidR="00D57F72" w:rsidRPr="00266DA5">
          <w:rPr>
            <w:rStyle w:val="Hyperlink"/>
            <w:noProof/>
          </w:rPr>
          <w:t>4.2</w:t>
        </w:r>
        <w:r w:rsidR="00D57F72">
          <w:rPr>
            <w:rFonts w:asciiTheme="minorHAnsi" w:eastAsiaTheme="minorEastAsia" w:hAnsiTheme="minorHAnsi" w:cstheme="minorBidi"/>
            <w:noProof/>
            <w:sz w:val="22"/>
            <w:szCs w:val="22"/>
            <w:lang w:eastAsia="ja-JP"/>
          </w:rPr>
          <w:tab/>
        </w:r>
        <w:r>
          <w:rPr>
            <w:rStyle w:val="Hyperlink"/>
            <w:noProof/>
          </w:rPr>
          <w:t>WIFI</w:t>
        </w:r>
        <w:r w:rsidR="00D57F72">
          <w:rPr>
            <w:noProof/>
            <w:webHidden/>
          </w:rPr>
          <w:tab/>
        </w:r>
        <w:r w:rsidR="00D57F72">
          <w:rPr>
            <w:noProof/>
            <w:webHidden/>
          </w:rPr>
          <w:fldChar w:fldCharType="begin"/>
        </w:r>
        <w:r w:rsidR="00D57F72">
          <w:rPr>
            <w:noProof/>
            <w:webHidden/>
          </w:rPr>
          <w:instrText xml:space="preserve"> PAGEREF _Toc32861896 \h </w:instrText>
        </w:r>
        <w:r w:rsidR="00D57F72">
          <w:rPr>
            <w:noProof/>
            <w:webHidden/>
          </w:rPr>
        </w:r>
        <w:r w:rsidR="00D57F72">
          <w:rPr>
            <w:noProof/>
            <w:webHidden/>
          </w:rPr>
          <w:fldChar w:fldCharType="separate"/>
        </w:r>
        <w:r w:rsidR="00D57F72">
          <w:rPr>
            <w:noProof/>
            <w:webHidden/>
          </w:rPr>
          <w:t>5</w:t>
        </w:r>
        <w:r w:rsidR="00D57F72">
          <w:rPr>
            <w:noProof/>
            <w:webHidden/>
          </w:rPr>
          <w:fldChar w:fldCharType="end"/>
        </w:r>
      </w:hyperlink>
    </w:p>
    <w:p w14:paraId="4E77FB4A" w14:textId="1FBEDE73" w:rsidR="00D57F72" w:rsidRDefault="00411303">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32861897" w:history="1">
        <w:r w:rsidR="00D57F72" w:rsidRPr="00266DA5">
          <w:rPr>
            <w:rStyle w:val="Hyperlink"/>
            <w:noProof/>
          </w:rPr>
          <w:t>4.3</w:t>
        </w:r>
        <w:r w:rsidR="00D57F72">
          <w:rPr>
            <w:rFonts w:asciiTheme="minorHAnsi" w:eastAsiaTheme="minorEastAsia" w:hAnsiTheme="minorHAnsi" w:cstheme="minorBidi"/>
            <w:noProof/>
            <w:sz w:val="22"/>
            <w:szCs w:val="22"/>
            <w:lang w:eastAsia="ja-JP"/>
          </w:rPr>
          <w:tab/>
        </w:r>
        <w:r w:rsidR="00D57F72" w:rsidRPr="00266DA5">
          <w:rPr>
            <w:rStyle w:val="Hyperlink"/>
            <w:noProof/>
          </w:rPr>
          <w:t>Philips Hue API</w:t>
        </w:r>
        <w:r w:rsidR="00D57F72">
          <w:rPr>
            <w:noProof/>
            <w:webHidden/>
          </w:rPr>
          <w:tab/>
        </w:r>
        <w:r w:rsidR="00D57F72">
          <w:rPr>
            <w:noProof/>
            <w:webHidden/>
          </w:rPr>
          <w:fldChar w:fldCharType="begin"/>
        </w:r>
        <w:r w:rsidR="00D57F72">
          <w:rPr>
            <w:noProof/>
            <w:webHidden/>
          </w:rPr>
          <w:instrText xml:space="preserve"> PAGEREF _Toc32861897 \h </w:instrText>
        </w:r>
        <w:r w:rsidR="00D57F72">
          <w:rPr>
            <w:noProof/>
            <w:webHidden/>
          </w:rPr>
        </w:r>
        <w:r w:rsidR="00D57F72">
          <w:rPr>
            <w:noProof/>
            <w:webHidden/>
          </w:rPr>
          <w:fldChar w:fldCharType="separate"/>
        </w:r>
        <w:r w:rsidR="00D57F72">
          <w:rPr>
            <w:noProof/>
            <w:webHidden/>
          </w:rPr>
          <w:t>5</w:t>
        </w:r>
        <w:r w:rsidR="00D57F72">
          <w:rPr>
            <w:noProof/>
            <w:webHidden/>
          </w:rPr>
          <w:fldChar w:fldCharType="end"/>
        </w:r>
      </w:hyperlink>
    </w:p>
    <w:p w14:paraId="6BF02677" w14:textId="36BB1C9A" w:rsidR="00D57F72" w:rsidRDefault="00411303">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32861898" w:history="1">
        <w:r w:rsidR="00D57F72" w:rsidRPr="00266DA5">
          <w:rPr>
            <w:rStyle w:val="Hyperlink"/>
            <w:noProof/>
          </w:rPr>
          <w:t>4.4</w:t>
        </w:r>
        <w:r w:rsidR="00D57F72">
          <w:rPr>
            <w:rFonts w:asciiTheme="minorHAnsi" w:eastAsiaTheme="minorEastAsia" w:hAnsiTheme="minorHAnsi" w:cstheme="minorBidi"/>
            <w:noProof/>
            <w:sz w:val="22"/>
            <w:szCs w:val="22"/>
            <w:lang w:eastAsia="ja-JP"/>
          </w:rPr>
          <w:tab/>
        </w:r>
        <w:r w:rsidR="00D57F72" w:rsidRPr="00266DA5">
          <w:rPr>
            <w:rStyle w:val="Hyperlink"/>
            <w:noProof/>
          </w:rPr>
          <w:t>Raspberry Pi Zero and Power constraints</w:t>
        </w:r>
        <w:r w:rsidR="00D57F72">
          <w:rPr>
            <w:noProof/>
            <w:webHidden/>
          </w:rPr>
          <w:tab/>
        </w:r>
        <w:r w:rsidR="00D57F72">
          <w:rPr>
            <w:noProof/>
            <w:webHidden/>
          </w:rPr>
          <w:fldChar w:fldCharType="begin"/>
        </w:r>
        <w:r w:rsidR="00D57F72">
          <w:rPr>
            <w:noProof/>
            <w:webHidden/>
          </w:rPr>
          <w:instrText xml:space="preserve"> PAGEREF _Toc32861898 \h </w:instrText>
        </w:r>
        <w:r w:rsidR="00D57F72">
          <w:rPr>
            <w:noProof/>
            <w:webHidden/>
          </w:rPr>
        </w:r>
        <w:r w:rsidR="00D57F72">
          <w:rPr>
            <w:noProof/>
            <w:webHidden/>
          </w:rPr>
          <w:fldChar w:fldCharType="separate"/>
        </w:r>
        <w:r w:rsidR="00D57F72">
          <w:rPr>
            <w:noProof/>
            <w:webHidden/>
          </w:rPr>
          <w:t>5</w:t>
        </w:r>
        <w:r w:rsidR="00D57F72">
          <w:rPr>
            <w:noProof/>
            <w:webHidden/>
          </w:rPr>
          <w:fldChar w:fldCharType="end"/>
        </w:r>
      </w:hyperlink>
    </w:p>
    <w:p w14:paraId="7700823D" w14:textId="09136AEA" w:rsidR="00D57F72" w:rsidRDefault="00411303">
      <w:pPr>
        <w:pStyle w:val="TOC1"/>
        <w:tabs>
          <w:tab w:val="left" w:pos="480"/>
          <w:tab w:val="right" w:leader="dot" w:pos="9350"/>
        </w:tabs>
        <w:rPr>
          <w:rFonts w:asciiTheme="minorHAnsi" w:eastAsiaTheme="minorEastAsia" w:hAnsiTheme="minorHAnsi" w:cstheme="minorBidi"/>
          <w:noProof/>
          <w:sz w:val="22"/>
          <w:szCs w:val="22"/>
          <w:lang w:eastAsia="ja-JP"/>
        </w:rPr>
      </w:pPr>
      <w:hyperlink w:anchor="_Toc32861899" w:history="1">
        <w:r w:rsidR="00D57F72" w:rsidRPr="00266DA5">
          <w:rPr>
            <w:rStyle w:val="Hyperlink"/>
            <w:noProof/>
          </w:rPr>
          <w:t>5.</w:t>
        </w:r>
        <w:r w:rsidR="00D57F72">
          <w:rPr>
            <w:rFonts w:asciiTheme="minorHAnsi" w:eastAsiaTheme="minorEastAsia" w:hAnsiTheme="minorHAnsi" w:cstheme="minorBidi"/>
            <w:noProof/>
            <w:sz w:val="22"/>
            <w:szCs w:val="22"/>
            <w:lang w:eastAsia="ja-JP"/>
          </w:rPr>
          <w:tab/>
        </w:r>
        <w:r w:rsidR="00D57F72" w:rsidRPr="00266DA5">
          <w:rPr>
            <w:rStyle w:val="Hyperlink"/>
            <w:noProof/>
          </w:rPr>
          <w:t>Conceptual Design</w:t>
        </w:r>
        <w:r w:rsidR="00D57F72">
          <w:rPr>
            <w:noProof/>
            <w:webHidden/>
          </w:rPr>
          <w:tab/>
        </w:r>
        <w:r w:rsidR="00D57F72">
          <w:rPr>
            <w:noProof/>
            <w:webHidden/>
          </w:rPr>
          <w:fldChar w:fldCharType="begin"/>
        </w:r>
        <w:r w:rsidR="00D57F72">
          <w:rPr>
            <w:noProof/>
            <w:webHidden/>
          </w:rPr>
          <w:instrText xml:space="preserve"> PAGEREF _Toc32861899 \h </w:instrText>
        </w:r>
        <w:r w:rsidR="00D57F72">
          <w:rPr>
            <w:noProof/>
            <w:webHidden/>
          </w:rPr>
        </w:r>
        <w:r w:rsidR="00D57F72">
          <w:rPr>
            <w:noProof/>
            <w:webHidden/>
          </w:rPr>
          <w:fldChar w:fldCharType="separate"/>
        </w:r>
        <w:r w:rsidR="00D57F72">
          <w:rPr>
            <w:noProof/>
            <w:webHidden/>
          </w:rPr>
          <w:t>5</w:t>
        </w:r>
        <w:r w:rsidR="00D57F72">
          <w:rPr>
            <w:noProof/>
            <w:webHidden/>
          </w:rPr>
          <w:fldChar w:fldCharType="end"/>
        </w:r>
      </w:hyperlink>
    </w:p>
    <w:p w14:paraId="69914449" w14:textId="24E37961" w:rsidR="00D57F72" w:rsidRDefault="00411303">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32861900" w:history="1">
        <w:r w:rsidR="00D57F72" w:rsidRPr="00266DA5">
          <w:rPr>
            <w:rStyle w:val="Hyperlink"/>
            <w:noProof/>
          </w:rPr>
          <w:t>5.1</w:t>
        </w:r>
        <w:r w:rsidR="00D57F72">
          <w:rPr>
            <w:rFonts w:asciiTheme="minorHAnsi" w:eastAsiaTheme="minorEastAsia" w:hAnsiTheme="minorHAnsi" w:cstheme="minorBidi"/>
            <w:noProof/>
            <w:sz w:val="22"/>
            <w:szCs w:val="22"/>
            <w:lang w:eastAsia="ja-JP"/>
          </w:rPr>
          <w:tab/>
        </w:r>
        <w:r w:rsidR="00D57F72" w:rsidRPr="00266DA5">
          <w:rPr>
            <w:rStyle w:val="Hyperlink"/>
            <w:noProof/>
          </w:rPr>
          <w:t>System Overview</w:t>
        </w:r>
        <w:r w:rsidR="00D57F72">
          <w:rPr>
            <w:noProof/>
            <w:webHidden/>
          </w:rPr>
          <w:tab/>
        </w:r>
        <w:r w:rsidR="00D57F72">
          <w:rPr>
            <w:noProof/>
            <w:webHidden/>
          </w:rPr>
          <w:fldChar w:fldCharType="begin"/>
        </w:r>
        <w:r w:rsidR="00D57F72">
          <w:rPr>
            <w:noProof/>
            <w:webHidden/>
          </w:rPr>
          <w:instrText xml:space="preserve"> PAGEREF _Toc32861900 \h </w:instrText>
        </w:r>
        <w:r w:rsidR="00D57F72">
          <w:rPr>
            <w:noProof/>
            <w:webHidden/>
          </w:rPr>
        </w:r>
        <w:r w:rsidR="00D57F72">
          <w:rPr>
            <w:noProof/>
            <w:webHidden/>
          </w:rPr>
          <w:fldChar w:fldCharType="separate"/>
        </w:r>
        <w:r w:rsidR="00D57F72">
          <w:rPr>
            <w:noProof/>
            <w:webHidden/>
          </w:rPr>
          <w:t>5</w:t>
        </w:r>
        <w:r w:rsidR="00D57F72">
          <w:rPr>
            <w:noProof/>
            <w:webHidden/>
          </w:rPr>
          <w:fldChar w:fldCharType="end"/>
        </w:r>
      </w:hyperlink>
    </w:p>
    <w:p w14:paraId="04F5948B" w14:textId="171066EE" w:rsidR="00D57F72" w:rsidRDefault="00411303">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32861901" w:history="1">
        <w:r w:rsidR="00D57F72" w:rsidRPr="00266DA5">
          <w:rPr>
            <w:rStyle w:val="Hyperlink"/>
            <w:noProof/>
          </w:rPr>
          <w:t>5.2</w:t>
        </w:r>
        <w:r w:rsidR="00D57F72">
          <w:rPr>
            <w:rFonts w:asciiTheme="minorHAnsi" w:eastAsiaTheme="minorEastAsia" w:hAnsiTheme="minorHAnsi" w:cstheme="minorBidi"/>
            <w:noProof/>
            <w:sz w:val="22"/>
            <w:szCs w:val="22"/>
            <w:lang w:eastAsia="ja-JP"/>
          </w:rPr>
          <w:tab/>
        </w:r>
        <w:r w:rsidR="00D57F72" w:rsidRPr="00266DA5">
          <w:rPr>
            <w:rStyle w:val="Hyperlink"/>
            <w:noProof/>
          </w:rPr>
          <w:t>Raspberry Pi Software</w:t>
        </w:r>
        <w:r w:rsidR="00D57F72">
          <w:rPr>
            <w:noProof/>
            <w:webHidden/>
          </w:rPr>
          <w:tab/>
        </w:r>
        <w:r w:rsidR="00D57F72">
          <w:rPr>
            <w:noProof/>
            <w:webHidden/>
          </w:rPr>
          <w:fldChar w:fldCharType="begin"/>
        </w:r>
        <w:r w:rsidR="00D57F72">
          <w:rPr>
            <w:noProof/>
            <w:webHidden/>
          </w:rPr>
          <w:instrText xml:space="preserve"> PAGEREF _Toc32861901 \h </w:instrText>
        </w:r>
        <w:r w:rsidR="00D57F72">
          <w:rPr>
            <w:noProof/>
            <w:webHidden/>
          </w:rPr>
        </w:r>
        <w:r w:rsidR="00D57F72">
          <w:rPr>
            <w:noProof/>
            <w:webHidden/>
          </w:rPr>
          <w:fldChar w:fldCharType="separate"/>
        </w:r>
        <w:r w:rsidR="00D57F72">
          <w:rPr>
            <w:noProof/>
            <w:webHidden/>
          </w:rPr>
          <w:t>6</w:t>
        </w:r>
        <w:r w:rsidR="00D57F72">
          <w:rPr>
            <w:noProof/>
            <w:webHidden/>
          </w:rPr>
          <w:fldChar w:fldCharType="end"/>
        </w:r>
      </w:hyperlink>
    </w:p>
    <w:p w14:paraId="5C503AD0" w14:textId="001354CD"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902" w:history="1">
        <w:r w:rsidR="00D57F72" w:rsidRPr="00266DA5">
          <w:rPr>
            <w:rStyle w:val="Hyperlink"/>
            <w:noProof/>
          </w:rPr>
          <w:t>5.2.1</w:t>
        </w:r>
        <w:r w:rsidR="00D57F72">
          <w:rPr>
            <w:rFonts w:asciiTheme="minorHAnsi" w:eastAsiaTheme="minorEastAsia" w:hAnsiTheme="minorHAnsi" w:cstheme="minorBidi"/>
            <w:noProof/>
            <w:sz w:val="22"/>
            <w:szCs w:val="22"/>
            <w:lang w:eastAsia="ja-JP"/>
          </w:rPr>
          <w:tab/>
        </w:r>
        <w:r w:rsidR="00D57F72" w:rsidRPr="00266DA5">
          <w:rPr>
            <w:rStyle w:val="Hyperlink"/>
            <w:noProof/>
          </w:rPr>
          <w:t>Acquiring and Send Router Information to the Server</w:t>
        </w:r>
        <w:r w:rsidR="00D57F72">
          <w:rPr>
            <w:noProof/>
            <w:webHidden/>
          </w:rPr>
          <w:tab/>
        </w:r>
        <w:r w:rsidR="00D57F72">
          <w:rPr>
            <w:noProof/>
            <w:webHidden/>
          </w:rPr>
          <w:fldChar w:fldCharType="begin"/>
        </w:r>
        <w:r w:rsidR="00D57F72">
          <w:rPr>
            <w:noProof/>
            <w:webHidden/>
          </w:rPr>
          <w:instrText xml:space="preserve"> PAGEREF _Toc32861902 \h </w:instrText>
        </w:r>
        <w:r w:rsidR="00D57F72">
          <w:rPr>
            <w:noProof/>
            <w:webHidden/>
          </w:rPr>
        </w:r>
        <w:r w:rsidR="00D57F72">
          <w:rPr>
            <w:noProof/>
            <w:webHidden/>
          </w:rPr>
          <w:fldChar w:fldCharType="separate"/>
        </w:r>
        <w:r w:rsidR="00D57F72">
          <w:rPr>
            <w:noProof/>
            <w:webHidden/>
          </w:rPr>
          <w:t>6</w:t>
        </w:r>
        <w:r w:rsidR="00D57F72">
          <w:rPr>
            <w:noProof/>
            <w:webHidden/>
          </w:rPr>
          <w:fldChar w:fldCharType="end"/>
        </w:r>
      </w:hyperlink>
    </w:p>
    <w:p w14:paraId="0CED1EBF" w14:textId="7F466D32"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903" w:history="1">
        <w:r w:rsidR="00D57F72" w:rsidRPr="00266DA5">
          <w:rPr>
            <w:rStyle w:val="Hyperlink"/>
            <w:noProof/>
          </w:rPr>
          <w:t>5.2.2</w:t>
        </w:r>
        <w:r w:rsidR="00D57F72">
          <w:rPr>
            <w:rFonts w:asciiTheme="minorHAnsi" w:eastAsiaTheme="minorEastAsia" w:hAnsiTheme="minorHAnsi" w:cstheme="minorBidi"/>
            <w:noProof/>
            <w:sz w:val="22"/>
            <w:szCs w:val="22"/>
            <w:lang w:eastAsia="ja-JP"/>
          </w:rPr>
          <w:tab/>
        </w:r>
        <w:r w:rsidR="00D57F72" w:rsidRPr="00266DA5">
          <w:rPr>
            <w:rStyle w:val="Hyperlink"/>
            <w:noProof/>
          </w:rPr>
          <w:t>Reading User Inputs From GPIO</w:t>
        </w:r>
        <w:r w:rsidR="00D57F72">
          <w:rPr>
            <w:noProof/>
            <w:webHidden/>
          </w:rPr>
          <w:tab/>
        </w:r>
        <w:r w:rsidR="00D57F72">
          <w:rPr>
            <w:noProof/>
            <w:webHidden/>
          </w:rPr>
          <w:fldChar w:fldCharType="begin"/>
        </w:r>
        <w:r w:rsidR="00D57F72">
          <w:rPr>
            <w:noProof/>
            <w:webHidden/>
          </w:rPr>
          <w:instrText xml:space="preserve"> PAGEREF _Toc32861903 \h </w:instrText>
        </w:r>
        <w:r w:rsidR="00D57F72">
          <w:rPr>
            <w:noProof/>
            <w:webHidden/>
          </w:rPr>
        </w:r>
        <w:r w:rsidR="00D57F72">
          <w:rPr>
            <w:noProof/>
            <w:webHidden/>
          </w:rPr>
          <w:fldChar w:fldCharType="separate"/>
        </w:r>
        <w:r w:rsidR="00D57F72">
          <w:rPr>
            <w:noProof/>
            <w:webHidden/>
          </w:rPr>
          <w:t>7</w:t>
        </w:r>
        <w:r w:rsidR="00D57F72">
          <w:rPr>
            <w:noProof/>
            <w:webHidden/>
          </w:rPr>
          <w:fldChar w:fldCharType="end"/>
        </w:r>
      </w:hyperlink>
    </w:p>
    <w:p w14:paraId="7FC14F6A" w14:textId="48DFE29D" w:rsidR="00D57F72" w:rsidRDefault="00411303">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32861904" w:history="1">
        <w:r w:rsidR="00D57F72" w:rsidRPr="00266DA5">
          <w:rPr>
            <w:rStyle w:val="Hyperlink"/>
            <w:noProof/>
          </w:rPr>
          <w:t>5.3</w:t>
        </w:r>
        <w:r w:rsidR="00D57F72">
          <w:rPr>
            <w:rFonts w:asciiTheme="minorHAnsi" w:eastAsiaTheme="minorEastAsia" w:hAnsiTheme="minorHAnsi" w:cstheme="minorBidi"/>
            <w:noProof/>
            <w:sz w:val="22"/>
            <w:szCs w:val="22"/>
            <w:lang w:eastAsia="ja-JP"/>
          </w:rPr>
          <w:tab/>
        </w:r>
        <w:r w:rsidR="00D57F72" w:rsidRPr="00266DA5">
          <w:rPr>
            <w:rStyle w:val="Hyperlink"/>
            <w:noProof/>
          </w:rPr>
          <w:t>Backend/Server Software</w:t>
        </w:r>
        <w:r w:rsidR="00D57F72">
          <w:rPr>
            <w:noProof/>
            <w:webHidden/>
          </w:rPr>
          <w:tab/>
        </w:r>
        <w:r w:rsidR="00D57F72">
          <w:rPr>
            <w:noProof/>
            <w:webHidden/>
          </w:rPr>
          <w:fldChar w:fldCharType="begin"/>
        </w:r>
        <w:r w:rsidR="00D57F72">
          <w:rPr>
            <w:noProof/>
            <w:webHidden/>
          </w:rPr>
          <w:instrText xml:space="preserve"> PAGEREF _Toc32861904 \h </w:instrText>
        </w:r>
        <w:r w:rsidR="00D57F72">
          <w:rPr>
            <w:noProof/>
            <w:webHidden/>
          </w:rPr>
        </w:r>
        <w:r w:rsidR="00D57F72">
          <w:rPr>
            <w:noProof/>
            <w:webHidden/>
          </w:rPr>
          <w:fldChar w:fldCharType="separate"/>
        </w:r>
        <w:r w:rsidR="00D57F72">
          <w:rPr>
            <w:noProof/>
            <w:webHidden/>
          </w:rPr>
          <w:t>7</w:t>
        </w:r>
        <w:r w:rsidR="00D57F72">
          <w:rPr>
            <w:noProof/>
            <w:webHidden/>
          </w:rPr>
          <w:fldChar w:fldCharType="end"/>
        </w:r>
      </w:hyperlink>
    </w:p>
    <w:p w14:paraId="36108108" w14:textId="4809290C"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905" w:history="1">
        <w:r w:rsidR="00D57F72" w:rsidRPr="00266DA5">
          <w:rPr>
            <w:rStyle w:val="Hyperlink"/>
            <w:noProof/>
          </w:rPr>
          <w:t>5.3.1</w:t>
        </w:r>
        <w:r w:rsidR="00D57F72">
          <w:rPr>
            <w:rFonts w:asciiTheme="minorHAnsi" w:eastAsiaTheme="minorEastAsia" w:hAnsiTheme="minorHAnsi" w:cstheme="minorBidi"/>
            <w:noProof/>
            <w:sz w:val="22"/>
            <w:szCs w:val="22"/>
            <w:lang w:eastAsia="ja-JP"/>
          </w:rPr>
          <w:tab/>
        </w:r>
        <w:r w:rsidR="00D57F72" w:rsidRPr="00266DA5">
          <w:rPr>
            <w:rStyle w:val="Hyperlink"/>
            <w:noProof/>
          </w:rPr>
          <w:t>Receiving Information from Raspberry Pi</w:t>
        </w:r>
        <w:r w:rsidR="00D57F72">
          <w:rPr>
            <w:noProof/>
            <w:webHidden/>
          </w:rPr>
          <w:tab/>
        </w:r>
        <w:r w:rsidR="00D57F72">
          <w:rPr>
            <w:noProof/>
            <w:webHidden/>
          </w:rPr>
          <w:fldChar w:fldCharType="begin"/>
        </w:r>
        <w:r w:rsidR="00D57F72">
          <w:rPr>
            <w:noProof/>
            <w:webHidden/>
          </w:rPr>
          <w:instrText xml:space="preserve"> PAGEREF _Toc32861905 \h </w:instrText>
        </w:r>
        <w:r w:rsidR="00D57F72">
          <w:rPr>
            <w:noProof/>
            <w:webHidden/>
          </w:rPr>
        </w:r>
        <w:r w:rsidR="00D57F72">
          <w:rPr>
            <w:noProof/>
            <w:webHidden/>
          </w:rPr>
          <w:fldChar w:fldCharType="separate"/>
        </w:r>
        <w:r w:rsidR="00D57F72">
          <w:rPr>
            <w:noProof/>
            <w:webHidden/>
          </w:rPr>
          <w:t>7</w:t>
        </w:r>
        <w:r w:rsidR="00D57F72">
          <w:rPr>
            <w:noProof/>
            <w:webHidden/>
          </w:rPr>
          <w:fldChar w:fldCharType="end"/>
        </w:r>
      </w:hyperlink>
    </w:p>
    <w:p w14:paraId="3232DC8F" w14:textId="6889A8B2"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906" w:history="1">
        <w:r w:rsidR="00D57F72" w:rsidRPr="00266DA5">
          <w:rPr>
            <w:rStyle w:val="Hyperlink"/>
            <w:noProof/>
          </w:rPr>
          <w:t>5.3.2</w:t>
        </w:r>
        <w:r w:rsidR="00D57F72">
          <w:rPr>
            <w:rFonts w:asciiTheme="minorHAnsi" w:eastAsiaTheme="minorEastAsia" w:hAnsiTheme="minorHAnsi" w:cstheme="minorBidi"/>
            <w:noProof/>
            <w:sz w:val="22"/>
            <w:szCs w:val="22"/>
            <w:lang w:eastAsia="ja-JP"/>
          </w:rPr>
          <w:tab/>
        </w:r>
        <w:r w:rsidR="00D57F72" w:rsidRPr="00266DA5">
          <w:rPr>
            <w:rStyle w:val="Hyperlink"/>
            <w:noProof/>
          </w:rPr>
          <w:t>Indoor Position Calculation Algorithm</w:t>
        </w:r>
        <w:r w:rsidR="00D57F72">
          <w:rPr>
            <w:noProof/>
            <w:webHidden/>
          </w:rPr>
          <w:tab/>
        </w:r>
        <w:r w:rsidR="00D57F72">
          <w:rPr>
            <w:noProof/>
            <w:webHidden/>
          </w:rPr>
          <w:fldChar w:fldCharType="begin"/>
        </w:r>
        <w:r w:rsidR="00D57F72">
          <w:rPr>
            <w:noProof/>
            <w:webHidden/>
          </w:rPr>
          <w:instrText xml:space="preserve"> PAGEREF _Toc32861906 \h </w:instrText>
        </w:r>
        <w:r w:rsidR="00D57F72">
          <w:rPr>
            <w:noProof/>
            <w:webHidden/>
          </w:rPr>
        </w:r>
        <w:r w:rsidR="00D57F72">
          <w:rPr>
            <w:noProof/>
            <w:webHidden/>
          </w:rPr>
          <w:fldChar w:fldCharType="separate"/>
        </w:r>
        <w:r w:rsidR="00D57F72">
          <w:rPr>
            <w:noProof/>
            <w:webHidden/>
          </w:rPr>
          <w:t>7</w:t>
        </w:r>
        <w:r w:rsidR="00D57F72">
          <w:rPr>
            <w:noProof/>
            <w:webHidden/>
          </w:rPr>
          <w:fldChar w:fldCharType="end"/>
        </w:r>
      </w:hyperlink>
    </w:p>
    <w:p w14:paraId="64442CD1" w14:textId="0F1EF375"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907" w:history="1">
        <w:r w:rsidR="00D57F72" w:rsidRPr="00266DA5">
          <w:rPr>
            <w:rStyle w:val="Hyperlink"/>
            <w:noProof/>
          </w:rPr>
          <w:t>5.3.3</w:t>
        </w:r>
        <w:r w:rsidR="00D57F72">
          <w:rPr>
            <w:rFonts w:asciiTheme="minorHAnsi" w:eastAsiaTheme="minorEastAsia" w:hAnsiTheme="minorHAnsi" w:cstheme="minorBidi"/>
            <w:noProof/>
            <w:sz w:val="22"/>
            <w:szCs w:val="22"/>
            <w:lang w:eastAsia="ja-JP"/>
          </w:rPr>
          <w:tab/>
        </w:r>
        <w:r w:rsidR="00D57F72" w:rsidRPr="00266DA5">
          <w:rPr>
            <w:rStyle w:val="Hyperlink"/>
            <w:noProof/>
          </w:rPr>
          <w:t>Data Structure Design</w:t>
        </w:r>
        <w:r w:rsidR="00D57F72">
          <w:rPr>
            <w:noProof/>
            <w:webHidden/>
          </w:rPr>
          <w:tab/>
        </w:r>
        <w:r w:rsidR="00D57F72">
          <w:rPr>
            <w:noProof/>
            <w:webHidden/>
          </w:rPr>
          <w:fldChar w:fldCharType="begin"/>
        </w:r>
        <w:r w:rsidR="00D57F72">
          <w:rPr>
            <w:noProof/>
            <w:webHidden/>
          </w:rPr>
          <w:instrText xml:space="preserve"> PAGEREF _Toc32861907 \h </w:instrText>
        </w:r>
        <w:r w:rsidR="00D57F72">
          <w:rPr>
            <w:noProof/>
            <w:webHidden/>
          </w:rPr>
        </w:r>
        <w:r w:rsidR="00D57F72">
          <w:rPr>
            <w:noProof/>
            <w:webHidden/>
          </w:rPr>
          <w:fldChar w:fldCharType="separate"/>
        </w:r>
        <w:r w:rsidR="00D57F72">
          <w:rPr>
            <w:noProof/>
            <w:webHidden/>
          </w:rPr>
          <w:t>9</w:t>
        </w:r>
        <w:r w:rsidR="00D57F72">
          <w:rPr>
            <w:noProof/>
            <w:webHidden/>
          </w:rPr>
          <w:fldChar w:fldCharType="end"/>
        </w:r>
      </w:hyperlink>
    </w:p>
    <w:p w14:paraId="26784A15" w14:textId="1DB2610C" w:rsidR="00D57F72" w:rsidRDefault="00411303">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32861908" w:history="1">
        <w:r w:rsidR="00D57F72" w:rsidRPr="00266DA5">
          <w:rPr>
            <w:rStyle w:val="Hyperlink"/>
            <w:noProof/>
          </w:rPr>
          <w:t>5.4</w:t>
        </w:r>
        <w:r w:rsidR="00D57F72">
          <w:rPr>
            <w:rFonts w:asciiTheme="minorHAnsi" w:eastAsiaTheme="minorEastAsia" w:hAnsiTheme="minorHAnsi" w:cstheme="minorBidi"/>
            <w:noProof/>
            <w:sz w:val="22"/>
            <w:szCs w:val="22"/>
            <w:lang w:eastAsia="ja-JP"/>
          </w:rPr>
          <w:tab/>
        </w:r>
        <w:r w:rsidR="00D57F72" w:rsidRPr="00266DA5">
          <w:rPr>
            <w:rStyle w:val="Hyperlink"/>
            <w:noProof/>
          </w:rPr>
          <w:t>Philips Hue API Interaction</w:t>
        </w:r>
        <w:r w:rsidR="00D57F72">
          <w:rPr>
            <w:noProof/>
            <w:webHidden/>
          </w:rPr>
          <w:tab/>
        </w:r>
        <w:r w:rsidR="00D57F72">
          <w:rPr>
            <w:noProof/>
            <w:webHidden/>
          </w:rPr>
          <w:fldChar w:fldCharType="begin"/>
        </w:r>
        <w:r w:rsidR="00D57F72">
          <w:rPr>
            <w:noProof/>
            <w:webHidden/>
          </w:rPr>
          <w:instrText xml:space="preserve"> PAGEREF _Toc32861908 \h </w:instrText>
        </w:r>
        <w:r w:rsidR="00D57F72">
          <w:rPr>
            <w:noProof/>
            <w:webHidden/>
          </w:rPr>
        </w:r>
        <w:r w:rsidR="00D57F72">
          <w:rPr>
            <w:noProof/>
            <w:webHidden/>
          </w:rPr>
          <w:fldChar w:fldCharType="separate"/>
        </w:r>
        <w:r w:rsidR="00D57F72">
          <w:rPr>
            <w:noProof/>
            <w:webHidden/>
          </w:rPr>
          <w:t>11</w:t>
        </w:r>
        <w:r w:rsidR="00D57F72">
          <w:rPr>
            <w:noProof/>
            <w:webHidden/>
          </w:rPr>
          <w:fldChar w:fldCharType="end"/>
        </w:r>
      </w:hyperlink>
    </w:p>
    <w:p w14:paraId="6FBEE0A4" w14:textId="0E93D1BF"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909" w:history="1">
        <w:r w:rsidR="00D57F72" w:rsidRPr="00266DA5">
          <w:rPr>
            <w:rStyle w:val="Hyperlink"/>
            <w:noProof/>
          </w:rPr>
          <w:t>5.4.1</w:t>
        </w:r>
        <w:r w:rsidR="00D57F72">
          <w:rPr>
            <w:rFonts w:asciiTheme="minorHAnsi" w:eastAsiaTheme="minorEastAsia" w:hAnsiTheme="minorHAnsi" w:cstheme="minorBidi"/>
            <w:noProof/>
            <w:sz w:val="22"/>
            <w:szCs w:val="22"/>
            <w:lang w:eastAsia="ja-JP"/>
          </w:rPr>
          <w:tab/>
        </w:r>
        <w:r w:rsidR="00D57F72" w:rsidRPr="00266DA5">
          <w:rPr>
            <w:rStyle w:val="Hyperlink"/>
            <w:noProof/>
          </w:rPr>
          <w:t>HTTP Request from Server</w:t>
        </w:r>
        <w:r w:rsidR="00D57F72">
          <w:rPr>
            <w:noProof/>
            <w:webHidden/>
          </w:rPr>
          <w:tab/>
        </w:r>
        <w:r w:rsidR="00D57F72">
          <w:rPr>
            <w:noProof/>
            <w:webHidden/>
          </w:rPr>
          <w:fldChar w:fldCharType="begin"/>
        </w:r>
        <w:r w:rsidR="00D57F72">
          <w:rPr>
            <w:noProof/>
            <w:webHidden/>
          </w:rPr>
          <w:instrText xml:space="preserve"> PAGEREF _Toc32861909 \h </w:instrText>
        </w:r>
        <w:r w:rsidR="00D57F72">
          <w:rPr>
            <w:noProof/>
            <w:webHidden/>
          </w:rPr>
        </w:r>
        <w:r w:rsidR="00D57F72">
          <w:rPr>
            <w:noProof/>
            <w:webHidden/>
          </w:rPr>
          <w:fldChar w:fldCharType="separate"/>
        </w:r>
        <w:r w:rsidR="00D57F72">
          <w:rPr>
            <w:noProof/>
            <w:webHidden/>
          </w:rPr>
          <w:t>11</w:t>
        </w:r>
        <w:r w:rsidR="00D57F72">
          <w:rPr>
            <w:noProof/>
            <w:webHidden/>
          </w:rPr>
          <w:fldChar w:fldCharType="end"/>
        </w:r>
      </w:hyperlink>
    </w:p>
    <w:p w14:paraId="08BCEBB1" w14:textId="3637C139" w:rsidR="00D57F72" w:rsidRDefault="00411303">
      <w:pPr>
        <w:pStyle w:val="TOC1"/>
        <w:tabs>
          <w:tab w:val="left" w:pos="480"/>
          <w:tab w:val="right" w:leader="dot" w:pos="9350"/>
        </w:tabs>
        <w:rPr>
          <w:rFonts w:asciiTheme="minorHAnsi" w:eastAsiaTheme="minorEastAsia" w:hAnsiTheme="minorHAnsi" w:cstheme="minorBidi"/>
          <w:noProof/>
          <w:sz w:val="22"/>
          <w:szCs w:val="22"/>
          <w:lang w:eastAsia="ja-JP"/>
        </w:rPr>
      </w:pPr>
      <w:hyperlink w:anchor="_Toc32861910" w:history="1">
        <w:r w:rsidR="00D57F72" w:rsidRPr="00266DA5">
          <w:rPr>
            <w:rStyle w:val="Hyperlink"/>
            <w:noProof/>
          </w:rPr>
          <w:t>6.</w:t>
        </w:r>
        <w:r w:rsidR="00D57F72">
          <w:rPr>
            <w:rFonts w:asciiTheme="minorHAnsi" w:eastAsiaTheme="minorEastAsia" w:hAnsiTheme="minorHAnsi" w:cstheme="minorBidi"/>
            <w:noProof/>
            <w:sz w:val="22"/>
            <w:szCs w:val="22"/>
            <w:lang w:eastAsia="ja-JP"/>
          </w:rPr>
          <w:tab/>
        </w:r>
        <w:r w:rsidR="00D57F72" w:rsidRPr="00266DA5">
          <w:rPr>
            <w:rStyle w:val="Hyperlink"/>
            <w:noProof/>
          </w:rPr>
          <w:t>System Test and Verification</w:t>
        </w:r>
        <w:r w:rsidR="00D57F72">
          <w:rPr>
            <w:noProof/>
            <w:webHidden/>
          </w:rPr>
          <w:tab/>
        </w:r>
        <w:r w:rsidR="00D57F72">
          <w:rPr>
            <w:noProof/>
            <w:webHidden/>
          </w:rPr>
          <w:fldChar w:fldCharType="begin"/>
        </w:r>
        <w:r w:rsidR="00D57F72">
          <w:rPr>
            <w:noProof/>
            <w:webHidden/>
          </w:rPr>
          <w:instrText xml:space="preserve"> PAGEREF _Toc32861910 \h </w:instrText>
        </w:r>
        <w:r w:rsidR="00D57F72">
          <w:rPr>
            <w:noProof/>
            <w:webHidden/>
          </w:rPr>
        </w:r>
        <w:r w:rsidR="00D57F72">
          <w:rPr>
            <w:noProof/>
            <w:webHidden/>
          </w:rPr>
          <w:fldChar w:fldCharType="separate"/>
        </w:r>
        <w:r w:rsidR="00D57F72">
          <w:rPr>
            <w:noProof/>
            <w:webHidden/>
          </w:rPr>
          <w:t>11</w:t>
        </w:r>
        <w:r w:rsidR="00D57F72">
          <w:rPr>
            <w:noProof/>
            <w:webHidden/>
          </w:rPr>
          <w:fldChar w:fldCharType="end"/>
        </w:r>
      </w:hyperlink>
    </w:p>
    <w:p w14:paraId="52AA9F5F" w14:textId="5F41C7B4" w:rsidR="00D57F72" w:rsidRDefault="00411303">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32861911" w:history="1">
        <w:r w:rsidR="00D57F72" w:rsidRPr="00266DA5">
          <w:rPr>
            <w:rStyle w:val="Hyperlink"/>
            <w:noProof/>
          </w:rPr>
          <w:t>6.1</w:t>
        </w:r>
        <w:r w:rsidR="00D57F72">
          <w:rPr>
            <w:rFonts w:asciiTheme="minorHAnsi" w:eastAsiaTheme="minorEastAsia" w:hAnsiTheme="minorHAnsi" w:cstheme="minorBidi"/>
            <w:noProof/>
            <w:sz w:val="22"/>
            <w:szCs w:val="22"/>
            <w:lang w:eastAsia="ja-JP"/>
          </w:rPr>
          <w:tab/>
        </w:r>
        <w:r w:rsidR="00D57F72" w:rsidRPr="00266DA5">
          <w:rPr>
            <w:rStyle w:val="Hyperlink"/>
            <w:noProof/>
          </w:rPr>
          <w:t>Key Performance Criteria</w:t>
        </w:r>
        <w:r w:rsidR="00D57F72">
          <w:rPr>
            <w:noProof/>
            <w:webHidden/>
          </w:rPr>
          <w:tab/>
        </w:r>
        <w:r w:rsidR="00D57F72">
          <w:rPr>
            <w:noProof/>
            <w:webHidden/>
          </w:rPr>
          <w:fldChar w:fldCharType="begin"/>
        </w:r>
        <w:r w:rsidR="00D57F72">
          <w:rPr>
            <w:noProof/>
            <w:webHidden/>
          </w:rPr>
          <w:instrText xml:space="preserve"> PAGEREF _Toc32861911 \h </w:instrText>
        </w:r>
        <w:r w:rsidR="00D57F72">
          <w:rPr>
            <w:noProof/>
            <w:webHidden/>
          </w:rPr>
        </w:r>
        <w:r w:rsidR="00D57F72">
          <w:rPr>
            <w:noProof/>
            <w:webHidden/>
          </w:rPr>
          <w:fldChar w:fldCharType="separate"/>
        </w:r>
        <w:r w:rsidR="00D57F72">
          <w:rPr>
            <w:noProof/>
            <w:webHidden/>
          </w:rPr>
          <w:t>12</w:t>
        </w:r>
        <w:r w:rsidR="00D57F72">
          <w:rPr>
            <w:noProof/>
            <w:webHidden/>
          </w:rPr>
          <w:fldChar w:fldCharType="end"/>
        </w:r>
      </w:hyperlink>
    </w:p>
    <w:p w14:paraId="76B0D095" w14:textId="5FBCB801"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912" w:history="1">
        <w:r w:rsidR="00D57F72" w:rsidRPr="00266DA5">
          <w:rPr>
            <w:rStyle w:val="Hyperlink"/>
            <w:noProof/>
          </w:rPr>
          <w:t>6.1.1</w:t>
        </w:r>
        <w:r w:rsidR="00D57F72">
          <w:rPr>
            <w:rFonts w:asciiTheme="minorHAnsi" w:eastAsiaTheme="minorEastAsia" w:hAnsiTheme="minorHAnsi" w:cstheme="minorBidi"/>
            <w:noProof/>
            <w:sz w:val="22"/>
            <w:szCs w:val="22"/>
            <w:lang w:eastAsia="ja-JP"/>
          </w:rPr>
          <w:tab/>
        </w:r>
        <w:r w:rsidR="00D57F72" w:rsidRPr="00266DA5">
          <w:rPr>
            <w:rStyle w:val="Hyperlink"/>
            <w:noProof/>
          </w:rPr>
          <w:t>The coordinate generated from collected data should be within 1 meter of precision of the user’s actual location.</w:t>
        </w:r>
        <w:r w:rsidR="00D57F72">
          <w:rPr>
            <w:noProof/>
            <w:webHidden/>
          </w:rPr>
          <w:tab/>
        </w:r>
        <w:r w:rsidR="00D57F72">
          <w:rPr>
            <w:noProof/>
            <w:webHidden/>
          </w:rPr>
          <w:fldChar w:fldCharType="begin"/>
        </w:r>
        <w:r w:rsidR="00D57F72">
          <w:rPr>
            <w:noProof/>
            <w:webHidden/>
          </w:rPr>
          <w:instrText xml:space="preserve"> PAGEREF _Toc32861912 \h </w:instrText>
        </w:r>
        <w:r w:rsidR="00D57F72">
          <w:rPr>
            <w:noProof/>
            <w:webHidden/>
          </w:rPr>
        </w:r>
        <w:r w:rsidR="00D57F72">
          <w:rPr>
            <w:noProof/>
            <w:webHidden/>
          </w:rPr>
          <w:fldChar w:fldCharType="separate"/>
        </w:r>
        <w:r w:rsidR="00D57F72">
          <w:rPr>
            <w:noProof/>
            <w:webHidden/>
          </w:rPr>
          <w:t>12</w:t>
        </w:r>
        <w:r w:rsidR="00D57F72">
          <w:rPr>
            <w:noProof/>
            <w:webHidden/>
          </w:rPr>
          <w:fldChar w:fldCharType="end"/>
        </w:r>
      </w:hyperlink>
    </w:p>
    <w:p w14:paraId="783ED27F" w14:textId="1A8AEA84"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913" w:history="1">
        <w:r w:rsidR="00D57F72" w:rsidRPr="00266DA5">
          <w:rPr>
            <w:rStyle w:val="Hyperlink"/>
            <w:noProof/>
          </w:rPr>
          <w:t>6.1.2</w:t>
        </w:r>
        <w:r w:rsidR="00D57F72">
          <w:rPr>
            <w:rFonts w:asciiTheme="minorHAnsi" w:eastAsiaTheme="minorEastAsia" w:hAnsiTheme="minorHAnsi" w:cstheme="minorBidi"/>
            <w:noProof/>
            <w:sz w:val="22"/>
            <w:szCs w:val="22"/>
            <w:lang w:eastAsia="ja-JP"/>
          </w:rPr>
          <w:tab/>
        </w:r>
        <w:r w:rsidR="00D57F72" w:rsidRPr="00266DA5">
          <w:rPr>
            <w:rStyle w:val="Hyperlink"/>
            <w:noProof/>
          </w:rPr>
          <w:t>Smart Hue lights should respond to user input on the microcontroller within 2 seconds.</w:t>
        </w:r>
        <w:r w:rsidR="00D57F72">
          <w:rPr>
            <w:noProof/>
            <w:webHidden/>
          </w:rPr>
          <w:tab/>
        </w:r>
        <w:r w:rsidR="00D57F72">
          <w:rPr>
            <w:noProof/>
            <w:webHidden/>
          </w:rPr>
          <w:fldChar w:fldCharType="begin"/>
        </w:r>
        <w:r w:rsidR="00D57F72">
          <w:rPr>
            <w:noProof/>
            <w:webHidden/>
          </w:rPr>
          <w:instrText xml:space="preserve"> PAGEREF _Toc32861913 \h </w:instrText>
        </w:r>
        <w:r w:rsidR="00D57F72">
          <w:rPr>
            <w:noProof/>
            <w:webHidden/>
          </w:rPr>
        </w:r>
        <w:r w:rsidR="00D57F72">
          <w:rPr>
            <w:noProof/>
            <w:webHidden/>
          </w:rPr>
          <w:fldChar w:fldCharType="separate"/>
        </w:r>
        <w:r w:rsidR="00D57F72">
          <w:rPr>
            <w:noProof/>
            <w:webHidden/>
          </w:rPr>
          <w:t>12</w:t>
        </w:r>
        <w:r w:rsidR="00D57F72">
          <w:rPr>
            <w:noProof/>
            <w:webHidden/>
          </w:rPr>
          <w:fldChar w:fldCharType="end"/>
        </w:r>
      </w:hyperlink>
    </w:p>
    <w:p w14:paraId="1D1E4168" w14:textId="2BFBC26A" w:rsidR="00D57F72" w:rsidRDefault="00411303">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32861914" w:history="1">
        <w:r w:rsidR="00D57F72" w:rsidRPr="00266DA5">
          <w:rPr>
            <w:rStyle w:val="Hyperlink"/>
            <w:noProof/>
          </w:rPr>
          <w:t>6.2</w:t>
        </w:r>
        <w:r w:rsidR="00D57F72">
          <w:rPr>
            <w:rFonts w:asciiTheme="minorHAnsi" w:eastAsiaTheme="minorEastAsia" w:hAnsiTheme="minorHAnsi" w:cstheme="minorBidi"/>
            <w:noProof/>
            <w:sz w:val="22"/>
            <w:szCs w:val="22"/>
            <w:lang w:eastAsia="ja-JP"/>
          </w:rPr>
          <w:tab/>
        </w:r>
        <w:r w:rsidR="00D57F72" w:rsidRPr="00266DA5">
          <w:rPr>
            <w:rStyle w:val="Hyperlink"/>
            <w:noProof/>
          </w:rPr>
          <w:t>Requirements Tests</w:t>
        </w:r>
        <w:r w:rsidR="00D57F72">
          <w:rPr>
            <w:noProof/>
            <w:webHidden/>
          </w:rPr>
          <w:tab/>
        </w:r>
        <w:r w:rsidR="00D57F72">
          <w:rPr>
            <w:noProof/>
            <w:webHidden/>
          </w:rPr>
          <w:fldChar w:fldCharType="begin"/>
        </w:r>
        <w:r w:rsidR="00D57F72">
          <w:rPr>
            <w:noProof/>
            <w:webHidden/>
          </w:rPr>
          <w:instrText xml:space="preserve"> PAGEREF _Toc32861914 \h </w:instrText>
        </w:r>
        <w:r w:rsidR="00D57F72">
          <w:rPr>
            <w:noProof/>
            <w:webHidden/>
          </w:rPr>
        </w:r>
        <w:r w:rsidR="00D57F72">
          <w:rPr>
            <w:noProof/>
            <w:webHidden/>
          </w:rPr>
          <w:fldChar w:fldCharType="separate"/>
        </w:r>
        <w:r w:rsidR="00D57F72">
          <w:rPr>
            <w:noProof/>
            <w:webHidden/>
          </w:rPr>
          <w:t>12</w:t>
        </w:r>
        <w:r w:rsidR="00D57F72">
          <w:rPr>
            <w:noProof/>
            <w:webHidden/>
          </w:rPr>
          <w:fldChar w:fldCharType="end"/>
        </w:r>
      </w:hyperlink>
    </w:p>
    <w:p w14:paraId="2CC00295" w14:textId="2B79FCF3"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915" w:history="1">
        <w:r w:rsidR="00D57F72" w:rsidRPr="00266DA5">
          <w:rPr>
            <w:rStyle w:val="Hyperlink"/>
            <w:noProof/>
          </w:rPr>
          <w:t>6.2.1</w:t>
        </w:r>
        <w:r w:rsidR="00D57F72">
          <w:rPr>
            <w:rFonts w:asciiTheme="minorHAnsi" w:eastAsiaTheme="minorEastAsia" w:hAnsiTheme="minorHAnsi" w:cstheme="minorBidi"/>
            <w:noProof/>
            <w:sz w:val="22"/>
            <w:szCs w:val="22"/>
            <w:lang w:eastAsia="ja-JP"/>
          </w:rPr>
          <w:tab/>
        </w:r>
        <w:r w:rsidR="00D57F72" w:rsidRPr="00266DA5">
          <w:rPr>
            <w:rStyle w:val="Hyperlink"/>
            <w:noProof/>
          </w:rPr>
          <w:t>Microcontroller</w:t>
        </w:r>
        <w:r w:rsidR="00D57F72">
          <w:rPr>
            <w:noProof/>
            <w:webHidden/>
          </w:rPr>
          <w:tab/>
        </w:r>
        <w:r w:rsidR="00D57F72">
          <w:rPr>
            <w:noProof/>
            <w:webHidden/>
          </w:rPr>
          <w:fldChar w:fldCharType="begin"/>
        </w:r>
        <w:r w:rsidR="00D57F72">
          <w:rPr>
            <w:noProof/>
            <w:webHidden/>
          </w:rPr>
          <w:instrText xml:space="preserve"> PAGEREF _Toc32861915 \h </w:instrText>
        </w:r>
        <w:r w:rsidR="00D57F72">
          <w:rPr>
            <w:noProof/>
            <w:webHidden/>
          </w:rPr>
        </w:r>
        <w:r w:rsidR="00D57F72">
          <w:rPr>
            <w:noProof/>
            <w:webHidden/>
          </w:rPr>
          <w:fldChar w:fldCharType="separate"/>
        </w:r>
        <w:r w:rsidR="00D57F72">
          <w:rPr>
            <w:noProof/>
            <w:webHidden/>
          </w:rPr>
          <w:t>12</w:t>
        </w:r>
        <w:r w:rsidR="00D57F72">
          <w:rPr>
            <w:noProof/>
            <w:webHidden/>
          </w:rPr>
          <w:fldChar w:fldCharType="end"/>
        </w:r>
      </w:hyperlink>
    </w:p>
    <w:p w14:paraId="5D2FD2C3" w14:textId="11230566"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916" w:history="1">
        <w:r w:rsidR="00D57F72" w:rsidRPr="00266DA5">
          <w:rPr>
            <w:rStyle w:val="Hyperlink"/>
            <w:noProof/>
          </w:rPr>
          <w:t>6.2.2</w:t>
        </w:r>
        <w:r w:rsidR="00D57F72">
          <w:rPr>
            <w:rFonts w:asciiTheme="minorHAnsi" w:eastAsiaTheme="minorEastAsia" w:hAnsiTheme="minorHAnsi" w:cstheme="minorBidi"/>
            <w:noProof/>
            <w:sz w:val="22"/>
            <w:szCs w:val="22"/>
            <w:lang w:eastAsia="ja-JP"/>
          </w:rPr>
          <w:tab/>
        </w:r>
        <w:r w:rsidR="00D57F72" w:rsidRPr="00266DA5">
          <w:rPr>
            <w:rStyle w:val="Hyperlink"/>
            <w:noProof/>
          </w:rPr>
          <w:t>IoT Devices</w:t>
        </w:r>
        <w:r w:rsidR="00D57F72">
          <w:rPr>
            <w:noProof/>
            <w:webHidden/>
          </w:rPr>
          <w:tab/>
        </w:r>
        <w:r w:rsidR="00D57F72">
          <w:rPr>
            <w:noProof/>
            <w:webHidden/>
          </w:rPr>
          <w:fldChar w:fldCharType="begin"/>
        </w:r>
        <w:r w:rsidR="00D57F72">
          <w:rPr>
            <w:noProof/>
            <w:webHidden/>
          </w:rPr>
          <w:instrText xml:space="preserve"> PAGEREF _Toc32861916 \h </w:instrText>
        </w:r>
        <w:r w:rsidR="00D57F72">
          <w:rPr>
            <w:noProof/>
            <w:webHidden/>
          </w:rPr>
        </w:r>
        <w:r w:rsidR="00D57F72">
          <w:rPr>
            <w:noProof/>
            <w:webHidden/>
          </w:rPr>
          <w:fldChar w:fldCharType="separate"/>
        </w:r>
        <w:r w:rsidR="00D57F72">
          <w:rPr>
            <w:noProof/>
            <w:webHidden/>
          </w:rPr>
          <w:t>13</w:t>
        </w:r>
        <w:r w:rsidR="00D57F72">
          <w:rPr>
            <w:noProof/>
            <w:webHidden/>
          </w:rPr>
          <w:fldChar w:fldCharType="end"/>
        </w:r>
      </w:hyperlink>
    </w:p>
    <w:p w14:paraId="0EB56B5E" w14:textId="08F08633" w:rsidR="00D57F72" w:rsidRDefault="00411303">
      <w:pPr>
        <w:pStyle w:val="TOC3"/>
        <w:tabs>
          <w:tab w:val="left" w:pos="1320"/>
          <w:tab w:val="right" w:leader="dot" w:pos="9350"/>
        </w:tabs>
        <w:rPr>
          <w:rFonts w:asciiTheme="minorHAnsi" w:eastAsiaTheme="minorEastAsia" w:hAnsiTheme="minorHAnsi" w:cstheme="minorBidi"/>
          <w:noProof/>
          <w:sz w:val="22"/>
          <w:szCs w:val="22"/>
          <w:lang w:eastAsia="ja-JP"/>
        </w:rPr>
      </w:pPr>
      <w:hyperlink w:anchor="_Toc32861917" w:history="1">
        <w:r w:rsidR="00D57F72" w:rsidRPr="00266DA5">
          <w:rPr>
            <w:rStyle w:val="Hyperlink"/>
            <w:noProof/>
          </w:rPr>
          <w:t>6.2.3</w:t>
        </w:r>
        <w:r w:rsidR="00D57F72">
          <w:rPr>
            <w:rFonts w:asciiTheme="minorHAnsi" w:eastAsiaTheme="minorEastAsia" w:hAnsiTheme="minorHAnsi" w:cstheme="minorBidi"/>
            <w:noProof/>
            <w:sz w:val="22"/>
            <w:szCs w:val="22"/>
            <w:lang w:eastAsia="ja-JP"/>
          </w:rPr>
          <w:tab/>
        </w:r>
        <w:r w:rsidR="00D57F72" w:rsidRPr="00266DA5">
          <w:rPr>
            <w:rStyle w:val="Hyperlink"/>
            <w:noProof/>
          </w:rPr>
          <w:t>Backend/Server System</w:t>
        </w:r>
        <w:r w:rsidR="00D57F72">
          <w:rPr>
            <w:noProof/>
            <w:webHidden/>
          </w:rPr>
          <w:tab/>
        </w:r>
        <w:r w:rsidR="00D57F72">
          <w:rPr>
            <w:noProof/>
            <w:webHidden/>
          </w:rPr>
          <w:fldChar w:fldCharType="begin"/>
        </w:r>
        <w:r w:rsidR="00D57F72">
          <w:rPr>
            <w:noProof/>
            <w:webHidden/>
          </w:rPr>
          <w:instrText xml:space="preserve"> PAGEREF _Toc32861917 \h </w:instrText>
        </w:r>
        <w:r w:rsidR="00D57F72">
          <w:rPr>
            <w:noProof/>
            <w:webHidden/>
          </w:rPr>
        </w:r>
        <w:r w:rsidR="00D57F72">
          <w:rPr>
            <w:noProof/>
            <w:webHidden/>
          </w:rPr>
          <w:fldChar w:fldCharType="separate"/>
        </w:r>
        <w:r w:rsidR="00D57F72">
          <w:rPr>
            <w:noProof/>
            <w:webHidden/>
          </w:rPr>
          <w:t>13</w:t>
        </w:r>
        <w:r w:rsidR="00D57F72">
          <w:rPr>
            <w:noProof/>
            <w:webHidden/>
          </w:rPr>
          <w:fldChar w:fldCharType="end"/>
        </w:r>
      </w:hyperlink>
    </w:p>
    <w:p w14:paraId="60E4B789" w14:textId="655AD1DA" w:rsidR="00D57F72" w:rsidRDefault="00411303">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32861918" w:history="1">
        <w:r w:rsidR="00D57F72" w:rsidRPr="00266DA5">
          <w:rPr>
            <w:rStyle w:val="Hyperlink"/>
            <w:noProof/>
          </w:rPr>
          <w:t>6.3</w:t>
        </w:r>
        <w:r w:rsidR="00D57F72">
          <w:rPr>
            <w:rFonts w:asciiTheme="minorHAnsi" w:eastAsiaTheme="minorEastAsia" w:hAnsiTheme="minorHAnsi" w:cstheme="minorBidi"/>
            <w:noProof/>
            <w:sz w:val="22"/>
            <w:szCs w:val="22"/>
            <w:lang w:eastAsia="ja-JP"/>
          </w:rPr>
          <w:tab/>
        </w:r>
        <w:r w:rsidR="00D57F72" w:rsidRPr="00266DA5">
          <w:rPr>
            <w:rStyle w:val="Hyperlink"/>
            <w:noProof/>
          </w:rPr>
          <w:t>Miscellaneous Tests</w:t>
        </w:r>
        <w:r w:rsidR="00D57F72">
          <w:rPr>
            <w:noProof/>
            <w:webHidden/>
          </w:rPr>
          <w:tab/>
        </w:r>
        <w:r w:rsidR="00D57F72">
          <w:rPr>
            <w:noProof/>
            <w:webHidden/>
          </w:rPr>
          <w:fldChar w:fldCharType="begin"/>
        </w:r>
        <w:r w:rsidR="00D57F72">
          <w:rPr>
            <w:noProof/>
            <w:webHidden/>
          </w:rPr>
          <w:instrText xml:space="preserve"> PAGEREF _Toc32861918 \h </w:instrText>
        </w:r>
        <w:r w:rsidR="00D57F72">
          <w:rPr>
            <w:noProof/>
            <w:webHidden/>
          </w:rPr>
        </w:r>
        <w:r w:rsidR="00D57F72">
          <w:rPr>
            <w:noProof/>
            <w:webHidden/>
          </w:rPr>
          <w:fldChar w:fldCharType="separate"/>
        </w:r>
        <w:r w:rsidR="00D57F72">
          <w:rPr>
            <w:noProof/>
            <w:webHidden/>
          </w:rPr>
          <w:t>14</w:t>
        </w:r>
        <w:r w:rsidR="00D57F72">
          <w:rPr>
            <w:noProof/>
            <w:webHidden/>
          </w:rPr>
          <w:fldChar w:fldCharType="end"/>
        </w:r>
      </w:hyperlink>
    </w:p>
    <w:p w14:paraId="4161DA10" w14:textId="606B7D71" w:rsidR="00D57F72" w:rsidRDefault="00411303">
      <w:pPr>
        <w:pStyle w:val="TOC1"/>
        <w:tabs>
          <w:tab w:val="left" w:pos="480"/>
          <w:tab w:val="right" w:leader="dot" w:pos="9350"/>
        </w:tabs>
        <w:rPr>
          <w:rFonts w:asciiTheme="minorHAnsi" w:eastAsiaTheme="minorEastAsia" w:hAnsiTheme="minorHAnsi" w:cstheme="minorBidi"/>
          <w:noProof/>
          <w:sz w:val="22"/>
          <w:szCs w:val="22"/>
          <w:lang w:eastAsia="ja-JP"/>
        </w:rPr>
      </w:pPr>
      <w:hyperlink w:anchor="_Toc32861919" w:history="1">
        <w:r w:rsidR="00D57F72" w:rsidRPr="00266DA5">
          <w:rPr>
            <w:rStyle w:val="Hyperlink"/>
            <w:noProof/>
          </w:rPr>
          <w:t>7.</w:t>
        </w:r>
        <w:r w:rsidR="00D57F72">
          <w:rPr>
            <w:rFonts w:asciiTheme="minorHAnsi" w:eastAsiaTheme="minorEastAsia" w:hAnsiTheme="minorHAnsi" w:cstheme="minorBidi"/>
            <w:noProof/>
            <w:sz w:val="22"/>
            <w:szCs w:val="22"/>
            <w:lang w:eastAsia="ja-JP"/>
          </w:rPr>
          <w:tab/>
        </w:r>
        <w:r w:rsidR="00D57F72" w:rsidRPr="00266DA5">
          <w:rPr>
            <w:rStyle w:val="Hyperlink"/>
            <w:noProof/>
          </w:rPr>
          <w:t>Team</w:t>
        </w:r>
        <w:r w:rsidR="00D57F72">
          <w:rPr>
            <w:noProof/>
            <w:webHidden/>
          </w:rPr>
          <w:tab/>
        </w:r>
        <w:r w:rsidR="00D57F72">
          <w:rPr>
            <w:noProof/>
            <w:webHidden/>
          </w:rPr>
          <w:fldChar w:fldCharType="begin"/>
        </w:r>
        <w:r w:rsidR="00D57F72">
          <w:rPr>
            <w:noProof/>
            <w:webHidden/>
          </w:rPr>
          <w:instrText xml:space="preserve"> PAGEREF _Toc32861919 \h </w:instrText>
        </w:r>
        <w:r w:rsidR="00D57F72">
          <w:rPr>
            <w:noProof/>
            <w:webHidden/>
          </w:rPr>
        </w:r>
        <w:r w:rsidR="00D57F72">
          <w:rPr>
            <w:noProof/>
            <w:webHidden/>
          </w:rPr>
          <w:fldChar w:fldCharType="separate"/>
        </w:r>
        <w:r w:rsidR="00D57F72">
          <w:rPr>
            <w:noProof/>
            <w:webHidden/>
          </w:rPr>
          <w:t>14</w:t>
        </w:r>
        <w:r w:rsidR="00D57F72">
          <w:rPr>
            <w:noProof/>
            <w:webHidden/>
          </w:rPr>
          <w:fldChar w:fldCharType="end"/>
        </w:r>
      </w:hyperlink>
    </w:p>
    <w:p w14:paraId="61F762BD" w14:textId="3C06C694" w:rsidR="00D57F72" w:rsidRDefault="00411303">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32861920" w:history="1">
        <w:r w:rsidR="00D57F72" w:rsidRPr="00266DA5">
          <w:rPr>
            <w:rStyle w:val="Hyperlink"/>
            <w:noProof/>
          </w:rPr>
          <w:t>7.1</w:t>
        </w:r>
        <w:r w:rsidR="00D57F72">
          <w:rPr>
            <w:rFonts w:asciiTheme="minorHAnsi" w:eastAsiaTheme="minorEastAsia" w:hAnsiTheme="minorHAnsi" w:cstheme="minorBidi"/>
            <w:noProof/>
            <w:sz w:val="22"/>
            <w:szCs w:val="22"/>
            <w:lang w:eastAsia="ja-JP"/>
          </w:rPr>
          <w:tab/>
        </w:r>
        <w:r w:rsidR="00D57F72" w:rsidRPr="00266DA5">
          <w:rPr>
            <w:rStyle w:val="Hyperlink"/>
            <w:noProof/>
          </w:rPr>
          <w:t>Andrew</w:t>
        </w:r>
        <w:r w:rsidR="00D57F72">
          <w:rPr>
            <w:noProof/>
            <w:webHidden/>
          </w:rPr>
          <w:tab/>
        </w:r>
        <w:r w:rsidR="00D57F72">
          <w:rPr>
            <w:noProof/>
            <w:webHidden/>
          </w:rPr>
          <w:fldChar w:fldCharType="begin"/>
        </w:r>
        <w:r w:rsidR="00D57F72">
          <w:rPr>
            <w:noProof/>
            <w:webHidden/>
          </w:rPr>
          <w:instrText xml:space="preserve"> PAGEREF _Toc32861920 \h </w:instrText>
        </w:r>
        <w:r w:rsidR="00D57F72">
          <w:rPr>
            <w:noProof/>
            <w:webHidden/>
          </w:rPr>
        </w:r>
        <w:r w:rsidR="00D57F72">
          <w:rPr>
            <w:noProof/>
            <w:webHidden/>
          </w:rPr>
          <w:fldChar w:fldCharType="separate"/>
        </w:r>
        <w:r w:rsidR="00D57F72">
          <w:rPr>
            <w:noProof/>
            <w:webHidden/>
          </w:rPr>
          <w:t>14</w:t>
        </w:r>
        <w:r w:rsidR="00D57F72">
          <w:rPr>
            <w:noProof/>
            <w:webHidden/>
          </w:rPr>
          <w:fldChar w:fldCharType="end"/>
        </w:r>
      </w:hyperlink>
    </w:p>
    <w:p w14:paraId="6A93DF13" w14:textId="4D4CDACA" w:rsidR="00D57F72" w:rsidRDefault="00411303">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32861921" w:history="1">
        <w:r w:rsidR="00D57F72" w:rsidRPr="00266DA5">
          <w:rPr>
            <w:rStyle w:val="Hyperlink"/>
            <w:noProof/>
          </w:rPr>
          <w:t>7.2</w:t>
        </w:r>
        <w:r w:rsidR="00D57F72">
          <w:rPr>
            <w:rFonts w:asciiTheme="minorHAnsi" w:eastAsiaTheme="minorEastAsia" w:hAnsiTheme="minorHAnsi" w:cstheme="minorBidi"/>
            <w:noProof/>
            <w:sz w:val="22"/>
            <w:szCs w:val="22"/>
            <w:lang w:eastAsia="ja-JP"/>
          </w:rPr>
          <w:tab/>
        </w:r>
        <w:r w:rsidR="00D57F72" w:rsidRPr="00266DA5">
          <w:rPr>
            <w:rStyle w:val="Hyperlink"/>
            <w:noProof/>
          </w:rPr>
          <w:t>Jarod</w:t>
        </w:r>
        <w:r w:rsidR="00D57F72">
          <w:rPr>
            <w:noProof/>
            <w:webHidden/>
          </w:rPr>
          <w:tab/>
        </w:r>
        <w:r w:rsidR="00D57F72">
          <w:rPr>
            <w:noProof/>
            <w:webHidden/>
          </w:rPr>
          <w:fldChar w:fldCharType="begin"/>
        </w:r>
        <w:r w:rsidR="00D57F72">
          <w:rPr>
            <w:noProof/>
            <w:webHidden/>
          </w:rPr>
          <w:instrText xml:space="preserve"> PAGEREF _Toc32861921 \h </w:instrText>
        </w:r>
        <w:r w:rsidR="00D57F72">
          <w:rPr>
            <w:noProof/>
            <w:webHidden/>
          </w:rPr>
        </w:r>
        <w:r w:rsidR="00D57F72">
          <w:rPr>
            <w:noProof/>
            <w:webHidden/>
          </w:rPr>
          <w:fldChar w:fldCharType="separate"/>
        </w:r>
        <w:r w:rsidR="00D57F72">
          <w:rPr>
            <w:noProof/>
            <w:webHidden/>
          </w:rPr>
          <w:t>14</w:t>
        </w:r>
        <w:r w:rsidR="00D57F72">
          <w:rPr>
            <w:noProof/>
            <w:webHidden/>
          </w:rPr>
          <w:fldChar w:fldCharType="end"/>
        </w:r>
      </w:hyperlink>
    </w:p>
    <w:p w14:paraId="45E1C3C1" w14:textId="003E4773" w:rsidR="00D57F72" w:rsidRDefault="00411303">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32861922" w:history="1">
        <w:r w:rsidR="00D57F72" w:rsidRPr="00266DA5">
          <w:rPr>
            <w:rStyle w:val="Hyperlink"/>
            <w:noProof/>
          </w:rPr>
          <w:t>7.3</w:t>
        </w:r>
        <w:r w:rsidR="00D57F72">
          <w:rPr>
            <w:rFonts w:asciiTheme="minorHAnsi" w:eastAsiaTheme="minorEastAsia" w:hAnsiTheme="minorHAnsi" w:cstheme="minorBidi"/>
            <w:noProof/>
            <w:sz w:val="22"/>
            <w:szCs w:val="22"/>
            <w:lang w:eastAsia="ja-JP"/>
          </w:rPr>
          <w:tab/>
        </w:r>
        <w:r w:rsidR="00D57F72" w:rsidRPr="00266DA5">
          <w:rPr>
            <w:rStyle w:val="Hyperlink"/>
            <w:noProof/>
          </w:rPr>
          <w:t>Chiebuka</w:t>
        </w:r>
        <w:r w:rsidR="00D57F72">
          <w:rPr>
            <w:noProof/>
            <w:webHidden/>
          </w:rPr>
          <w:tab/>
        </w:r>
        <w:r w:rsidR="00D57F72">
          <w:rPr>
            <w:noProof/>
            <w:webHidden/>
          </w:rPr>
          <w:fldChar w:fldCharType="begin"/>
        </w:r>
        <w:r w:rsidR="00D57F72">
          <w:rPr>
            <w:noProof/>
            <w:webHidden/>
          </w:rPr>
          <w:instrText xml:space="preserve"> PAGEREF _Toc32861922 \h </w:instrText>
        </w:r>
        <w:r w:rsidR="00D57F72">
          <w:rPr>
            <w:noProof/>
            <w:webHidden/>
          </w:rPr>
        </w:r>
        <w:r w:rsidR="00D57F72">
          <w:rPr>
            <w:noProof/>
            <w:webHidden/>
          </w:rPr>
          <w:fldChar w:fldCharType="separate"/>
        </w:r>
        <w:r w:rsidR="00D57F72">
          <w:rPr>
            <w:noProof/>
            <w:webHidden/>
          </w:rPr>
          <w:t>14</w:t>
        </w:r>
        <w:r w:rsidR="00D57F72">
          <w:rPr>
            <w:noProof/>
            <w:webHidden/>
          </w:rPr>
          <w:fldChar w:fldCharType="end"/>
        </w:r>
      </w:hyperlink>
    </w:p>
    <w:p w14:paraId="011F9384" w14:textId="71C4AE77" w:rsidR="00D57F72" w:rsidRDefault="00411303">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32861923" w:history="1">
        <w:r w:rsidR="00D57F72" w:rsidRPr="00266DA5">
          <w:rPr>
            <w:rStyle w:val="Hyperlink"/>
            <w:noProof/>
          </w:rPr>
          <w:t>7.4</w:t>
        </w:r>
        <w:r w:rsidR="00D57F72">
          <w:rPr>
            <w:rFonts w:asciiTheme="minorHAnsi" w:eastAsiaTheme="minorEastAsia" w:hAnsiTheme="minorHAnsi" w:cstheme="minorBidi"/>
            <w:noProof/>
            <w:sz w:val="22"/>
            <w:szCs w:val="22"/>
            <w:lang w:eastAsia="ja-JP"/>
          </w:rPr>
          <w:tab/>
        </w:r>
        <w:r w:rsidR="00D57F72" w:rsidRPr="00266DA5">
          <w:rPr>
            <w:rStyle w:val="Hyperlink"/>
            <w:noProof/>
          </w:rPr>
          <w:t>Peter</w:t>
        </w:r>
        <w:r w:rsidR="00D57F72">
          <w:rPr>
            <w:noProof/>
            <w:webHidden/>
          </w:rPr>
          <w:tab/>
        </w:r>
        <w:r w:rsidR="00D57F72">
          <w:rPr>
            <w:noProof/>
            <w:webHidden/>
          </w:rPr>
          <w:fldChar w:fldCharType="begin"/>
        </w:r>
        <w:r w:rsidR="00D57F72">
          <w:rPr>
            <w:noProof/>
            <w:webHidden/>
          </w:rPr>
          <w:instrText xml:space="preserve"> PAGEREF _Toc32861923 \h </w:instrText>
        </w:r>
        <w:r w:rsidR="00D57F72">
          <w:rPr>
            <w:noProof/>
            <w:webHidden/>
          </w:rPr>
        </w:r>
        <w:r w:rsidR="00D57F72">
          <w:rPr>
            <w:noProof/>
            <w:webHidden/>
          </w:rPr>
          <w:fldChar w:fldCharType="separate"/>
        </w:r>
        <w:r w:rsidR="00D57F72">
          <w:rPr>
            <w:noProof/>
            <w:webHidden/>
          </w:rPr>
          <w:t>14</w:t>
        </w:r>
        <w:r w:rsidR="00D57F72">
          <w:rPr>
            <w:noProof/>
            <w:webHidden/>
          </w:rPr>
          <w:fldChar w:fldCharType="end"/>
        </w:r>
      </w:hyperlink>
    </w:p>
    <w:p w14:paraId="336ADE9C" w14:textId="44EBB007" w:rsidR="00D57F72" w:rsidRDefault="00411303">
      <w:pPr>
        <w:pStyle w:val="TOC2"/>
        <w:tabs>
          <w:tab w:val="right" w:leader="dot" w:pos="9350"/>
        </w:tabs>
        <w:rPr>
          <w:rFonts w:asciiTheme="minorHAnsi" w:eastAsiaTheme="minorEastAsia" w:hAnsiTheme="minorHAnsi" w:cstheme="minorBidi"/>
          <w:noProof/>
          <w:sz w:val="22"/>
          <w:szCs w:val="22"/>
          <w:lang w:eastAsia="ja-JP"/>
        </w:rPr>
      </w:pPr>
      <w:hyperlink w:anchor="_Toc32861924" w:history="1">
        <w:r w:rsidR="00D57F72">
          <w:rPr>
            <w:noProof/>
            <w:webHidden/>
          </w:rPr>
          <w:tab/>
        </w:r>
        <w:r w:rsidR="00D57F72">
          <w:rPr>
            <w:noProof/>
            <w:webHidden/>
          </w:rPr>
          <w:fldChar w:fldCharType="begin"/>
        </w:r>
        <w:r w:rsidR="00D57F72">
          <w:rPr>
            <w:noProof/>
            <w:webHidden/>
          </w:rPr>
          <w:instrText xml:space="preserve"> PAGEREF _Toc32861924 \h </w:instrText>
        </w:r>
        <w:r w:rsidR="00D57F72">
          <w:rPr>
            <w:noProof/>
            <w:webHidden/>
          </w:rPr>
        </w:r>
        <w:r w:rsidR="00D57F72">
          <w:rPr>
            <w:noProof/>
            <w:webHidden/>
          </w:rPr>
          <w:fldChar w:fldCharType="separate"/>
        </w:r>
        <w:r w:rsidR="00D57F72">
          <w:rPr>
            <w:noProof/>
            <w:webHidden/>
          </w:rPr>
          <w:t>14</w:t>
        </w:r>
        <w:r w:rsidR="00D57F72">
          <w:rPr>
            <w:noProof/>
            <w:webHidden/>
          </w:rPr>
          <w:fldChar w:fldCharType="end"/>
        </w:r>
      </w:hyperlink>
    </w:p>
    <w:p w14:paraId="25EACE3B" w14:textId="21E5EDA1" w:rsidR="00D57F72" w:rsidRDefault="00411303">
      <w:pPr>
        <w:pStyle w:val="TOC1"/>
        <w:tabs>
          <w:tab w:val="left" w:pos="480"/>
          <w:tab w:val="right" w:leader="dot" w:pos="9350"/>
        </w:tabs>
        <w:rPr>
          <w:rFonts w:asciiTheme="minorHAnsi" w:eastAsiaTheme="minorEastAsia" w:hAnsiTheme="minorHAnsi" w:cstheme="minorBidi"/>
          <w:noProof/>
          <w:sz w:val="22"/>
          <w:szCs w:val="22"/>
          <w:lang w:eastAsia="ja-JP"/>
        </w:rPr>
      </w:pPr>
      <w:hyperlink w:anchor="_Toc32861925" w:history="1">
        <w:r w:rsidR="00D57F72" w:rsidRPr="00266DA5">
          <w:rPr>
            <w:rStyle w:val="Hyperlink"/>
            <w:noProof/>
          </w:rPr>
          <w:t>8.</w:t>
        </w:r>
        <w:r w:rsidR="00D57F72">
          <w:rPr>
            <w:rFonts w:asciiTheme="minorHAnsi" w:eastAsiaTheme="minorEastAsia" w:hAnsiTheme="minorHAnsi" w:cstheme="minorBidi"/>
            <w:noProof/>
            <w:sz w:val="22"/>
            <w:szCs w:val="22"/>
            <w:lang w:eastAsia="ja-JP"/>
          </w:rPr>
          <w:tab/>
        </w:r>
        <w:r w:rsidR="00D57F72" w:rsidRPr="00266DA5">
          <w:rPr>
            <w:rStyle w:val="Hyperlink"/>
            <w:noProof/>
          </w:rPr>
          <w:t>Schedule</w:t>
        </w:r>
        <w:r w:rsidR="00D57F72">
          <w:rPr>
            <w:noProof/>
            <w:webHidden/>
          </w:rPr>
          <w:tab/>
        </w:r>
        <w:r w:rsidR="00D57F72">
          <w:rPr>
            <w:noProof/>
            <w:webHidden/>
          </w:rPr>
          <w:fldChar w:fldCharType="begin"/>
        </w:r>
        <w:r w:rsidR="00D57F72">
          <w:rPr>
            <w:noProof/>
            <w:webHidden/>
          </w:rPr>
          <w:instrText xml:space="preserve"> PAGEREF _Toc32861925 \h </w:instrText>
        </w:r>
        <w:r w:rsidR="00D57F72">
          <w:rPr>
            <w:noProof/>
            <w:webHidden/>
          </w:rPr>
        </w:r>
        <w:r w:rsidR="00D57F72">
          <w:rPr>
            <w:noProof/>
            <w:webHidden/>
          </w:rPr>
          <w:fldChar w:fldCharType="separate"/>
        </w:r>
        <w:r w:rsidR="00D57F72">
          <w:rPr>
            <w:noProof/>
            <w:webHidden/>
          </w:rPr>
          <w:t>15</w:t>
        </w:r>
        <w:r w:rsidR="00D57F72">
          <w:rPr>
            <w:noProof/>
            <w:webHidden/>
          </w:rPr>
          <w:fldChar w:fldCharType="end"/>
        </w:r>
      </w:hyperlink>
    </w:p>
    <w:p w14:paraId="3BF67E52" w14:textId="351BF8FA" w:rsidR="00D57F72" w:rsidRDefault="00411303">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32861926" w:history="1">
        <w:r w:rsidR="00D57F72" w:rsidRPr="00266DA5">
          <w:rPr>
            <w:rStyle w:val="Hyperlink"/>
            <w:noProof/>
          </w:rPr>
          <w:t>8.1</w:t>
        </w:r>
        <w:r w:rsidR="00D57F72">
          <w:rPr>
            <w:rFonts w:asciiTheme="minorHAnsi" w:eastAsiaTheme="minorEastAsia" w:hAnsiTheme="minorHAnsi" w:cstheme="minorBidi"/>
            <w:noProof/>
            <w:sz w:val="22"/>
            <w:szCs w:val="22"/>
            <w:lang w:eastAsia="ja-JP"/>
          </w:rPr>
          <w:tab/>
        </w:r>
        <w:r w:rsidR="00D57F72" w:rsidRPr="00266DA5">
          <w:rPr>
            <w:rStyle w:val="Hyperlink"/>
            <w:noProof/>
          </w:rPr>
          <w:t>Minimum Standard for Project Completion</w:t>
        </w:r>
        <w:r w:rsidR="00D57F72">
          <w:rPr>
            <w:noProof/>
            <w:webHidden/>
          </w:rPr>
          <w:tab/>
        </w:r>
        <w:r w:rsidR="00D57F72">
          <w:rPr>
            <w:noProof/>
            <w:webHidden/>
          </w:rPr>
          <w:fldChar w:fldCharType="begin"/>
        </w:r>
        <w:r w:rsidR="00D57F72">
          <w:rPr>
            <w:noProof/>
            <w:webHidden/>
          </w:rPr>
          <w:instrText xml:space="preserve"> PAGEREF _Toc32861926 \h </w:instrText>
        </w:r>
        <w:r w:rsidR="00D57F72">
          <w:rPr>
            <w:noProof/>
            <w:webHidden/>
          </w:rPr>
        </w:r>
        <w:r w:rsidR="00D57F72">
          <w:rPr>
            <w:noProof/>
            <w:webHidden/>
          </w:rPr>
          <w:fldChar w:fldCharType="separate"/>
        </w:r>
        <w:r w:rsidR="00D57F72">
          <w:rPr>
            <w:noProof/>
            <w:webHidden/>
          </w:rPr>
          <w:t>15</w:t>
        </w:r>
        <w:r w:rsidR="00D57F72">
          <w:rPr>
            <w:noProof/>
            <w:webHidden/>
          </w:rPr>
          <w:fldChar w:fldCharType="end"/>
        </w:r>
      </w:hyperlink>
    </w:p>
    <w:p w14:paraId="7A58D98E" w14:textId="6059FCBD" w:rsidR="00D57F72" w:rsidRDefault="00411303">
      <w:pPr>
        <w:pStyle w:val="TOC2"/>
        <w:tabs>
          <w:tab w:val="left" w:pos="880"/>
          <w:tab w:val="right" w:leader="dot" w:pos="9350"/>
        </w:tabs>
        <w:rPr>
          <w:rFonts w:asciiTheme="minorHAnsi" w:eastAsiaTheme="minorEastAsia" w:hAnsiTheme="minorHAnsi" w:cstheme="minorBidi"/>
          <w:noProof/>
          <w:sz w:val="22"/>
          <w:szCs w:val="22"/>
          <w:lang w:eastAsia="ja-JP"/>
        </w:rPr>
      </w:pPr>
      <w:hyperlink w:anchor="_Toc32861927" w:history="1">
        <w:r w:rsidR="00D57F72" w:rsidRPr="00266DA5">
          <w:rPr>
            <w:rStyle w:val="Hyperlink"/>
            <w:noProof/>
          </w:rPr>
          <w:t>8.2</w:t>
        </w:r>
        <w:r w:rsidR="00D57F72">
          <w:rPr>
            <w:rFonts w:asciiTheme="minorHAnsi" w:eastAsiaTheme="minorEastAsia" w:hAnsiTheme="minorHAnsi" w:cstheme="minorBidi"/>
            <w:noProof/>
            <w:sz w:val="22"/>
            <w:szCs w:val="22"/>
            <w:lang w:eastAsia="ja-JP"/>
          </w:rPr>
          <w:tab/>
        </w:r>
        <w:r w:rsidR="00D57F72" w:rsidRPr="00266DA5">
          <w:rPr>
            <w:rStyle w:val="Hyperlink"/>
            <w:noProof/>
          </w:rPr>
          <w:t>Final Demonstration</w:t>
        </w:r>
        <w:r w:rsidR="00D57F72">
          <w:rPr>
            <w:noProof/>
            <w:webHidden/>
          </w:rPr>
          <w:tab/>
        </w:r>
        <w:r w:rsidR="00D57F72">
          <w:rPr>
            <w:noProof/>
            <w:webHidden/>
          </w:rPr>
          <w:fldChar w:fldCharType="begin"/>
        </w:r>
        <w:r w:rsidR="00D57F72">
          <w:rPr>
            <w:noProof/>
            <w:webHidden/>
          </w:rPr>
          <w:instrText xml:space="preserve"> PAGEREF _Toc32861927 \h </w:instrText>
        </w:r>
        <w:r w:rsidR="00D57F72">
          <w:rPr>
            <w:noProof/>
            <w:webHidden/>
          </w:rPr>
        </w:r>
        <w:r w:rsidR="00D57F72">
          <w:rPr>
            <w:noProof/>
            <w:webHidden/>
          </w:rPr>
          <w:fldChar w:fldCharType="separate"/>
        </w:r>
        <w:r w:rsidR="00D57F72">
          <w:rPr>
            <w:noProof/>
            <w:webHidden/>
          </w:rPr>
          <w:t>16</w:t>
        </w:r>
        <w:r w:rsidR="00D57F72">
          <w:rPr>
            <w:noProof/>
            <w:webHidden/>
          </w:rPr>
          <w:fldChar w:fldCharType="end"/>
        </w:r>
      </w:hyperlink>
    </w:p>
    <w:p w14:paraId="2D4604C7" w14:textId="3D9F02F0" w:rsidR="0013732B" w:rsidRPr="001670F4" w:rsidRDefault="0013732B" w:rsidP="00640AE5">
      <w:pPr>
        <w:pStyle w:val="SE290EditorComments"/>
        <w:rPr>
          <w:color w:val="0000FF"/>
        </w:rPr>
      </w:pPr>
      <w:r>
        <w:fldChar w:fldCharType="end"/>
      </w:r>
      <w:r w:rsidR="00640AE5" w:rsidRPr="667D24C8">
        <w:rPr>
          <w:color w:val="0000FF"/>
        </w:rPr>
        <w:t>[To update the Table of Contents, Table of Figures, or Table of Tables, click on any text within the table.  Press the F9 key on your keyboard</w:t>
      </w:r>
      <w:r w:rsidR="00DA562E" w:rsidRPr="667D24C8">
        <w:rPr>
          <w:color w:val="0000FF"/>
        </w:rPr>
        <w:t xml:space="preserve"> (or right click and select “Update Field”)</w:t>
      </w:r>
      <w:r w:rsidR="00640AE5" w:rsidRPr="667D24C8">
        <w:rPr>
          <w:color w:val="0000FF"/>
        </w:rPr>
        <w:t xml:space="preserve">.  </w:t>
      </w:r>
      <w:r w:rsidR="00DA562E" w:rsidRPr="667D24C8">
        <w:rPr>
          <w:color w:val="0000FF"/>
        </w:rPr>
        <w:t>Then s</w:t>
      </w:r>
      <w:r w:rsidR="00640AE5" w:rsidRPr="667D24C8">
        <w:rPr>
          <w:color w:val="0000FF"/>
        </w:rPr>
        <w:t xml:space="preserve">elect </w:t>
      </w:r>
      <w:r w:rsidR="00DA562E" w:rsidRPr="667D24C8">
        <w:rPr>
          <w:color w:val="0000FF"/>
        </w:rPr>
        <w:t>“Update entire table”</w:t>
      </w:r>
      <w:r w:rsidR="00640AE5" w:rsidRPr="667D24C8">
        <w:rPr>
          <w:color w:val="0000FF"/>
        </w:rPr>
        <w:t xml:space="preserve"> from the pop-up window and click “OK”.  If you use the formatting styles as directed below, your tables will fill automatically and have the correct page numbers.]</w:t>
      </w:r>
    </w:p>
    <w:p w14:paraId="098FDB90" w14:textId="734C1F98" w:rsidR="0013732B" w:rsidRPr="0013732B" w:rsidRDefault="0013732B" w:rsidP="0013732B">
      <w:pPr>
        <w:pStyle w:val="Heading1"/>
        <w:numPr>
          <w:ilvl w:val="0"/>
          <w:numId w:val="0"/>
        </w:numPr>
        <w:jc w:val="center"/>
      </w:pPr>
      <w:bookmarkStart w:id="1" w:name="_Toc32861873"/>
      <w:r>
        <w:t>Table of Figures</w:t>
      </w:r>
      <w:bookmarkEnd w:id="1"/>
    </w:p>
    <w:p w14:paraId="06BF7514" w14:textId="77777777" w:rsidR="009A048A" w:rsidRDefault="0013732B" w:rsidP="667D24C8">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r:id="rId8" w:anchor="_Toc361750686" w:history="1">
        <w:r w:rsidR="009A048A" w:rsidRPr="000443C3">
          <w:rPr>
            <w:rStyle w:val="Hyperlink"/>
            <w:noProof/>
          </w:rPr>
          <w:t>Figure 1:  Concept Car.</w:t>
        </w:r>
        <w:r w:rsidR="009A048A">
          <w:rPr>
            <w:noProof/>
            <w:webHidden/>
          </w:rPr>
          <w:tab/>
        </w:r>
        <w:r w:rsidR="009A048A">
          <w:rPr>
            <w:noProof/>
            <w:webHidden/>
          </w:rPr>
          <w:fldChar w:fldCharType="begin"/>
        </w:r>
        <w:r w:rsidR="009A048A">
          <w:rPr>
            <w:noProof/>
            <w:webHidden/>
          </w:rPr>
          <w:instrText xml:space="preserve"> PAGEREF _Toc361750686 \h </w:instrText>
        </w:r>
        <w:r w:rsidR="009A048A">
          <w:rPr>
            <w:noProof/>
            <w:webHidden/>
          </w:rPr>
        </w:r>
        <w:r w:rsidR="009A048A">
          <w:rPr>
            <w:noProof/>
            <w:webHidden/>
          </w:rPr>
          <w:fldChar w:fldCharType="separate"/>
        </w:r>
        <w:r w:rsidR="009A048A">
          <w:rPr>
            <w:noProof/>
            <w:webHidden/>
          </w:rPr>
          <w:t>3</w:t>
        </w:r>
        <w:r w:rsidR="009A048A">
          <w:rPr>
            <w:noProof/>
            <w:webHidden/>
          </w:rPr>
          <w:fldChar w:fldCharType="end"/>
        </w:r>
      </w:hyperlink>
    </w:p>
    <w:p w14:paraId="72D1C08C" w14:textId="77777777" w:rsidR="009A048A" w:rsidRDefault="00411303" w:rsidP="667D24C8">
      <w:pPr>
        <w:pStyle w:val="TableofFigures"/>
        <w:tabs>
          <w:tab w:val="right" w:leader="dot" w:pos="9350"/>
        </w:tabs>
        <w:rPr>
          <w:rFonts w:asciiTheme="minorHAnsi" w:eastAsiaTheme="minorEastAsia" w:hAnsiTheme="minorHAnsi" w:cstheme="minorBidi"/>
          <w:noProof/>
          <w:sz w:val="22"/>
          <w:szCs w:val="22"/>
        </w:rPr>
      </w:pPr>
      <w:hyperlink r:id="rId9" w:anchor="_Toc361750687" w:history="1">
        <w:r w:rsidR="009A048A" w:rsidRPr="000443C3">
          <w:rPr>
            <w:rStyle w:val="Hyperlink"/>
            <w:noProof/>
          </w:rPr>
          <w:t>Figure 2:  Example Risk Management Assessment Graph (descriptions of individual risks not shown)</w:t>
        </w:r>
        <w:r w:rsidR="009A048A">
          <w:rPr>
            <w:noProof/>
            <w:webHidden/>
          </w:rPr>
          <w:tab/>
        </w:r>
        <w:r w:rsidR="009A048A">
          <w:rPr>
            <w:noProof/>
            <w:webHidden/>
          </w:rPr>
          <w:fldChar w:fldCharType="begin"/>
        </w:r>
        <w:r w:rsidR="009A048A">
          <w:rPr>
            <w:noProof/>
            <w:webHidden/>
          </w:rPr>
          <w:instrText xml:space="preserve"> PAGEREF _Toc361750687 \h </w:instrText>
        </w:r>
        <w:r w:rsidR="009A048A">
          <w:rPr>
            <w:noProof/>
            <w:webHidden/>
          </w:rPr>
        </w:r>
        <w:r w:rsidR="009A048A">
          <w:rPr>
            <w:noProof/>
            <w:webHidden/>
          </w:rPr>
          <w:fldChar w:fldCharType="separate"/>
        </w:r>
        <w:r w:rsidR="009A048A">
          <w:rPr>
            <w:noProof/>
            <w:webHidden/>
          </w:rPr>
          <w:t>5</w:t>
        </w:r>
        <w:r w:rsidR="009A048A">
          <w:rPr>
            <w:noProof/>
            <w:webHidden/>
          </w:rPr>
          <w:fldChar w:fldCharType="end"/>
        </w:r>
      </w:hyperlink>
    </w:p>
    <w:p w14:paraId="53128261" w14:textId="77777777" w:rsidR="0013732B" w:rsidRDefault="0013732B" w:rsidP="000B1453">
      <w:pPr>
        <w:pStyle w:val="SE290Text"/>
      </w:pPr>
      <w:r>
        <w:fldChar w:fldCharType="end"/>
      </w:r>
    </w:p>
    <w:p w14:paraId="0AF953C3" w14:textId="77777777" w:rsidR="0013732B" w:rsidRDefault="0013732B" w:rsidP="0013732B">
      <w:pPr>
        <w:pStyle w:val="Heading1"/>
        <w:numPr>
          <w:ilvl w:val="0"/>
          <w:numId w:val="0"/>
        </w:numPr>
        <w:jc w:val="center"/>
      </w:pPr>
      <w:bookmarkStart w:id="2" w:name="_Toc32861874"/>
      <w:r>
        <w:t>Table of Tables</w:t>
      </w:r>
      <w:bookmarkEnd w:id="2"/>
    </w:p>
    <w:p w14:paraId="76B2730C" w14:textId="77777777" w:rsidR="009A048A" w:rsidRDefault="0013732B">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361750719" w:history="1">
        <w:r w:rsidR="009A048A" w:rsidRPr="00B74744">
          <w:rPr>
            <w:rStyle w:val="Hyperlink"/>
            <w:noProof/>
          </w:rPr>
          <w:t xml:space="preserve">Table 1:  Example Table for ECE/COE </w:t>
        </w:r>
        <w:r w:rsidR="003874C5">
          <w:rPr>
            <w:rStyle w:val="Hyperlink"/>
            <w:noProof/>
          </w:rPr>
          <w:t>1</w:t>
        </w:r>
        <w:r w:rsidR="009A048A" w:rsidRPr="00B74744">
          <w:rPr>
            <w:rStyle w:val="Hyperlink"/>
            <w:noProof/>
          </w:rPr>
          <w:t>8</w:t>
        </w:r>
        <w:r w:rsidR="003874C5">
          <w:rPr>
            <w:rStyle w:val="Hyperlink"/>
            <w:noProof/>
          </w:rPr>
          <w:t>9</w:t>
        </w:r>
        <w:r w:rsidR="009A048A" w:rsidRPr="00B74744">
          <w:rPr>
            <w:rStyle w:val="Hyperlink"/>
            <w:noProof/>
          </w:rPr>
          <w:t>6 Final Report.</w:t>
        </w:r>
        <w:r w:rsidR="009A048A">
          <w:rPr>
            <w:noProof/>
            <w:webHidden/>
          </w:rPr>
          <w:tab/>
        </w:r>
        <w:r w:rsidR="009A048A">
          <w:rPr>
            <w:noProof/>
            <w:webHidden/>
          </w:rPr>
          <w:fldChar w:fldCharType="begin"/>
        </w:r>
        <w:r w:rsidR="009A048A">
          <w:rPr>
            <w:noProof/>
            <w:webHidden/>
          </w:rPr>
          <w:instrText xml:space="preserve"> PAGEREF _Toc361750719 \h </w:instrText>
        </w:r>
        <w:r w:rsidR="009A048A">
          <w:rPr>
            <w:noProof/>
            <w:webHidden/>
          </w:rPr>
        </w:r>
        <w:r w:rsidR="009A048A">
          <w:rPr>
            <w:noProof/>
            <w:webHidden/>
          </w:rPr>
          <w:fldChar w:fldCharType="separate"/>
        </w:r>
        <w:r w:rsidR="009A048A">
          <w:rPr>
            <w:noProof/>
            <w:webHidden/>
          </w:rPr>
          <w:t>4</w:t>
        </w:r>
        <w:r w:rsidR="009A048A">
          <w:rPr>
            <w:noProof/>
            <w:webHidden/>
          </w:rPr>
          <w:fldChar w:fldCharType="end"/>
        </w:r>
      </w:hyperlink>
    </w:p>
    <w:p w14:paraId="62486C05" w14:textId="77777777" w:rsidR="000B1453" w:rsidRDefault="0013732B" w:rsidP="000B1453">
      <w:pPr>
        <w:pStyle w:val="SE290Text"/>
      </w:pPr>
      <w:r>
        <w:fldChar w:fldCharType="end"/>
      </w:r>
    </w:p>
    <w:p w14:paraId="1E78FE60" w14:textId="77777777" w:rsidR="00CA4FE5" w:rsidRPr="001670F4" w:rsidRDefault="00CA4FE5" w:rsidP="00CA4FE5">
      <w:pPr>
        <w:pStyle w:val="SE290EditorComments"/>
        <w:rPr>
          <w:color w:val="0000FF"/>
        </w:rPr>
      </w:pPr>
      <w:r w:rsidRPr="001670F4">
        <w:rPr>
          <w:color w:val="0000FF"/>
        </w:rPr>
        <w:t>[If necessary, insert a blank page after your Table of Tables to make the front matter end with an even page.  You should be able to print your final report double-sided and have the page numbers appear as they would in a book.]</w:t>
      </w:r>
    </w:p>
    <w:p w14:paraId="4101652C" w14:textId="77777777" w:rsidR="00CA4FE5" w:rsidRDefault="00CA4FE5" w:rsidP="000B1453">
      <w:pPr>
        <w:pStyle w:val="SE290Text"/>
      </w:pPr>
    </w:p>
    <w:p w14:paraId="4B99056E" w14:textId="77777777" w:rsidR="000B1453" w:rsidRPr="000B1453" w:rsidRDefault="000B1453" w:rsidP="000B1453">
      <w:pPr>
        <w:pStyle w:val="SE290Text"/>
        <w:sectPr w:rsidR="000B1453" w:rsidRPr="000B1453" w:rsidSect="0013732B">
          <w:footerReference w:type="default" r:id="rId10"/>
          <w:pgSz w:w="12240" w:h="15840"/>
          <w:pgMar w:top="1440" w:right="1440" w:bottom="1440" w:left="1440" w:header="720" w:footer="720" w:gutter="0"/>
          <w:pgNumType w:fmt="lowerRoman" w:start="1"/>
          <w:cols w:space="720"/>
          <w:docGrid w:linePitch="360"/>
        </w:sectPr>
      </w:pPr>
    </w:p>
    <w:p w14:paraId="53200C7D" w14:textId="77777777" w:rsidR="00CA4FE5" w:rsidRPr="001670F4" w:rsidRDefault="00CA4FE5" w:rsidP="0013732B">
      <w:pPr>
        <w:pStyle w:val="SE290EditorComments"/>
        <w:rPr>
          <w:color w:val="0000FF"/>
        </w:rPr>
      </w:pPr>
      <w:r w:rsidRPr="001670F4">
        <w:rPr>
          <w:color w:val="0000FF"/>
        </w:rPr>
        <w:lastRenderedPageBreak/>
        <w:t>[The following sections must be included in your final report.  You may add sections or subsections to suit the needs of your project, but do not omit any of the sections provided here</w:t>
      </w:r>
      <w:r w:rsidR="007166E9" w:rsidRPr="001670F4">
        <w:rPr>
          <w:color w:val="0000FF"/>
        </w:rPr>
        <w:t>, unless instructed to do so</w:t>
      </w:r>
      <w:r w:rsidRPr="001670F4">
        <w:rPr>
          <w:color w:val="0000FF"/>
        </w:rPr>
        <w:t xml:space="preserve">.  Follow the instructions and examples in each section to build your report.  If you </w:t>
      </w:r>
      <w:r w:rsidR="00E93E0E">
        <w:rPr>
          <w:color w:val="0000FF"/>
        </w:rPr>
        <w:t xml:space="preserve">insert </w:t>
      </w:r>
      <w:r w:rsidRPr="001670F4">
        <w:rPr>
          <w:color w:val="0000FF"/>
        </w:rPr>
        <w:t>material from other sources, make sure the format i</w:t>
      </w:r>
      <w:r w:rsidR="00B308D6" w:rsidRPr="001670F4">
        <w:rPr>
          <w:color w:val="0000FF"/>
        </w:rPr>
        <w:t>s consistent with this document’</w:t>
      </w:r>
      <w:r w:rsidRPr="001670F4">
        <w:rPr>
          <w:color w:val="0000FF"/>
        </w:rPr>
        <w:t xml:space="preserve">s original format.  If you have trouble with the formatting, please consult your </w:t>
      </w:r>
      <w:r w:rsidR="00E93E0E">
        <w:rPr>
          <w:color w:val="0000FF"/>
        </w:rPr>
        <w:t>course</w:t>
      </w:r>
      <w:r w:rsidRPr="001670F4">
        <w:rPr>
          <w:color w:val="0000FF"/>
        </w:rPr>
        <w:t xml:space="preserve"> instructor.]</w:t>
      </w:r>
    </w:p>
    <w:p w14:paraId="3E7A9F1C" w14:textId="77777777" w:rsidR="00642B47" w:rsidRDefault="00642B47" w:rsidP="00642B47">
      <w:pPr>
        <w:pStyle w:val="Heading1"/>
      </w:pPr>
      <w:bookmarkStart w:id="3" w:name="_Toc32861875"/>
      <w:r>
        <w:t>Introduction</w:t>
      </w:r>
      <w:bookmarkEnd w:id="3"/>
    </w:p>
    <w:p w14:paraId="40C111B7" w14:textId="665D7CF0" w:rsidR="7697AA8A" w:rsidRDefault="7697AA8A" w:rsidP="634C0CFA">
      <w:pPr>
        <w:pStyle w:val="SE290Text"/>
        <w:spacing w:line="259" w:lineRule="auto"/>
        <w:jc w:val="both"/>
      </w:pPr>
      <w:r>
        <w:t>The Position-based Automatic Lighting System</w:t>
      </w:r>
      <w:r w:rsidR="36A8C807">
        <w:t xml:space="preserve"> </w:t>
      </w:r>
      <w:r>
        <w:t xml:space="preserve">(PALS) </w:t>
      </w:r>
      <w:r w:rsidR="72E46676">
        <w:t>is a</w:t>
      </w:r>
      <w:r w:rsidR="1ECE924A">
        <w:t xml:space="preserve"> </w:t>
      </w:r>
      <w:r w:rsidR="43DD1470">
        <w:t>real-time</w:t>
      </w:r>
      <w:r w:rsidR="72E46676">
        <w:t xml:space="preserve"> smart home lighting system that u</w:t>
      </w:r>
      <w:r w:rsidR="1438A091">
        <w:t>ses the position of the user to control smart light bulbs</w:t>
      </w:r>
      <w:r w:rsidR="72E46676">
        <w:t>.</w:t>
      </w:r>
      <w:r w:rsidR="3FE07927">
        <w:t xml:space="preserve"> PALS can be used to turn on lights </w:t>
      </w:r>
      <w:r w:rsidR="5EB3EB77">
        <w:t>in a specific room as soon as the user enters it without needing to physically turn on a switch.</w:t>
      </w:r>
      <w:r w:rsidR="72E46676">
        <w:t xml:space="preserve"> </w:t>
      </w:r>
      <w:r w:rsidR="267B664A">
        <w:t>There are currently many interfaces that a</w:t>
      </w:r>
      <w:r w:rsidR="5CE33076">
        <w:t>lready</w:t>
      </w:r>
      <w:r w:rsidR="267B664A">
        <w:t xml:space="preserve"> exist that </w:t>
      </w:r>
      <w:r w:rsidR="5B91E54C">
        <w:t xml:space="preserve">can also provide </w:t>
      </w:r>
      <w:r w:rsidR="4CCC9E21">
        <w:t>similar</w:t>
      </w:r>
      <w:r w:rsidR="5B91E54C">
        <w:t xml:space="preserve"> lighting system</w:t>
      </w:r>
      <w:r w:rsidR="0E0FF69F">
        <w:t>s</w:t>
      </w:r>
      <w:r w:rsidR="1F2909D0">
        <w:t xml:space="preserve">, but there are </w:t>
      </w:r>
      <w:r w:rsidR="36C3AE11">
        <w:t xml:space="preserve">issues with them in terms of how and when a user can interact with them. </w:t>
      </w:r>
      <w:r w:rsidR="0E79B6FA">
        <w:t xml:space="preserve">For example, </w:t>
      </w:r>
      <w:r w:rsidR="44C1075F">
        <w:t xml:space="preserve">many </w:t>
      </w:r>
      <w:r w:rsidR="0E79B6FA">
        <w:t xml:space="preserve">interfaces require the user to interact with </w:t>
      </w:r>
      <w:r w:rsidR="1D308129">
        <w:t>a</w:t>
      </w:r>
      <w:r w:rsidR="0E79B6FA">
        <w:t xml:space="preserve"> smartphone</w:t>
      </w:r>
      <w:r w:rsidR="65BA1513">
        <w:t xml:space="preserve"> app</w:t>
      </w:r>
      <w:r w:rsidR="0E79B6FA">
        <w:t xml:space="preserve"> or use voice com</w:t>
      </w:r>
      <w:r w:rsidR="1139B9F3">
        <w:t>mands. While these interfaces work in ideal scenarios, there are some scenarios where th</w:t>
      </w:r>
      <w:r w:rsidR="5B556464">
        <w:t xml:space="preserve">ese </w:t>
      </w:r>
      <w:r w:rsidR="394CA406">
        <w:t>interaction</w:t>
      </w:r>
      <w:r w:rsidR="04756916">
        <w:t>s</w:t>
      </w:r>
      <w:r w:rsidR="1139B9F3">
        <w:t xml:space="preserve"> are difficult or impossible</w:t>
      </w:r>
      <w:r w:rsidR="0FF29BDE">
        <w:t xml:space="preserve"> to perform. </w:t>
      </w:r>
    </w:p>
    <w:p w14:paraId="5FB8AA8B" w14:textId="325E2E0F" w:rsidR="1402EE83" w:rsidRDefault="1402EE83" w:rsidP="634C0CFA">
      <w:pPr>
        <w:pStyle w:val="SE290Text"/>
        <w:spacing w:line="259" w:lineRule="auto"/>
        <w:jc w:val="both"/>
      </w:pPr>
      <w:r>
        <w:t xml:space="preserve">PALS, on the other hand, </w:t>
      </w:r>
      <w:r w:rsidR="6224452C">
        <w:t xml:space="preserve">does not require the user to directly interact with an </w:t>
      </w:r>
      <w:r w:rsidR="2B737E8C">
        <w:t>interface</w:t>
      </w:r>
      <w:r w:rsidR="6224452C">
        <w:t xml:space="preserve"> as it </w:t>
      </w:r>
      <w:r w:rsidR="749AA853">
        <w:t>determines the user’s</w:t>
      </w:r>
      <w:r w:rsidR="6224452C">
        <w:t xml:space="preserve"> position to determine which lights to control and whether they need to be turned on or off</w:t>
      </w:r>
      <w:r w:rsidR="1A79AD35">
        <w:t xml:space="preserve">. </w:t>
      </w:r>
      <w:r w:rsidR="765AB964">
        <w:t xml:space="preserve"> </w:t>
      </w:r>
      <w:r w:rsidR="09489C88">
        <w:t xml:space="preserve">Position tracking </w:t>
      </w:r>
      <w:r w:rsidR="1169C1E4">
        <w:t>runs</w:t>
      </w:r>
      <w:r w:rsidR="09489C88">
        <w:t xml:space="preserve"> constantly in the background on a device carried by the user as well as a server</w:t>
      </w:r>
      <w:r w:rsidR="0C165E72">
        <w:t xml:space="preserve"> on the same </w:t>
      </w:r>
      <w:r w:rsidR="00411303">
        <w:t>WIFI</w:t>
      </w:r>
      <w:r w:rsidR="0C165E72">
        <w:t xml:space="preserve"> network. The device carrie</w:t>
      </w:r>
      <w:r w:rsidR="65BE1FD5">
        <w:t xml:space="preserve">d by the user will constantly send data </w:t>
      </w:r>
      <w:r w:rsidR="028F210B">
        <w:t>to the server about the signal quality</w:t>
      </w:r>
      <w:r w:rsidR="0943839E">
        <w:t xml:space="preserve"> between it</w:t>
      </w:r>
      <w:r w:rsidR="73BA881A">
        <w:t xml:space="preserve"> and at least three different access points distributed across a home. The server can use the </w:t>
      </w:r>
      <w:r w:rsidR="64457D71">
        <w:t xml:space="preserve">data sent from the device to determine the position of the user and turn </w:t>
      </w:r>
      <w:r w:rsidR="0934AF33">
        <w:t xml:space="preserve">lights on and off by sending commands directly to a smart bridge. </w:t>
      </w:r>
      <w:r w:rsidR="4A80093C">
        <w:t>By using position instead of commands sent from a user,</w:t>
      </w:r>
      <w:r w:rsidR="2E4D60C5">
        <w:t xml:space="preserve"> smart lights can be controlled without a user needing to interact with any device making </w:t>
      </w:r>
      <w:r w:rsidR="541087C9">
        <w:t>PALS more accessible and easier to use.</w:t>
      </w:r>
      <w:r w:rsidR="4A80093C">
        <w:t xml:space="preserve"> </w:t>
      </w:r>
    </w:p>
    <w:p w14:paraId="6BC76422" w14:textId="3D2CBFD8" w:rsidR="00593714" w:rsidRDefault="0063390E" w:rsidP="00593714">
      <w:pPr>
        <w:pStyle w:val="Heading1"/>
      </w:pPr>
      <w:bookmarkStart w:id="4" w:name="_Toc32861876"/>
      <w:r>
        <w:t>Background</w:t>
      </w:r>
      <w:bookmarkEnd w:id="4"/>
    </w:p>
    <w:p w14:paraId="74CFFF87" w14:textId="742C060F" w:rsidR="3B9A9BF7" w:rsidRDefault="3B9A9BF7" w:rsidP="00593714">
      <w:pPr>
        <w:pStyle w:val="SE290Text"/>
        <w:spacing w:line="259" w:lineRule="auto"/>
        <w:ind w:firstLine="432"/>
        <w:jc w:val="both"/>
      </w:pPr>
      <w:r>
        <w:t>As the adoption</w:t>
      </w:r>
      <w:r w:rsidR="04E8A281">
        <w:t xml:space="preserve"> of</w:t>
      </w:r>
      <w:r w:rsidR="6A3D146C">
        <w:t xml:space="preserve"> home</w:t>
      </w:r>
      <w:r w:rsidR="04E8A281">
        <w:t xml:space="preserve"> IoT devices</w:t>
      </w:r>
      <w:r w:rsidR="2B69B2F2">
        <w:t xml:space="preserve"> has increased</w:t>
      </w:r>
      <w:r w:rsidR="04E8A281">
        <w:t>,</w:t>
      </w:r>
      <w:r w:rsidR="28B697C1">
        <w:t xml:space="preserve"> there have</w:t>
      </w:r>
      <w:r w:rsidR="0CD185BB">
        <w:t xml:space="preserve"> already</w:t>
      </w:r>
      <w:r w:rsidR="28B697C1">
        <w:t xml:space="preserve"> been different interfaces designed to control these devices</w:t>
      </w:r>
      <w:r w:rsidR="575DC4A9">
        <w:t>.</w:t>
      </w:r>
      <w:r w:rsidR="300E254D">
        <w:t xml:space="preserve"> While these interfaces work well in ideal scenarios, there are some scenarios where they become difficult or impossible to use.</w:t>
      </w:r>
      <w:r w:rsidR="5F0320D5">
        <w:t xml:space="preserve"> PALS will not replace any of these interface</w:t>
      </w:r>
      <w:r w:rsidR="24235A2C">
        <w:t>s</w:t>
      </w:r>
      <w:r w:rsidR="5F0320D5">
        <w:t xml:space="preserve">, but it will address some of the problems that they face. </w:t>
      </w:r>
      <w:r w:rsidR="350F1A97">
        <w:t>The problems</w:t>
      </w:r>
      <w:r w:rsidR="0913E55B">
        <w:t xml:space="preserve"> these interfaces have</w:t>
      </w:r>
      <w:r w:rsidR="30FFC02E">
        <w:t xml:space="preserve"> mainly</w:t>
      </w:r>
      <w:r w:rsidR="350F1A97">
        <w:t xml:space="preserve"> relate to </w:t>
      </w:r>
      <w:r w:rsidR="719E2453">
        <w:t xml:space="preserve">three different aspects: </w:t>
      </w:r>
      <w:r w:rsidR="0AA58B77">
        <w:t xml:space="preserve">availability </w:t>
      </w:r>
      <w:r w:rsidR="330AA9BA">
        <w:t>(in what scenarios they do and do not work in)</w:t>
      </w:r>
      <w:r w:rsidR="719E2453">
        <w:t>, accessibility</w:t>
      </w:r>
      <w:r w:rsidR="7443E900">
        <w:t xml:space="preserve"> (who is able to effectively use them)</w:t>
      </w:r>
      <w:r w:rsidR="719E2453">
        <w:t xml:space="preserve">, and </w:t>
      </w:r>
      <w:r w:rsidR="5E455ACE">
        <w:t>convenience</w:t>
      </w:r>
      <w:r w:rsidR="5EF45260">
        <w:t xml:space="preserve"> (how a user interacts with them)</w:t>
      </w:r>
      <w:r w:rsidR="719E2453">
        <w:t>.</w:t>
      </w:r>
    </w:p>
    <w:p w14:paraId="4178B3E0" w14:textId="61D63B02" w:rsidR="4DBDCE35" w:rsidRDefault="4DBDCE35" w:rsidP="634C0CFA">
      <w:pPr>
        <w:pStyle w:val="SE290Text"/>
        <w:spacing w:line="259" w:lineRule="auto"/>
        <w:jc w:val="both"/>
        <w:rPr>
          <w:color w:val="2A2A2A"/>
        </w:rPr>
      </w:pPr>
      <w:r>
        <w:t>One of the most popular interfaces currently is s</w:t>
      </w:r>
      <w:r w:rsidR="26BF8D21">
        <w:t>mart speaker</w:t>
      </w:r>
      <w:r w:rsidR="700AB6C4">
        <w:t>s</w:t>
      </w:r>
      <w:r w:rsidR="26BF8D21">
        <w:t>, such as Amazon Alexa,</w:t>
      </w:r>
      <w:r w:rsidR="49DF1DCD">
        <w:t xml:space="preserve"> </w:t>
      </w:r>
      <w:r w:rsidR="173BC99A">
        <w:t xml:space="preserve">which </w:t>
      </w:r>
      <w:r w:rsidR="66E8A48B">
        <w:t xml:space="preserve">can be used to control most brands of smart lights </w:t>
      </w:r>
      <w:r w:rsidR="3DEACF3C">
        <w:t>by listening for voice commands spoken by any user</w:t>
      </w:r>
      <w:r w:rsidR="66E8A48B">
        <w:t>. Smart speakers</w:t>
      </w:r>
      <w:r w:rsidR="26BF8D21">
        <w:t xml:space="preserve"> can work well when </w:t>
      </w:r>
      <w:r w:rsidR="289922C9">
        <w:t>they are in the same room as the</w:t>
      </w:r>
      <w:r w:rsidR="26BF8D21">
        <w:t xml:space="preserve"> user</w:t>
      </w:r>
      <w:r w:rsidR="0BD92249">
        <w:t xml:space="preserve"> but</w:t>
      </w:r>
      <w:r w:rsidR="26BF8D21">
        <w:t xml:space="preserve"> can be rendered useless if the room is too noisy or if the user is in another room where the speaker is too far away to detect voice commands.</w:t>
      </w:r>
      <w:r w:rsidR="18A368C7">
        <w:t xml:space="preserve"> These issues severely impact the </w:t>
      </w:r>
      <w:r w:rsidR="73D1C1A5">
        <w:t xml:space="preserve">availability </w:t>
      </w:r>
      <w:r w:rsidR="56EED0C1">
        <w:t>of smart speakers</w:t>
      </w:r>
      <w:r w:rsidR="2C153933">
        <w:t xml:space="preserve"> </w:t>
      </w:r>
      <w:r w:rsidR="7FA766B3">
        <w:t xml:space="preserve">because the scenarios that prevent </w:t>
      </w:r>
      <w:r w:rsidR="64A69334">
        <w:t>them from</w:t>
      </w:r>
      <w:r w:rsidR="0B0B9C79">
        <w:t xml:space="preserve"> functioning as intended are not uncommon</w:t>
      </w:r>
      <w:r w:rsidR="2C153933">
        <w:t>.</w:t>
      </w:r>
      <w:r w:rsidR="26BF8D21">
        <w:t xml:space="preserve"> Another issue with smart speakers is their ability to understand different accents. </w:t>
      </w:r>
      <w:r w:rsidR="4F9FA018">
        <w:t xml:space="preserve">In a study performed by </w:t>
      </w:r>
      <w:proofErr w:type="spellStart"/>
      <w:r w:rsidR="4F9FA018">
        <w:t>Globalme</w:t>
      </w:r>
      <w:proofErr w:type="spellEnd"/>
      <w:r w:rsidR="4F9FA018">
        <w:t>, it was found that “p</w:t>
      </w:r>
      <w:r w:rsidR="4F9FA018" w:rsidRPr="4A555FD1">
        <w:rPr>
          <w:color w:val="2A2A2A"/>
        </w:rPr>
        <w:t xml:space="preserve">eople who spoke Spanish as a first language, for instance, were understood 6 percent less often than people who grew up around California or Washington, where the tech giants are </w:t>
      </w:r>
      <w:r w:rsidR="68210FD3" w:rsidRPr="4A555FD1">
        <w:rPr>
          <w:color w:val="2A2A2A"/>
        </w:rPr>
        <w:t xml:space="preserve">based” </w:t>
      </w:r>
      <w:r w:rsidR="00081178">
        <w:rPr>
          <w:color w:val="2A2A2A"/>
          <w:vertAlign w:val="superscript"/>
        </w:rPr>
        <w:t>1</w:t>
      </w:r>
      <w:r w:rsidR="548331BB" w:rsidRPr="4A555FD1">
        <w:rPr>
          <w:color w:val="2A2A2A"/>
        </w:rPr>
        <w:t>.</w:t>
      </w:r>
      <w:r w:rsidR="26489A1A" w:rsidRPr="4A555FD1">
        <w:rPr>
          <w:color w:val="2A2A2A"/>
        </w:rPr>
        <w:t xml:space="preserve"> </w:t>
      </w:r>
      <w:r w:rsidR="039FF988" w:rsidRPr="4A555FD1">
        <w:rPr>
          <w:color w:val="2A2A2A"/>
        </w:rPr>
        <w:t>These inaccuracies can</w:t>
      </w:r>
      <w:r w:rsidR="771839AC" w:rsidRPr="4A555FD1">
        <w:rPr>
          <w:color w:val="2A2A2A"/>
        </w:rPr>
        <w:t xml:space="preserve"> require users to repeat voice commands multiple times</w:t>
      </w:r>
      <w:r w:rsidR="1E87A551" w:rsidRPr="4A555FD1">
        <w:rPr>
          <w:color w:val="2A2A2A"/>
        </w:rPr>
        <w:t xml:space="preserve"> due to the speaker not understanding certain accents. This</w:t>
      </w:r>
      <w:r w:rsidR="771839AC" w:rsidRPr="4A555FD1">
        <w:rPr>
          <w:color w:val="2A2A2A"/>
        </w:rPr>
        <w:t xml:space="preserve"> can</w:t>
      </w:r>
      <w:r w:rsidR="039FF988" w:rsidRPr="4A555FD1">
        <w:rPr>
          <w:color w:val="2A2A2A"/>
        </w:rPr>
        <w:t xml:space="preserve"> </w:t>
      </w:r>
      <w:r w:rsidR="5CEB5F15" w:rsidRPr="4A555FD1">
        <w:rPr>
          <w:color w:val="2A2A2A"/>
        </w:rPr>
        <w:t>make using these devices frustrating</w:t>
      </w:r>
      <w:r w:rsidR="6371BA5B" w:rsidRPr="4A555FD1">
        <w:rPr>
          <w:color w:val="2A2A2A"/>
        </w:rPr>
        <w:t xml:space="preserve"> because this is a problem that users cannot fix themselves</w:t>
      </w:r>
      <w:r w:rsidR="5CEB5F15" w:rsidRPr="4A555FD1">
        <w:rPr>
          <w:color w:val="2A2A2A"/>
        </w:rPr>
        <w:t xml:space="preserve"> </w:t>
      </w:r>
      <w:r w:rsidR="0B7FC987" w:rsidRPr="4A555FD1">
        <w:rPr>
          <w:color w:val="2A2A2A"/>
        </w:rPr>
        <w:t>causing</w:t>
      </w:r>
      <w:r w:rsidR="5CEB5F15" w:rsidRPr="4A555FD1">
        <w:rPr>
          <w:color w:val="2A2A2A"/>
        </w:rPr>
        <w:t xml:space="preserve"> IoT devices </w:t>
      </w:r>
      <w:r w:rsidR="5CEB5F15" w:rsidRPr="4A555FD1">
        <w:rPr>
          <w:color w:val="2A2A2A"/>
        </w:rPr>
        <w:lastRenderedPageBreak/>
        <w:t>to be less popular to peop</w:t>
      </w:r>
      <w:r w:rsidR="6EB12CDA" w:rsidRPr="4A555FD1">
        <w:rPr>
          <w:color w:val="2A2A2A"/>
        </w:rPr>
        <w:t>le that do not speak in a “typical” American accent</w:t>
      </w:r>
      <w:r w:rsidR="2AD0825F" w:rsidRPr="4A555FD1">
        <w:rPr>
          <w:color w:val="2A2A2A"/>
        </w:rPr>
        <w:t>. This</w:t>
      </w:r>
      <w:r w:rsidR="3636AE98" w:rsidRPr="4A555FD1">
        <w:rPr>
          <w:color w:val="2A2A2A"/>
        </w:rPr>
        <w:t xml:space="preserve"> raises</w:t>
      </w:r>
      <w:r w:rsidR="4B372444" w:rsidRPr="4A555FD1">
        <w:rPr>
          <w:color w:val="2A2A2A"/>
        </w:rPr>
        <w:t xml:space="preserve"> both</w:t>
      </w:r>
      <w:r w:rsidR="3636AE98" w:rsidRPr="4A555FD1">
        <w:rPr>
          <w:color w:val="2A2A2A"/>
        </w:rPr>
        <w:t xml:space="preserve"> accessibility</w:t>
      </w:r>
      <w:r w:rsidR="4CD08CB4" w:rsidRPr="4A555FD1">
        <w:rPr>
          <w:color w:val="2A2A2A"/>
        </w:rPr>
        <w:t xml:space="preserve"> and convenience</w:t>
      </w:r>
      <w:r w:rsidR="3636AE98" w:rsidRPr="4A555FD1">
        <w:rPr>
          <w:color w:val="2A2A2A"/>
        </w:rPr>
        <w:t xml:space="preserve"> </w:t>
      </w:r>
      <w:r w:rsidR="79AC466B" w:rsidRPr="4A555FD1">
        <w:rPr>
          <w:color w:val="2A2A2A"/>
        </w:rPr>
        <w:t>issues</w:t>
      </w:r>
      <w:r w:rsidR="3636AE98" w:rsidRPr="4A555FD1">
        <w:rPr>
          <w:color w:val="2A2A2A"/>
        </w:rPr>
        <w:t xml:space="preserve"> especially </w:t>
      </w:r>
      <w:r w:rsidR="3B8E39BA" w:rsidRPr="4A555FD1">
        <w:rPr>
          <w:color w:val="2A2A2A"/>
        </w:rPr>
        <w:t>when</w:t>
      </w:r>
      <w:r w:rsidR="3636AE98" w:rsidRPr="4A555FD1">
        <w:rPr>
          <w:color w:val="2A2A2A"/>
        </w:rPr>
        <w:t xml:space="preserve"> speech </w:t>
      </w:r>
      <w:r w:rsidR="75D7412C" w:rsidRPr="4A555FD1">
        <w:rPr>
          <w:color w:val="2A2A2A"/>
        </w:rPr>
        <w:t xml:space="preserve">disabilities are </w:t>
      </w:r>
      <w:r w:rsidR="101928D1" w:rsidRPr="4A555FD1">
        <w:rPr>
          <w:color w:val="2A2A2A"/>
        </w:rPr>
        <w:t>considered</w:t>
      </w:r>
      <w:r w:rsidR="7B288A7C" w:rsidRPr="4A555FD1">
        <w:rPr>
          <w:color w:val="2A2A2A"/>
        </w:rPr>
        <w:t xml:space="preserve"> as it reduces the number of people that can use voice commands effectively</w:t>
      </w:r>
      <w:r w:rsidR="75D7412C" w:rsidRPr="4A555FD1">
        <w:rPr>
          <w:color w:val="2A2A2A"/>
        </w:rPr>
        <w:t>.</w:t>
      </w:r>
    </w:p>
    <w:p w14:paraId="01B9A5AD" w14:textId="4BC550CC" w:rsidR="096ABA91" w:rsidRDefault="096ABA91" w:rsidP="634C0CFA">
      <w:pPr>
        <w:pStyle w:val="SE290Text"/>
        <w:spacing w:line="259" w:lineRule="auto"/>
        <w:jc w:val="both"/>
        <w:rPr>
          <w:color w:val="2A2A2A"/>
        </w:rPr>
      </w:pPr>
      <w:r w:rsidRPr="3BE4DB1F">
        <w:rPr>
          <w:color w:val="2A2A2A"/>
        </w:rPr>
        <w:t xml:space="preserve">The other popular interface for controlling </w:t>
      </w:r>
      <w:r w:rsidR="0A786467" w:rsidRPr="3BE4DB1F">
        <w:rPr>
          <w:color w:val="2A2A2A"/>
        </w:rPr>
        <w:t>smart lights</w:t>
      </w:r>
      <w:r w:rsidR="177BB0FB" w:rsidRPr="3BE4DB1F">
        <w:rPr>
          <w:color w:val="2A2A2A"/>
        </w:rPr>
        <w:t xml:space="preserve"> is through applications designed by the smart light brands themselves.</w:t>
      </w:r>
      <w:r w:rsidR="3F29E564" w:rsidRPr="3BE4DB1F">
        <w:rPr>
          <w:color w:val="2A2A2A"/>
        </w:rPr>
        <w:t xml:space="preserve"> These apps can be installed on a smartphone which is convenient because</w:t>
      </w:r>
      <w:r w:rsidR="305A142F" w:rsidRPr="3BE4DB1F">
        <w:rPr>
          <w:color w:val="2A2A2A"/>
        </w:rPr>
        <w:t xml:space="preserve"> it gives users access to any of their lights from anywhere that has access to </w:t>
      </w:r>
      <w:r w:rsidR="00411303">
        <w:rPr>
          <w:color w:val="2A2A2A"/>
        </w:rPr>
        <w:t>WIFI</w:t>
      </w:r>
      <w:r w:rsidR="305A142F" w:rsidRPr="3BE4DB1F">
        <w:rPr>
          <w:color w:val="2A2A2A"/>
        </w:rPr>
        <w:t>.</w:t>
      </w:r>
      <w:r w:rsidR="62DAF519" w:rsidRPr="3BE4DB1F">
        <w:rPr>
          <w:color w:val="2A2A2A"/>
        </w:rPr>
        <w:t xml:space="preserve"> </w:t>
      </w:r>
      <w:r w:rsidR="022E095C" w:rsidRPr="3BE4DB1F">
        <w:rPr>
          <w:color w:val="2A2A2A"/>
        </w:rPr>
        <w:t>However, l</w:t>
      </w:r>
      <w:r w:rsidR="5D00099D" w:rsidRPr="3BE4DB1F">
        <w:rPr>
          <w:color w:val="2A2A2A"/>
        </w:rPr>
        <w:t xml:space="preserve">ike the smart speakers, there are some scenarios </w:t>
      </w:r>
      <w:r w:rsidR="4CC11D77" w:rsidRPr="3BE4DB1F">
        <w:rPr>
          <w:color w:val="2A2A2A"/>
        </w:rPr>
        <w:t>where</w:t>
      </w:r>
      <w:r w:rsidR="5D00099D" w:rsidRPr="3BE4DB1F">
        <w:rPr>
          <w:color w:val="2A2A2A"/>
        </w:rPr>
        <w:t xml:space="preserve"> these apps are not very helpfu</w:t>
      </w:r>
      <w:r w:rsidR="00C8BE65" w:rsidRPr="3BE4DB1F">
        <w:rPr>
          <w:color w:val="2A2A2A"/>
        </w:rPr>
        <w:t>l.</w:t>
      </w:r>
      <w:r w:rsidR="710C8D4C" w:rsidRPr="3BE4DB1F">
        <w:rPr>
          <w:color w:val="2A2A2A"/>
        </w:rPr>
        <w:t xml:space="preserve"> </w:t>
      </w:r>
      <w:r w:rsidR="5C62A353" w:rsidRPr="3BE4DB1F">
        <w:rPr>
          <w:color w:val="2A2A2A"/>
        </w:rPr>
        <w:t>One of t</w:t>
      </w:r>
      <w:r w:rsidR="00C8BE65" w:rsidRPr="3BE4DB1F">
        <w:rPr>
          <w:color w:val="2A2A2A"/>
        </w:rPr>
        <w:t xml:space="preserve">he most inconvenient </w:t>
      </w:r>
      <w:r w:rsidR="6C871DE8" w:rsidRPr="3BE4DB1F">
        <w:rPr>
          <w:color w:val="2A2A2A"/>
        </w:rPr>
        <w:t>aspect of smartphone apps is that they require the use of your ha</w:t>
      </w:r>
      <w:r w:rsidR="438EE764" w:rsidRPr="3BE4DB1F">
        <w:rPr>
          <w:color w:val="2A2A2A"/>
        </w:rPr>
        <w:t>nds. However, there are some scenarios where</w:t>
      </w:r>
      <w:r w:rsidR="0AA173F0" w:rsidRPr="3BE4DB1F">
        <w:rPr>
          <w:color w:val="2A2A2A"/>
        </w:rPr>
        <w:t xml:space="preserve"> the user may not be able to interact with app</w:t>
      </w:r>
      <w:r w:rsidR="58F5641C" w:rsidRPr="3BE4DB1F">
        <w:rPr>
          <w:color w:val="2A2A2A"/>
        </w:rPr>
        <w:t xml:space="preserve"> like when their hands are full.</w:t>
      </w:r>
      <w:r w:rsidR="507755A1" w:rsidRPr="3BE4DB1F">
        <w:rPr>
          <w:color w:val="2A2A2A"/>
        </w:rPr>
        <w:t xml:space="preserve"> </w:t>
      </w:r>
      <w:r w:rsidR="1F9192A1" w:rsidRPr="3BE4DB1F">
        <w:rPr>
          <w:color w:val="2A2A2A"/>
        </w:rPr>
        <w:t>There is also often a delay from the time</w:t>
      </w:r>
      <w:r w:rsidR="28624340" w:rsidRPr="3BE4DB1F">
        <w:rPr>
          <w:color w:val="2A2A2A"/>
        </w:rPr>
        <w:t xml:space="preserve"> between a user presses the button on their phone and when their lights actually turn on. Users have reported de</w:t>
      </w:r>
      <w:r w:rsidR="2CE00EDA" w:rsidRPr="3BE4DB1F">
        <w:rPr>
          <w:color w:val="2A2A2A"/>
        </w:rPr>
        <w:t>lays anywhere from 3-8 seconds</w:t>
      </w:r>
      <w:r w:rsidR="00081178">
        <w:rPr>
          <w:color w:val="2A2A2A"/>
          <w:vertAlign w:val="superscript"/>
        </w:rPr>
        <w:t>2</w:t>
      </w:r>
      <w:r w:rsidR="7D2FBCE0" w:rsidRPr="3BE4DB1F">
        <w:rPr>
          <w:color w:val="2A2A2A"/>
        </w:rPr>
        <w:t xml:space="preserve"> which does not include the time taken to unlock their smartphones and open the app</w:t>
      </w:r>
      <w:r w:rsidR="2CE00EDA" w:rsidRPr="3BE4DB1F">
        <w:rPr>
          <w:color w:val="2A2A2A"/>
        </w:rPr>
        <w:t>. Due to this delay</w:t>
      </w:r>
      <w:r w:rsidR="0CDA0134" w:rsidRPr="3BE4DB1F">
        <w:rPr>
          <w:color w:val="2A2A2A"/>
        </w:rPr>
        <w:t>,</w:t>
      </w:r>
      <w:r w:rsidR="380982EC" w:rsidRPr="3BE4DB1F">
        <w:rPr>
          <w:color w:val="2A2A2A"/>
        </w:rPr>
        <w:t xml:space="preserve"> </w:t>
      </w:r>
      <w:r w:rsidR="3CF29471" w:rsidRPr="3BE4DB1F">
        <w:rPr>
          <w:color w:val="2A2A2A"/>
        </w:rPr>
        <w:t xml:space="preserve">apps are mostly used to control lights </w:t>
      </w:r>
      <w:r w:rsidR="372AB703" w:rsidRPr="3BE4DB1F">
        <w:rPr>
          <w:color w:val="2A2A2A"/>
        </w:rPr>
        <w:t>before users have even entered the room</w:t>
      </w:r>
      <w:r w:rsidR="3CF29471" w:rsidRPr="3BE4DB1F">
        <w:rPr>
          <w:color w:val="2A2A2A"/>
        </w:rPr>
        <w:t xml:space="preserve"> and not necessarily</w:t>
      </w:r>
      <w:r w:rsidR="5B7CE67A" w:rsidRPr="3BE4DB1F">
        <w:rPr>
          <w:color w:val="2A2A2A"/>
        </w:rPr>
        <w:t xml:space="preserve"> right</w:t>
      </w:r>
      <w:r w:rsidR="6F68A8E7" w:rsidRPr="3BE4DB1F">
        <w:rPr>
          <w:color w:val="2A2A2A"/>
        </w:rPr>
        <w:t xml:space="preserve"> when they need to be </w:t>
      </w:r>
      <w:r w:rsidR="1F0751EB" w:rsidRPr="3BE4DB1F">
        <w:rPr>
          <w:color w:val="2A2A2A"/>
        </w:rPr>
        <w:t>turned on or off</w:t>
      </w:r>
      <w:r w:rsidR="6F68A8E7" w:rsidRPr="3BE4DB1F">
        <w:rPr>
          <w:color w:val="2A2A2A"/>
        </w:rPr>
        <w:t xml:space="preserve"> because by the time the user enter a room, it would be faster to physically turn on a light switch instead of </w:t>
      </w:r>
      <w:r w:rsidR="3CF29471" w:rsidRPr="3BE4DB1F">
        <w:rPr>
          <w:color w:val="2A2A2A"/>
        </w:rPr>
        <w:t xml:space="preserve"> </w:t>
      </w:r>
      <w:r w:rsidR="585F24B1" w:rsidRPr="3BE4DB1F">
        <w:rPr>
          <w:color w:val="2A2A2A"/>
        </w:rPr>
        <w:t>using the app on their phone.</w:t>
      </w:r>
      <w:r w:rsidR="3BE1C7A4" w:rsidRPr="3BE4DB1F">
        <w:rPr>
          <w:color w:val="2A2A2A"/>
        </w:rPr>
        <w:t xml:space="preserve"> Since apps need the use of hands </w:t>
      </w:r>
      <w:r w:rsidR="036737C2" w:rsidRPr="3BE4DB1F">
        <w:rPr>
          <w:color w:val="2A2A2A"/>
        </w:rPr>
        <w:t xml:space="preserve">as well as the having relatively long delays, they can be very </w:t>
      </w:r>
      <w:r w:rsidR="254FD193" w:rsidRPr="3BE4DB1F">
        <w:rPr>
          <w:color w:val="2A2A2A"/>
        </w:rPr>
        <w:t>in</w:t>
      </w:r>
      <w:r w:rsidR="036737C2" w:rsidRPr="3BE4DB1F">
        <w:rPr>
          <w:color w:val="2A2A2A"/>
        </w:rPr>
        <w:t>convenient</w:t>
      </w:r>
      <w:r w:rsidR="36E412F4" w:rsidRPr="3BE4DB1F">
        <w:rPr>
          <w:color w:val="2A2A2A"/>
        </w:rPr>
        <w:t xml:space="preserve"> and not worth it to use.</w:t>
      </w:r>
    </w:p>
    <w:p w14:paraId="51596C11" w14:textId="02EBE3D3" w:rsidR="36E412F4" w:rsidRDefault="36E412F4" w:rsidP="516CCAF7">
      <w:pPr>
        <w:pStyle w:val="SE290Text"/>
        <w:spacing w:line="259" w:lineRule="auto"/>
        <w:jc w:val="both"/>
        <w:rPr>
          <w:color w:val="2A2A2A"/>
        </w:rPr>
      </w:pPr>
      <w:r w:rsidRPr="516CCAF7">
        <w:rPr>
          <w:color w:val="2A2A2A"/>
        </w:rPr>
        <w:t>The main problem with both of these interfaces is that they r</w:t>
      </w:r>
      <w:r w:rsidR="4FA1C12A" w:rsidRPr="516CCAF7">
        <w:rPr>
          <w:color w:val="2A2A2A"/>
        </w:rPr>
        <w:t>equire the user to directly interact with them</w:t>
      </w:r>
      <w:r w:rsidR="7AD99AF1" w:rsidRPr="516CCAF7">
        <w:rPr>
          <w:color w:val="2A2A2A"/>
        </w:rPr>
        <w:t xml:space="preserve"> in a way that may not always be possible in all scenarios.</w:t>
      </w:r>
      <w:r w:rsidR="7A865237" w:rsidRPr="516CCAF7">
        <w:rPr>
          <w:color w:val="2A2A2A"/>
        </w:rPr>
        <w:t xml:space="preserve"> </w:t>
      </w:r>
      <w:r w:rsidR="48F513F7" w:rsidRPr="516CCAF7">
        <w:rPr>
          <w:color w:val="2A2A2A"/>
        </w:rPr>
        <w:t xml:space="preserve">PALS solves this problem by </w:t>
      </w:r>
      <w:r w:rsidR="6E28BEAB" w:rsidRPr="516CCAF7">
        <w:rPr>
          <w:color w:val="2A2A2A"/>
        </w:rPr>
        <w:t>us</w:t>
      </w:r>
      <w:r w:rsidR="48F513F7" w:rsidRPr="516CCAF7">
        <w:rPr>
          <w:color w:val="2A2A2A"/>
        </w:rPr>
        <w:t>ing the user’s position</w:t>
      </w:r>
      <w:r w:rsidR="6BED6525" w:rsidRPr="516CCAF7">
        <w:rPr>
          <w:color w:val="2A2A2A"/>
        </w:rPr>
        <w:t xml:space="preserve"> to control smart lights </w:t>
      </w:r>
      <w:r w:rsidR="7222B864" w:rsidRPr="516CCAF7">
        <w:rPr>
          <w:color w:val="2A2A2A"/>
        </w:rPr>
        <w:t>rather than</w:t>
      </w:r>
      <w:r w:rsidR="42C48401" w:rsidRPr="516CCAF7">
        <w:rPr>
          <w:color w:val="2A2A2A"/>
        </w:rPr>
        <w:t xml:space="preserve"> </w:t>
      </w:r>
      <w:r w:rsidR="1D606A29" w:rsidRPr="516CCAF7">
        <w:rPr>
          <w:color w:val="2A2A2A"/>
        </w:rPr>
        <w:t>the</w:t>
      </w:r>
      <w:r w:rsidR="42C48401" w:rsidRPr="516CCAF7">
        <w:rPr>
          <w:color w:val="2A2A2A"/>
        </w:rPr>
        <w:t xml:space="preserve"> user </w:t>
      </w:r>
      <w:r w:rsidR="60585997" w:rsidRPr="516CCAF7">
        <w:rPr>
          <w:color w:val="2A2A2A"/>
        </w:rPr>
        <w:t>directly interacting with an interface</w:t>
      </w:r>
      <w:r w:rsidR="42C48401" w:rsidRPr="516CCAF7">
        <w:rPr>
          <w:color w:val="2A2A2A"/>
        </w:rPr>
        <w:t>.</w:t>
      </w:r>
      <w:r w:rsidR="48F513F7" w:rsidRPr="516CCAF7">
        <w:rPr>
          <w:color w:val="2A2A2A"/>
        </w:rPr>
        <w:t xml:space="preserve"> </w:t>
      </w:r>
      <w:r w:rsidR="269BA032" w:rsidRPr="516CCAF7">
        <w:rPr>
          <w:color w:val="2A2A2A"/>
        </w:rPr>
        <w:t>By using</w:t>
      </w:r>
      <w:r w:rsidR="54C601A8" w:rsidRPr="516CCAF7">
        <w:rPr>
          <w:color w:val="2A2A2A"/>
        </w:rPr>
        <w:t xml:space="preserve"> position to control smart lights, </w:t>
      </w:r>
      <w:r w:rsidR="657BB5E8" w:rsidRPr="516CCAF7">
        <w:rPr>
          <w:color w:val="2A2A2A"/>
        </w:rPr>
        <w:t xml:space="preserve">most if not all the problems mentioned above are addressed. In terms of availability, </w:t>
      </w:r>
      <w:r w:rsidR="50CFDA30" w:rsidRPr="516CCAF7">
        <w:rPr>
          <w:color w:val="2A2A2A"/>
        </w:rPr>
        <w:t xml:space="preserve">the only problem that could occur is if the user is out of range of one or more of the three access points making it impossible to </w:t>
      </w:r>
      <w:r w:rsidR="48650FF5" w:rsidRPr="516CCAF7">
        <w:rPr>
          <w:color w:val="2A2A2A"/>
        </w:rPr>
        <w:t xml:space="preserve">accurately determine their position. However, with current technology and the range of </w:t>
      </w:r>
      <w:r w:rsidR="00411303">
        <w:rPr>
          <w:color w:val="2A2A2A"/>
        </w:rPr>
        <w:t>WIFI</w:t>
      </w:r>
      <w:r w:rsidR="11E670B6" w:rsidRPr="516CCAF7">
        <w:rPr>
          <w:color w:val="2A2A2A"/>
        </w:rPr>
        <w:t xml:space="preserve"> signals (approximately 150 f</w:t>
      </w:r>
      <w:r w:rsidR="00411303">
        <w:rPr>
          <w:color w:val="2A2A2A"/>
        </w:rPr>
        <w:t>eet)</w:t>
      </w:r>
      <w:r w:rsidR="00081178">
        <w:rPr>
          <w:color w:val="2A2A2A"/>
          <w:vertAlign w:val="superscript"/>
        </w:rPr>
        <w:t>3</w:t>
      </w:r>
      <w:r w:rsidR="00411303">
        <w:rPr>
          <w:color w:val="2A2A2A"/>
        </w:rPr>
        <w:t xml:space="preserve"> smaller homes and apartments should be covered with only three access points and more access points can be installed for larger homes. </w:t>
      </w:r>
      <w:r w:rsidR="00B75F7F">
        <w:rPr>
          <w:color w:val="2A2A2A"/>
        </w:rPr>
        <w:t>PALS also provides more accessibility</w:t>
      </w:r>
      <w:r w:rsidR="00965885">
        <w:rPr>
          <w:color w:val="2A2A2A"/>
        </w:rPr>
        <w:t xml:space="preserve"> and convenience</w:t>
      </w:r>
      <w:r w:rsidR="00B75F7F">
        <w:rPr>
          <w:color w:val="2A2A2A"/>
        </w:rPr>
        <w:t xml:space="preserve"> by not requiring a specific method of interaction between the user and the interface. The only requirement is </w:t>
      </w:r>
      <w:r w:rsidR="00965885">
        <w:rPr>
          <w:color w:val="2A2A2A"/>
        </w:rPr>
        <w:t>that the user carries a WIFI connected device with them.</w:t>
      </w:r>
    </w:p>
    <w:p w14:paraId="190646AB" w14:textId="728AA8DB" w:rsidR="36E412F4" w:rsidRDefault="00593714" w:rsidP="4A555FD1">
      <w:pPr>
        <w:pStyle w:val="SE290Text"/>
        <w:spacing w:line="259" w:lineRule="auto"/>
        <w:jc w:val="both"/>
        <w:rPr>
          <w:color w:val="2A2A2A"/>
        </w:rPr>
      </w:pPr>
      <w:r>
        <w:rPr>
          <w:color w:val="2A2A2A"/>
        </w:rPr>
        <w:t>To implement this system, u</w:t>
      </w:r>
      <w:r w:rsidR="48BA5B46" w:rsidRPr="3BE4DB1F">
        <w:rPr>
          <w:color w:val="2A2A2A"/>
        </w:rPr>
        <w:t>ser position will be calculated</w:t>
      </w:r>
      <w:r w:rsidR="380021BD" w:rsidRPr="3BE4DB1F">
        <w:rPr>
          <w:color w:val="2A2A2A"/>
        </w:rPr>
        <w:t xml:space="preserve"> constantly in the background</w:t>
      </w:r>
      <w:r w:rsidR="48BA5B46" w:rsidRPr="3BE4DB1F">
        <w:rPr>
          <w:color w:val="2A2A2A"/>
        </w:rPr>
        <w:t xml:space="preserve"> by determ</w:t>
      </w:r>
      <w:r w:rsidR="4690B0B1" w:rsidRPr="3BE4DB1F">
        <w:rPr>
          <w:color w:val="2A2A2A"/>
        </w:rPr>
        <w:t>in</w:t>
      </w:r>
      <w:r w:rsidR="48BA5B46" w:rsidRPr="3BE4DB1F">
        <w:rPr>
          <w:color w:val="2A2A2A"/>
        </w:rPr>
        <w:t>ing the distance between the user and three</w:t>
      </w:r>
      <w:r w:rsidR="35612670" w:rsidRPr="3BE4DB1F">
        <w:rPr>
          <w:color w:val="2A2A2A"/>
        </w:rPr>
        <w:t xml:space="preserve"> different points </w:t>
      </w:r>
      <w:r w:rsidR="618FCC45" w:rsidRPr="3BE4DB1F">
        <w:rPr>
          <w:color w:val="2A2A2A"/>
        </w:rPr>
        <w:t xml:space="preserve">within a home and using those distances to triangulate the user’s position. PALS will </w:t>
      </w:r>
      <w:r w:rsidR="6B84303F" w:rsidRPr="3BE4DB1F">
        <w:rPr>
          <w:color w:val="2A2A2A"/>
        </w:rPr>
        <w:t xml:space="preserve">use </w:t>
      </w:r>
      <w:r w:rsidR="00411303">
        <w:rPr>
          <w:color w:val="2A2A2A"/>
        </w:rPr>
        <w:t>WIFI</w:t>
      </w:r>
      <w:r w:rsidR="6B84303F" w:rsidRPr="3BE4DB1F">
        <w:rPr>
          <w:color w:val="2A2A2A"/>
        </w:rPr>
        <w:t xml:space="preserve"> signals between a device carried by the user and multiple access points to determine</w:t>
      </w:r>
      <w:r w:rsidR="3B86548D" w:rsidRPr="3BE4DB1F">
        <w:rPr>
          <w:color w:val="2A2A2A"/>
        </w:rPr>
        <w:t xml:space="preserve"> the three</w:t>
      </w:r>
      <w:r w:rsidR="6B84303F" w:rsidRPr="3BE4DB1F">
        <w:rPr>
          <w:color w:val="2A2A2A"/>
        </w:rPr>
        <w:t xml:space="preserve"> distances</w:t>
      </w:r>
      <w:r w:rsidR="11128B29" w:rsidRPr="3BE4DB1F">
        <w:rPr>
          <w:color w:val="2A2A2A"/>
        </w:rPr>
        <w:t xml:space="preserve"> needed to triangulate the user’s position. Certain qualities of </w:t>
      </w:r>
      <w:r w:rsidR="00411303">
        <w:rPr>
          <w:color w:val="2A2A2A"/>
        </w:rPr>
        <w:t>WIFI</w:t>
      </w:r>
      <w:r w:rsidR="11128B29" w:rsidRPr="3BE4DB1F">
        <w:rPr>
          <w:color w:val="2A2A2A"/>
        </w:rPr>
        <w:t xml:space="preserve"> signal</w:t>
      </w:r>
      <w:r w:rsidR="5259D414" w:rsidRPr="3BE4DB1F">
        <w:rPr>
          <w:color w:val="2A2A2A"/>
        </w:rPr>
        <w:t>s</w:t>
      </w:r>
      <w:r w:rsidR="11128B29" w:rsidRPr="3BE4DB1F">
        <w:rPr>
          <w:color w:val="2A2A2A"/>
        </w:rPr>
        <w:t xml:space="preserve"> such </w:t>
      </w:r>
      <w:r w:rsidR="094CB92C" w:rsidRPr="3BE4DB1F">
        <w:rPr>
          <w:color w:val="2A2A2A"/>
        </w:rPr>
        <w:t xml:space="preserve">as signal strength and attenuation can be used </w:t>
      </w:r>
      <w:r w:rsidR="0655D29A" w:rsidRPr="3BE4DB1F">
        <w:rPr>
          <w:color w:val="2A2A2A"/>
        </w:rPr>
        <w:t>to estimate the distance between two connected devices.</w:t>
      </w:r>
    </w:p>
    <w:p w14:paraId="6E85567F" w14:textId="77F1FD67" w:rsidR="634C0CFA" w:rsidRDefault="634C0CFA" w:rsidP="634C0CFA">
      <w:pPr>
        <w:pStyle w:val="SE290Text"/>
        <w:spacing w:line="259" w:lineRule="auto"/>
        <w:jc w:val="both"/>
      </w:pPr>
    </w:p>
    <w:p w14:paraId="1F4E4BF7" w14:textId="77777777" w:rsidR="00642B47" w:rsidRDefault="000E7535" w:rsidP="00642B47">
      <w:pPr>
        <w:pStyle w:val="Heading1"/>
      </w:pPr>
      <w:bookmarkStart w:id="5" w:name="_Toc32861877"/>
      <w:r>
        <w:t>S</w:t>
      </w:r>
      <w:r w:rsidR="00B308D6">
        <w:t>ystem</w:t>
      </w:r>
      <w:r>
        <w:t xml:space="preserve"> Requirements</w:t>
      </w:r>
      <w:bookmarkEnd w:id="5"/>
    </w:p>
    <w:p w14:paraId="2F9705A4" w14:textId="30418EA6" w:rsidR="63EEAF51" w:rsidRDefault="63EEAF51" w:rsidP="4A555FD1">
      <w:pPr>
        <w:pStyle w:val="SE290Text"/>
        <w:jc w:val="both"/>
      </w:pPr>
      <w:r>
        <w:t xml:space="preserve">The following section outlines the requirements of </w:t>
      </w:r>
      <w:r w:rsidR="4B3C497E">
        <w:t>PALS</w:t>
      </w:r>
      <w:r>
        <w:t xml:space="preserve">.  The different main components of the system will be </w:t>
      </w:r>
      <w:r w:rsidR="71AA0EBC">
        <w:t>listed</w:t>
      </w:r>
      <w:r>
        <w:t>, as well as their</w:t>
      </w:r>
      <w:r w:rsidR="32F98782">
        <w:t xml:space="preserve"> main functional requirements.  </w:t>
      </w:r>
      <w:r w:rsidR="5C54E3EF">
        <w:t>The system consists of a Microcontroller, a server/backend system, and a system of IoT devices.</w:t>
      </w:r>
    </w:p>
    <w:p w14:paraId="10CEEEC6" w14:textId="51A584F8" w:rsidR="650EB4FF" w:rsidRDefault="650EB4FF" w:rsidP="634C0CFA">
      <w:pPr>
        <w:pStyle w:val="Heading2"/>
        <w:spacing w:line="259" w:lineRule="auto"/>
        <w:rPr>
          <w:rFonts w:cs="Times New Roman"/>
        </w:rPr>
      </w:pPr>
      <w:bookmarkStart w:id="6" w:name="_Toc32861878"/>
      <w:r>
        <w:lastRenderedPageBreak/>
        <w:t>Microcontroller</w:t>
      </w:r>
      <w:bookmarkEnd w:id="6"/>
    </w:p>
    <w:p w14:paraId="6F9B96B3" w14:textId="46B45165" w:rsidR="4A85B937" w:rsidRDefault="4A85B937" w:rsidP="634C0CFA">
      <w:pPr>
        <w:pStyle w:val="SE290Text"/>
      </w:pPr>
      <w:r>
        <w:t xml:space="preserve">The microcontroller used in our base development is the Raspberry Pi </w:t>
      </w:r>
      <w:r w:rsidR="0084CCCD">
        <w:t>Zero</w:t>
      </w:r>
      <w:r>
        <w:t xml:space="preserve">.  This microcontroller was used as </w:t>
      </w:r>
      <w:r w:rsidR="35B483F7">
        <w:t>our mobile location tracked device.</w:t>
      </w:r>
    </w:p>
    <w:p w14:paraId="64395018" w14:textId="4B5D3ED9" w:rsidR="650EB4FF" w:rsidRDefault="650EB4FF" w:rsidP="634C0CFA">
      <w:pPr>
        <w:pStyle w:val="Heading3"/>
      </w:pPr>
      <w:bookmarkStart w:id="7" w:name="_Toc32861879"/>
      <w:r>
        <w:t>The microcontroller shall connect to WIFI access points for data</w:t>
      </w:r>
      <w:bookmarkEnd w:id="7"/>
    </w:p>
    <w:p w14:paraId="13A4D151" w14:textId="35DCA62E" w:rsidR="650EB4FF" w:rsidRDefault="650EB4FF" w:rsidP="634C0CFA">
      <w:pPr>
        <w:pStyle w:val="SE290Text"/>
      </w:pPr>
      <w:r>
        <w:t xml:space="preserve">The microcontroller will connect to different WIFI access points and collect data from each connection. This data will be network connection information.  This data will be sent to the backend software </w:t>
      </w:r>
      <w:r w:rsidR="682A557E">
        <w:t>for processing.</w:t>
      </w:r>
    </w:p>
    <w:p w14:paraId="6367AC52" w14:textId="5D193D41" w:rsidR="682A557E" w:rsidRDefault="682A557E" w:rsidP="634C0CFA">
      <w:pPr>
        <w:pStyle w:val="Heading3"/>
      </w:pPr>
      <w:bookmarkStart w:id="8" w:name="_Toc32861880"/>
      <w:r>
        <w:t>The microcontroller shall have a mechanism for on/off</w:t>
      </w:r>
      <w:bookmarkEnd w:id="8"/>
    </w:p>
    <w:p w14:paraId="61ED326E" w14:textId="3D78405F" w:rsidR="682A557E" w:rsidRDefault="682A557E" w:rsidP="634C0CFA">
      <w:pPr>
        <w:pStyle w:val="SE290Text"/>
      </w:pPr>
      <w:r>
        <w:t>A user will be able to manually turn their IoT devices off when desired with a simple mechanism.</w:t>
      </w:r>
    </w:p>
    <w:p w14:paraId="4A47D079" w14:textId="2CB25563" w:rsidR="682A557E" w:rsidRDefault="682A557E" w:rsidP="634C0CFA">
      <w:pPr>
        <w:pStyle w:val="Heading3"/>
      </w:pPr>
      <w:bookmarkStart w:id="9" w:name="_Toc32861881"/>
      <w:r>
        <w:t>The microcontroller shall have a mechanism for adjusting light brightness</w:t>
      </w:r>
      <w:bookmarkEnd w:id="9"/>
    </w:p>
    <w:p w14:paraId="13F98744" w14:textId="32B707A0" w:rsidR="682A557E" w:rsidRDefault="682A557E" w:rsidP="634C0CFA">
      <w:pPr>
        <w:pStyle w:val="SE290Text"/>
      </w:pPr>
      <w:r>
        <w:t>A user will be able to adjust how soft and how bright the lights they are connected to are.</w:t>
      </w:r>
    </w:p>
    <w:p w14:paraId="24D48AEA" w14:textId="29E5BBD7" w:rsidR="682A557E" w:rsidRDefault="682A557E" w:rsidP="634C0CFA">
      <w:pPr>
        <w:pStyle w:val="Heading3"/>
      </w:pPr>
      <w:bookmarkStart w:id="10" w:name="_Toc32861882"/>
      <w:r>
        <w:t>The microcontroller shall connect to the software system via WIFI</w:t>
      </w:r>
      <w:bookmarkEnd w:id="10"/>
    </w:p>
    <w:p w14:paraId="607EEDF6" w14:textId="0CC92703" w:rsidR="682A557E" w:rsidRDefault="682A557E" w:rsidP="634C0CFA">
      <w:pPr>
        <w:pStyle w:val="SE290Text"/>
      </w:pPr>
      <w:r>
        <w:t>The microcontroller will communicate with the rest of the system via WIFI.  This allows the microcontroller to be portable.</w:t>
      </w:r>
    </w:p>
    <w:p w14:paraId="2A3673B2" w14:textId="247A27E6" w:rsidR="7D8929D7" w:rsidRDefault="7D8929D7" w:rsidP="634C0CFA">
      <w:pPr>
        <w:pStyle w:val="Heading3"/>
      </w:pPr>
      <w:bookmarkStart w:id="11" w:name="_Toc32861883"/>
      <w:r>
        <w:t>The microcontroller shall be battery operated</w:t>
      </w:r>
      <w:bookmarkEnd w:id="11"/>
    </w:p>
    <w:p w14:paraId="11C37DE0" w14:textId="17F7B49C" w:rsidR="7D8929D7" w:rsidRDefault="7D8929D7" w:rsidP="634C0CFA">
      <w:pPr>
        <w:pStyle w:val="SE290Text"/>
      </w:pPr>
      <w:r>
        <w:t xml:space="preserve">A </w:t>
      </w:r>
      <w:r w:rsidR="75C84501">
        <w:t>battery-operated</w:t>
      </w:r>
      <w:r>
        <w:t xml:space="preserve"> microcontroller allows the controller to be mobile</w:t>
      </w:r>
      <w:r w:rsidR="37C2D160">
        <w:t xml:space="preserve">, which is necessary for its position to be tracked within a </w:t>
      </w:r>
      <w:r w:rsidR="300B9E1E">
        <w:t>building</w:t>
      </w:r>
      <w:r w:rsidR="37C2D160">
        <w:t>.</w:t>
      </w:r>
    </w:p>
    <w:p w14:paraId="3224A051" w14:textId="48FD5F66" w:rsidR="10B1D8BE" w:rsidRDefault="10B1D8BE" w:rsidP="634C0CFA">
      <w:pPr>
        <w:pStyle w:val="Heading2"/>
        <w:spacing w:line="259" w:lineRule="auto"/>
      </w:pPr>
      <w:bookmarkStart w:id="12" w:name="_Toc32861884"/>
      <w:r>
        <w:t>IoT Devices</w:t>
      </w:r>
      <w:bookmarkEnd w:id="12"/>
    </w:p>
    <w:p w14:paraId="68ED4355" w14:textId="0C978FFC" w:rsidR="079ACFC8" w:rsidRDefault="079ACFC8" w:rsidP="4A555FD1">
      <w:pPr>
        <w:pStyle w:val="SE290Text"/>
      </w:pPr>
      <w:r>
        <w:t xml:space="preserve">The IoT devices used in conjunction with this product are the Philips Smart Hue Lights.  The Smart Hue Lights have an open API and are interactive through a Philips Smart </w:t>
      </w:r>
      <w:r w:rsidR="00B75F7F">
        <w:t>Bridge</w:t>
      </w:r>
      <w:r>
        <w:t xml:space="preserve"> and HTTP requests.</w:t>
      </w:r>
    </w:p>
    <w:p w14:paraId="3DB9E0EC" w14:textId="760ED246" w:rsidR="4C1557D2" w:rsidRDefault="4C1557D2" w:rsidP="634C0CFA">
      <w:pPr>
        <w:pStyle w:val="Heading3"/>
        <w:spacing w:line="259" w:lineRule="auto"/>
      </w:pPr>
      <w:bookmarkStart w:id="13" w:name="_Toc32861885"/>
      <w:r>
        <w:t xml:space="preserve">The Smart </w:t>
      </w:r>
      <w:r w:rsidR="00B75F7F">
        <w:t>Bridge</w:t>
      </w:r>
      <w:r>
        <w:t xml:space="preserve"> shall receive HTTP requests from the software system</w:t>
      </w:r>
      <w:bookmarkEnd w:id="13"/>
    </w:p>
    <w:p w14:paraId="172741EC" w14:textId="563A80FC" w:rsidR="00BE675B" w:rsidRDefault="00BE675B" w:rsidP="000E7535">
      <w:pPr>
        <w:pStyle w:val="SE290Text"/>
      </w:pPr>
      <w:r>
        <w:t>T</w:t>
      </w:r>
      <w:r w:rsidR="149CE785">
        <w:t>hese HTTP requests are calls to the Phillips Smart Hue API</w:t>
      </w:r>
      <w:r>
        <w:t>.</w:t>
      </w:r>
      <w:r w:rsidR="56DF5112">
        <w:t xml:space="preserve">  The </w:t>
      </w:r>
      <w:r w:rsidR="00B75F7F">
        <w:t>bridge</w:t>
      </w:r>
      <w:r w:rsidR="56DF5112">
        <w:t xml:space="preserve"> will receive these </w:t>
      </w:r>
      <w:r w:rsidR="6712E48D">
        <w:t>commands and</w:t>
      </w:r>
      <w:r w:rsidR="56DF5112">
        <w:t xml:space="preserve"> take proper action on the lights.</w:t>
      </w:r>
    </w:p>
    <w:p w14:paraId="57FCC8CB" w14:textId="13B8BB94" w:rsidR="56DF5112" w:rsidRDefault="56DF5112" w:rsidP="634C0CFA">
      <w:pPr>
        <w:pStyle w:val="Heading3"/>
        <w:spacing w:line="259" w:lineRule="auto"/>
      </w:pPr>
      <w:bookmarkStart w:id="14" w:name="_Toc32861886"/>
      <w:r>
        <w:t xml:space="preserve">The Hue Lights shall turn on when the </w:t>
      </w:r>
      <w:r w:rsidR="05AAD0FD">
        <w:t>u</w:t>
      </w:r>
      <w:r>
        <w:t>ser</w:t>
      </w:r>
      <w:r w:rsidR="62D2DB86">
        <w:t xml:space="preserve"> enters the room, and off when the user</w:t>
      </w:r>
      <w:bookmarkEnd w:id="14"/>
      <w:r w:rsidR="62D2DB86">
        <w:t xml:space="preserve"> </w:t>
      </w:r>
    </w:p>
    <w:p w14:paraId="77076056" w14:textId="74913752" w:rsidR="00BE675B" w:rsidRDefault="62D2DB86" w:rsidP="00BE675B">
      <w:pPr>
        <w:pStyle w:val="SE290Text"/>
      </w:pPr>
      <w:r>
        <w:t xml:space="preserve">When </w:t>
      </w:r>
      <w:r w:rsidR="139530FC">
        <w:t>the u</w:t>
      </w:r>
      <w:r>
        <w:t xml:space="preserve">ser enters </w:t>
      </w:r>
      <w:r w:rsidR="69B7642B">
        <w:t xml:space="preserve">or exits </w:t>
      </w:r>
      <w:r>
        <w:t>the room, a physica</w:t>
      </w:r>
      <w:r w:rsidR="5560FE80">
        <w:t>l change in</w:t>
      </w:r>
      <w:r w:rsidR="685CF1FE">
        <w:t xml:space="preserve"> state should be seen in the lights</w:t>
      </w:r>
      <w:r w:rsidR="00BE675B">
        <w:t>.</w:t>
      </w:r>
      <w:r w:rsidR="760EDAFF">
        <w:t xml:space="preserve">  Note this will not occur if the system is set to “Off” on the microcontroller.</w:t>
      </w:r>
    </w:p>
    <w:p w14:paraId="767730E5" w14:textId="0B135D00" w:rsidR="57065C8A" w:rsidRDefault="57065C8A" w:rsidP="634C0CFA">
      <w:pPr>
        <w:pStyle w:val="Heading2"/>
      </w:pPr>
      <w:bookmarkStart w:id="15" w:name="_Toc32861887"/>
      <w:r>
        <w:t xml:space="preserve">Backend/Server </w:t>
      </w:r>
      <w:r w:rsidR="760EDAFF">
        <w:t>System</w:t>
      </w:r>
      <w:bookmarkEnd w:id="15"/>
    </w:p>
    <w:p w14:paraId="305F12D3" w14:textId="5F32C20F" w:rsidR="3EFD40F7" w:rsidRDefault="3EFD40F7" w:rsidP="4A555FD1">
      <w:pPr>
        <w:pStyle w:val="SE290Text"/>
      </w:pPr>
      <w:r>
        <w:t>A backend and server system will exist to perform most of the computations for the system.  This includes receiving and processing data and creating proper requests for IoT devices.</w:t>
      </w:r>
    </w:p>
    <w:p w14:paraId="741F4F10" w14:textId="22F730A7" w:rsidR="5AC14705" w:rsidRDefault="5AC14705" w:rsidP="634C0CFA">
      <w:pPr>
        <w:pStyle w:val="Heading3"/>
        <w:spacing w:line="259" w:lineRule="auto"/>
      </w:pPr>
      <w:bookmarkStart w:id="16" w:name="_Toc32861888"/>
      <w:r>
        <w:lastRenderedPageBreak/>
        <w:t>The system shall continuously receive data from the microcontroller</w:t>
      </w:r>
      <w:bookmarkEnd w:id="16"/>
    </w:p>
    <w:p w14:paraId="4CBD7743" w14:textId="440D98A9" w:rsidR="00BE675B" w:rsidRDefault="00BE675B" w:rsidP="634C0CFA">
      <w:pPr>
        <w:pStyle w:val="SE290Text"/>
        <w:spacing w:line="259" w:lineRule="auto"/>
      </w:pPr>
      <w:r>
        <w:t>T</w:t>
      </w:r>
      <w:r w:rsidR="0834AC6C">
        <w:t>he system will collect WIFI information from the microcontroller for further processing.  This will be done constantly to ensure we don’t lost precision in location</w:t>
      </w:r>
      <w:r w:rsidR="7920FE95">
        <w:t>.  This will be done via WIFI.</w:t>
      </w:r>
    </w:p>
    <w:p w14:paraId="0599C88C" w14:textId="17DFDB02" w:rsidR="3BBF3F8C" w:rsidRDefault="3BBF3F8C" w:rsidP="634C0CFA">
      <w:pPr>
        <w:pStyle w:val="Heading3"/>
        <w:spacing w:line="259" w:lineRule="auto"/>
      </w:pPr>
      <w:bookmarkStart w:id="17" w:name="_Toc32861889"/>
      <w:r>
        <w:t xml:space="preserve">The system shall perform </w:t>
      </w:r>
      <w:r w:rsidR="264CD985">
        <w:t>API calls to calculate grid coordinates</w:t>
      </w:r>
      <w:bookmarkEnd w:id="17"/>
    </w:p>
    <w:p w14:paraId="78120331" w14:textId="6BACDA85" w:rsidR="264CD985" w:rsidRDefault="264CD985" w:rsidP="634C0CFA">
      <w:pPr>
        <w:pStyle w:val="SE290Text"/>
        <w:spacing w:line="259" w:lineRule="auto"/>
        <w:jc w:val="both"/>
      </w:pPr>
      <w:r>
        <w:t xml:space="preserve">The system will use collected data from the microcontroller to generate coordinates.  The calculation will be comprised of 2 </w:t>
      </w:r>
      <w:r w:rsidR="63328081">
        <w:t>steps.  Distances from each access point will be calculated, then a coordinate will be triangulated based off these distances.</w:t>
      </w:r>
    </w:p>
    <w:p w14:paraId="1F5772B8" w14:textId="6532B4E4" w:rsidR="68C0DDB0" w:rsidRDefault="68C0DDB0" w:rsidP="634C0CFA">
      <w:pPr>
        <w:pStyle w:val="Heading3"/>
      </w:pPr>
      <w:bookmarkStart w:id="18" w:name="_Toc32861890"/>
      <w:r>
        <w:t>The WIFI access point locations will be known by the system</w:t>
      </w:r>
      <w:bookmarkEnd w:id="18"/>
    </w:p>
    <w:p w14:paraId="26546F5C" w14:textId="11A99FDD" w:rsidR="60B6805E" w:rsidRDefault="60B6805E" w:rsidP="634C0CFA">
      <w:pPr>
        <w:pStyle w:val="SE290Text"/>
      </w:pPr>
      <w:r>
        <w:t>The coordinates of the access points will be known to the system to streamline calculation of coordinates.</w:t>
      </w:r>
    </w:p>
    <w:p w14:paraId="6810F7A0" w14:textId="0391E245" w:rsidR="63328081" w:rsidRDefault="63328081" w:rsidP="634C0CFA">
      <w:pPr>
        <w:pStyle w:val="Heading3"/>
      </w:pPr>
      <w:bookmarkStart w:id="19" w:name="_Toc32861891"/>
      <w:r>
        <w:t>The system shall send HTTP requests via WIFI</w:t>
      </w:r>
      <w:bookmarkEnd w:id="19"/>
    </w:p>
    <w:p w14:paraId="0710884A" w14:textId="4094DBD7" w:rsidR="63328081" w:rsidRDefault="63328081" w:rsidP="634C0CFA">
      <w:pPr>
        <w:pStyle w:val="SE290Text"/>
      </w:pPr>
      <w:r>
        <w:t xml:space="preserve">The system must send HTTP requests to the Smart </w:t>
      </w:r>
      <w:r w:rsidR="00B75F7F">
        <w:t>Bridge</w:t>
      </w:r>
      <w:r>
        <w:t xml:space="preserve"> to interact with IoT devices.  This will be done via WIFI.</w:t>
      </w:r>
    </w:p>
    <w:p w14:paraId="19A346CD" w14:textId="4DC7A4D6" w:rsidR="0B48C7CE" w:rsidRDefault="0B48C7CE" w:rsidP="634C0CFA">
      <w:pPr>
        <w:pStyle w:val="Heading3"/>
      </w:pPr>
      <w:bookmarkStart w:id="20" w:name="_Toc32861892"/>
      <w:r>
        <w:t>The system shall have a method of redefining the building it’s contained within</w:t>
      </w:r>
      <w:bookmarkEnd w:id="20"/>
    </w:p>
    <w:p w14:paraId="7031A3FA" w14:textId="5282B083" w:rsidR="0B48C7CE" w:rsidRDefault="0B48C7CE" w:rsidP="634C0CFA">
      <w:pPr>
        <w:pStyle w:val="SE290Text"/>
      </w:pPr>
      <w:r>
        <w:t>The system will have a method of recreating coordinates for key features.  This will allow the system to be robust and easily be translated to a new location.</w:t>
      </w:r>
    </w:p>
    <w:p w14:paraId="3111C810" w14:textId="5911868F" w:rsidR="0B6BCA1A" w:rsidRDefault="0B6BCA1A" w:rsidP="634C0CFA">
      <w:pPr>
        <w:pStyle w:val="Heading3"/>
      </w:pPr>
      <w:bookmarkStart w:id="21" w:name="_Toc32861893"/>
      <w:r>
        <w:t>The software system will be run remotely, independent from the rest of the system</w:t>
      </w:r>
      <w:bookmarkEnd w:id="21"/>
    </w:p>
    <w:p w14:paraId="0C8041E4" w14:textId="22B4FA49" w:rsidR="0B6BCA1A" w:rsidRDefault="0B6BCA1A" w:rsidP="634C0CFA">
      <w:pPr>
        <w:pStyle w:val="SE290Text"/>
      </w:pPr>
      <w:r>
        <w:t>The software backend will be hosted on a computer or server independent of other components to ensure upkeep time.</w:t>
      </w:r>
    </w:p>
    <w:p w14:paraId="38DEFF49" w14:textId="49E70EF1" w:rsidR="00C117FC" w:rsidRDefault="00C117FC" w:rsidP="00C117FC">
      <w:pPr>
        <w:pStyle w:val="Heading1"/>
      </w:pPr>
      <w:bookmarkStart w:id="22" w:name="_Toc439840476"/>
      <w:bookmarkStart w:id="23" w:name="_Toc32861894"/>
      <w:r>
        <w:t>Design Constraints</w:t>
      </w:r>
      <w:bookmarkEnd w:id="22"/>
      <w:bookmarkEnd w:id="23"/>
    </w:p>
    <w:p w14:paraId="26B25CE5" w14:textId="351923DF" w:rsidR="00C117FC" w:rsidRDefault="3CD2D2F3" w:rsidP="00372716">
      <w:pPr>
        <w:pStyle w:val="Heading2"/>
      </w:pPr>
      <w:bookmarkStart w:id="24" w:name="_Toc32861895"/>
      <w:r>
        <w:t xml:space="preserve">The </w:t>
      </w:r>
      <w:r w:rsidR="3397399F">
        <w:t>s</w:t>
      </w:r>
      <w:r>
        <w:t xml:space="preserve">ystem </w:t>
      </w:r>
      <w:r w:rsidR="4EAC76E3">
        <w:t>s</w:t>
      </w:r>
      <w:r>
        <w:t xml:space="preserve">hall </w:t>
      </w:r>
      <w:r w:rsidR="1A818DF5">
        <w:t>n</w:t>
      </w:r>
      <w:r>
        <w:t xml:space="preserve">ot </w:t>
      </w:r>
      <w:r w:rsidR="2ADA8B3F">
        <w:t>i</w:t>
      </w:r>
      <w:r>
        <w:t xml:space="preserve">nterrupt </w:t>
      </w:r>
      <w:r w:rsidR="2CFF447B">
        <w:t>n</w:t>
      </w:r>
      <w:r w:rsidR="39F373BF">
        <w:t xml:space="preserve">ormal </w:t>
      </w:r>
      <w:r w:rsidR="12F1BDBA">
        <w:t>d</w:t>
      </w:r>
      <w:r w:rsidR="39F373BF">
        <w:t xml:space="preserve">aily </w:t>
      </w:r>
      <w:r w:rsidR="635BDBD0">
        <w:t>u</w:t>
      </w:r>
      <w:r w:rsidR="39F373BF">
        <w:t xml:space="preserve">sage of </w:t>
      </w:r>
      <w:r w:rsidR="26E3DE53">
        <w:t>h</w:t>
      </w:r>
      <w:r w:rsidR="39F373BF">
        <w:t xml:space="preserve">ome </w:t>
      </w:r>
      <w:r w:rsidR="202C5373">
        <w:t>l</w:t>
      </w:r>
      <w:r w:rsidR="39F373BF">
        <w:t>ight</w:t>
      </w:r>
      <w:bookmarkEnd w:id="24"/>
    </w:p>
    <w:p w14:paraId="42D538AC" w14:textId="7068C95C" w:rsidR="00C117FC" w:rsidRDefault="39F373BF" w:rsidP="00C117FC">
      <w:pPr>
        <w:pStyle w:val="SE290Text"/>
      </w:pPr>
      <w:r>
        <w:t xml:space="preserve">The system shall at no point </w:t>
      </w:r>
      <w:r w:rsidR="0BD6BBF3">
        <w:t xml:space="preserve">interfere </w:t>
      </w:r>
      <w:r w:rsidR="7D64EB09">
        <w:t xml:space="preserve">with users’ </w:t>
      </w:r>
      <w:r w:rsidR="505FE234">
        <w:t xml:space="preserve">physical </w:t>
      </w:r>
      <w:r w:rsidR="7D64EB09">
        <w:t xml:space="preserve">interaction with lights through on/off switch. All the light should function </w:t>
      </w:r>
      <w:r w:rsidR="07A80BC0">
        <w:t xml:space="preserve">as normal </w:t>
      </w:r>
      <w:r w:rsidR="61AA2A92">
        <w:t xml:space="preserve">regardless </w:t>
      </w:r>
      <w:r w:rsidR="10275253">
        <w:t>the system being on or off.</w:t>
      </w:r>
    </w:p>
    <w:p w14:paraId="170E1640" w14:textId="438CAB6D" w:rsidR="2E07E832" w:rsidRDefault="2E07E832" w:rsidP="634C0CFA">
      <w:pPr>
        <w:pStyle w:val="Heading2"/>
        <w:spacing w:line="259" w:lineRule="auto"/>
      </w:pPr>
      <w:r>
        <w:t xml:space="preserve"> </w:t>
      </w:r>
      <w:r w:rsidR="00411303">
        <w:t>WIFI</w:t>
      </w:r>
    </w:p>
    <w:p w14:paraId="29720DD5" w14:textId="1C99CF76" w:rsidR="50E71BF2" w:rsidRDefault="50E71BF2" w:rsidP="634C0CFA">
      <w:pPr>
        <w:pStyle w:val="SE290Text"/>
      </w:pPr>
      <w:r>
        <w:t xml:space="preserve">We have decided to use </w:t>
      </w:r>
      <w:r w:rsidR="00411303">
        <w:t>WIFI</w:t>
      </w:r>
      <w:r>
        <w:t xml:space="preserve"> as our primary communication method between different components of our project. We will have to account for the </w:t>
      </w:r>
      <w:r w:rsidR="007FFBE8">
        <w:t>network delays</w:t>
      </w:r>
      <w:r w:rsidR="145B624C">
        <w:t>, signal range,</w:t>
      </w:r>
      <w:r w:rsidR="007FFBE8">
        <w:t xml:space="preserve"> as well as to determine which network protocol to use for our project.</w:t>
      </w:r>
    </w:p>
    <w:p w14:paraId="3E4727AB" w14:textId="2E93DA0E" w:rsidR="2E07E832" w:rsidRDefault="2E07E832" w:rsidP="634C0CFA">
      <w:pPr>
        <w:pStyle w:val="Heading2"/>
      </w:pPr>
      <w:r>
        <w:t xml:space="preserve"> </w:t>
      </w:r>
      <w:bookmarkStart w:id="25" w:name="_Toc32861897"/>
      <w:r>
        <w:t>Philips Hue API</w:t>
      </w:r>
      <w:bookmarkEnd w:id="25"/>
    </w:p>
    <w:p w14:paraId="478FF2E7" w14:textId="1B42B3AD" w:rsidR="3E990747" w:rsidRDefault="3E990747" w:rsidP="634C0CFA">
      <w:pPr>
        <w:pStyle w:val="SE290Text"/>
      </w:pPr>
      <w:r>
        <w:t xml:space="preserve">We are using the Philips Hue </w:t>
      </w:r>
      <w:r w:rsidR="7C060E5C">
        <w:t>series LEDs, which means we can only use Philips’ public smart home API and software standards</w:t>
      </w:r>
      <w:r w:rsidR="3AEB5203">
        <w:t xml:space="preserve"> when controlling the LEDs</w:t>
      </w:r>
      <w:r w:rsidR="7C060E5C">
        <w:t>.</w:t>
      </w:r>
    </w:p>
    <w:p w14:paraId="3475BD1D" w14:textId="6E72F683" w:rsidR="5BF51FA1" w:rsidRDefault="5BF51FA1" w:rsidP="634C0CFA">
      <w:pPr>
        <w:pStyle w:val="Heading2"/>
      </w:pPr>
      <w:r>
        <w:lastRenderedPageBreak/>
        <w:t xml:space="preserve"> </w:t>
      </w:r>
      <w:bookmarkStart w:id="26" w:name="_Toc32861898"/>
      <w:r w:rsidR="7BE53354">
        <w:t>Raspberry Pi Zero</w:t>
      </w:r>
      <w:r w:rsidR="56FEEEFA">
        <w:t xml:space="preserve"> and Power constraints</w:t>
      </w:r>
      <w:bookmarkEnd w:id="26"/>
    </w:p>
    <w:p w14:paraId="62EC4A03" w14:textId="304A53B1" w:rsidR="634C0CFA" w:rsidRDefault="023813C0" w:rsidP="4A555FD1">
      <w:pPr>
        <w:pStyle w:val="SE290Text"/>
        <w:ind w:firstLine="576"/>
      </w:pPr>
      <w:r>
        <w:t xml:space="preserve">For better user experience the device for user to hold on </w:t>
      </w:r>
      <w:r w:rsidR="4B0528A3">
        <w:t>for</w:t>
      </w:r>
      <w:r>
        <w:t xml:space="preserve"> </w:t>
      </w:r>
      <w:r w:rsidR="47837406">
        <w:t>collect</w:t>
      </w:r>
      <w:r w:rsidR="61A51D80">
        <w:t>ing</w:t>
      </w:r>
      <w:r w:rsidR="47837406">
        <w:t xml:space="preserve"> router data should be small and light weight. </w:t>
      </w:r>
      <w:r w:rsidR="755DE0CC">
        <w:t xml:space="preserve">This means the </w:t>
      </w:r>
      <w:r w:rsidR="7E5EE5E7">
        <w:t xml:space="preserve">client </w:t>
      </w:r>
      <w:r w:rsidR="43FC9E97">
        <w:t>software must support Linux and Raspberry Pi in a low power consum</w:t>
      </w:r>
      <w:r w:rsidR="6B480B12">
        <w:t>ption</w:t>
      </w:r>
      <w:r w:rsidR="43FC9E97">
        <w:t xml:space="preserve"> manner. </w:t>
      </w:r>
    </w:p>
    <w:p w14:paraId="38D337E0" w14:textId="77777777" w:rsidR="00F532B2" w:rsidRDefault="00A171B0" w:rsidP="000B69A8">
      <w:pPr>
        <w:pStyle w:val="Heading1"/>
      </w:pPr>
      <w:bookmarkStart w:id="27" w:name="_Toc32861899"/>
      <w:r>
        <w:t>Conceptual Design</w:t>
      </w:r>
      <w:bookmarkEnd w:id="27"/>
    </w:p>
    <w:p w14:paraId="3EBF60F7" w14:textId="192C7C8A" w:rsidR="1107B594" w:rsidRDefault="1107B594" w:rsidP="634C0CFA">
      <w:pPr>
        <w:pStyle w:val="SE290Text"/>
        <w:spacing w:line="259" w:lineRule="auto"/>
        <w:jc w:val="both"/>
      </w:pPr>
      <w:r>
        <w:t xml:space="preserve">There are </w:t>
      </w:r>
      <w:r w:rsidR="04C40897">
        <w:t xml:space="preserve">three main </w:t>
      </w:r>
      <w:r w:rsidR="0437656C">
        <w:t>components to our project</w:t>
      </w:r>
      <w:r w:rsidR="030BE142">
        <w:t xml:space="preserve"> – the raspberry pi software, backend </w:t>
      </w:r>
      <w:r w:rsidR="71BC59E0">
        <w:t xml:space="preserve">server software, and </w:t>
      </w:r>
      <w:r w:rsidR="63C303EE">
        <w:t>Philips Hue API interaction.</w:t>
      </w:r>
      <w:r w:rsidR="454ED104">
        <w:t xml:space="preserve"> Details regarding to each component will be </w:t>
      </w:r>
      <w:r w:rsidR="4271FDA8">
        <w:t>discussed in following sub-sections.</w:t>
      </w:r>
    </w:p>
    <w:p w14:paraId="4DF7A952" w14:textId="099277B8" w:rsidR="2EB4907C" w:rsidRDefault="2EB4907C" w:rsidP="634C0CFA">
      <w:pPr>
        <w:pStyle w:val="Heading2"/>
        <w:spacing w:line="259" w:lineRule="auto"/>
      </w:pPr>
      <w:bookmarkStart w:id="28" w:name="_Toc32861900"/>
      <w:r>
        <w:t>System Overview</w:t>
      </w:r>
      <w:bookmarkEnd w:id="28"/>
    </w:p>
    <w:p w14:paraId="029842E2" w14:textId="15C5996C" w:rsidR="634C0CFA" w:rsidRDefault="634C0CFA" w:rsidP="634C0CFA">
      <w:pPr>
        <w:pStyle w:val="SE290Text"/>
      </w:pPr>
    </w:p>
    <w:p w14:paraId="4DDBEF00" w14:textId="03EE6A16" w:rsidR="00A14265" w:rsidRPr="00B86A7C" w:rsidRDefault="59BC4DB7" w:rsidP="00A14265">
      <w:pPr>
        <w:pStyle w:val="SE290Figure"/>
      </w:pPr>
      <w:r>
        <w:rPr>
          <w:noProof/>
        </w:rPr>
        <w:drawing>
          <wp:inline distT="0" distB="0" distL="0" distR="0" wp14:anchorId="136E92F6" wp14:editId="7ED48132">
            <wp:extent cx="4572000" cy="4162425"/>
            <wp:effectExtent l="0" t="0" r="0" b="0"/>
            <wp:docPr id="2128977699" name="Picture 493945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945119"/>
                    <pic:cNvPicPr/>
                  </pic:nvPicPr>
                  <pic:blipFill>
                    <a:blip r:embed="rId11">
                      <a:extLst>
                        <a:ext uri="{28A0092B-C50C-407E-A947-70E740481C1C}">
                          <a14:useLocalDpi xmlns:a14="http://schemas.microsoft.com/office/drawing/2010/main" val="0"/>
                        </a:ext>
                      </a:extLst>
                    </a:blip>
                    <a:stretch>
                      <a:fillRect/>
                    </a:stretch>
                  </pic:blipFill>
                  <pic:spPr>
                    <a:xfrm>
                      <a:off x="0" y="0"/>
                      <a:ext cx="4572000" cy="4162425"/>
                    </a:xfrm>
                    <a:prstGeom prst="rect">
                      <a:avLst/>
                    </a:prstGeom>
                  </pic:spPr>
                </pic:pic>
              </a:graphicData>
            </a:graphic>
          </wp:inline>
        </w:drawing>
      </w:r>
    </w:p>
    <w:p w14:paraId="5096B122" w14:textId="26AA2BB2" w:rsidR="00A14265" w:rsidRPr="009A048A" w:rsidRDefault="00A14265" w:rsidP="00A14265">
      <w:pPr>
        <w:pStyle w:val="SE290FigureCaption"/>
        <w:jc w:val="center"/>
      </w:pPr>
      <w:bookmarkStart w:id="29" w:name="_Ref228007780"/>
      <w:bookmarkStart w:id="30" w:name="_Toc361750686"/>
      <w:bookmarkStart w:id="31" w:name="_Ref118516949"/>
      <w:r>
        <w:t xml:space="preserve">Figure </w:t>
      </w:r>
      <w:r>
        <w:fldChar w:fldCharType="begin"/>
      </w:r>
      <w:r>
        <w:instrText>SEQ Figure \* ARABIC</w:instrText>
      </w:r>
      <w:r>
        <w:fldChar w:fldCharType="separate"/>
      </w:r>
      <w:r w:rsidRPr="4A555FD1">
        <w:rPr>
          <w:noProof/>
        </w:rPr>
        <w:t>1</w:t>
      </w:r>
      <w:r>
        <w:fldChar w:fldCharType="end"/>
      </w:r>
      <w:bookmarkEnd w:id="29"/>
      <w:r>
        <w:t xml:space="preserve">:  </w:t>
      </w:r>
      <w:r w:rsidR="3400395B">
        <w:t>System</w:t>
      </w:r>
      <w:r w:rsidR="69F1FABE">
        <w:t xml:space="preserve"> Interaction</w:t>
      </w:r>
      <w:r w:rsidR="3400395B">
        <w:t xml:space="preserve"> Diagram</w:t>
      </w:r>
      <w:r>
        <w:t>.</w:t>
      </w:r>
      <w:bookmarkEnd w:id="30"/>
      <w:bookmarkEnd w:id="31"/>
    </w:p>
    <w:p w14:paraId="1DF21B19" w14:textId="290FE7D3" w:rsidR="3CAA4714" w:rsidRDefault="3CAA4714" w:rsidP="4A555FD1">
      <w:pPr>
        <w:pStyle w:val="SE290Text"/>
        <w:spacing w:line="259" w:lineRule="auto"/>
        <w:jc w:val="both"/>
      </w:pPr>
      <w:r>
        <w:t xml:space="preserve">The general </w:t>
      </w:r>
      <w:r w:rsidR="678D2C81">
        <w:t>system</w:t>
      </w:r>
      <w:r w:rsidR="4B185976">
        <w:t xml:space="preserve"> interaction diagram is </w:t>
      </w:r>
      <w:r w:rsidR="278DAD51">
        <w:t>shown in Figure 1. First, the</w:t>
      </w:r>
      <w:r w:rsidR="76205FEB">
        <w:t xml:space="preserve"> </w:t>
      </w:r>
      <w:r w:rsidR="278DAD51">
        <w:t>Raspberry Pi Zero</w:t>
      </w:r>
      <w:r w:rsidR="289FBF77">
        <w:t xml:space="preserve"> carried by the user will detect and collect signal information of all the </w:t>
      </w:r>
      <w:r w:rsidR="00411303">
        <w:t>WIFI</w:t>
      </w:r>
      <w:r w:rsidR="289FBF77">
        <w:t xml:space="preserve"> router</w:t>
      </w:r>
      <w:r w:rsidR="24A36B47">
        <w:t>s</w:t>
      </w:r>
      <w:r w:rsidR="289FBF77">
        <w:t xml:space="preserve"> we set up in the apartment</w:t>
      </w:r>
      <w:r w:rsidR="61171D20">
        <w:t>. T</w:t>
      </w:r>
      <w:r w:rsidR="5A4F04EA">
        <w:t xml:space="preserve">hese data will then be sent to the backend server, where the data will be processed </w:t>
      </w:r>
      <w:r w:rsidR="4BC2F8A5">
        <w:t xml:space="preserve">through the algorithm </w:t>
      </w:r>
      <w:r w:rsidR="5A4F04EA">
        <w:t xml:space="preserve">to calculate user’s </w:t>
      </w:r>
      <w:r w:rsidR="242BB4F4">
        <w:t>estimated</w:t>
      </w:r>
      <w:r w:rsidR="1CF62575">
        <w:t xml:space="preserve"> </w:t>
      </w:r>
      <w:r w:rsidR="5A4F04EA">
        <w:t xml:space="preserve">location. </w:t>
      </w:r>
      <w:r w:rsidR="6EEBF5E8">
        <w:t xml:space="preserve">The server will record user’s current </w:t>
      </w:r>
      <w:r w:rsidR="6EEBF5E8">
        <w:lastRenderedPageBreak/>
        <w:t>room location, therefore once a change in room is detected</w:t>
      </w:r>
      <w:r w:rsidR="0AC9822E">
        <w:t xml:space="preserve">, the server </w:t>
      </w:r>
      <w:r w:rsidR="69C96EAE">
        <w:t>will send out HTTP request</w:t>
      </w:r>
      <w:r w:rsidR="2254670A">
        <w:t>s</w:t>
      </w:r>
      <w:r w:rsidR="69C96EAE">
        <w:t xml:space="preserve"> to turn on and off the corresponding LEDs in the rooms involved.</w:t>
      </w:r>
      <w:r w:rsidR="2CFDDC2D">
        <w:t xml:space="preserve"> The HTTP request</w:t>
      </w:r>
      <w:r w:rsidR="1FBED132">
        <w:t>s</w:t>
      </w:r>
      <w:r w:rsidR="2CFDDC2D">
        <w:t xml:space="preserve"> will be delivered to </w:t>
      </w:r>
      <w:r w:rsidR="041915FE">
        <w:t xml:space="preserve">the Philips’ Smart Home </w:t>
      </w:r>
      <w:r w:rsidR="00B75F7F">
        <w:t>Bridge</w:t>
      </w:r>
      <w:r w:rsidR="041915FE">
        <w:t xml:space="preserve">, which will send out ZigBee signals to </w:t>
      </w:r>
      <w:r w:rsidR="6A97E5CD">
        <w:t>targeted LEDs.</w:t>
      </w:r>
    </w:p>
    <w:p w14:paraId="65A58F04" w14:textId="75D7219D" w:rsidR="5008D082" w:rsidRDefault="5008D082" w:rsidP="634C0CFA">
      <w:pPr>
        <w:pStyle w:val="Heading2"/>
      </w:pPr>
      <w:bookmarkStart w:id="32" w:name="_Toc32861901"/>
      <w:r>
        <w:t>Raspberry Pi Software</w:t>
      </w:r>
      <w:bookmarkEnd w:id="32"/>
    </w:p>
    <w:p w14:paraId="60D5CDF6" w14:textId="67BE9419" w:rsidR="38CDC330" w:rsidRDefault="38CDC330" w:rsidP="4A555FD1">
      <w:pPr>
        <w:pStyle w:val="Heading3"/>
        <w:rPr>
          <w:rFonts w:cs="Times New Roman"/>
        </w:rPr>
      </w:pPr>
      <w:bookmarkStart w:id="33" w:name="_Toc32861902"/>
      <w:r>
        <w:t>Acquiring and Send Router Information to the Server</w:t>
      </w:r>
      <w:bookmarkEnd w:id="33"/>
    </w:p>
    <w:p w14:paraId="7FE7E747" w14:textId="5A5B833E" w:rsidR="761FAB1C" w:rsidRDefault="761FAB1C" w:rsidP="4A555FD1">
      <w:pPr>
        <w:pStyle w:val="SE290Text"/>
      </w:pPr>
      <w:r>
        <w:t>Since the Raspberry Pi Zero will be running on Linux, we could</w:t>
      </w:r>
      <w:r w:rsidR="2D304EA3">
        <w:t xml:space="preserve"> easily</w:t>
      </w:r>
      <w:r>
        <w:t xml:space="preserve"> get</w:t>
      </w:r>
      <w:r w:rsidR="141BE690">
        <w:t xml:space="preserve"> the connectivity information from each available </w:t>
      </w:r>
      <w:r w:rsidR="00411303">
        <w:t>WIFI</w:t>
      </w:r>
      <w:r w:rsidR="141BE690">
        <w:t xml:space="preserve"> router</w:t>
      </w:r>
      <w:r w:rsidR="3AC955A4">
        <w:t xml:space="preserve"> because Linux has countless command line tools. </w:t>
      </w:r>
      <w:r w:rsidR="326BF797">
        <w:t>Figure</w:t>
      </w:r>
      <w:r>
        <w:t xml:space="preserve"> </w:t>
      </w:r>
      <w:r w:rsidR="7285DDA2">
        <w:t xml:space="preserve">2 shows </w:t>
      </w:r>
      <w:r w:rsidR="06395B18">
        <w:t>one example as how we can acquire such information. The command “</w:t>
      </w:r>
      <w:proofErr w:type="spellStart"/>
      <w:r w:rsidR="06395B18">
        <w:t>nmcli</w:t>
      </w:r>
      <w:proofErr w:type="spellEnd"/>
      <w:r w:rsidR="06395B18">
        <w:t xml:space="preserve"> dev </w:t>
      </w:r>
      <w:proofErr w:type="spellStart"/>
      <w:r w:rsidR="06395B18">
        <w:t>wifi</w:t>
      </w:r>
      <w:proofErr w:type="spellEnd"/>
      <w:r w:rsidR="06395B18">
        <w:t xml:space="preserve">” </w:t>
      </w:r>
      <w:r w:rsidR="74430DDB">
        <w:t xml:space="preserve">will list </w:t>
      </w:r>
      <w:r w:rsidR="1CF27471">
        <w:t xml:space="preserve">all the </w:t>
      </w:r>
      <w:r w:rsidR="0EB85D2C">
        <w:t xml:space="preserve">available </w:t>
      </w:r>
      <w:r w:rsidR="00411303">
        <w:t>WIFI</w:t>
      </w:r>
      <w:r w:rsidR="0EB85D2C">
        <w:t xml:space="preserve"> and their signal strength. By redirecting the result, we can put all the information to a </w:t>
      </w:r>
      <w:r w:rsidR="2368EEAD">
        <w:t>.</w:t>
      </w:r>
      <w:r w:rsidR="0EB85D2C">
        <w:t xml:space="preserve">txt file, which can </w:t>
      </w:r>
      <w:r w:rsidR="5DE30695">
        <w:t xml:space="preserve">then </w:t>
      </w:r>
      <w:r w:rsidR="0EB85D2C">
        <w:t xml:space="preserve">be sent </w:t>
      </w:r>
      <w:r w:rsidR="28FAC098">
        <w:t xml:space="preserve">to the server. </w:t>
      </w:r>
      <w:r w:rsidR="724D9A0C">
        <w:t xml:space="preserve">There are other commands to show more detailed information including noise level and </w:t>
      </w:r>
      <w:r w:rsidR="2067B5A6">
        <w:t>attenuation</w:t>
      </w:r>
      <w:r w:rsidR="724D9A0C">
        <w:t xml:space="preserve">, but the </w:t>
      </w:r>
      <w:r w:rsidR="0D3A3ECC">
        <w:t>general idea is the same.</w:t>
      </w:r>
    </w:p>
    <w:p w14:paraId="45A3491C" w14:textId="68F05D82" w:rsidR="06395B18" w:rsidRDefault="06395B18" w:rsidP="4A555FD1">
      <w:pPr>
        <w:pStyle w:val="Caption"/>
      </w:pPr>
      <w:r>
        <w:rPr>
          <w:noProof/>
        </w:rPr>
        <w:drawing>
          <wp:inline distT="0" distB="0" distL="0" distR="0" wp14:anchorId="41134CBC" wp14:editId="06787DBD">
            <wp:extent cx="4572000" cy="2686050"/>
            <wp:effectExtent l="0" t="0" r="0" b="0"/>
            <wp:docPr id="589890429" name="Picture 469837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9837159"/>
                    <pic:cNvPicPr/>
                  </pic:nvPicPr>
                  <pic:blipFill>
                    <a:blip r:embed="rId12">
                      <a:extLst>
                        <a:ext uri="{28A0092B-C50C-407E-A947-70E740481C1C}">
                          <a14:useLocalDpi xmlns:a14="http://schemas.microsoft.com/office/drawing/2010/main" val="0"/>
                        </a:ext>
                      </a:extLst>
                    </a:blip>
                    <a:stretch>
                      <a:fillRect/>
                    </a:stretch>
                  </pic:blipFill>
                  <pic:spPr>
                    <a:xfrm>
                      <a:off x="0" y="0"/>
                      <a:ext cx="4572000" cy="2686050"/>
                    </a:xfrm>
                    <a:prstGeom prst="rect">
                      <a:avLst/>
                    </a:prstGeom>
                  </pic:spPr>
                </pic:pic>
              </a:graphicData>
            </a:graphic>
          </wp:inline>
        </w:drawing>
      </w:r>
    </w:p>
    <w:p w14:paraId="50B88F0B" w14:textId="60E366E5" w:rsidR="547539F4" w:rsidRDefault="547539F4" w:rsidP="4A555FD1">
      <w:pPr>
        <w:pStyle w:val="SE290Text"/>
        <w:ind w:firstLine="0"/>
        <w:jc w:val="center"/>
      </w:pPr>
      <w:r>
        <w:t xml:space="preserve">Figure 2: Example </w:t>
      </w:r>
      <w:r w:rsidR="65E758CE">
        <w:t xml:space="preserve">Linux </w:t>
      </w:r>
      <w:r>
        <w:t>Command</w:t>
      </w:r>
    </w:p>
    <w:p w14:paraId="68BAA26E" w14:textId="698220D4" w:rsidR="38CDC330" w:rsidRDefault="38CDC330" w:rsidP="4A555FD1">
      <w:pPr>
        <w:pStyle w:val="Heading3"/>
      </w:pPr>
      <w:bookmarkStart w:id="34" w:name="_Toc32861903"/>
      <w:r>
        <w:t>Reading User Input</w:t>
      </w:r>
      <w:r w:rsidR="0B404E3F">
        <w:t>s</w:t>
      </w:r>
      <w:r>
        <w:t xml:space="preserve"> From GPIO</w:t>
      </w:r>
      <w:bookmarkEnd w:id="34"/>
    </w:p>
    <w:p w14:paraId="6357DF78" w14:textId="7A5B5116" w:rsidR="4A555FD1" w:rsidRDefault="578C7E64" w:rsidP="4A555FD1">
      <w:pPr>
        <w:pStyle w:val="SE290Text"/>
      </w:pPr>
      <w:r>
        <w:t>The Raspberry Pi Zero will also have other control functionalities such as adjust</w:t>
      </w:r>
      <w:r w:rsidR="0A235FA9">
        <w:t>ing</w:t>
      </w:r>
      <w:r>
        <w:t xml:space="preserve"> the </w:t>
      </w:r>
      <w:r w:rsidR="214B809C">
        <w:t xml:space="preserve">brightness of the light in current room. This can be done by connecting </w:t>
      </w:r>
      <w:r w:rsidR="36CB8E4E">
        <w:t xml:space="preserve">a </w:t>
      </w:r>
      <w:r w:rsidR="64B5679A">
        <w:t>potentiometer</w:t>
      </w:r>
      <w:r w:rsidR="36CB8E4E">
        <w:t xml:space="preserve"> </w:t>
      </w:r>
      <w:r w:rsidR="4D5422E7">
        <w:t>to an input voltage</w:t>
      </w:r>
      <w:r w:rsidR="47B1B28A">
        <w:t xml:space="preserve"> from the board</w:t>
      </w:r>
      <w:r w:rsidR="4D5422E7">
        <w:t xml:space="preserve"> and a GPIO pin. The GPIO</w:t>
      </w:r>
      <w:r w:rsidR="520E3C93">
        <w:t xml:space="preserve"> pin will </w:t>
      </w:r>
      <w:r w:rsidR="33814504">
        <w:t>read</w:t>
      </w:r>
      <w:r w:rsidR="7202051A">
        <w:t xml:space="preserve"> the</w:t>
      </w:r>
      <w:r w:rsidR="33814504">
        <w:t xml:space="preserve"> input voltage through the </w:t>
      </w:r>
      <w:r w:rsidR="7FBA93AF">
        <w:t>potentiometer</w:t>
      </w:r>
      <w:r w:rsidR="6735344A">
        <w:t>. Input voltage will change based on the position of the nob and we can c</w:t>
      </w:r>
      <w:r w:rsidR="686D4D93">
        <w:t xml:space="preserve">onvert it to a percentage by dividing the maximum input. </w:t>
      </w:r>
      <w:r w:rsidR="632F771B">
        <w:t>This information will also be sent to the server, where</w:t>
      </w:r>
      <w:r w:rsidR="48DB8776">
        <w:t xml:space="preserve"> the brightness setting</w:t>
      </w:r>
      <w:r w:rsidR="057D8932">
        <w:t xml:space="preserve"> will be added</w:t>
      </w:r>
      <w:r w:rsidR="48DB8776">
        <w:t xml:space="preserve"> to the HTTP requests</w:t>
      </w:r>
      <w:r w:rsidR="70CDB6D9">
        <w:t xml:space="preserve"> for the LEDs</w:t>
      </w:r>
      <w:r w:rsidR="48DB8776">
        <w:t xml:space="preserve">. </w:t>
      </w:r>
    </w:p>
    <w:p w14:paraId="44B1C28F" w14:textId="6D6BF195" w:rsidR="5008D082" w:rsidRDefault="5008D082" w:rsidP="487BC831">
      <w:pPr>
        <w:pStyle w:val="Heading2"/>
      </w:pPr>
      <w:bookmarkStart w:id="35" w:name="_Toc32861904"/>
      <w:r>
        <w:t>Backend/Server Software</w:t>
      </w:r>
      <w:bookmarkEnd w:id="35"/>
    </w:p>
    <w:p w14:paraId="2D0F2E5C" w14:textId="7BE46B4A" w:rsidR="34C89A39" w:rsidRDefault="34C89A39" w:rsidP="4A555FD1">
      <w:pPr>
        <w:pStyle w:val="Heading3"/>
      </w:pPr>
      <w:bookmarkStart w:id="36" w:name="_Toc32861905"/>
      <w:r>
        <w:t>Receiving Information from Raspberry Pi</w:t>
      </w:r>
      <w:bookmarkEnd w:id="36"/>
    </w:p>
    <w:p w14:paraId="31BC1942" w14:textId="57FE3C6B" w:rsidR="75A91FA8" w:rsidRDefault="75A91FA8" w:rsidP="487BC831">
      <w:pPr>
        <w:pStyle w:val="SE290Text"/>
      </w:pPr>
      <w:r>
        <w:t xml:space="preserve">The server-client communication between the </w:t>
      </w:r>
      <w:r w:rsidR="5E32093C">
        <w:t>Raspberry Pi and the laptop/server will be implemented through</w:t>
      </w:r>
      <w:r w:rsidR="50504172">
        <w:t xml:space="preserve"> existing</w:t>
      </w:r>
      <w:r w:rsidR="5E32093C">
        <w:t xml:space="preserve"> network socket library in either C or Python.</w:t>
      </w:r>
      <w:r w:rsidR="445ED2B8">
        <w:t xml:space="preserve"> Once the router </w:t>
      </w:r>
      <w:r w:rsidR="445ED2B8">
        <w:lastRenderedPageBreak/>
        <w:t>information file i</w:t>
      </w:r>
      <w:r w:rsidR="52325D25">
        <w:t>s</w:t>
      </w:r>
      <w:r w:rsidR="445ED2B8">
        <w:t xml:space="preserve"> generated on the Raspberry Pi</w:t>
      </w:r>
      <w:r w:rsidR="4BEB0A2A">
        <w:t xml:space="preserve">, the server will start receiving the file and </w:t>
      </w:r>
      <w:r w:rsidR="261ACC5B">
        <w:t xml:space="preserve">starts </w:t>
      </w:r>
      <w:r w:rsidR="4BEB0A2A">
        <w:t>extract</w:t>
      </w:r>
      <w:r w:rsidR="27E47168">
        <w:t>ing</w:t>
      </w:r>
      <w:r w:rsidR="4BEB0A2A">
        <w:t xml:space="preserve"> signal information of targeted router from the file.</w:t>
      </w:r>
      <w:r w:rsidR="34B58BFA">
        <w:t xml:space="preserve"> </w:t>
      </w:r>
      <w:r w:rsidR="4BEB0A2A">
        <w:t xml:space="preserve">The file will </w:t>
      </w:r>
      <w:r w:rsidR="71415ABF">
        <w:t xml:space="preserve">be send using the UDP protocol to reduce delay and transmission time. </w:t>
      </w:r>
    </w:p>
    <w:p w14:paraId="13F0D78D" w14:textId="630555A9" w:rsidR="5F80237E" w:rsidRDefault="5F80237E" w:rsidP="4A555FD1">
      <w:pPr>
        <w:pStyle w:val="Heading3"/>
      </w:pPr>
      <w:bookmarkStart w:id="37" w:name="_Toc32861906"/>
      <w:r>
        <w:t>Indoor Position Calculation Algorithm</w:t>
      </w:r>
      <w:bookmarkEnd w:id="37"/>
    </w:p>
    <w:p w14:paraId="7B7DE329" w14:textId="205F9208" w:rsidR="338BC28C" w:rsidRDefault="338BC28C" w:rsidP="4A555FD1">
      <w:pPr>
        <w:pStyle w:val="SE290Text"/>
      </w:pPr>
      <w:r>
        <w:t>The indoor position calculation algorithm consists of 2 primary computations.  The first of these computations is the calculation</w:t>
      </w:r>
      <w:r w:rsidR="78B19680">
        <w:t xml:space="preserve"> of the distance from the microcontroller to each WIFI access point.  Each distance is calculated individually from data received from </w:t>
      </w:r>
      <w:r w:rsidR="389A35C4">
        <w:t>each access point.  The second computation is the triangulation of distances to calculate a specific coordinate.</w:t>
      </w:r>
    </w:p>
    <w:p w14:paraId="5D97DBD9" w14:textId="28E4FA58" w:rsidR="389A35C4" w:rsidRDefault="389A35C4" w:rsidP="487BC831">
      <w:pPr>
        <w:pStyle w:val="Heading4"/>
      </w:pPr>
      <w:r>
        <w:t>Distance Algorithm</w:t>
      </w:r>
    </w:p>
    <w:p w14:paraId="5A852ECB" w14:textId="07683CA8" w:rsidR="41C776AC" w:rsidRDefault="41C776AC" w:rsidP="3BE4DB1F">
      <w:pPr>
        <w:pStyle w:val="SE290Text"/>
        <w:spacing w:line="259" w:lineRule="auto"/>
      </w:pPr>
      <w:r>
        <w:t>To determine the distance from the Raspberry Pi and the router we will</w:t>
      </w:r>
      <w:r w:rsidR="00AB465A">
        <w:t xml:space="preserve"> be</w:t>
      </w:r>
      <w:r>
        <w:t xml:space="preserve"> us</w:t>
      </w:r>
      <w:r w:rsidR="254606EE">
        <w:t>ing</w:t>
      </w:r>
      <w:r>
        <w:t xml:space="preserve"> the </w:t>
      </w:r>
      <w:r w:rsidR="7D0EF800">
        <w:t>common path loss formula</w:t>
      </w:r>
      <w:r w:rsidR="41FEB76B">
        <w:t xml:space="preserve">. </w:t>
      </w:r>
      <w:r w:rsidR="00AB465A">
        <w:t>The server will extract the signal strength, noise, and power information of each router from the file sent by the Raspberry Pi and use this information to calculate the approximate distance to each router.</w:t>
      </w:r>
    </w:p>
    <w:p w14:paraId="4462772B" w14:textId="57BFD38A" w:rsidR="3BE4DB1F" w:rsidRDefault="3BE4DB1F" w:rsidP="3BE4DB1F">
      <w:pPr>
        <w:pStyle w:val="SE290Text"/>
        <w:spacing w:line="259" w:lineRule="auto"/>
      </w:pPr>
    </w:p>
    <w:p w14:paraId="0CA313CA" w14:textId="0237FBFE" w:rsidR="389A35C4" w:rsidRDefault="389A35C4" w:rsidP="487BC831">
      <w:pPr>
        <w:pStyle w:val="Heading4"/>
      </w:pPr>
      <w:r>
        <w:t>Triangulation Algorithm</w:t>
      </w:r>
    </w:p>
    <w:p w14:paraId="50B3F6B7" w14:textId="4D53A95B" w:rsidR="389A35C4" w:rsidRDefault="389A35C4" w:rsidP="487BC831">
      <w:pPr>
        <w:pStyle w:val="SE290Text"/>
      </w:pPr>
      <w:r>
        <w:t>The second algorithm makes use of circle theory to determine the location of a point given the distances from three other known points.  In this scenario, the three known locations are the locations of the WIFI access points, which according to REQ 3.3.3, are known to the software sys</w:t>
      </w:r>
      <w:r w:rsidR="4C95CBAD">
        <w:t xml:space="preserve">tem.  The access point locations are used as centers of circles, with the distance to microcontroller serving as the radius for each circle.  The </w:t>
      </w:r>
      <w:r w:rsidR="74361057">
        <w:t>coordinate of the microcontroller will be the intersection of these 3 circles, as seen in Figure 3.</w:t>
      </w:r>
    </w:p>
    <w:p w14:paraId="7D82E24E" w14:textId="447C7790" w:rsidR="3DFFA198" w:rsidRDefault="3DFFA198" w:rsidP="487BC831">
      <w:pPr>
        <w:pStyle w:val="SE290Text"/>
        <w:ind w:left="1440"/>
      </w:pPr>
      <w:r>
        <w:rPr>
          <w:noProof/>
        </w:rPr>
        <w:drawing>
          <wp:inline distT="0" distB="0" distL="0" distR="0" wp14:anchorId="0A12BE42" wp14:editId="0E2E1F69">
            <wp:extent cx="3111028" cy="2456416"/>
            <wp:effectExtent l="0" t="0" r="0" b="0"/>
            <wp:docPr id="990747944" name="Picture 99074794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3111028" cy="2456416"/>
                    </a:xfrm>
                    <a:prstGeom prst="rect">
                      <a:avLst/>
                    </a:prstGeom>
                  </pic:spPr>
                </pic:pic>
              </a:graphicData>
            </a:graphic>
          </wp:inline>
        </w:drawing>
      </w:r>
    </w:p>
    <w:p w14:paraId="74EC1607" w14:textId="350FA945" w:rsidR="3DFFA198" w:rsidRDefault="3DFFA198" w:rsidP="487BC831">
      <w:pPr>
        <w:pStyle w:val="SE290Text"/>
        <w:ind w:left="1440" w:firstLine="0"/>
      </w:pPr>
      <w:r>
        <w:t>Figure 3: Triangulation of point from circles and known distances</w:t>
      </w:r>
    </w:p>
    <w:p w14:paraId="72A56575" w14:textId="7AF9DAC6" w:rsidR="3DFFA198" w:rsidRDefault="3DFFA198" w:rsidP="487BC831">
      <w:pPr>
        <w:pStyle w:val="SE290Text"/>
        <w:ind w:firstLine="0"/>
      </w:pPr>
      <w:r>
        <w:t>The calculation of x and y coordinates of P4 can be calculated from the following set of equations</w:t>
      </w:r>
      <w:r w:rsidR="2C56840B">
        <w:t>, where (x</w:t>
      </w:r>
      <w:r w:rsidR="2C56840B" w:rsidRPr="3BE4DB1F">
        <w:rPr>
          <w:vertAlign w:val="subscript"/>
        </w:rPr>
        <w:t>1</w:t>
      </w:r>
      <w:r w:rsidR="2C56840B">
        <w:t>, y</w:t>
      </w:r>
      <w:r w:rsidR="2C56840B" w:rsidRPr="3BE4DB1F">
        <w:rPr>
          <w:vertAlign w:val="subscript"/>
        </w:rPr>
        <w:t>1</w:t>
      </w:r>
      <w:r w:rsidR="2C56840B">
        <w:t>), (x</w:t>
      </w:r>
      <w:r w:rsidR="2C56840B" w:rsidRPr="3BE4DB1F">
        <w:rPr>
          <w:vertAlign w:val="subscript"/>
        </w:rPr>
        <w:t>2</w:t>
      </w:r>
      <w:r w:rsidR="2C56840B">
        <w:t>, y</w:t>
      </w:r>
      <w:r w:rsidR="2C56840B" w:rsidRPr="3BE4DB1F">
        <w:rPr>
          <w:vertAlign w:val="subscript"/>
        </w:rPr>
        <w:t>2</w:t>
      </w:r>
      <w:r w:rsidR="2C56840B">
        <w:t>), and (x</w:t>
      </w:r>
      <w:r w:rsidR="2C56840B" w:rsidRPr="3BE4DB1F">
        <w:rPr>
          <w:vertAlign w:val="subscript"/>
        </w:rPr>
        <w:t>3</w:t>
      </w:r>
      <w:r w:rsidR="2C56840B">
        <w:t>, y</w:t>
      </w:r>
      <w:r w:rsidR="2C56840B" w:rsidRPr="3BE4DB1F">
        <w:rPr>
          <w:vertAlign w:val="subscript"/>
        </w:rPr>
        <w:t>3</w:t>
      </w:r>
      <w:r w:rsidR="2C56840B">
        <w:t>) are the locations of each access poin</w:t>
      </w:r>
      <w:r w:rsidR="12E10ED4">
        <w:t>t, (x</w:t>
      </w:r>
      <w:r w:rsidR="12E10ED4" w:rsidRPr="3BE4DB1F">
        <w:rPr>
          <w:vertAlign w:val="subscript"/>
        </w:rPr>
        <w:t>4</w:t>
      </w:r>
      <w:r w:rsidR="12E10ED4">
        <w:t>, y</w:t>
      </w:r>
      <w:r w:rsidR="12E10ED4" w:rsidRPr="3BE4DB1F">
        <w:rPr>
          <w:vertAlign w:val="subscript"/>
        </w:rPr>
        <w:t>4</w:t>
      </w:r>
      <w:r w:rsidR="12E10ED4">
        <w:t>) is the location of the microcontroller, and r</w:t>
      </w:r>
      <w:r w:rsidR="12E10ED4" w:rsidRPr="3BE4DB1F">
        <w:rPr>
          <w:vertAlign w:val="subscript"/>
        </w:rPr>
        <w:t>1</w:t>
      </w:r>
      <w:r w:rsidR="12E10ED4" w:rsidRPr="3BE4DB1F">
        <w:t>, r</w:t>
      </w:r>
      <w:r w:rsidR="12E10ED4" w:rsidRPr="3BE4DB1F">
        <w:rPr>
          <w:vertAlign w:val="subscript"/>
        </w:rPr>
        <w:t>2</w:t>
      </w:r>
      <w:r w:rsidR="12E10ED4" w:rsidRPr="3BE4DB1F">
        <w:t>, and r</w:t>
      </w:r>
      <w:r w:rsidR="12E10ED4" w:rsidRPr="3BE4DB1F">
        <w:rPr>
          <w:vertAlign w:val="subscript"/>
        </w:rPr>
        <w:t>3</w:t>
      </w:r>
      <w:r w:rsidR="12E10ED4" w:rsidRPr="3BE4DB1F">
        <w:t xml:space="preserve"> are the respective distances</w:t>
      </w:r>
      <w:r w:rsidR="4D30F225">
        <w:t>:</w:t>
      </w:r>
    </w:p>
    <w:p w14:paraId="1A27391F" w14:textId="0535ED3A" w:rsidR="4F563DF9" w:rsidRDefault="4F563DF9" w:rsidP="487BC831">
      <w:pPr>
        <w:pStyle w:val="SE290Text"/>
        <w:ind w:left="2160"/>
      </w:pPr>
      <w:r>
        <w:rPr>
          <w:noProof/>
        </w:rPr>
        <w:lastRenderedPageBreak/>
        <w:drawing>
          <wp:inline distT="0" distB="0" distL="0" distR="0" wp14:anchorId="7572F886" wp14:editId="34898A44">
            <wp:extent cx="2228850" cy="857250"/>
            <wp:effectExtent l="0" t="0" r="0" b="0"/>
            <wp:docPr id="1760949115" name="Picture 1760949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2228850" cy="857250"/>
                    </a:xfrm>
                    <a:prstGeom prst="rect">
                      <a:avLst/>
                    </a:prstGeom>
                  </pic:spPr>
                </pic:pic>
              </a:graphicData>
            </a:graphic>
          </wp:inline>
        </w:drawing>
      </w:r>
    </w:p>
    <w:p w14:paraId="27DE4B84" w14:textId="2D484431" w:rsidR="20470BD7" w:rsidRDefault="20470BD7" w:rsidP="487BC831">
      <w:pPr>
        <w:pStyle w:val="SE290Text"/>
      </w:pPr>
      <w:r>
        <w:t>From these equations, linear relationships can be created by</w:t>
      </w:r>
      <w:r w:rsidR="38733100">
        <w:t xml:space="preserve"> first</w:t>
      </w:r>
      <w:r>
        <w:t xml:space="preserve"> expanding these equations via </w:t>
      </w:r>
      <w:r w:rsidR="00710F9B">
        <w:t>FOIL and</w:t>
      </w:r>
      <w:r w:rsidR="454C9AEA">
        <w:t xml:space="preserve"> </w:t>
      </w:r>
      <w:bookmarkStart w:id="38" w:name="_GoBack"/>
      <w:bookmarkEnd w:id="38"/>
      <w:r w:rsidR="454C9AEA">
        <w:t>setting them equal to 0</w:t>
      </w:r>
      <w:r w:rsidR="1989C5AF">
        <w:t xml:space="preserve">.  The next step is to </w:t>
      </w:r>
      <w:r w:rsidR="141D9D04">
        <w:t xml:space="preserve">subtract </w:t>
      </w:r>
      <w:r w:rsidR="22D7E018">
        <w:t xml:space="preserve">equation </w:t>
      </w:r>
      <w:r w:rsidR="141D9D04">
        <w:t>2 from</w:t>
      </w:r>
      <w:r w:rsidR="3CF4A71C">
        <w:t xml:space="preserve"> equation 1 and subtract equation 3 from </w:t>
      </w:r>
      <w:r w:rsidR="1DA2380D">
        <w:t>equation 1 to get equations 4 and 5 respectively.  Due to the nature of these</w:t>
      </w:r>
      <w:r w:rsidR="4BB2EDA9">
        <w:t xml:space="preserve"> equations, all nonlinear unknown terms (x</w:t>
      </w:r>
      <w:r w:rsidR="4BB2EDA9" w:rsidRPr="3BE4DB1F">
        <w:rPr>
          <w:vertAlign w:val="subscript"/>
        </w:rPr>
        <w:t>4</w:t>
      </w:r>
      <w:r w:rsidR="4BB2EDA9" w:rsidRPr="3BE4DB1F">
        <w:rPr>
          <w:vertAlign w:val="superscript"/>
        </w:rPr>
        <w:t>2</w:t>
      </w:r>
      <w:r w:rsidR="4BB2EDA9" w:rsidRPr="3BE4DB1F">
        <w:t xml:space="preserve"> and y</w:t>
      </w:r>
      <w:r w:rsidR="4BB2EDA9" w:rsidRPr="3BE4DB1F">
        <w:rPr>
          <w:vertAlign w:val="subscript"/>
        </w:rPr>
        <w:t>4</w:t>
      </w:r>
      <w:r w:rsidR="4BB2EDA9" w:rsidRPr="3BE4DB1F">
        <w:rPr>
          <w:vertAlign w:val="superscript"/>
        </w:rPr>
        <w:t>2</w:t>
      </w:r>
      <w:r w:rsidR="4BB2EDA9" w:rsidRPr="3BE4DB1F">
        <w:t>) are el</w:t>
      </w:r>
      <w:r w:rsidR="443AE4D0" w:rsidRPr="3BE4DB1F">
        <w:t>i</w:t>
      </w:r>
      <w:r w:rsidR="4BB2EDA9" w:rsidRPr="3BE4DB1F">
        <w:t xml:space="preserve">minated </w:t>
      </w:r>
      <w:r w:rsidR="30799FE2" w:rsidRPr="3BE4DB1F">
        <w:t>and thus you have a linear system of 2 equations with 2 unknowns</w:t>
      </w:r>
      <w:r w:rsidR="5840E3CB" w:rsidRPr="3BE4DB1F">
        <w:t>:</w:t>
      </w:r>
    </w:p>
    <w:p w14:paraId="146342D9" w14:textId="4D22C0F1" w:rsidR="19649FF2" w:rsidRDefault="19649FF2" w:rsidP="3BE4DB1F">
      <w:pPr>
        <w:pStyle w:val="SE290Text"/>
        <w:ind w:left="720" w:firstLine="0"/>
      </w:pPr>
      <w:r>
        <w:rPr>
          <w:noProof/>
        </w:rPr>
        <w:drawing>
          <wp:inline distT="0" distB="0" distL="0" distR="0" wp14:anchorId="24F15706" wp14:editId="5E8B6C26">
            <wp:extent cx="4572000" cy="628650"/>
            <wp:effectExtent l="0" t="0" r="0" b="0"/>
            <wp:docPr id="1922547203" name="Picture 192254720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628650"/>
                    </a:xfrm>
                    <a:prstGeom prst="rect">
                      <a:avLst/>
                    </a:prstGeom>
                  </pic:spPr>
                </pic:pic>
              </a:graphicData>
            </a:graphic>
          </wp:inline>
        </w:drawing>
      </w:r>
    </w:p>
    <w:p w14:paraId="0C771930" w14:textId="17F3DA2E" w:rsidR="36933183" w:rsidRDefault="36933183" w:rsidP="3BE4DB1F">
      <w:pPr>
        <w:pStyle w:val="SE290Text"/>
      </w:pPr>
      <w:r>
        <w:t>From this point, there solving for x</w:t>
      </w:r>
      <w:r w:rsidRPr="3BE4DB1F">
        <w:rPr>
          <w:vertAlign w:val="subscript"/>
        </w:rPr>
        <w:t xml:space="preserve">4 </w:t>
      </w:r>
      <w:r w:rsidRPr="3BE4DB1F">
        <w:t>and y</w:t>
      </w:r>
      <w:r w:rsidRPr="3BE4DB1F">
        <w:rPr>
          <w:vertAlign w:val="subscript"/>
        </w:rPr>
        <w:t xml:space="preserve">4 </w:t>
      </w:r>
      <w:r w:rsidRPr="3BE4DB1F">
        <w:t xml:space="preserve">can be done using tools such as </w:t>
      </w:r>
      <w:proofErr w:type="spellStart"/>
      <w:r w:rsidRPr="3BE4DB1F">
        <w:t>Numpy</w:t>
      </w:r>
      <w:proofErr w:type="spellEnd"/>
      <w:r w:rsidRPr="3BE4DB1F">
        <w:t xml:space="preserve"> or any library that can solve linear equations.</w:t>
      </w:r>
    </w:p>
    <w:p w14:paraId="3C5E0FDF" w14:textId="754E16D9" w:rsidR="0AC01EFA" w:rsidRDefault="0AC01EFA" w:rsidP="4A555FD1">
      <w:pPr>
        <w:pStyle w:val="Heading3"/>
      </w:pPr>
      <w:bookmarkStart w:id="39" w:name="_Toc32861907"/>
      <w:r>
        <w:t>Data Structure Design</w:t>
      </w:r>
      <w:bookmarkEnd w:id="39"/>
    </w:p>
    <w:p w14:paraId="0AB64F7C" w14:textId="711ACC05" w:rsidR="0AC01EFA" w:rsidRDefault="0AC01EFA" w:rsidP="4A555FD1">
      <w:pPr>
        <w:pStyle w:val="SE290Text"/>
      </w:pPr>
      <w:r>
        <w:t xml:space="preserve">The Data structures in the background must be designed in a way such that we can easily store all the information needed, </w:t>
      </w:r>
      <w:r w:rsidR="433A9669">
        <w:t xml:space="preserve">as well as provide necessary functionality to the system.  As such, we need a structure of the overall house to store the information of rooms within the house, as well as locations of objects of interest.  These objects of interest include </w:t>
      </w:r>
      <w:r w:rsidR="0E5700C4">
        <w:t xml:space="preserve">the location of WIFI access points, as well as the location (or containing room) of an IoT device.  All the following concepts of data structures </w:t>
      </w:r>
      <w:r w:rsidR="1FF87119">
        <w:t>assume a grid layout, with x and y values, as the underlying idea behind location.  This imaginary grid has (0,0) at its bottom left c</w:t>
      </w:r>
      <w:r w:rsidR="03581C31">
        <w:t xml:space="preserve">orner, with x ascending to the right and y ascending upwards.  </w:t>
      </w:r>
      <w:r w:rsidR="2859671A">
        <w:t xml:space="preserve">All location values are stored as a tuple (x, y). </w:t>
      </w:r>
      <w:r w:rsidR="1042C77C">
        <w:t xml:space="preserve">This idea can be seen in Figure </w:t>
      </w:r>
      <w:r w:rsidR="5B94A83C">
        <w:t>4</w:t>
      </w:r>
      <w:r w:rsidR="441D6AE5">
        <w:t>.</w:t>
      </w:r>
    </w:p>
    <w:p w14:paraId="76822C39" w14:textId="06C0D49A" w:rsidR="07C6F67C" w:rsidRDefault="07C6F67C" w:rsidP="4A555FD1">
      <w:pPr>
        <w:pStyle w:val="SE290Text"/>
        <w:ind w:left="720"/>
      </w:pPr>
      <w:r>
        <w:rPr>
          <w:noProof/>
        </w:rPr>
        <w:lastRenderedPageBreak/>
        <w:drawing>
          <wp:inline distT="0" distB="0" distL="0" distR="0" wp14:anchorId="12C62B84" wp14:editId="7CA3DA5D">
            <wp:extent cx="3903636" cy="3850161"/>
            <wp:effectExtent l="0" t="0" r="0" b="0"/>
            <wp:docPr id="1527749949" name="Picture 277398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398111"/>
                    <pic:cNvPicPr/>
                  </pic:nvPicPr>
                  <pic:blipFill>
                    <a:blip r:embed="rId16">
                      <a:extLst>
                        <a:ext uri="{28A0092B-C50C-407E-A947-70E740481C1C}">
                          <a14:useLocalDpi xmlns:a14="http://schemas.microsoft.com/office/drawing/2010/main" val="0"/>
                        </a:ext>
                      </a:extLst>
                    </a:blip>
                    <a:stretch>
                      <a:fillRect/>
                    </a:stretch>
                  </pic:blipFill>
                  <pic:spPr>
                    <a:xfrm>
                      <a:off x="0" y="0"/>
                      <a:ext cx="3903636" cy="3850161"/>
                    </a:xfrm>
                    <a:prstGeom prst="rect">
                      <a:avLst/>
                    </a:prstGeom>
                  </pic:spPr>
                </pic:pic>
              </a:graphicData>
            </a:graphic>
          </wp:inline>
        </w:drawing>
      </w:r>
    </w:p>
    <w:p w14:paraId="03F68ED6" w14:textId="38A6F48B" w:rsidR="07C6F67C" w:rsidRDefault="07C6F67C" w:rsidP="4A555FD1">
      <w:pPr>
        <w:pStyle w:val="SE290Text"/>
        <w:ind w:left="2880"/>
      </w:pPr>
      <w:r>
        <w:t xml:space="preserve">Figure </w:t>
      </w:r>
      <w:r w:rsidR="023394E0">
        <w:t>4</w:t>
      </w:r>
      <w:r>
        <w:t>: System grid layout</w:t>
      </w:r>
    </w:p>
    <w:p w14:paraId="0506567B" w14:textId="13F201AB" w:rsidR="59719C23" w:rsidRDefault="59719C23" w:rsidP="4A555FD1">
      <w:pPr>
        <w:pStyle w:val="Heading4"/>
      </w:pPr>
      <w:r>
        <w:t>House Design</w:t>
      </w:r>
    </w:p>
    <w:p w14:paraId="6AD206A7" w14:textId="632543BC" w:rsidR="59719C23" w:rsidRDefault="59719C23" w:rsidP="4A555FD1">
      <w:pPr>
        <w:pStyle w:val="SE290Text"/>
        <w:ind w:left="360"/>
      </w:pPr>
      <w:r>
        <w:t xml:space="preserve">The House data structure will be a simple structure that contains the rooms, which are stored in a list, and is able to perform simple calculations given input data.  These calculations are </w:t>
      </w:r>
      <w:proofErr w:type="spellStart"/>
      <w:r>
        <w:t>get_room</w:t>
      </w:r>
      <w:proofErr w:type="spellEnd"/>
      <w:r>
        <w:t xml:space="preserve"> which returns the room the given coordinates exist within, and </w:t>
      </w:r>
      <w:proofErr w:type="spellStart"/>
      <w:r>
        <w:t>get_closest_room_center</w:t>
      </w:r>
      <w:proofErr w:type="spellEnd"/>
      <w:r>
        <w:t xml:space="preserve">, which returns the room whose center the given x, y coordinates are closest to.  Both methods could be useful in determining HTTP calls to the Smart </w:t>
      </w:r>
      <w:r w:rsidR="00B75F7F">
        <w:t>Bridge</w:t>
      </w:r>
      <w:r>
        <w:t xml:space="preserve"> device.  The class diagram for the House can be seen in Figure </w:t>
      </w:r>
      <w:r w:rsidR="3909CAED">
        <w:t>5</w:t>
      </w:r>
      <w:r>
        <w:t>.</w:t>
      </w:r>
    </w:p>
    <w:p w14:paraId="5A1F1BBF" w14:textId="1D5A607D" w:rsidR="59719C23" w:rsidRDefault="59719C23" w:rsidP="4A555FD1">
      <w:pPr>
        <w:pStyle w:val="SE290Text"/>
        <w:ind w:left="2160"/>
      </w:pPr>
      <w:r>
        <w:rPr>
          <w:noProof/>
        </w:rPr>
        <w:drawing>
          <wp:inline distT="0" distB="0" distL="0" distR="0" wp14:anchorId="0A006AAF" wp14:editId="68792258">
            <wp:extent cx="2155442" cy="1502651"/>
            <wp:effectExtent l="0" t="0" r="0" b="0"/>
            <wp:docPr id="1036310543" name="Picture 945783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5783429"/>
                    <pic:cNvPicPr/>
                  </pic:nvPicPr>
                  <pic:blipFill>
                    <a:blip r:embed="rId17">
                      <a:extLst>
                        <a:ext uri="{28A0092B-C50C-407E-A947-70E740481C1C}">
                          <a14:useLocalDpi xmlns:a14="http://schemas.microsoft.com/office/drawing/2010/main" val="0"/>
                        </a:ext>
                      </a:extLst>
                    </a:blip>
                    <a:stretch>
                      <a:fillRect/>
                    </a:stretch>
                  </pic:blipFill>
                  <pic:spPr>
                    <a:xfrm>
                      <a:off x="0" y="0"/>
                      <a:ext cx="2155442" cy="1502651"/>
                    </a:xfrm>
                    <a:prstGeom prst="rect">
                      <a:avLst/>
                    </a:prstGeom>
                  </pic:spPr>
                </pic:pic>
              </a:graphicData>
            </a:graphic>
          </wp:inline>
        </w:drawing>
      </w:r>
    </w:p>
    <w:p w14:paraId="02D5E214" w14:textId="5F600DE8" w:rsidR="59719C23" w:rsidRDefault="59719C23" w:rsidP="4A555FD1">
      <w:pPr>
        <w:pStyle w:val="SE290Text"/>
        <w:ind w:left="2160"/>
      </w:pPr>
      <w:r>
        <w:t xml:space="preserve">Figure </w:t>
      </w:r>
      <w:r w:rsidR="73C4610A">
        <w:t>5</w:t>
      </w:r>
      <w:r>
        <w:t>: House class diagram</w:t>
      </w:r>
    </w:p>
    <w:p w14:paraId="21388312" w14:textId="3BF3E9F7" w:rsidR="59719C23" w:rsidRDefault="59719C23" w:rsidP="4A555FD1">
      <w:pPr>
        <w:pStyle w:val="SE290Text"/>
        <w:ind w:firstLine="576"/>
      </w:pPr>
      <w:r>
        <w:t xml:space="preserve">There are several different concepts for room structure that will allow for different advantages and disadvantages on the backend, all of which assume relatively </w:t>
      </w:r>
      <w:r w:rsidR="73F331EF">
        <w:t xml:space="preserve">rectangular </w:t>
      </w:r>
      <w:r>
        <w:t>rooms.</w:t>
      </w:r>
    </w:p>
    <w:p w14:paraId="4AE412F7" w14:textId="3E07B31B" w:rsidR="4A555FD1" w:rsidRDefault="4A555FD1" w:rsidP="4A555FD1">
      <w:pPr>
        <w:pStyle w:val="SE290Text"/>
      </w:pPr>
    </w:p>
    <w:p w14:paraId="20921E05" w14:textId="2F7A8873" w:rsidR="414302B5" w:rsidRDefault="414302B5" w:rsidP="4A555FD1">
      <w:pPr>
        <w:pStyle w:val="Heading4"/>
      </w:pPr>
      <w:r>
        <w:lastRenderedPageBreak/>
        <w:t>Room Concept 1</w:t>
      </w:r>
    </w:p>
    <w:p w14:paraId="25E831E5" w14:textId="65442FCC" w:rsidR="0EF9EDD1" w:rsidRDefault="0EF9EDD1" w:rsidP="4A555FD1">
      <w:pPr>
        <w:pStyle w:val="SE290Text"/>
      </w:pPr>
      <w:r>
        <w:t xml:space="preserve">The first and desired room concept idea stores the center of the room, as well as the length and width of the room.  </w:t>
      </w:r>
      <w:r w:rsidR="2FE09ECC">
        <w:t>This structure would allow for easy creat</w:t>
      </w:r>
      <w:r w:rsidR="2C162D64">
        <w:t>ion</w:t>
      </w:r>
      <w:r w:rsidR="2FE09ECC">
        <w:t xml:space="preserve"> of rooms, as there are only </w:t>
      </w:r>
      <w:r w:rsidR="3531CD33">
        <w:t xml:space="preserve">3 input values, 1 of which is a coordinate.  </w:t>
      </w:r>
      <w:r w:rsidR="66D6382D">
        <w:t xml:space="preserve">Also, storing length and width allows us to maintain our assumption of </w:t>
      </w:r>
      <w:r w:rsidR="3374450B">
        <w:t xml:space="preserve">rectangle </w:t>
      </w:r>
      <w:r w:rsidR="66D6382D">
        <w:t>rooms with no overlap between rooms, as we can calculate exact coordinates for the bounds of a room.</w:t>
      </w:r>
      <w:r w:rsidR="0402831D">
        <w:t xml:space="preserve">  The resulting class diagram and physical structure can be seen in Figure </w:t>
      </w:r>
      <w:r w:rsidR="7F255226">
        <w:t>6</w:t>
      </w:r>
      <w:r w:rsidR="0402831D">
        <w:t>.</w:t>
      </w:r>
    </w:p>
    <w:p w14:paraId="75F907D7" w14:textId="6C3D937B" w:rsidR="0402831D" w:rsidRDefault="0402831D" w:rsidP="4A555FD1">
      <w:pPr>
        <w:pStyle w:val="SE290Text"/>
        <w:ind w:left="1440"/>
      </w:pPr>
      <w:r>
        <w:rPr>
          <w:noProof/>
        </w:rPr>
        <w:drawing>
          <wp:inline distT="0" distB="0" distL="0" distR="0" wp14:anchorId="7BE3C069" wp14:editId="63C8D6B0">
            <wp:extent cx="876300" cy="1276350"/>
            <wp:effectExtent l="0" t="0" r="0" b="0"/>
            <wp:docPr id="1352834779" name="Picture 2118853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8853427"/>
                    <pic:cNvPicPr/>
                  </pic:nvPicPr>
                  <pic:blipFill>
                    <a:blip r:embed="rId18">
                      <a:extLst>
                        <a:ext uri="{28A0092B-C50C-407E-A947-70E740481C1C}">
                          <a14:useLocalDpi xmlns:a14="http://schemas.microsoft.com/office/drawing/2010/main" val="0"/>
                        </a:ext>
                      </a:extLst>
                    </a:blip>
                    <a:stretch>
                      <a:fillRect/>
                    </a:stretch>
                  </pic:blipFill>
                  <pic:spPr>
                    <a:xfrm>
                      <a:off x="0" y="0"/>
                      <a:ext cx="876300" cy="1276350"/>
                    </a:xfrm>
                    <a:prstGeom prst="rect">
                      <a:avLst/>
                    </a:prstGeom>
                  </pic:spPr>
                </pic:pic>
              </a:graphicData>
            </a:graphic>
          </wp:inline>
        </w:drawing>
      </w:r>
      <w:r w:rsidR="7DDA5A0A">
        <w:rPr>
          <w:noProof/>
        </w:rPr>
        <w:drawing>
          <wp:inline distT="0" distB="0" distL="0" distR="0" wp14:anchorId="6ACCA64D" wp14:editId="7F5F8B31">
            <wp:extent cx="2749826" cy="1586879"/>
            <wp:effectExtent l="0" t="0" r="0" b="0"/>
            <wp:docPr id="443148804" name="Picture 6650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501951"/>
                    <pic:cNvPicPr/>
                  </pic:nvPicPr>
                  <pic:blipFill>
                    <a:blip r:embed="rId19">
                      <a:extLst>
                        <a:ext uri="{28A0092B-C50C-407E-A947-70E740481C1C}">
                          <a14:useLocalDpi xmlns:a14="http://schemas.microsoft.com/office/drawing/2010/main" val="0"/>
                        </a:ext>
                      </a:extLst>
                    </a:blip>
                    <a:stretch>
                      <a:fillRect/>
                    </a:stretch>
                  </pic:blipFill>
                  <pic:spPr>
                    <a:xfrm>
                      <a:off x="0" y="0"/>
                      <a:ext cx="2749826" cy="1586879"/>
                    </a:xfrm>
                    <a:prstGeom prst="rect">
                      <a:avLst/>
                    </a:prstGeom>
                  </pic:spPr>
                </pic:pic>
              </a:graphicData>
            </a:graphic>
          </wp:inline>
        </w:drawing>
      </w:r>
    </w:p>
    <w:p w14:paraId="09D1ADC5" w14:textId="4D799D7E" w:rsidR="7DDA5A0A" w:rsidRDefault="7DDA5A0A" w:rsidP="4A555FD1">
      <w:pPr>
        <w:pStyle w:val="SE290Text"/>
        <w:ind w:left="1440"/>
      </w:pPr>
      <w:r>
        <w:t xml:space="preserve">Figure </w:t>
      </w:r>
      <w:r w:rsidR="285D9757">
        <w:t>6</w:t>
      </w:r>
      <w:r>
        <w:t>: Room Concept 1 class diagram and visualization</w:t>
      </w:r>
    </w:p>
    <w:p w14:paraId="324FD5F5" w14:textId="165CA0AE" w:rsidR="6D5A8BE7" w:rsidRDefault="6D5A8BE7" w:rsidP="4A555FD1">
      <w:pPr>
        <w:pStyle w:val="Heading4"/>
      </w:pPr>
      <w:r>
        <w:t>Room Concept 2</w:t>
      </w:r>
    </w:p>
    <w:p w14:paraId="4B9893EC" w14:textId="62FDAF9A" w:rsidR="1705D005" w:rsidRDefault="1705D005" w:rsidP="4A555FD1">
      <w:pPr>
        <w:pStyle w:val="SE290Text"/>
      </w:pPr>
      <w:r>
        <w:t xml:space="preserve">The second room concept idea stores the center of the room, as well as the rough radius we would consider.  This would be the easiest to implement, as there are only 2 data fields for the structure.  It would also prove to be a simple calculation for a room’s </w:t>
      </w:r>
      <w:r w:rsidR="61B29770">
        <w:t xml:space="preserve">area.  This however would break our assumption of </w:t>
      </w:r>
      <w:r w:rsidR="2AB5702C">
        <w:t xml:space="preserve">rectangle </w:t>
      </w:r>
      <w:r w:rsidR="61B29770">
        <w:t>rooms and lead us to need to approximate for room location, as room areas would overlap.  This concept is more suitable for large scale, approximate locations.</w:t>
      </w:r>
    </w:p>
    <w:p w14:paraId="01471E52" w14:textId="60782A17" w:rsidR="62DD846A" w:rsidRDefault="62DD846A" w:rsidP="4A555FD1">
      <w:pPr>
        <w:pStyle w:val="SE290Text"/>
        <w:ind w:left="1440"/>
      </w:pPr>
      <w:r>
        <w:rPr>
          <w:noProof/>
        </w:rPr>
        <w:drawing>
          <wp:inline distT="0" distB="0" distL="0" distR="0" wp14:anchorId="260DBFFE" wp14:editId="54C6B687">
            <wp:extent cx="923925" cy="1266825"/>
            <wp:effectExtent l="0" t="0" r="0" b="0"/>
            <wp:docPr id="1265363466" name="Picture 490991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0991587"/>
                    <pic:cNvPicPr/>
                  </pic:nvPicPr>
                  <pic:blipFill>
                    <a:blip r:embed="rId20">
                      <a:extLst>
                        <a:ext uri="{28A0092B-C50C-407E-A947-70E740481C1C}">
                          <a14:useLocalDpi xmlns:a14="http://schemas.microsoft.com/office/drawing/2010/main" val="0"/>
                        </a:ext>
                      </a:extLst>
                    </a:blip>
                    <a:stretch>
                      <a:fillRect/>
                    </a:stretch>
                  </pic:blipFill>
                  <pic:spPr>
                    <a:xfrm>
                      <a:off x="0" y="0"/>
                      <a:ext cx="923925" cy="1266825"/>
                    </a:xfrm>
                    <a:prstGeom prst="rect">
                      <a:avLst/>
                    </a:prstGeom>
                  </pic:spPr>
                </pic:pic>
              </a:graphicData>
            </a:graphic>
          </wp:inline>
        </w:drawing>
      </w:r>
      <w:r w:rsidR="2DBCD258">
        <w:rPr>
          <w:noProof/>
        </w:rPr>
        <w:drawing>
          <wp:inline distT="0" distB="0" distL="0" distR="0" wp14:anchorId="47DFD25A" wp14:editId="1011FA44">
            <wp:extent cx="2686050" cy="1666875"/>
            <wp:effectExtent l="0" t="0" r="0" b="0"/>
            <wp:docPr id="2047907559" name="Picture 1340448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0448676"/>
                    <pic:cNvPicPr/>
                  </pic:nvPicPr>
                  <pic:blipFill>
                    <a:blip r:embed="rId21">
                      <a:extLst>
                        <a:ext uri="{28A0092B-C50C-407E-A947-70E740481C1C}">
                          <a14:useLocalDpi xmlns:a14="http://schemas.microsoft.com/office/drawing/2010/main" val="0"/>
                        </a:ext>
                      </a:extLst>
                    </a:blip>
                    <a:stretch>
                      <a:fillRect/>
                    </a:stretch>
                  </pic:blipFill>
                  <pic:spPr>
                    <a:xfrm>
                      <a:off x="0" y="0"/>
                      <a:ext cx="2686050" cy="1666875"/>
                    </a:xfrm>
                    <a:prstGeom prst="rect">
                      <a:avLst/>
                    </a:prstGeom>
                  </pic:spPr>
                </pic:pic>
              </a:graphicData>
            </a:graphic>
          </wp:inline>
        </w:drawing>
      </w:r>
    </w:p>
    <w:p w14:paraId="1DE9C50E" w14:textId="05F615F9" w:rsidR="2DBCD258" w:rsidRDefault="2DBCD258" w:rsidP="4A555FD1">
      <w:pPr>
        <w:pStyle w:val="SE290Text"/>
        <w:ind w:left="1440"/>
      </w:pPr>
      <w:r>
        <w:t xml:space="preserve">Figure </w:t>
      </w:r>
      <w:r w:rsidR="661E4F6E">
        <w:t>7</w:t>
      </w:r>
      <w:r>
        <w:t>: Room Concept 2 class diagram and visualization</w:t>
      </w:r>
    </w:p>
    <w:p w14:paraId="305E8E63" w14:textId="0476B54F" w:rsidR="6D5A8BE7" w:rsidRDefault="6D5A8BE7" w:rsidP="4A555FD1">
      <w:pPr>
        <w:pStyle w:val="Heading4"/>
      </w:pPr>
      <w:r>
        <w:t>Room Concept 3</w:t>
      </w:r>
    </w:p>
    <w:p w14:paraId="1376D188" w14:textId="67460230" w:rsidR="52DD0D18" w:rsidRDefault="52DD0D18" w:rsidP="4A555FD1">
      <w:pPr>
        <w:pStyle w:val="SE290Text"/>
      </w:pPr>
      <w:r>
        <w:t xml:space="preserve">The third room concept idea stores the 4 corners of the room.  This structure would contain all the required information </w:t>
      </w:r>
      <w:r w:rsidR="6E8FB8ED">
        <w:t xml:space="preserve">for determining room bounds and passes our assumption that rooms are </w:t>
      </w:r>
      <w:r w:rsidR="1F195ACA">
        <w:t>rectangles</w:t>
      </w:r>
      <w:r w:rsidR="6E8FB8ED">
        <w:t xml:space="preserve">.  However, this design would be harder to instantiate, as 4 coordinates are needed rather than just 1 for the other </w:t>
      </w:r>
      <w:r w:rsidR="693F6C76">
        <w:t>concepts.  This thus would possibly invalidate REQ 3.3.5, as it would make this requirement a much more tedious process.</w:t>
      </w:r>
    </w:p>
    <w:p w14:paraId="64D75347" w14:textId="372FBAAC" w:rsidR="693F6C76" w:rsidRDefault="693F6C76" w:rsidP="4A555FD1">
      <w:pPr>
        <w:pStyle w:val="SE290Text"/>
        <w:ind w:left="1440"/>
      </w:pPr>
      <w:r>
        <w:rPr>
          <w:noProof/>
        </w:rPr>
        <w:lastRenderedPageBreak/>
        <w:drawing>
          <wp:inline distT="0" distB="0" distL="0" distR="0" wp14:anchorId="5DC7DC74" wp14:editId="19313BA1">
            <wp:extent cx="962025" cy="1304925"/>
            <wp:effectExtent l="0" t="0" r="0" b="0"/>
            <wp:docPr id="676362597" name="Picture 205735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735208"/>
                    <pic:cNvPicPr/>
                  </pic:nvPicPr>
                  <pic:blipFill>
                    <a:blip r:embed="rId22">
                      <a:extLst>
                        <a:ext uri="{28A0092B-C50C-407E-A947-70E740481C1C}">
                          <a14:useLocalDpi xmlns:a14="http://schemas.microsoft.com/office/drawing/2010/main" val="0"/>
                        </a:ext>
                      </a:extLst>
                    </a:blip>
                    <a:stretch>
                      <a:fillRect/>
                    </a:stretch>
                  </pic:blipFill>
                  <pic:spPr>
                    <a:xfrm>
                      <a:off x="0" y="0"/>
                      <a:ext cx="962025" cy="1304925"/>
                    </a:xfrm>
                    <a:prstGeom prst="rect">
                      <a:avLst/>
                    </a:prstGeom>
                  </pic:spPr>
                </pic:pic>
              </a:graphicData>
            </a:graphic>
          </wp:inline>
        </w:drawing>
      </w:r>
      <w:r>
        <w:rPr>
          <w:noProof/>
        </w:rPr>
        <w:drawing>
          <wp:inline distT="0" distB="0" distL="0" distR="0" wp14:anchorId="24942163" wp14:editId="745B4E58">
            <wp:extent cx="2277656" cy="1345650"/>
            <wp:effectExtent l="0" t="0" r="0" b="0"/>
            <wp:docPr id="1447529380" name="Picture 237781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781460"/>
                    <pic:cNvPicPr/>
                  </pic:nvPicPr>
                  <pic:blipFill>
                    <a:blip r:embed="rId23">
                      <a:extLst>
                        <a:ext uri="{28A0092B-C50C-407E-A947-70E740481C1C}">
                          <a14:useLocalDpi xmlns:a14="http://schemas.microsoft.com/office/drawing/2010/main" val="0"/>
                        </a:ext>
                      </a:extLst>
                    </a:blip>
                    <a:stretch>
                      <a:fillRect/>
                    </a:stretch>
                  </pic:blipFill>
                  <pic:spPr>
                    <a:xfrm>
                      <a:off x="0" y="0"/>
                      <a:ext cx="2277656" cy="1345650"/>
                    </a:xfrm>
                    <a:prstGeom prst="rect">
                      <a:avLst/>
                    </a:prstGeom>
                  </pic:spPr>
                </pic:pic>
              </a:graphicData>
            </a:graphic>
          </wp:inline>
        </w:drawing>
      </w:r>
    </w:p>
    <w:p w14:paraId="2431C188" w14:textId="16E9D35B" w:rsidR="693F6C76" w:rsidRDefault="693F6C76" w:rsidP="4A555FD1">
      <w:pPr>
        <w:pStyle w:val="SE290Text"/>
        <w:ind w:left="1440"/>
      </w:pPr>
      <w:r>
        <w:t xml:space="preserve">Figure </w:t>
      </w:r>
      <w:r w:rsidR="552F85B7">
        <w:t>8</w:t>
      </w:r>
      <w:r>
        <w:t>: Room Concept 3 class diagram and visualization</w:t>
      </w:r>
    </w:p>
    <w:p w14:paraId="01F49333" w14:textId="662B0A48" w:rsidR="5008D082" w:rsidRDefault="5008D082" w:rsidP="634C0CFA">
      <w:pPr>
        <w:pStyle w:val="Heading2"/>
      </w:pPr>
      <w:bookmarkStart w:id="40" w:name="_Toc32861908"/>
      <w:r>
        <w:t>Philips Hue API Interaction</w:t>
      </w:r>
      <w:bookmarkEnd w:id="40"/>
    </w:p>
    <w:p w14:paraId="4AA7EAFD" w14:textId="22A766BD" w:rsidR="4304EBA2" w:rsidRDefault="4304EBA2" w:rsidP="4A555FD1">
      <w:pPr>
        <w:pStyle w:val="Heading3"/>
      </w:pPr>
      <w:bookmarkStart w:id="41" w:name="_Toc32861909"/>
      <w:r>
        <w:t>HTTP Request from Server</w:t>
      </w:r>
      <w:bookmarkEnd w:id="41"/>
    </w:p>
    <w:p w14:paraId="0B1D2E11" w14:textId="740E6334" w:rsidR="00AB465A" w:rsidRPr="00AB465A" w:rsidRDefault="00AB465A" w:rsidP="00AB465A">
      <w:pPr>
        <w:pStyle w:val="SE290Text"/>
      </w:pPr>
      <w:r>
        <w:t>Once the server determines which room the user is in it will send</w:t>
      </w:r>
      <w:r w:rsidR="00B75F7F">
        <w:t xml:space="preserve"> the appropriate</w:t>
      </w:r>
      <w:r>
        <w:t xml:space="preserve"> </w:t>
      </w:r>
      <w:r w:rsidR="00B75F7F">
        <w:t>HTTP requests directly to the bridge</w:t>
      </w:r>
      <w:r>
        <w:t>.</w:t>
      </w:r>
      <w:r w:rsidR="00B75F7F">
        <w:t xml:space="preserve"> This includes turning on lights in the room the user has just entered as well as turning off lights in the room the user has just left. Additionally, the user can adjust the brightness of the lights in the room they are currently in.</w:t>
      </w:r>
      <w:r>
        <w:t xml:space="preserve"> </w:t>
      </w:r>
      <w:r w:rsidR="00B75F7F">
        <w:t>The PUT request will be formatted following the Philips Hue Light API standard which includes the ID of the room the lights are in and any attributes such as state (on/off) and brightness.</w:t>
      </w:r>
    </w:p>
    <w:p w14:paraId="6083EF59" w14:textId="3E639FAD" w:rsidR="5008D082" w:rsidRDefault="5008D082" w:rsidP="4A555FD1">
      <w:pPr>
        <w:pStyle w:val="Heading2"/>
        <w:numPr>
          <w:ilvl w:val="1"/>
          <w:numId w:val="0"/>
        </w:numPr>
      </w:pPr>
    </w:p>
    <w:p w14:paraId="41660418" w14:textId="77777777" w:rsidR="00B3438F" w:rsidRDefault="007155EB" w:rsidP="00B3438F">
      <w:pPr>
        <w:pStyle w:val="Heading1"/>
      </w:pPr>
      <w:bookmarkStart w:id="42" w:name="_Toc32861910"/>
      <w:r>
        <w:t>System Test and Verification</w:t>
      </w:r>
      <w:bookmarkEnd w:id="42"/>
    </w:p>
    <w:p w14:paraId="1791807B" w14:textId="20094E52" w:rsidR="005E4728" w:rsidRDefault="005E4728" w:rsidP="634C0CFA">
      <w:pPr>
        <w:pStyle w:val="SE290Text"/>
        <w:jc w:val="both"/>
      </w:pPr>
      <w:r>
        <w:t>Include preliminary test plan.  Specify</w:t>
      </w:r>
      <w:r w:rsidR="007155EB">
        <w:t xml:space="preserve"> </w:t>
      </w:r>
      <w:r w:rsidR="007155EB" w:rsidRPr="634C0CFA">
        <w:rPr>
          <w:u w:val="single"/>
        </w:rPr>
        <w:t>key performance criteria</w:t>
      </w:r>
      <w:r w:rsidR="007155EB">
        <w:t xml:space="preserve"> </w:t>
      </w:r>
      <w:r>
        <w:t xml:space="preserve">that </w:t>
      </w:r>
      <w:r w:rsidR="00177FA2">
        <w:t xml:space="preserve">are </w:t>
      </w:r>
      <w:r>
        <w:t>measurable and how you will test these criteria (specify at least 3, you can include more if necessary)</w:t>
      </w:r>
      <w:r w:rsidR="007155EB">
        <w:t>.</w:t>
      </w:r>
      <w:r>
        <w:t xml:space="preserve">  Saying that the prototype simply ‘works’ or ‘doesn’t work’ </w:t>
      </w:r>
      <w:r w:rsidR="00B13996">
        <w:t>won’t be good</w:t>
      </w:r>
      <w:r>
        <w:t xml:space="preserve"> enough.</w:t>
      </w:r>
      <w:r w:rsidR="00B84744">
        <w:t xml:space="preserve">  </w:t>
      </w:r>
      <w:r w:rsidR="002020A1">
        <w:t xml:space="preserve">Your test plan </w:t>
      </w:r>
      <w:r>
        <w:t>is how you</w:t>
      </w:r>
      <w:r w:rsidR="002020A1">
        <w:t xml:space="preserve"> verify all</w:t>
      </w:r>
      <w:r w:rsidR="5C6708B5">
        <w:t xml:space="preserve"> </w:t>
      </w:r>
      <w:r w:rsidR="002020A1">
        <w:t xml:space="preserve">of the requirements.  </w:t>
      </w:r>
      <w:r>
        <w:t>List the expected/desirable test ou</w:t>
      </w:r>
      <w:r w:rsidR="002020A1">
        <w:t>tcomes</w:t>
      </w:r>
      <w:r w:rsidR="00B13996">
        <w:t xml:space="preserve"> and materials/equipment that you made need to carry out your plan.</w:t>
      </w:r>
    </w:p>
    <w:p w14:paraId="3271900D" w14:textId="6CACED1F" w:rsidR="25C3405C" w:rsidRDefault="25C3405C" w:rsidP="634C0CFA">
      <w:pPr>
        <w:pStyle w:val="Heading2"/>
      </w:pPr>
      <w:bookmarkStart w:id="43" w:name="_Toc32861911"/>
      <w:r>
        <w:t>Key Performance Criteria</w:t>
      </w:r>
      <w:bookmarkEnd w:id="43"/>
    </w:p>
    <w:p w14:paraId="3174D9ED" w14:textId="2C7B6AEC" w:rsidR="172C859A" w:rsidRDefault="172C859A" w:rsidP="634C0CFA">
      <w:pPr>
        <w:pStyle w:val="Heading3"/>
      </w:pPr>
      <w:bookmarkStart w:id="44" w:name="_Toc32861912"/>
      <w:r>
        <w:t>The coordinate</w:t>
      </w:r>
      <w:r w:rsidR="1A605956">
        <w:t xml:space="preserve"> </w:t>
      </w:r>
      <w:r w:rsidR="64C9C1CA">
        <w:t xml:space="preserve">generated from </w:t>
      </w:r>
      <w:r w:rsidR="678A8DFE">
        <w:t xml:space="preserve">collected </w:t>
      </w:r>
      <w:r w:rsidR="64C9C1CA">
        <w:t>data should be within 1 meter of precision of the user’s actual location.</w:t>
      </w:r>
      <w:bookmarkEnd w:id="44"/>
    </w:p>
    <w:p w14:paraId="4D8108F7" w14:textId="55AC629F" w:rsidR="1A8513E8" w:rsidRDefault="1A8513E8" w:rsidP="634C0CFA">
      <w:pPr>
        <w:pStyle w:val="SE290Text"/>
        <w:rPr>
          <w:b/>
          <w:bCs/>
        </w:rPr>
      </w:pPr>
      <w:r w:rsidRPr="3BE4DB1F">
        <w:rPr>
          <w:b/>
          <w:bCs/>
        </w:rPr>
        <w:t xml:space="preserve">Smart Hue lights </w:t>
      </w:r>
      <w:r w:rsidR="68B4340B" w:rsidRPr="3BE4DB1F">
        <w:rPr>
          <w:b/>
          <w:bCs/>
        </w:rPr>
        <w:t xml:space="preserve">should </w:t>
      </w:r>
      <w:r w:rsidRPr="3BE4DB1F">
        <w:rPr>
          <w:b/>
          <w:bCs/>
        </w:rPr>
        <w:t xml:space="preserve">turn on within 2 seconds </w:t>
      </w:r>
      <w:r w:rsidR="50EDA3B7" w:rsidRPr="3BE4DB1F">
        <w:rPr>
          <w:b/>
          <w:bCs/>
        </w:rPr>
        <w:t>of a user entering a room.</w:t>
      </w:r>
    </w:p>
    <w:p w14:paraId="1BE3AA41" w14:textId="6F747206" w:rsidR="634C0CFA" w:rsidRDefault="50EDA3B7" w:rsidP="3BE4DB1F">
      <w:pPr>
        <w:pStyle w:val="Heading3"/>
      </w:pPr>
      <w:bookmarkStart w:id="45" w:name="_Toc32861913"/>
      <w:r>
        <w:lastRenderedPageBreak/>
        <w:t xml:space="preserve">Smart Hue lights </w:t>
      </w:r>
      <w:r w:rsidR="1E0B2F8F">
        <w:t>should respond to user input on the microcontroller</w:t>
      </w:r>
      <w:r w:rsidR="7B75763C">
        <w:t xml:space="preserve"> within 2 seconds.</w:t>
      </w:r>
      <w:bookmarkEnd w:id="45"/>
    </w:p>
    <w:p w14:paraId="28A62E9E" w14:textId="0B44EB49" w:rsidR="25C3405C" w:rsidRDefault="25C3405C" w:rsidP="634C0CFA">
      <w:pPr>
        <w:pStyle w:val="Heading2"/>
      </w:pPr>
      <w:bookmarkStart w:id="46" w:name="_Toc32861914"/>
      <w:r>
        <w:t xml:space="preserve">Requirements </w:t>
      </w:r>
      <w:r w:rsidR="541F693E">
        <w:t>Tests</w:t>
      </w:r>
      <w:bookmarkEnd w:id="46"/>
    </w:p>
    <w:p w14:paraId="0B389166" w14:textId="232A7655" w:rsidR="088FF2DA" w:rsidRDefault="088FF2DA" w:rsidP="634C0CFA">
      <w:pPr>
        <w:pStyle w:val="Heading3"/>
      </w:pPr>
      <w:bookmarkStart w:id="47" w:name="_Toc32861915"/>
      <w:r>
        <w:t>Microcontroller</w:t>
      </w:r>
      <w:bookmarkEnd w:id="47"/>
    </w:p>
    <w:p w14:paraId="013C393D" w14:textId="25F631F6" w:rsidR="00B3438F" w:rsidRPr="002F5A24" w:rsidRDefault="541F693E" w:rsidP="634C0CFA">
      <w:pPr>
        <w:pStyle w:val="Heading4"/>
      </w:pPr>
      <w:r>
        <w:t xml:space="preserve">Unit testing </w:t>
      </w:r>
      <w:r w:rsidR="136F06F3">
        <w:t>REQ 3.1.1</w:t>
      </w:r>
    </w:p>
    <w:p w14:paraId="0CAB8334" w14:textId="63F7AC73" w:rsidR="541F693E" w:rsidRDefault="541F693E" w:rsidP="634C0CFA">
      <w:pPr>
        <w:pStyle w:val="SE290Text"/>
        <w:ind w:left="360"/>
      </w:pPr>
      <w:r>
        <w:t>The microcontroller</w:t>
      </w:r>
      <w:r w:rsidR="72C6A7BF">
        <w:t>’s connection to WIFI will be unit tested.  Tests will attempt to connect to each WIFI access point and will attempt to fetch required data from said access points.</w:t>
      </w:r>
    </w:p>
    <w:p w14:paraId="7278C62D" w14:textId="7D43BFFE" w:rsidR="26A0FBE2" w:rsidRDefault="26A0FBE2" w:rsidP="634C0CFA">
      <w:pPr>
        <w:pStyle w:val="Heading4"/>
      </w:pPr>
      <w:r>
        <w:t>Unit Testing</w:t>
      </w:r>
      <w:r w:rsidR="5EDB4543">
        <w:t xml:space="preserve"> REQ 3.1.2</w:t>
      </w:r>
    </w:p>
    <w:p w14:paraId="1554FC4A" w14:textId="430EED5C" w:rsidR="5EDB4543" w:rsidRDefault="5EDB4543" w:rsidP="634C0CFA">
      <w:pPr>
        <w:pStyle w:val="SE290Text"/>
      </w:pPr>
      <w:r>
        <w:t xml:space="preserve">The microcontroller’s on/off switch will be unit tested.  Tests will attempt to switch lights on/off.  </w:t>
      </w:r>
      <w:r w:rsidR="3E1BE71E">
        <w:t xml:space="preserve">The </w:t>
      </w:r>
      <w:r w:rsidR="52103F44">
        <w:t xml:space="preserve">API </w:t>
      </w:r>
      <w:r w:rsidR="3E1BE71E">
        <w:t>function will be called to ensure proper output.</w:t>
      </w:r>
    </w:p>
    <w:p w14:paraId="7433D5BD" w14:textId="390F5CDA" w:rsidR="3E1BE71E" w:rsidRDefault="3E1BE71E" w:rsidP="634C0CFA">
      <w:pPr>
        <w:pStyle w:val="Heading4"/>
      </w:pPr>
      <w:r>
        <w:t>Integration Testing REQ 3.1.2</w:t>
      </w:r>
    </w:p>
    <w:p w14:paraId="0824B02D" w14:textId="447DA099" w:rsidR="3E1BE71E" w:rsidRDefault="3E1BE71E" w:rsidP="634C0CFA">
      <w:pPr>
        <w:pStyle w:val="SE290Text"/>
      </w:pPr>
      <w:r>
        <w:t>The microcontroller’s on/off switch will be tested interactively within the scope of the entire system.  Upon button press, Smart Hue lights should change states appropriately (from on to off, or off to on).</w:t>
      </w:r>
    </w:p>
    <w:p w14:paraId="75421D41" w14:textId="3DBE39B2" w:rsidR="535E712A" w:rsidRDefault="535E712A" w:rsidP="634C0CFA">
      <w:pPr>
        <w:pStyle w:val="Heading4"/>
      </w:pPr>
      <w:r>
        <w:t xml:space="preserve">Unit </w:t>
      </w:r>
      <w:r w:rsidR="4A4980D3">
        <w:t>T</w:t>
      </w:r>
      <w:r>
        <w:t>esting REQ 3.1.</w:t>
      </w:r>
      <w:r w:rsidR="7BC34780">
        <w:t>3</w:t>
      </w:r>
    </w:p>
    <w:p w14:paraId="42B5F190" w14:textId="05224B2B" w:rsidR="7BC34780" w:rsidRDefault="7BC34780" w:rsidP="634C0CFA">
      <w:pPr>
        <w:pStyle w:val="SE290Text"/>
      </w:pPr>
      <w:r>
        <w:t xml:space="preserve">The microcontroller’s </w:t>
      </w:r>
      <w:r w:rsidR="673D0706">
        <w:t xml:space="preserve">brightness editing </w:t>
      </w:r>
      <w:r>
        <w:t>will be unit tested.  Tests will attempt to change the input to the method and will verify proper expected numerical output.</w:t>
      </w:r>
    </w:p>
    <w:p w14:paraId="3AF375AF" w14:textId="5749D7B2" w:rsidR="20A348D4" w:rsidRDefault="20A348D4" w:rsidP="634C0CFA">
      <w:pPr>
        <w:pStyle w:val="Heading4"/>
      </w:pPr>
      <w:r>
        <w:t>Integration Testing REQ 3.1.</w:t>
      </w:r>
      <w:r w:rsidR="4A3CF006">
        <w:t>3</w:t>
      </w:r>
    </w:p>
    <w:p w14:paraId="762FD1AB" w14:textId="57B38C5B" w:rsidR="20A348D4" w:rsidRDefault="20A348D4" w:rsidP="634C0CFA">
      <w:pPr>
        <w:pStyle w:val="SE290Text"/>
      </w:pPr>
      <w:r>
        <w:t xml:space="preserve">The microcontroller’s </w:t>
      </w:r>
      <w:r w:rsidR="6E2AF0AE">
        <w:t>brightness editing will be tested interactively within the scope of the entire system.  Upon editing of the mechanism, Smart Hue lights will change brightness states.</w:t>
      </w:r>
    </w:p>
    <w:p w14:paraId="5C2652C7" w14:textId="3A122D36" w:rsidR="5EE8A919" w:rsidRDefault="5EE8A919" w:rsidP="634C0CFA">
      <w:pPr>
        <w:pStyle w:val="Heading4"/>
      </w:pPr>
      <w:r>
        <w:t xml:space="preserve">Unit </w:t>
      </w:r>
      <w:r w:rsidR="35C8B1AB">
        <w:t xml:space="preserve">Testing REQ </w:t>
      </w:r>
      <w:r w:rsidR="356D5C31">
        <w:t>3.1.4</w:t>
      </w:r>
    </w:p>
    <w:p w14:paraId="34AA0D83" w14:textId="47293F17" w:rsidR="356D5C31" w:rsidRDefault="356D5C31" w:rsidP="634C0CFA">
      <w:pPr>
        <w:pStyle w:val="SE290Text"/>
      </w:pPr>
      <w:r>
        <w:t>The microcontroller’s WIFI connection will be unit tested.  The tests will attempt to send data from the microcontroller to the server and will verify that proper information has been transmitted.</w:t>
      </w:r>
    </w:p>
    <w:p w14:paraId="46C54A4A" w14:textId="7CB250F5" w:rsidR="356D5C31" w:rsidRDefault="356D5C31" w:rsidP="634C0CFA">
      <w:pPr>
        <w:pStyle w:val="Heading4"/>
      </w:pPr>
      <w:r>
        <w:t>Integration Testing REQ 3.1.5</w:t>
      </w:r>
    </w:p>
    <w:p w14:paraId="2B1ECEE4" w14:textId="04501806" w:rsidR="356D5C31" w:rsidRDefault="356D5C31" w:rsidP="634C0CFA">
      <w:pPr>
        <w:pStyle w:val="SE290Text"/>
      </w:pPr>
      <w:r>
        <w:t>The microcontroller’s portability will be tested interactively.  The microcontroller will be connected to a battery pack and moved around to ensure the microcontroller can operate without an immobile power source</w:t>
      </w:r>
      <w:r w:rsidR="5AF4FB84">
        <w:t>.</w:t>
      </w:r>
    </w:p>
    <w:p w14:paraId="275E959D" w14:textId="7CED6EEF" w:rsidR="18D053C6" w:rsidRDefault="18D053C6" w:rsidP="634C0CFA">
      <w:pPr>
        <w:pStyle w:val="Heading3"/>
      </w:pPr>
      <w:bookmarkStart w:id="48" w:name="_Toc32861916"/>
      <w:r>
        <w:lastRenderedPageBreak/>
        <w:t>IoT Devices</w:t>
      </w:r>
      <w:bookmarkEnd w:id="48"/>
    </w:p>
    <w:p w14:paraId="16F4A157" w14:textId="6CA15089" w:rsidR="634C0CFA" w:rsidRDefault="0251D929" w:rsidP="634C0CFA">
      <w:pPr>
        <w:pStyle w:val="Heading4"/>
      </w:pPr>
      <w:r>
        <w:t>Unit Testing REQ 3.2.1</w:t>
      </w:r>
    </w:p>
    <w:p w14:paraId="537860C8" w14:textId="27A4733E" w:rsidR="0251D929" w:rsidRDefault="0251D929" w:rsidP="4A555FD1">
      <w:pPr>
        <w:pStyle w:val="SE290Text"/>
      </w:pPr>
      <w:r>
        <w:t xml:space="preserve">The </w:t>
      </w:r>
      <w:r w:rsidR="1F63C12F">
        <w:t xml:space="preserve">Smart </w:t>
      </w:r>
      <w:r w:rsidR="00B75F7F">
        <w:t>Bridge</w:t>
      </w:r>
      <w:r w:rsidR="1F63C12F">
        <w:t xml:space="preserve"> HTTP request will be unit tested.  Different HTTP requests will be sent to the Smart </w:t>
      </w:r>
      <w:r w:rsidR="00B75F7F">
        <w:t>Bridge</w:t>
      </w:r>
      <w:r w:rsidR="1F63C12F">
        <w:t xml:space="preserve"> via internet, and HTTP response codes will be checked for correctness.</w:t>
      </w:r>
    </w:p>
    <w:p w14:paraId="2854366B" w14:textId="0597FA02" w:rsidR="1F63C12F" w:rsidRDefault="1F63C12F" w:rsidP="4A555FD1">
      <w:pPr>
        <w:pStyle w:val="Heading4"/>
      </w:pPr>
      <w:r>
        <w:t>Interactive Testing REQ 3.2.2</w:t>
      </w:r>
    </w:p>
    <w:p w14:paraId="34E30E6E" w14:textId="69C428C8" w:rsidR="1F63C12F" w:rsidRDefault="1F63C12F" w:rsidP="4A555FD1">
      <w:pPr>
        <w:pStyle w:val="SE290Text"/>
      </w:pPr>
      <w:r>
        <w:t xml:space="preserve">The smart </w:t>
      </w:r>
      <w:r w:rsidR="00B75F7F">
        <w:t>bridge</w:t>
      </w:r>
      <w:r>
        <w:t xml:space="preserve"> lights will be tested interactively for powering on and off when the user enters the room.  This will be accomplished by </w:t>
      </w:r>
      <w:r w:rsidR="1BC827BC">
        <w:t>walking</w:t>
      </w:r>
      <w:r>
        <w:t xml:space="preserve"> into and out of the room, and recording whe</w:t>
      </w:r>
      <w:r w:rsidR="23A85F62">
        <w:t>ther the light turned on, as well as the response time.</w:t>
      </w:r>
    </w:p>
    <w:p w14:paraId="2B481D18" w14:textId="01B65D40" w:rsidR="60F61DB4" w:rsidRDefault="60F61DB4" w:rsidP="4A555FD1">
      <w:pPr>
        <w:pStyle w:val="Heading3"/>
      </w:pPr>
      <w:bookmarkStart w:id="49" w:name="_Toc32861917"/>
      <w:r>
        <w:t>Backend/Server System</w:t>
      </w:r>
      <w:bookmarkEnd w:id="49"/>
    </w:p>
    <w:p w14:paraId="202E8DCE" w14:textId="617E2D11" w:rsidR="185ECF44" w:rsidRDefault="185ECF44" w:rsidP="4A555FD1">
      <w:pPr>
        <w:pStyle w:val="Heading4"/>
      </w:pPr>
      <w:r>
        <w:t>Unit Testing REQ 3.3.1</w:t>
      </w:r>
    </w:p>
    <w:p w14:paraId="64DD8AFB" w14:textId="15F3EEDA" w:rsidR="185ECF44" w:rsidRDefault="185ECF44" w:rsidP="4A555FD1">
      <w:pPr>
        <w:pStyle w:val="SE290Text"/>
      </w:pPr>
      <w:r>
        <w:t>The servers receiving of data will be unit tested.  The tests will attempt to send data from the microcontroller to the server and will verify that proper information has been transmitted.  This can be combined with Test 6.2.1.4.</w:t>
      </w:r>
    </w:p>
    <w:p w14:paraId="29DCDD73" w14:textId="5CB817CD" w:rsidR="4B3B1837" w:rsidRDefault="4B3B1837" w:rsidP="4A555FD1">
      <w:pPr>
        <w:pStyle w:val="Heading4"/>
      </w:pPr>
      <w:r>
        <w:t>Unit Testing REQ 3.3.2</w:t>
      </w:r>
    </w:p>
    <w:p w14:paraId="309A9B53" w14:textId="73CBF01A" w:rsidR="4B3B1837" w:rsidRDefault="4B3B1837" w:rsidP="4A555FD1">
      <w:pPr>
        <w:pStyle w:val="SE290Text"/>
      </w:pPr>
      <w:r>
        <w:t>The grid coordinate calculation will be unit tested.  This will</w:t>
      </w:r>
      <w:r w:rsidR="324AC105">
        <w:t xml:space="preserve"> be done by using arbitrary data and values and validating the calculated grid coordinate is correct.  This will also include unit testing for our distance algorithm.</w:t>
      </w:r>
    </w:p>
    <w:p w14:paraId="583958CD" w14:textId="0D79924C" w:rsidR="32C7CF72" w:rsidRDefault="32C7CF72" w:rsidP="4A555FD1">
      <w:pPr>
        <w:pStyle w:val="Heading4"/>
      </w:pPr>
      <w:r>
        <w:t>Unit Testing REQ 3.3.3</w:t>
      </w:r>
      <w:r w:rsidR="6582AF92">
        <w:t xml:space="preserve"> &amp; 3.3.5</w:t>
      </w:r>
    </w:p>
    <w:p w14:paraId="27E8C9A8" w14:textId="277FF7C8" w:rsidR="32C7CF72" w:rsidRDefault="32C7CF72" w:rsidP="4A555FD1">
      <w:pPr>
        <w:pStyle w:val="SE290Text"/>
      </w:pPr>
      <w:r>
        <w:t>Unit tests will be created to test the structure on functionality of backend data structures for the system.  These tests ensure data structures can be created and manipulated with ease.  The data structures included are the room and house layout, which contain WIFI</w:t>
      </w:r>
      <w:r w:rsidR="7A25C84A">
        <w:t xml:space="preserve"> access point information.</w:t>
      </w:r>
    </w:p>
    <w:p w14:paraId="2C5EBF57" w14:textId="3DB11CA0" w:rsidR="7A25C84A" w:rsidRDefault="7A25C84A" w:rsidP="4A555FD1">
      <w:pPr>
        <w:pStyle w:val="Heading4"/>
      </w:pPr>
      <w:r>
        <w:t>Unit Testing REQ 3.3.4</w:t>
      </w:r>
    </w:p>
    <w:p w14:paraId="7B487BFE" w14:textId="26D7F525" w:rsidR="7A25C84A" w:rsidRDefault="7A25C84A" w:rsidP="4A555FD1">
      <w:pPr>
        <w:pStyle w:val="SE290Text"/>
      </w:pPr>
      <w:r>
        <w:t xml:space="preserve">Different HTTP requests will be sent to the Smart </w:t>
      </w:r>
      <w:r w:rsidR="00B75F7F">
        <w:t>Bridge</w:t>
      </w:r>
      <w:r>
        <w:t xml:space="preserve"> via internet, and HTTP response codes will be checked for correctness.</w:t>
      </w:r>
      <w:r w:rsidR="69EEE1DC">
        <w:t xml:space="preserve">  This can be combined with Test 6.2.2.1.</w:t>
      </w:r>
    </w:p>
    <w:p w14:paraId="709DF9D3" w14:textId="3D21373F" w:rsidR="07ACDF37" w:rsidRDefault="07ACDF37" w:rsidP="4A555FD1">
      <w:pPr>
        <w:pStyle w:val="Heading4"/>
      </w:pPr>
      <w:r>
        <w:t xml:space="preserve">Integration </w:t>
      </w:r>
      <w:r w:rsidR="69EEE1DC">
        <w:t>Testing REQ 3.3.</w:t>
      </w:r>
      <w:r w:rsidR="019D9F34">
        <w:t>6</w:t>
      </w:r>
    </w:p>
    <w:p w14:paraId="7D9C5CE9" w14:textId="6FD03464" w:rsidR="3EC80317" w:rsidRDefault="3EC80317" w:rsidP="4A555FD1">
      <w:pPr>
        <w:pStyle w:val="SE290Text"/>
        <w:spacing w:line="259" w:lineRule="auto"/>
      </w:pPr>
      <w:r>
        <w:t xml:space="preserve">Once all components are in place, the system will be </w:t>
      </w:r>
      <w:r w:rsidR="6A1D3A63">
        <w:t>tested</w:t>
      </w:r>
      <w:r>
        <w:t xml:space="preserve">.  This will include the microcontroller, IoT devices, and a laptop/server of some kind performing calculations.  Different edge cases must be evaluated, such as overlapping regions, lights in a room </w:t>
      </w:r>
      <w:r w:rsidR="3B1DFA4C">
        <w:t>where no access point is located, and effectiveness of walls are examples of some scenarios that will be tested.</w:t>
      </w:r>
    </w:p>
    <w:p w14:paraId="74BB68A4" w14:textId="71941FAB" w:rsidR="2EE00D58" w:rsidRDefault="0063390E" w:rsidP="64C3D945">
      <w:pPr>
        <w:pStyle w:val="Heading1"/>
      </w:pPr>
      <w:bookmarkStart w:id="50" w:name="_Toc32861919"/>
      <w:r>
        <w:lastRenderedPageBreak/>
        <w:t>Team</w:t>
      </w:r>
      <w:bookmarkEnd w:id="50"/>
      <w:r w:rsidR="7836F77A">
        <w:t xml:space="preserve"> </w:t>
      </w:r>
    </w:p>
    <w:p w14:paraId="648930E1" w14:textId="08933879" w:rsidR="2EE00D58" w:rsidRDefault="34510C37" w:rsidP="64C3D945">
      <w:pPr>
        <w:pStyle w:val="Heading2"/>
      </w:pPr>
      <w:bookmarkStart w:id="51" w:name="_Toc32861920"/>
      <w:r>
        <w:t>Andrew</w:t>
      </w:r>
      <w:bookmarkEnd w:id="51"/>
      <w:r w:rsidR="00081178">
        <w:t xml:space="preserve"> Tran</w:t>
      </w:r>
    </w:p>
    <w:p w14:paraId="30F8B6B4" w14:textId="0C006DCF" w:rsidR="2EE00D58" w:rsidRDefault="34510C37" w:rsidP="64C3D945">
      <w:pPr>
        <w:pStyle w:val="SE290Text"/>
        <w:rPr>
          <w:b/>
          <w:bCs/>
        </w:rPr>
      </w:pPr>
      <w:r>
        <w:t xml:space="preserve">Andrew has software development and testing experience so his main role will be to work on software development with the Phillips Hue API. He will work to setup the connection between the device and smart </w:t>
      </w:r>
      <w:r w:rsidR="00B75F7F">
        <w:t>bridge</w:t>
      </w:r>
      <w:r>
        <w:t>. He will also create and perform test cases for the prototype of the device.</w:t>
      </w:r>
    </w:p>
    <w:p w14:paraId="5D86EA7C" w14:textId="76380F5F" w:rsidR="2EE00D58" w:rsidRDefault="34510C37" w:rsidP="64C3D945">
      <w:pPr>
        <w:pStyle w:val="Heading2"/>
      </w:pPr>
      <w:bookmarkStart w:id="52" w:name="_Toc32861921"/>
      <w:r>
        <w:t>Jarod</w:t>
      </w:r>
      <w:bookmarkEnd w:id="52"/>
      <w:r w:rsidR="00081178">
        <w:t xml:space="preserve"> Vickers</w:t>
      </w:r>
    </w:p>
    <w:p w14:paraId="3A04A952" w14:textId="0788E720" w:rsidR="2EE00D58" w:rsidRDefault="34510C37" w:rsidP="64C3D945">
      <w:pPr>
        <w:pStyle w:val="SE290Text"/>
      </w:pPr>
      <w:r>
        <w:t xml:space="preserve">Jarod similarly has software development and software testing experience, but his focus will be on the system support software development. He will create some of the necessary data structures for the location tracking software. He will work on programming the Raspberry Pi being used in the device as well as develop API calls and creating a system to send proper controls to smart devices through the lightbulb smart </w:t>
      </w:r>
      <w:r w:rsidR="00B75F7F">
        <w:t>bridge</w:t>
      </w:r>
      <w:r>
        <w:t xml:space="preserve">.  </w:t>
      </w:r>
    </w:p>
    <w:p w14:paraId="0A89C0B8" w14:textId="17D3F869" w:rsidR="2EE00D58" w:rsidRDefault="34510C37" w:rsidP="64C3D945">
      <w:pPr>
        <w:pStyle w:val="Heading2"/>
      </w:pPr>
      <w:bookmarkStart w:id="53" w:name="_Toc32861922"/>
      <w:proofErr w:type="spellStart"/>
      <w:r>
        <w:t>Chiebuka</w:t>
      </w:r>
      <w:bookmarkEnd w:id="53"/>
      <w:proofErr w:type="spellEnd"/>
      <w:r w:rsidR="00081178">
        <w:t xml:space="preserve"> </w:t>
      </w:r>
      <w:proofErr w:type="spellStart"/>
      <w:r w:rsidR="00081178">
        <w:t>Agbim</w:t>
      </w:r>
      <w:proofErr w:type="spellEnd"/>
    </w:p>
    <w:p w14:paraId="28764B30" w14:textId="78E07814" w:rsidR="2EE00D58" w:rsidRDefault="34510C37" w:rsidP="64C3D945">
      <w:pPr>
        <w:pStyle w:val="SE290Text"/>
        <w:rPr>
          <w:b/>
          <w:bCs/>
        </w:rPr>
      </w:pPr>
      <w:proofErr w:type="spellStart"/>
      <w:r>
        <w:t>Chiebuka</w:t>
      </w:r>
      <w:proofErr w:type="spellEnd"/>
      <w:r>
        <w:t xml:space="preserve"> has software development and big data engineering experience. </w:t>
      </w:r>
      <w:proofErr w:type="spellStart"/>
      <w:r>
        <w:t>Chiebuka</w:t>
      </w:r>
      <w:proofErr w:type="spellEnd"/>
      <w:r>
        <w:t xml:space="preserve"> will focus on rudimentary algorithm design for the location tracking system and on general software development for the project. He will also help with PCB synthesis and the device hardware design. He will also manage the budget for the duration of the project.</w:t>
      </w:r>
    </w:p>
    <w:p w14:paraId="13609CA2" w14:textId="2FD11F97" w:rsidR="2EE00D58" w:rsidRDefault="00593714" w:rsidP="64C3D945">
      <w:pPr>
        <w:pStyle w:val="Heading2"/>
      </w:pPr>
      <w:proofErr w:type="spellStart"/>
      <w:r>
        <w:t>Jiacong</w:t>
      </w:r>
      <w:proofErr w:type="spellEnd"/>
      <w:r>
        <w:t xml:space="preserve"> (Peter)</w:t>
      </w:r>
      <w:r w:rsidR="00081178">
        <w:t xml:space="preserve"> Liu</w:t>
      </w:r>
    </w:p>
    <w:p w14:paraId="01C7AE41" w14:textId="19D9E107" w:rsidR="2EE00D58" w:rsidRDefault="34510C37" w:rsidP="00411303">
      <w:pPr>
        <w:pStyle w:val="SE290Text"/>
      </w:pPr>
      <w:r>
        <w:t xml:space="preserve">Peter has software development and embedded system programing experience. Peter will take the lead on overall PCB and hardware design, as well as creating low level device driver software for the project. As far as software development, he will have the responsibility of encoding the client-server connection.  </w:t>
      </w:r>
    </w:p>
    <w:p w14:paraId="288C393B" w14:textId="433A63F0" w:rsidR="0063390E" w:rsidRDefault="0063390E" w:rsidP="634C0CFA">
      <w:pPr>
        <w:pStyle w:val="Heading1"/>
      </w:pPr>
      <w:bookmarkStart w:id="54" w:name="_Toc32861925"/>
      <w:r>
        <w:t>Schedule</w:t>
      </w:r>
      <w:bookmarkEnd w:id="54"/>
    </w:p>
    <w:tbl>
      <w:tblPr>
        <w:tblStyle w:val="TableGrid"/>
        <w:tblW w:w="0" w:type="auto"/>
        <w:tblLayout w:type="fixed"/>
        <w:tblLook w:val="06A0" w:firstRow="1" w:lastRow="0" w:firstColumn="1" w:lastColumn="0" w:noHBand="1" w:noVBand="1"/>
      </w:tblPr>
      <w:tblGrid>
        <w:gridCol w:w="2430"/>
        <w:gridCol w:w="6930"/>
      </w:tblGrid>
      <w:tr w:rsidR="634C0CFA" w14:paraId="63BF0FB7" w14:textId="77777777" w:rsidTr="3BE4DB1F">
        <w:tc>
          <w:tcPr>
            <w:tcW w:w="2430" w:type="dxa"/>
          </w:tcPr>
          <w:p w14:paraId="1174EEB6" w14:textId="26663BA8" w:rsidR="74B9D7F4" w:rsidRDefault="74B9D7F4" w:rsidP="634C0CFA">
            <w:pPr>
              <w:pStyle w:val="SE290Text"/>
              <w:ind w:firstLine="0"/>
              <w:jc w:val="both"/>
            </w:pPr>
            <w:r>
              <w:t>Week of February 19</w:t>
            </w:r>
            <w:r w:rsidRPr="3BE4DB1F">
              <w:rPr>
                <w:vertAlign w:val="superscript"/>
              </w:rPr>
              <w:t>th</w:t>
            </w:r>
          </w:p>
        </w:tc>
        <w:tc>
          <w:tcPr>
            <w:tcW w:w="6930" w:type="dxa"/>
            <w:shd w:val="clear" w:color="auto" w:fill="F2DBDB" w:themeFill="accent2" w:themeFillTint="33"/>
          </w:tcPr>
          <w:p w14:paraId="1E24FF29" w14:textId="4E218ABF" w:rsidR="5E2D9989" w:rsidRDefault="5E2D9989" w:rsidP="634C0CFA">
            <w:pPr>
              <w:pStyle w:val="SE290Text"/>
              <w:numPr>
                <w:ilvl w:val="0"/>
                <w:numId w:val="16"/>
              </w:numPr>
              <w:rPr>
                <w:color w:val="000000" w:themeColor="text1"/>
                <w:sz w:val="22"/>
                <w:szCs w:val="22"/>
              </w:rPr>
            </w:pPr>
            <w:r w:rsidRPr="634C0CFA">
              <w:rPr>
                <w:sz w:val="22"/>
                <w:szCs w:val="22"/>
              </w:rPr>
              <w:t>Submit initial order for parts</w:t>
            </w:r>
            <w:r w:rsidR="017A331C" w:rsidRPr="634C0CFA">
              <w:rPr>
                <w:sz w:val="22"/>
                <w:szCs w:val="22"/>
              </w:rPr>
              <w:t xml:space="preserve">: </w:t>
            </w:r>
          </w:p>
          <w:p w14:paraId="42E03207" w14:textId="40C58561" w:rsidR="017A331C" w:rsidRDefault="017A331C" w:rsidP="634C0CFA">
            <w:pPr>
              <w:pStyle w:val="SE290Text"/>
              <w:ind w:left="720" w:firstLine="0"/>
              <w:rPr>
                <w:sz w:val="22"/>
                <w:szCs w:val="22"/>
              </w:rPr>
            </w:pPr>
            <w:r w:rsidRPr="3BE4DB1F">
              <w:rPr>
                <w:sz w:val="22"/>
                <w:szCs w:val="22"/>
              </w:rPr>
              <w:t xml:space="preserve">- </w:t>
            </w:r>
            <w:r w:rsidR="05887FDB" w:rsidRPr="3BE4DB1F">
              <w:rPr>
                <w:sz w:val="22"/>
                <w:szCs w:val="22"/>
              </w:rPr>
              <w:t>(</w:t>
            </w:r>
            <w:r w:rsidRPr="3BE4DB1F">
              <w:rPr>
                <w:sz w:val="22"/>
                <w:szCs w:val="22"/>
              </w:rPr>
              <w:t>Raspberry Pi Zero W</w:t>
            </w:r>
            <w:r w:rsidR="07053ED1" w:rsidRPr="3BE4DB1F">
              <w:rPr>
                <w:sz w:val="22"/>
                <w:szCs w:val="22"/>
              </w:rPr>
              <w:t>) (</w:t>
            </w:r>
            <w:r w:rsidR="17E84E49" w:rsidRPr="3BE4DB1F">
              <w:rPr>
                <w:sz w:val="22"/>
                <w:szCs w:val="22"/>
              </w:rPr>
              <w:t>Philips Hue Smart Bridge</w:t>
            </w:r>
            <w:r w:rsidR="0D8A6A7E" w:rsidRPr="3BE4DB1F">
              <w:rPr>
                <w:sz w:val="22"/>
                <w:szCs w:val="22"/>
              </w:rPr>
              <w:t>)</w:t>
            </w:r>
            <w:r w:rsidR="006139BB" w:rsidRPr="3BE4DB1F">
              <w:rPr>
                <w:sz w:val="22"/>
                <w:szCs w:val="22"/>
              </w:rPr>
              <w:t xml:space="preserve"> (</w:t>
            </w:r>
            <w:r w:rsidR="3A85F681" w:rsidRPr="3BE4DB1F">
              <w:rPr>
                <w:sz w:val="22"/>
                <w:szCs w:val="22"/>
              </w:rPr>
              <w:t>Philips Hue LED Smart Bulbs</w:t>
            </w:r>
            <w:r w:rsidR="55256286" w:rsidRPr="3BE4DB1F">
              <w:rPr>
                <w:sz w:val="22"/>
                <w:szCs w:val="22"/>
              </w:rPr>
              <w:t>)</w:t>
            </w:r>
          </w:p>
          <w:p w14:paraId="116CE14E" w14:textId="21509BC5" w:rsidR="6FDE8539" w:rsidRDefault="6FDE8539" w:rsidP="634C0CFA">
            <w:pPr>
              <w:pStyle w:val="SE290Text"/>
              <w:numPr>
                <w:ilvl w:val="0"/>
                <w:numId w:val="3"/>
              </w:numPr>
              <w:rPr>
                <w:sz w:val="22"/>
                <w:szCs w:val="22"/>
              </w:rPr>
            </w:pPr>
            <w:r w:rsidRPr="3BE4DB1F">
              <w:rPr>
                <w:sz w:val="22"/>
                <w:szCs w:val="22"/>
              </w:rPr>
              <w:t>Finalize position tracking algorithm used for the project</w:t>
            </w:r>
            <w:r w:rsidR="737C4266" w:rsidRPr="3BE4DB1F">
              <w:rPr>
                <w:sz w:val="22"/>
                <w:szCs w:val="22"/>
              </w:rPr>
              <w:t xml:space="preserve">. </w:t>
            </w:r>
            <w:r w:rsidR="16CDD684" w:rsidRPr="3BE4DB1F">
              <w:rPr>
                <w:sz w:val="22"/>
                <w:szCs w:val="22"/>
              </w:rPr>
              <w:t xml:space="preserve">Clarify the details of the </w:t>
            </w:r>
            <w:r w:rsidR="0C911BB2" w:rsidRPr="3BE4DB1F">
              <w:rPr>
                <w:sz w:val="22"/>
                <w:szCs w:val="22"/>
              </w:rPr>
              <w:t>triangulation algorithm</w:t>
            </w:r>
            <w:r w:rsidR="3C17AB8A" w:rsidRPr="3BE4DB1F">
              <w:rPr>
                <w:sz w:val="22"/>
                <w:szCs w:val="22"/>
              </w:rPr>
              <w:t xml:space="preserve"> being used.</w:t>
            </w:r>
          </w:p>
        </w:tc>
      </w:tr>
      <w:tr w:rsidR="634C0CFA" w14:paraId="7184EACB" w14:textId="77777777" w:rsidTr="3BE4DB1F">
        <w:tc>
          <w:tcPr>
            <w:tcW w:w="2430" w:type="dxa"/>
          </w:tcPr>
          <w:p w14:paraId="3F278AF7" w14:textId="49046F28" w:rsidR="74B9D7F4" w:rsidRDefault="74B9D7F4" w:rsidP="634C0CFA">
            <w:pPr>
              <w:pStyle w:val="SE290Text"/>
              <w:ind w:firstLine="0"/>
              <w:jc w:val="both"/>
            </w:pPr>
            <w:r>
              <w:t>Week of February 26</w:t>
            </w:r>
            <w:r w:rsidRPr="3BE4DB1F">
              <w:rPr>
                <w:vertAlign w:val="superscript"/>
              </w:rPr>
              <w:t>th</w:t>
            </w:r>
          </w:p>
        </w:tc>
        <w:tc>
          <w:tcPr>
            <w:tcW w:w="6930" w:type="dxa"/>
            <w:shd w:val="clear" w:color="auto" w:fill="F2DBDB" w:themeFill="accent2" w:themeFillTint="33"/>
          </w:tcPr>
          <w:p w14:paraId="77F5A0F0" w14:textId="30F5B61C" w:rsidR="018BC3EA" w:rsidRDefault="018BC3EA" w:rsidP="634C0CFA">
            <w:pPr>
              <w:pStyle w:val="SE290Text"/>
              <w:numPr>
                <w:ilvl w:val="0"/>
                <w:numId w:val="11"/>
              </w:numPr>
            </w:pPr>
            <w:r>
              <w:t>Upon retrieval of the parts</w:t>
            </w:r>
            <w:r w:rsidR="00C327F2">
              <w:t>, begin working on PCB design and synthesis and Raspberry Pi programming</w:t>
            </w:r>
            <w:r w:rsidR="1BF68EC0">
              <w:t xml:space="preserve">. </w:t>
            </w:r>
          </w:p>
          <w:p w14:paraId="1D296F00" w14:textId="0B47B57F" w:rsidR="5F5962DC" w:rsidRDefault="5F5962DC" w:rsidP="634C0CFA">
            <w:pPr>
              <w:pStyle w:val="SE290Text"/>
              <w:numPr>
                <w:ilvl w:val="0"/>
                <w:numId w:val="11"/>
              </w:numPr>
            </w:pPr>
            <w:r>
              <w:t>Begin server development.</w:t>
            </w:r>
          </w:p>
        </w:tc>
      </w:tr>
      <w:tr w:rsidR="634C0CFA" w14:paraId="333A2942" w14:textId="77777777" w:rsidTr="3BE4DB1F">
        <w:tc>
          <w:tcPr>
            <w:tcW w:w="2430" w:type="dxa"/>
          </w:tcPr>
          <w:p w14:paraId="5A5431F1" w14:textId="30DD7150" w:rsidR="74B9D7F4" w:rsidRDefault="74B9D7F4" w:rsidP="634C0CFA">
            <w:pPr>
              <w:pStyle w:val="SE290Text"/>
              <w:ind w:firstLine="0"/>
              <w:jc w:val="both"/>
            </w:pPr>
            <w:r>
              <w:t>Week of March 4</w:t>
            </w:r>
            <w:r w:rsidRPr="3BE4DB1F">
              <w:rPr>
                <w:vertAlign w:val="superscript"/>
              </w:rPr>
              <w:t>th</w:t>
            </w:r>
          </w:p>
        </w:tc>
        <w:tc>
          <w:tcPr>
            <w:tcW w:w="6930" w:type="dxa"/>
            <w:shd w:val="clear" w:color="auto" w:fill="F2DBDB" w:themeFill="accent2" w:themeFillTint="33"/>
          </w:tcPr>
          <w:p w14:paraId="00D63076" w14:textId="0F48D16F" w:rsidR="1286CF28" w:rsidRDefault="1286CF28" w:rsidP="634C0CFA">
            <w:pPr>
              <w:pStyle w:val="SE290Text"/>
              <w:numPr>
                <w:ilvl w:val="0"/>
                <w:numId w:val="10"/>
              </w:numPr>
              <w:spacing w:line="259" w:lineRule="auto"/>
            </w:pPr>
            <w:r>
              <w:t xml:space="preserve">Finalize rudimentary server software </w:t>
            </w:r>
            <w:r w:rsidR="7EC610AE">
              <w:t>capabilities</w:t>
            </w:r>
            <w:r>
              <w:t xml:space="preserve">. </w:t>
            </w:r>
            <w:r w:rsidR="676A054E">
              <w:t>Ensure that m</w:t>
            </w:r>
            <w:r w:rsidR="1A6F7234">
              <w:t>ajority</w:t>
            </w:r>
            <w:r w:rsidR="676A054E">
              <w:t xml:space="preserve"> of the </w:t>
            </w:r>
            <w:r w:rsidR="4FD6EA0B">
              <w:t>workload</w:t>
            </w:r>
            <w:r w:rsidR="1B0C185C">
              <w:t xml:space="preserve"> </w:t>
            </w:r>
            <w:r w:rsidR="4FD6EA0B">
              <w:t xml:space="preserve">is on the server side, not the </w:t>
            </w:r>
            <w:r w:rsidR="14735696">
              <w:t>device side.</w:t>
            </w:r>
          </w:p>
          <w:p w14:paraId="781CE57E" w14:textId="5CA3BFE6" w:rsidR="5CE156FC" w:rsidRDefault="5CE156FC" w:rsidP="634C0CFA">
            <w:pPr>
              <w:pStyle w:val="SE290Text"/>
              <w:numPr>
                <w:ilvl w:val="0"/>
                <w:numId w:val="10"/>
              </w:numPr>
            </w:pPr>
            <w:r>
              <w:lastRenderedPageBreak/>
              <w:t xml:space="preserve">Refine PCB design, </w:t>
            </w:r>
            <w:r w:rsidR="74B14739">
              <w:t xml:space="preserve">begin working on </w:t>
            </w:r>
            <w:r w:rsidR="64B6DBC4">
              <w:t>establish</w:t>
            </w:r>
            <w:r w:rsidR="497CADD3">
              <w:t>ing</w:t>
            </w:r>
            <w:r w:rsidR="64B6DBC4">
              <w:t xml:space="preserve"> connection between device and sever</w:t>
            </w:r>
            <w:r w:rsidR="7A95D27A">
              <w:t>.</w:t>
            </w:r>
          </w:p>
        </w:tc>
      </w:tr>
      <w:tr w:rsidR="634C0CFA" w14:paraId="5F639052" w14:textId="77777777" w:rsidTr="3BE4DB1F">
        <w:tc>
          <w:tcPr>
            <w:tcW w:w="2430" w:type="dxa"/>
          </w:tcPr>
          <w:p w14:paraId="5FBA195E" w14:textId="4A8E754D" w:rsidR="74B9D7F4" w:rsidRDefault="74B9D7F4" w:rsidP="634C0CFA">
            <w:pPr>
              <w:pStyle w:val="SE290Text"/>
              <w:ind w:firstLine="0"/>
              <w:jc w:val="both"/>
            </w:pPr>
            <w:r>
              <w:lastRenderedPageBreak/>
              <w:t>Week of March 18</w:t>
            </w:r>
            <w:r w:rsidRPr="3BE4DB1F">
              <w:rPr>
                <w:vertAlign w:val="superscript"/>
              </w:rPr>
              <w:t>th</w:t>
            </w:r>
          </w:p>
        </w:tc>
        <w:tc>
          <w:tcPr>
            <w:tcW w:w="6930" w:type="dxa"/>
            <w:shd w:val="clear" w:color="auto" w:fill="F2DBDB" w:themeFill="accent2" w:themeFillTint="33"/>
          </w:tcPr>
          <w:p w14:paraId="07051295" w14:textId="5906D76E" w:rsidR="56A5D7CE" w:rsidRDefault="56A5D7CE" w:rsidP="634C0CFA">
            <w:pPr>
              <w:pStyle w:val="SE290Text"/>
              <w:numPr>
                <w:ilvl w:val="0"/>
                <w:numId w:val="8"/>
              </w:numPr>
            </w:pPr>
            <w:r>
              <w:t xml:space="preserve">Get PCB printed </w:t>
            </w:r>
            <w:r w:rsidR="126C1516">
              <w:t xml:space="preserve">and </w:t>
            </w:r>
            <w:r>
              <w:t xml:space="preserve">begin programming </w:t>
            </w:r>
            <w:r w:rsidR="2D8BC7A4">
              <w:t>functionality</w:t>
            </w:r>
            <w:r w:rsidR="7AD3E26F">
              <w:t>.</w:t>
            </w:r>
          </w:p>
          <w:p w14:paraId="7023C4B8" w14:textId="45827DF2" w:rsidR="392F4CA2" w:rsidRDefault="392F4CA2" w:rsidP="634C0CFA">
            <w:pPr>
              <w:pStyle w:val="SE290Text"/>
              <w:numPr>
                <w:ilvl w:val="0"/>
                <w:numId w:val="8"/>
              </w:numPr>
            </w:pPr>
            <w:r>
              <w:t>Begin product testing, using minimal standard for project completion</w:t>
            </w:r>
            <w:r w:rsidR="34884BE2">
              <w:t>.</w:t>
            </w:r>
          </w:p>
          <w:p w14:paraId="221E7560" w14:textId="1BCBFD43" w:rsidR="34884BE2" w:rsidRDefault="34884BE2" w:rsidP="634C0CFA">
            <w:pPr>
              <w:pStyle w:val="SE290Text"/>
              <w:numPr>
                <w:ilvl w:val="0"/>
                <w:numId w:val="8"/>
              </w:numPr>
            </w:pPr>
            <w:r>
              <w:t>Review parts and make any necessary orders</w:t>
            </w:r>
            <w:r w:rsidR="14F3295B">
              <w:t xml:space="preserve"> (second round of orders)</w:t>
            </w:r>
          </w:p>
        </w:tc>
      </w:tr>
      <w:tr w:rsidR="634C0CFA" w14:paraId="30683C54" w14:textId="77777777" w:rsidTr="3BE4DB1F">
        <w:tc>
          <w:tcPr>
            <w:tcW w:w="2430" w:type="dxa"/>
          </w:tcPr>
          <w:p w14:paraId="4800486B" w14:textId="322BFE00" w:rsidR="74B9D7F4" w:rsidRDefault="74B9D7F4" w:rsidP="634C0CFA">
            <w:pPr>
              <w:pStyle w:val="SE290Text"/>
              <w:ind w:firstLine="0"/>
              <w:jc w:val="both"/>
            </w:pPr>
            <w:r>
              <w:t>Week of March 25</w:t>
            </w:r>
            <w:r w:rsidRPr="3BE4DB1F">
              <w:rPr>
                <w:vertAlign w:val="superscript"/>
              </w:rPr>
              <w:t>th</w:t>
            </w:r>
          </w:p>
        </w:tc>
        <w:tc>
          <w:tcPr>
            <w:tcW w:w="6930" w:type="dxa"/>
            <w:shd w:val="clear" w:color="auto" w:fill="F2DBDB" w:themeFill="accent2" w:themeFillTint="33"/>
          </w:tcPr>
          <w:p w14:paraId="72370A30" w14:textId="40295133" w:rsidR="79D5A260" w:rsidRDefault="79D5A260" w:rsidP="634C0CFA">
            <w:pPr>
              <w:pStyle w:val="SE290Text"/>
              <w:numPr>
                <w:ilvl w:val="0"/>
                <w:numId w:val="7"/>
              </w:numPr>
            </w:pPr>
            <w:r>
              <w:t>Expand project capabilities to include more rooms, access points, and more light functionality (dimming, etc.)</w:t>
            </w:r>
          </w:p>
        </w:tc>
      </w:tr>
      <w:tr w:rsidR="634C0CFA" w14:paraId="1DA79CE6" w14:textId="77777777" w:rsidTr="3BE4DB1F">
        <w:tc>
          <w:tcPr>
            <w:tcW w:w="2430" w:type="dxa"/>
          </w:tcPr>
          <w:p w14:paraId="64F8D1BD" w14:textId="50476073" w:rsidR="74B9D7F4" w:rsidRDefault="74B9D7F4" w:rsidP="634C0CFA">
            <w:pPr>
              <w:pStyle w:val="SE290Text"/>
              <w:ind w:firstLine="0"/>
              <w:jc w:val="both"/>
            </w:pPr>
            <w:r>
              <w:t>Week of April 1</w:t>
            </w:r>
            <w:r w:rsidRPr="3BE4DB1F">
              <w:rPr>
                <w:vertAlign w:val="superscript"/>
              </w:rPr>
              <w:t>st</w:t>
            </w:r>
          </w:p>
        </w:tc>
        <w:tc>
          <w:tcPr>
            <w:tcW w:w="6930" w:type="dxa"/>
            <w:shd w:val="clear" w:color="auto" w:fill="F2DBDB" w:themeFill="accent2" w:themeFillTint="33"/>
          </w:tcPr>
          <w:p w14:paraId="740D7AC5" w14:textId="5EDAB1B4" w:rsidR="103EE493" w:rsidRDefault="103EE493" w:rsidP="634C0CFA">
            <w:pPr>
              <w:pStyle w:val="SE290Text"/>
              <w:numPr>
                <w:ilvl w:val="0"/>
                <w:numId w:val="6"/>
              </w:numPr>
            </w:pPr>
            <w:r>
              <w:t xml:space="preserve">Clean up any loose ends in the </w:t>
            </w:r>
            <w:r w:rsidR="5B378733">
              <w:t>server/device communication, continue to reduce the margin of error in locating the device</w:t>
            </w:r>
          </w:p>
        </w:tc>
      </w:tr>
      <w:tr w:rsidR="634C0CFA" w14:paraId="5626BAF8" w14:textId="77777777" w:rsidTr="3BE4DB1F">
        <w:tc>
          <w:tcPr>
            <w:tcW w:w="2430" w:type="dxa"/>
          </w:tcPr>
          <w:p w14:paraId="21C60F63" w14:textId="34E405A4" w:rsidR="74B9D7F4" w:rsidRDefault="74B9D7F4" w:rsidP="634C0CFA">
            <w:pPr>
              <w:pStyle w:val="SE290Text"/>
              <w:ind w:firstLine="0"/>
              <w:jc w:val="both"/>
            </w:pPr>
            <w:r>
              <w:t>Week of April 8</w:t>
            </w:r>
            <w:r w:rsidRPr="3BE4DB1F">
              <w:rPr>
                <w:vertAlign w:val="superscript"/>
              </w:rPr>
              <w:t>th</w:t>
            </w:r>
          </w:p>
        </w:tc>
        <w:tc>
          <w:tcPr>
            <w:tcW w:w="6930" w:type="dxa"/>
            <w:shd w:val="clear" w:color="auto" w:fill="F2DBDB" w:themeFill="accent2" w:themeFillTint="33"/>
          </w:tcPr>
          <w:p w14:paraId="64EE8A62" w14:textId="5BF558AE" w:rsidR="755E8122" w:rsidRDefault="755E8122" w:rsidP="634C0CFA">
            <w:pPr>
              <w:pStyle w:val="SE290Text"/>
              <w:numPr>
                <w:ilvl w:val="0"/>
                <w:numId w:val="12"/>
              </w:numPr>
            </w:pPr>
            <w:r>
              <w:t xml:space="preserve">Finalize </w:t>
            </w:r>
            <w:r w:rsidR="53FB38B1">
              <w:t>demonstration</w:t>
            </w:r>
            <w:r w:rsidR="370ED1BA">
              <w:t xml:space="preserve"> for design expo, refine final product</w:t>
            </w:r>
          </w:p>
        </w:tc>
      </w:tr>
      <w:tr w:rsidR="634C0CFA" w14:paraId="7E6943A8" w14:textId="77777777" w:rsidTr="3BE4DB1F">
        <w:tc>
          <w:tcPr>
            <w:tcW w:w="2430" w:type="dxa"/>
          </w:tcPr>
          <w:p w14:paraId="5D8D773D" w14:textId="24C5BB7E" w:rsidR="74B9D7F4" w:rsidRDefault="74B9D7F4" w:rsidP="634C0CFA">
            <w:pPr>
              <w:pStyle w:val="SE290Text"/>
              <w:ind w:firstLine="0"/>
              <w:jc w:val="both"/>
            </w:pPr>
            <w:r>
              <w:t>Week of April 15</w:t>
            </w:r>
            <w:r w:rsidRPr="3BE4DB1F">
              <w:rPr>
                <w:vertAlign w:val="superscript"/>
              </w:rPr>
              <w:t>th</w:t>
            </w:r>
          </w:p>
        </w:tc>
        <w:tc>
          <w:tcPr>
            <w:tcW w:w="6930" w:type="dxa"/>
            <w:shd w:val="clear" w:color="auto" w:fill="F2DBDB" w:themeFill="accent2" w:themeFillTint="33"/>
          </w:tcPr>
          <w:p w14:paraId="7FBC4116" w14:textId="44106870" w:rsidR="10D6E9BC" w:rsidRDefault="10D6E9BC" w:rsidP="634C0CFA">
            <w:pPr>
              <w:pStyle w:val="SE290Text"/>
              <w:numPr>
                <w:ilvl w:val="0"/>
                <w:numId w:val="19"/>
              </w:numPr>
            </w:pPr>
            <w:r>
              <w:t>April 16</w:t>
            </w:r>
            <w:r w:rsidRPr="634C0CFA">
              <w:rPr>
                <w:vertAlign w:val="superscript"/>
              </w:rPr>
              <w:t>th</w:t>
            </w:r>
            <w:r>
              <w:t>: Design Expo</w:t>
            </w:r>
            <w:r w:rsidR="3A75E71C">
              <w:t xml:space="preserve"> -</w:t>
            </w:r>
            <w:r w:rsidR="7913DD89">
              <w:t xml:space="preserve"> </w:t>
            </w:r>
            <w:r w:rsidR="0599B2A2">
              <w:t>S</w:t>
            </w:r>
            <w:r w:rsidR="7913DD89">
              <w:t xml:space="preserve">howcase </w:t>
            </w:r>
            <w:r w:rsidR="45DD9273">
              <w:t>video and live demonstration of location tracking system. Video should include detailed description of project and demo</w:t>
            </w:r>
            <w:r w:rsidR="1AC25A5E">
              <w:t>nstrate the final product working in a real home setting.</w:t>
            </w:r>
          </w:p>
        </w:tc>
      </w:tr>
    </w:tbl>
    <w:p w14:paraId="5347D7B6" w14:textId="2BD806B0" w:rsidR="542F6A3C" w:rsidRDefault="542F6A3C" w:rsidP="634C0CFA">
      <w:pPr>
        <w:pStyle w:val="SE290Text"/>
        <w:ind w:left="360" w:firstLine="0"/>
        <w:jc w:val="center"/>
      </w:pPr>
      <w:r>
        <w:t xml:space="preserve">Table </w:t>
      </w:r>
      <w:r w:rsidR="3A7047C4">
        <w:t>2</w:t>
      </w:r>
      <w:r>
        <w:t>: Project Semester Schedule</w:t>
      </w:r>
    </w:p>
    <w:p w14:paraId="47D3B20B" w14:textId="20195D1F" w:rsidR="634C0CFA" w:rsidRDefault="008249C8" w:rsidP="4A555FD1">
      <w:pPr>
        <w:pStyle w:val="Heading2"/>
      </w:pPr>
      <w:bookmarkStart w:id="55" w:name="_Toc32861926"/>
      <w:r>
        <w:t>Minimum Standard for Project Completion</w:t>
      </w:r>
      <w:bookmarkEnd w:id="55"/>
    </w:p>
    <w:p w14:paraId="40D9549D" w14:textId="447D9AC3" w:rsidR="3870B766" w:rsidRDefault="3870B766" w:rsidP="00081178">
      <w:pPr>
        <w:pStyle w:val="SE290Text"/>
        <w:ind w:firstLine="576"/>
        <w:jc w:val="both"/>
      </w:pPr>
      <w:r>
        <w:t>As a minimum, we should have the handheld device fully built and the connection between it and</w:t>
      </w:r>
      <w:r w:rsidR="00593714">
        <w:t xml:space="preserve"> a server</w:t>
      </w:r>
      <w:r>
        <w:t xml:space="preserve"> should be established. </w:t>
      </w:r>
      <w:r w:rsidR="63FB9B4D">
        <w:t>W</w:t>
      </w:r>
      <w:r w:rsidR="220B2015">
        <w:t>e</w:t>
      </w:r>
      <w:r w:rsidR="63FB9B4D">
        <w:t xml:space="preserve"> should be able to have the server accurately track the location of the device in at least three different rooms and accurately toggle the lights in each room based of the </w:t>
      </w:r>
      <w:r w:rsidR="17CCEC2E">
        <w:t>device's</w:t>
      </w:r>
      <w:r w:rsidR="63FB9B4D">
        <w:t xml:space="preserve"> location</w:t>
      </w:r>
      <w:r w:rsidR="4798C047">
        <w:t>.</w:t>
      </w:r>
      <w:r w:rsidR="00593714">
        <w:t xml:space="preserve"> The server should be able to send the appropriate HTTP requests directly to the Philips Hue Bridge.</w:t>
      </w:r>
    </w:p>
    <w:p w14:paraId="0076D814" w14:textId="7F395C5E" w:rsidR="2EE00D58" w:rsidRDefault="008249C8" w:rsidP="4A555FD1">
      <w:pPr>
        <w:pStyle w:val="Heading2"/>
      </w:pPr>
      <w:bookmarkStart w:id="56" w:name="_Toc32861927"/>
      <w:r>
        <w:t>Final Demonstration</w:t>
      </w:r>
      <w:bookmarkEnd w:id="56"/>
    </w:p>
    <w:p w14:paraId="54C6B2CE" w14:textId="77777777" w:rsidR="00081178" w:rsidRDefault="23282A82" w:rsidP="00081178">
      <w:pPr>
        <w:pStyle w:val="SE290Text"/>
        <w:ind w:firstLine="576"/>
        <w:jc w:val="both"/>
      </w:pPr>
      <w:r>
        <w:t>For our f</w:t>
      </w:r>
      <w:r w:rsidR="65C83D44">
        <w:t>i</w:t>
      </w:r>
      <w:r>
        <w:t>nal presentation, we plan to include significantly more functionality to the light tracking system.</w:t>
      </w:r>
      <w:r w:rsidR="33412CD8">
        <w:t xml:space="preserve"> We plan to include</w:t>
      </w:r>
      <w:r>
        <w:t xml:space="preserve"> </w:t>
      </w:r>
      <w:r w:rsidR="2B0938EE">
        <w:t>capabilities for the device to automatically turn off lights when leaving a room</w:t>
      </w:r>
      <w:r w:rsidR="4DB849CD">
        <w:t>,</w:t>
      </w:r>
      <w:r w:rsidR="2CE14A78">
        <w:t xml:space="preserve"> have multiple programmable modes that allow the user to change the </w:t>
      </w:r>
      <w:r w:rsidR="588EED86">
        <w:t>l</w:t>
      </w:r>
      <w:r w:rsidR="2CE14A78">
        <w:t xml:space="preserve">ights behavior such as leaving the light on </w:t>
      </w:r>
      <w:r w:rsidR="034C909D">
        <w:t xml:space="preserve">in </w:t>
      </w:r>
      <w:r w:rsidR="2CE14A78">
        <w:t>a room when</w:t>
      </w:r>
      <w:r w:rsidR="2DEF04B6">
        <w:t xml:space="preserve"> leaving</w:t>
      </w:r>
      <w:r w:rsidR="556309F8">
        <w:t xml:space="preserve"> and the ability to set a timer on the lights</w:t>
      </w:r>
      <w:r w:rsidR="2DEF04B6">
        <w:t>.</w:t>
      </w:r>
      <w:r w:rsidR="5F429234">
        <w:t xml:space="preserve"> </w:t>
      </w:r>
      <w:r w:rsidR="07A3E332">
        <w:t xml:space="preserve">Having lighting modes such as a flash setting and a </w:t>
      </w:r>
      <w:r w:rsidR="65B3054C">
        <w:t xml:space="preserve">light </w:t>
      </w:r>
      <w:r w:rsidR="07A3E332">
        <w:t xml:space="preserve">dimming capability </w:t>
      </w:r>
      <w:r w:rsidR="50741CD0">
        <w:t>is also something we would like to include.</w:t>
      </w:r>
      <w:r w:rsidR="76A640DB">
        <w:t xml:space="preserve"> All of this will be included in the demonstration video given that it will be difficult to showcase this in a design expo setting.</w:t>
      </w:r>
      <w:r w:rsidR="07A3E332">
        <w:t xml:space="preserve"> </w:t>
      </w:r>
    </w:p>
    <w:p w14:paraId="071E4E01" w14:textId="1528AECD" w:rsidR="00640AE5" w:rsidRDefault="00640AE5" w:rsidP="00081178">
      <w:pPr>
        <w:pStyle w:val="Heading1"/>
      </w:pPr>
      <w:r>
        <w:t>References</w:t>
      </w:r>
    </w:p>
    <w:p w14:paraId="16D26640" w14:textId="4AE1B2E3" w:rsidR="00081178" w:rsidRDefault="00081178" w:rsidP="00081178">
      <w:pPr>
        <w:pStyle w:val="SE290Text"/>
        <w:numPr>
          <w:ilvl w:val="0"/>
          <w:numId w:val="40"/>
        </w:numPr>
      </w:pPr>
      <w:r>
        <w:rPr>
          <w:vertAlign w:val="superscript"/>
        </w:rPr>
        <w:t xml:space="preserve">1 </w:t>
      </w:r>
      <w:hyperlink r:id="rId24" w:history="1">
        <w:r w:rsidRPr="00FB70A9">
          <w:rPr>
            <w:rStyle w:val="Hyperlink"/>
          </w:rPr>
          <w:t>https://www.washingtonpost.com/graphics/2018/business/alexa-does-not-understand-your-accent/</w:t>
        </w:r>
      </w:hyperlink>
    </w:p>
    <w:p w14:paraId="555B7764" w14:textId="608A6CB6" w:rsidR="00081178" w:rsidRDefault="00081178" w:rsidP="00081178">
      <w:pPr>
        <w:pStyle w:val="SE290Text"/>
        <w:numPr>
          <w:ilvl w:val="0"/>
          <w:numId w:val="40"/>
        </w:numPr>
      </w:pPr>
      <w:r>
        <w:rPr>
          <w:vertAlign w:val="superscript"/>
        </w:rPr>
        <w:lastRenderedPageBreak/>
        <w:t xml:space="preserve">2 </w:t>
      </w:r>
      <w:hyperlink r:id="rId25" w:history="1">
        <w:r w:rsidRPr="00FB70A9">
          <w:rPr>
            <w:rStyle w:val="Hyperlink"/>
          </w:rPr>
          <w:t>https://community.smartthings.com/t/smartlighting-delay-when-turning-on/57631</w:t>
        </w:r>
      </w:hyperlink>
    </w:p>
    <w:p w14:paraId="2F47C015" w14:textId="2E8FC7C8" w:rsidR="00081178" w:rsidRDefault="00081178" w:rsidP="00081178">
      <w:pPr>
        <w:pStyle w:val="SE290Text"/>
        <w:numPr>
          <w:ilvl w:val="0"/>
          <w:numId w:val="40"/>
        </w:numPr>
      </w:pPr>
      <w:r>
        <w:rPr>
          <w:vertAlign w:val="superscript"/>
        </w:rPr>
        <w:t xml:space="preserve">3 </w:t>
      </w:r>
      <w:hyperlink r:id="rId26" w:history="1">
        <w:r w:rsidRPr="00FB70A9">
          <w:rPr>
            <w:rStyle w:val="Hyperlink"/>
          </w:rPr>
          <w:t>https://openweb.co.za/how-far-will-your-wifi-signal-reach/</w:t>
        </w:r>
      </w:hyperlink>
    </w:p>
    <w:p w14:paraId="5CF00AFD" w14:textId="186CB4BE" w:rsidR="00081178" w:rsidRDefault="00081178" w:rsidP="00081178">
      <w:pPr>
        <w:pStyle w:val="SE290Text"/>
        <w:numPr>
          <w:ilvl w:val="0"/>
          <w:numId w:val="40"/>
        </w:numPr>
      </w:pPr>
      <w:hyperlink r:id="rId27" w:history="1">
        <w:r w:rsidRPr="00FB70A9">
          <w:rPr>
            <w:rStyle w:val="Hyperlink"/>
          </w:rPr>
          <w:t>https://developers.meethue.com/develop/hue-api/lights-api/</w:t>
        </w:r>
      </w:hyperlink>
    </w:p>
    <w:p w14:paraId="52555B62" w14:textId="4E24CC6A" w:rsidR="00081178" w:rsidRDefault="00081178" w:rsidP="00081178">
      <w:pPr>
        <w:pStyle w:val="SE290Text"/>
        <w:numPr>
          <w:ilvl w:val="0"/>
          <w:numId w:val="40"/>
        </w:numPr>
      </w:pPr>
      <w:hyperlink r:id="rId28" w:history="1">
        <w:r w:rsidRPr="00FB70A9">
          <w:rPr>
            <w:rStyle w:val="Hyperlink"/>
          </w:rPr>
          <w:t>https://developers.meethue.com/develop/application-design-guidance/hue-bridge-discovery/</w:t>
        </w:r>
      </w:hyperlink>
    </w:p>
    <w:p w14:paraId="29F4D26E" w14:textId="01619EDD" w:rsidR="00081178" w:rsidRDefault="00081178" w:rsidP="00081178">
      <w:pPr>
        <w:pStyle w:val="SE290Text"/>
        <w:numPr>
          <w:ilvl w:val="0"/>
          <w:numId w:val="40"/>
        </w:numPr>
      </w:pPr>
      <w:hyperlink r:id="rId29" w:history="1">
        <w:r w:rsidRPr="00FB70A9">
          <w:rPr>
            <w:rStyle w:val="Hyperlink"/>
          </w:rPr>
          <w:t>https://pypi.org/project/UPnPy/</w:t>
        </w:r>
      </w:hyperlink>
    </w:p>
    <w:p w14:paraId="5F74DAEB" w14:textId="6F87B697" w:rsidR="00081178" w:rsidRDefault="00081178" w:rsidP="00081178">
      <w:pPr>
        <w:pStyle w:val="SE290Text"/>
        <w:numPr>
          <w:ilvl w:val="0"/>
          <w:numId w:val="40"/>
        </w:numPr>
      </w:pPr>
      <w:hyperlink r:id="rId30" w:history="1">
        <w:r w:rsidRPr="00FB70A9">
          <w:rPr>
            <w:rStyle w:val="Hyperlink"/>
          </w:rPr>
          <w:t>https://ieeexplore-ieee-org.pitt.idm.oclc.org/stamp/stamp.jsp?tp=&amp;arnumber=6802701</w:t>
        </w:r>
      </w:hyperlink>
    </w:p>
    <w:p w14:paraId="6EEF1A0E" w14:textId="77777777" w:rsidR="00081178" w:rsidRDefault="00081178" w:rsidP="00081178">
      <w:pPr>
        <w:pStyle w:val="SE290Text"/>
        <w:numPr>
          <w:ilvl w:val="0"/>
          <w:numId w:val="40"/>
        </w:numPr>
      </w:pPr>
    </w:p>
    <w:p w14:paraId="490FCC37" w14:textId="6D842F0B" w:rsidR="00081178" w:rsidRDefault="00081178" w:rsidP="00081178">
      <w:pPr>
        <w:pStyle w:val="SE290Text"/>
        <w:ind w:firstLine="0"/>
      </w:pPr>
    </w:p>
    <w:p w14:paraId="52F8654D" w14:textId="452645FB" w:rsidR="00081178" w:rsidRDefault="00081178" w:rsidP="0064355E">
      <w:pPr>
        <w:pStyle w:val="SE290Text"/>
      </w:pPr>
    </w:p>
    <w:p w14:paraId="68578FD0" w14:textId="77777777" w:rsidR="00081178" w:rsidRPr="0064355E" w:rsidRDefault="00081178" w:rsidP="0064355E">
      <w:pPr>
        <w:pStyle w:val="SE290Text"/>
      </w:pPr>
    </w:p>
    <w:sectPr w:rsidR="00081178" w:rsidRPr="0064355E" w:rsidSect="0013732B">
      <w:footerReference w:type="default" r:id="rId3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3A12C9" w14:textId="77777777" w:rsidR="00746782" w:rsidRDefault="00746782">
      <w:r>
        <w:separator/>
      </w:r>
    </w:p>
  </w:endnote>
  <w:endnote w:type="continuationSeparator" w:id="0">
    <w:p w14:paraId="4FFE0BD0" w14:textId="77777777" w:rsidR="00746782" w:rsidRDefault="007467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2821D" w14:textId="77777777" w:rsidR="00411303" w:rsidRPr="00B264E0" w:rsidRDefault="00411303" w:rsidP="00B264E0">
    <w:pPr>
      <w:pStyle w:val="Footer"/>
      <w:jc w:val="center"/>
      <w:rPr>
        <w:sz w:val="20"/>
        <w:szCs w:val="20"/>
      </w:rPr>
    </w:pPr>
    <w:r w:rsidRPr="00B264E0">
      <w:rPr>
        <w:rStyle w:val="PageNumber"/>
        <w:sz w:val="20"/>
        <w:szCs w:val="20"/>
      </w:rPr>
      <w:fldChar w:fldCharType="begin"/>
    </w:r>
    <w:r w:rsidRPr="00B264E0">
      <w:rPr>
        <w:rStyle w:val="PageNumber"/>
        <w:sz w:val="20"/>
        <w:szCs w:val="20"/>
      </w:rPr>
      <w:instrText xml:space="preserve"> PAGE </w:instrText>
    </w:r>
    <w:r w:rsidRPr="00B264E0">
      <w:rPr>
        <w:rStyle w:val="PageNumber"/>
        <w:sz w:val="20"/>
        <w:szCs w:val="20"/>
      </w:rPr>
      <w:fldChar w:fldCharType="separate"/>
    </w:r>
    <w:r>
      <w:rPr>
        <w:rStyle w:val="PageNumber"/>
        <w:noProof/>
        <w:sz w:val="20"/>
        <w:szCs w:val="20"/>
      </w:rPr>
      <w:t>i</w:t>
    </w:r>
    <w:r w:rsidRPr="00B264E0">
      <w:rPr>
        <w:rStyle w:val="PageNumbe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DFC9E" w14:textId="77777777" w:rsidR="00411303" w:rsidRPr="00B264E0" w:rsidRDefault="00411303" w:rsidP="00B264E0">
    <w:pPr>
      <w:pStyle w:val="Footer"/>
      <w:jc w:val="center"/>
      <w:rPr>
        <w:sz w:val="20"/>
        <w:szCs w:val="20"/>
      </w:rPr>
    </w:pPr>
    <w:r w:rsidRPr="00B264E0">
      <w:rPr>
        <w:rStyle w:val="PageNumber"/>
        <w:sz w:val="20"/>
        <w:szCs w:val="20"/>
      </w:rPr>
      <w:fldChar w:fldCharType="begin"/>
    </w:r>
    <w:r w:rsidRPr="00B264E0">
      <w:rPr>
        <w:rStyle w:val="PageNumber"/>
        <w:sz w:val="20"/>
        <w:szCs w:val="20"/>
      </w:rPr>
      <w:instrText xml:space="preserve"> PAGE </w:instrText>
    </w:r>
    <w:r w:rsidRPr="00B264E0">
      <w:rPr>
        <w:rStyle w:val="PageNumber"/>
        <w:sz w:val="20"/>
        <w:szCs w:val="20"/>
      </w:rPr>
      <w:fldChar w:fldCharType="separate"/>
    </w:r>
    <w:r>
      <w:rPr>
        <w:rStyle w:val="PageNumber"/>
        <w:noProof/>
        <w:sz w:val="20"/>
        <w:szCs w:val="20"/>
      </w:rPr>
      <w:t>4</w:t>
    </w:r>
    <w:r w:rsidRPr="00B264E0">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07AD3B" w14:textId="77777777" w:rsidR="00746782" w:rsidRDefault="00746782">
      <w:r>
        <w:separator/>
      </w:r>
    </w:p>
  </w:footnote>
  <w:footnote w:type="continuationSeparator" w:id="0">
    <w:p w14:paraId="1B6EE315" w14:textId="77777777" w:rsidR="00746782" w:rsidRDefault="007467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1326D"/>
    <w:multiLevelType w:val="multilevel"/>
    <w:tmpl w:val="82D0E1C2"/>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2520"/>
        </w:tabs>
        <w:ind w:left="1224" w:hanging="504"/>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1" w15:restartNumberingAfterBreak="0">
    <w:nsid w:val="07F20DF5"/>
    <w:multiLevelType w:val="hybridMultilevel"/>
    <w:tmpl w:val="FFFFFFFF"/>
    <w:lvl w:ilvl="0" w:tplc="2F426218">
      <w:start w:val="1"/>
      <w:numFmt w:val="bullet"/>
      <w:lvlText w:val=""/>
      <w:lvlJc w:val="left"/>
      <w:pPr>
        <w:ind w:left="720" w:hanging="360"/>
      </w:pPr>
      <w:rPr>
        <w:rFonts w:ascii="Symbol" w:hAnsi="Symbol" w:hint="default"/>
      </w:rPr>
    </w:lvl>
    <w:lvl w:ilvl="1" w:tplc="9F0C36B6">
      <w:start w:val="1"/>
      <w:numFmt w:val="bullet"/>
      <w:lvlText w:val="o"/>
      <w:lvlJc w:val="left"/>
      <w:pPr>
        <w:ind w:left="1440" w:hanging="360"/>
      </w:pPr>
      <w:rPr>
        <w:rFonts w:ascii="Courier New" w:hAnsi="Courier New" w:hint="default"/>
      </w:rPr>
    </w:lvl>
    <w:lvl w:ilvl="2" w:tplc="4022C1C8">
      <w:start w:val="1"/>
      <w:numFmt w:val="bullet"/>
      <w:lvlText w:val=""/>
      <w:lvlJc w:val="left"/>
      <w:pPr>
        <w:ind w:left="2160" w:hanging="360"/>
      </w:pPr>
      <w:rPr>
        <w:rFonts w:ascii="Wingdings" w:hAnsi="Wingdings" w:hint="default"/>
      </w:rPr>
    </w:lvl>
    <w:lvl w:ilvl="3" w:tplc="C4CC7702">
      <w:start w:val="1"/>
      <w:numFmt w:val="bullet"/>
      <w:lvlText w:val=""/>
      <w:lvlJc w:val="left"/>
      <w:pPr>
        <w:ind w:left="2880" w:hanging="360"/>
      </w:pPr>
      <w:rPr>
        <w:rFonts w:ascii="Symbol" w:hAnsi="Symbol" w:hint="default"/>
      </w:rPr>
    </w:lvl>
    <w:lvl w:ilvl="4" w:tplc="1484792A">
      <w:start w:val="1"/>
      <w:numFmt w:val="bullet"/>
      <w:lvlText w:val="o"/>
      <w:lvlJc w:val="left"/>
      <w:pPr>
        <w:ind w:left="3600" w:hanging="360"/>
      </w:pPr>
      <w:rPr>
        <w:rFonts w:ascii="Courier New" w:hAnsi="Courier New" w:hint="default"/>
      </w:rPr>
    </w:lvl>
    <w:lvl w:ilvl="5" w:tplc="A4B2E220">
      <w:start w:val="1"/>
      <w:numFmt w:val="bullet"/>
      <w:lvlText w:val=""/>
      <w:lvlJc w:val="left"/>
      <w:pPr>
        <w:ind w:left="4320" w:hanging="360"/>
      </w:pPr>
      <w:rPr>
        <w:rFonts w:ascii="Wingdings" w:hAnsi="Wingdings" w:hint="default"/>
      </w:rPr>
    </w:lvl>
    <w:lvl w:ilvl="6" w:tplc="642EC39A">
      <w:start w:val="1"/>
      <w:numFmt w:val="bullet"/>
      <w:lvlText w:val=""/>
      <w:lvlJc w:val="left"/>
      <w:pPr>
        <w:ind w:left="5040" w:hanging="360"/>
      </w:pPr>
      <w:rPr>
        <w:rFonts w:ascii="Symbol" w:hAnsi="Symbol" w:hint="default"/>
      </w:rPr>
    </w:lvl>
    <w:lvl w:ilvl="7" w:tplc="7D187658">
      <w:start w:val="1"/>
      <w:numFmt w:val="bullet"/>
      <w:lvlText w:val="o"/>
      <w:lvlJc w:val="left"/>
      <w:pPr>
        <w:ind w:left="5760" w:hanging="360"/>
      </w:pPr>
      <w:rPr>
        <w:rFonts w:ascii="Courier New" w:hAnsi="Courier New" w:hint="default"/>
      </w:rPr>
    </w:lvl>
    <w:lvl w:ilvl="8" w:tplc="76480BBC">
      <w:start w:val="1"/>
      <w:numFmt w:val="bullet"/>
      <w:lvlText w:val=""/>
      <w:lvlJc w:val="left"/>
      <w:pPr>
        <w:ind w:left="6480" w:hanging="360"/>
      </w:pPr>
      <w:rPr>
        <w:rFonts w:ascii="Wingdings" w:hAnsi="Wingdings" w:hint="default"/>
      </w:rPr>
    </w:lvl>
  </w:abstractNum>
  <w:abstractNum w:abstractNumId="2" w15:restartNumberingAfterBreak="0">
    <w:nsid w:val="122C60BB"/>
    <w:multiLevelType w:val="hybridMultilevel"/>
    <w:tmpl w:val="FFFFFFFF"/>
    <w:lvl w:ilvl="0" w:tplc="55507194">
      <w:start w:val="1"/>
      <w:numFmt w:val="bullet"/>
      <w:lvlText w:val=""/>
      <w:lvlJc w:val="left"/>
      <w:pPr>
        <w:ind w:left="720" w:hanging="360"/>
      </w:pPr>
      <w:rPr>
        <w:rFonts w:ascii="Symbol" w:hAnsi="Symbol" w:hint="default"/>
      </w:rPr>
    </w:lvl>
    <w:lvl w:ilvl="1" w:tplc="D7ECF736">
      <w:start w:val="1"/>
      <w:numFmt w:val="bullet"/>
      <w:lvlText w:val=""/>
      <w:lvlJc w:val="left"/>
      <w:pPr>
        <w:ind w:left="1440" w:hanging="360"/>
      </w:pPr>
      <w:rPr>
        <w:rFonts w:ascii="Symbol" w:hAnsi="Symbol" w:hint="default"/>
      </w:rPr>
    </w:lvl>
    <w:lvl w:ilvl="2" w:tplc="98FA27DE">
      <w:start w:val="1"/>
      <w:numFmt w:val="bullet"/>
      <w:lvlText w:val=""/>
      <w:lvlJc w:val="left"/>
      <w:pPr>
        <w:ind w:left="2160" w:hanging="360"/>
      </w:pPr>
      <w:rPr>
        <w:rFonts w:ascii="Wingdings" w:hAnsi="Wingdings" w:hint="default"/>
      </w:rPr>
    </w:lvl>
    <w:lvl w:ilvl="3" w:tplc="D40EA13A">
      <w:start w:val="1"/>
      <w:numFmt w:val="bullet"/>
      <w:lvlText w:val=""/>
      <w:lvlJc w:val="left"/>
      <w:pPr>
        <w:ind w:left="2880" w:hanging="360"/>
      </w:pPr>
      <w:rPr>
        <w:rFonts w:ascii="Symbol" w:hAnsi="Symbol" w:hint="default"/>
      </w:rPr>
    </w:lvl>
    <w:lvl w:ilvl="4" w:tplc="B1800A4A">
      <w:start w:val="1"/>
      <w:numFmt w:val="bullet"/>
      <w:lvlText w:val="o"/>
      <w:lvlJc w:val="left"/>
      <w:pPr>
        <w:ind w:left="3600" w:hanging="360"/>
      </w:pPr>
      <w:rPr>
        <w:rFonts w:ascii="Courier New" w:hAnsi="Courier New" w:hint="default"/>
      </w:rPr>
    </w:lvl>
    <w:lvl w:ilvl="5" w:tplc="1C544C8A">
      <w:start w:val="1"/>
      <w:numFmt w:val="bullet"/>
      <w:lvlText w:val=""/>
      <w:lvlJc w:val="left"/>
      <w:pPr>
        <w:ind w:left="4320" w:hanging="360"/>
      </w:pPr>
      <w:rPr>
        <w:rFonts w:ascii="Wingdings" w:hAnsi="Wingdings" w:hint="default"/>
      </w:rPr>
    </w:lvl>
    <w:lvl w:ilvl="6" w:tplc="B3DEF964">
      <w:start w:val="1"/>
      <w:numFmt w:val="bullet"/>
      <w:lvlText w:val=""/>
      <w:lvlJc w:val="left"/>
      <w:pPr>
        <w:ind w:left="5040" w:hanging="360"/>
      </w:pPr>
      <w:rPr>
        <w:rFonts w:ascii="Symbol" w:hAnsi="Symbol" w:hint="default"/>
      </w:rPr>
    </w:lvl>
    <w:lvl w:ilvl="7" w:tplc="02FCBFFE">
      <w:start w:val="1"/>
      <w:numFmt w:val="bullet"/>
      <w:lvlText w:val="o"/>
      <w:lvlJc w:val="left"/>
      <w:pPr>
        <w:ind w:left="5760" w:hanging="360"/>
      </w:pPr>
      <w:rPr>
        <w:rFonts w:ascii="Courier New" w:hAnsi="Courier New" w:hint="default"/>
      </w:rPr>
    </w:lvl>
    <w:lvl w:ilvl="8" w:tplc="1E1A47B2">
      <w:start w:val="1"/>
      <w:numFmt w:val="bullet"/>
      <w:lvlText w:val=""/>
      <w:lvlJc w:val="left"/>
      <w:pPr>
        <w:ind w:left="6480" w:hanging="360"/>
      </w:pPr>
      <w:rPr>
        <w:rFonts w:ascii="Wingdings" w:hAnsi="Wingdings" w:hint="default"/>
      </w:rPr>
    </w:lvl>
  </w:abstractNum>
  <w:abstractNum w:abstractNumId="3" w15:restartNumberingAfterBreak="0">
    <w:nsid w:val="12E335DD"/>
    <w:multiLevelType w:val="hybridMultilevel"/>
    <w:tmpl w:val="FFFFFFFF"/>
    <w:lvl w:ilvl="0" w:tplc="2926F7F2">
      <w:start w:val="1"/>
      <w:numFmt w:val="decimal"/>
      <w:lvlText w:val="%1."/>
      <w:lvlJc w:val="left"/>
      <w:pPr>
        <w:ind w:left="720" w:hanging="360"/>
      </w:pPr>
    </w:lvl>
    <w:lvl w:ilvl="1" w:tplc="BBF6414C">
      <w:start w:val="1"/>
      <w:numFmt w:val="lowerLetter"/>
      <w:lvlText w:val="%2."/>
      <w:lvlJc w:val="left"/>
      <w:pPr>
        <w:ind w:left="1440" w:hanging="360"/>
      </w:pPr>
    </w:lvl>
    <w:lvl w:ilvl="2" w:tplc="59CC5FE4">
      <w:start w:val="1"/>
      <w:numFmt w:val="lowerRoman"/>
      <w:lvlText w:val="%3."/>
      <w:lvlJc w:val="right"/>
      <w:pPr>
        <w:ind w:left="2160" w:hanging="180"/>
      </w:pPr>
    </w:lvl>
    <w:lvl w:ilvl="3" w:tplc="20C0F21E">
      <w:start w:val="1"/>
      <w:numFmt w:val="decimal"/>
      <w:lvlText w:val="%4."/>
      <w:lvlJc w:val="left"/>
      <w:pPr>
        <w:ind w:left="2880" w:hanging="360"/>
      </w:pPr>
    </w:lvl>
    <w:lvl w:ilvl="4" w:tplc="1F66D7F4">
      <w:start w:val="1"/>
      <w:numFmt w:val="lowerLetter"/>
      <w:lvlText w:val="%5."/>
      <w:lvlJc w:val="left"/>
      <w:pPr>
        <w:ind w:left="3600" w:hanging="360"/>
      </w:pPr>
    </w:lvl>
    <w:lvl w:ilvl="5" w:tplc="2F9CE9C4">
      <w:start w:val="1"/>
      <w:numFmt w:val="lowerRoman"/>
      <w:lvlText w:val="%6."/>
      <w:lvlJc w:val="right"/>
      <w:pPr>
        <w:ind w:left="4320" w:hanging="180"/>
      </w:pPr>
    </w:lvl>
    <w:lvl w:ilvl="6" w:tplc="9E4E84DE">
      <w:start w:val="1"/>
      <w:numFmt w:val="decimal"/>
      <w:lvlText w:val="%7."/>
      <w:lvlJc w:val="left"/>
      <w:pPr>
        <w:ind w:left="5040" w:hanging="360"/>
      </w:pPr>
    </w:lvl>
    <w:lvl w:ilvl="7" w:tplc="CD06EBCE">
      <w:start w:val="1"/>
      <w:numFmt w:val="lowerLetter"/>
      <w:lvlText w:val="%8."/>
      <w:lvlJc w:val="left"/>
      <w:pPr>
        <w:ind w:left="5760" w:hanging="360"/>
      </w:pPr>
    </w:lvl>
    <w:lvl w:ilvl="8" w:tplc="D07245AA">
      <w:start w:val="1"/>
      <w:numFmt w:val="lowerRoman"/>
      <w:lvlText w:val="%9."/>
      <w:lvlJc w:val="right"/>
      <w:pPr>
        <w:ind w:left="6480" w:hanging="180"/>
      </w:pPr>
    </w:lvl>
  </w:abstractNum>
  <w:abstractNum w:abstractNumId="4" w15:restartNumberingAfterBreak="0">
    <w:nsid w:val="15C43CA7"/>
    <w:multiLevelType w:val="hybridMultilevel"/>
    <w:tmpl w:val="FFFFFFFF"/>
    <w:lvl w:ilvl="0" w:tplc="0B88AB4A">
      <w:start w:val="1"/>
      <w:numFmt w:val="bullet"/>
      <w:lvlText w:val=""/>
      <w:lvlJc w:val="left"/>
      <w:pPr>
        <w:ind w:left="720" w:hanging="360"/>
      </w:pPr>
      <w:rPr>
        <w:rFonts w:ascii="Symbol" w:hAnsi="Symbol" w:hint="default"/>
      </w:rPr>
    </w:lvl>
    <w:lvl w:ilvl="1" w:tplc="E25C909C">
      <w:start w:val="1"/>
      <w:numFmt w:val="bullet"/>
      <w:lvlText w:val=""/>
      <w:lvlJc w:val="left"/>
      <w:pPr>
        <w:ind w:left="1440" w:hanging="360"/>
      </w:pPr>
      <w:rPr>
        <w:rFonts w:ascii="Symbol" w:hAnsi="Symbol" w:hint="default"/>
      </w:rPr>
    </w:lvl>
    <w:lvl w:ilvl="2" w:tplc="35A0BD60">
      <w:start w:val="1"/>
      <w:numFmt w:val="bullet"/>
      <w:lvlText w:val=""/>
      <w:lvlJc w:val="left"/>
      <w:pPr>
        <w:ind w:left="2160" w:hanging="360"/>
      </w:pPr>
      <w:rPr>
        <w:rFonts w:ascii="Wingdings" w:hAnsi="Wingdings" w:hint="default"/>
      </w:rPr>
    </w:lvl>
    <w:lvl w:ilvl="3" w:tplc="AF9A4FC4">
      <w:start w:val="1"/>
      <w:numFmt w:val="bullet"/>
      <w:lvlText w:val=""/>
      <w:lvlJc w:val="left"/>
      <w:pPr>
        <w:ind w:left="2880" w:hanging="360"/>
      </w:pPr>
      <w:rPr>
        <w:rFonts w:ascii="Symbol" w:hAnsi="Symbol" w:hint="default"/>
      </w:rPr>
    </w:lvl>
    <w:lvl w:ilvl="4" w:tplc="778CD81C">
      <w:start w:val="1"/>
      <w:numFmt w:val="bullet"/>
      <w:lvlText w:val="o"/>
      <w:lvlJc w:val="left"/>
      <w:pPr>
        <w:ind w:left="3600" w:hanging="360"/>
      </w:pPr>
      <w:rPr>
        <w:rFonts w:ascii="Courier New" w:hAnsi="Courier New" w:hint="default"/>
      </w:rPr>
    </w:lvl>
    <w:lvl w:ilvl="5" w:tplc="59F6B8CE">
      <w:start w:val="1"/>
      <w:numFmt w:val="bullet"/>
      <w:lvlText w:val=""/>
      <w:lvlJc w:val="left"/>
      <w:pPr>
        <w:ind w:left="4320" w:hanging="360"/>
      </w:pPr>
      <w:rPr>
        <w:rFonts w:ascii="Wingdings" w:hAnsi="Wingdings" w:hint="default"/>
      </w:rPr>
    </w:lvl>
    <w:lvl w:ilvl="6" w:tplc="360A6B66">
      <w:start w:val="1"/>
      <w:numFmt w:val="bullet"/>
      <w:lvlText w:val=""/>
      <w:lvlJc w:val="left"/>
      <w:pPr>
        <w:ind w:left="5040" w:hanging="360"/>
      </w:pPr>
      <w:rPr>
        <w:rFonts w:ascii="Symbol" w:hAnsi="Symbol" w:hint="default"/>
      </w:rPr>
    </w:lvl>
    <w:lvl w:ilvl="7" w:tplc="C3366212">
      <w:start w:val="1"/>
      <w:numFmt w:val="bullet"/>
      <w:lvlText w:val="o"/>
      <w:lvlJc w:val="left"/>
      <w:pPr>
        <w:ind w:left="5760" w:hanging="360"/>
      </w:pPr>
      <w:rPr>
        <w:rFonts w:ascii="Courier New" w:hAnsi="Courier New" w:hint="default"/>
      </w:rPr>
    </w:lvl>
    <w:lvl w:ilvl="8" w:tplc="B14C5F4E">
      <w:start w:val="1"/>
      <w:numFmt w:val="bullet"/>
      <w:lvlText w:val=""/>
      <w:lvlJc w:val="left"/>
      <w:pPr>
        <w:ind w:left="6480" w:hanging="360"/>
      </w:pPr>
      <w:rPr>
        <w:rFonts w:ascii="Wingdings" w:hAnsi="Wingdings" w:hint="default"/>
      </w:rPr>
    </w:lvl>
  </w:abstractNum>
  <w:abstractNum w:abstractNumId="5" w15:restartNumberingAfterBreak="0">
    <w:nsid w:val="1651606E"/>
    <w:multiLevelType w:val="hybridMultilevel"/>
    <w:tmpl w:val="FFFFFFFF"/>
    <w:lvl w:ilvl="0" w:tplc="6CBE341A">
      <w:start w:val="1"/>
      <w:numFmt w:val="decimal"/>
      <w:lvlText w:val="%1."/>
      <w:lvlJc w:val="left"/>
      <w:pPr>
        <w:ind w:left="720" w:hanging="360"/>
      </w:pPr>
    </w:lvl>
    <w:lvl w:ilvl="1" w:tplc="5BC4F23E">
      <w:start w:val="1"/>
      <w:numFmt w:val="lowerLetter"/>
      <w:lvlText w:val="%2."/>
      <w:lvlJc w:val="left"/>
      <w:pPr>
        <w:ind w:left="1440" w:hanging="360"/>
      </w:pPr>
    </w:lvl>
    <w:lvl w:ilvl="2" w:tplc="F774D302">
      <w:start w:val="1"/>
      <w:numFmt w:val="lowerRoman"/>
      <w:lvlText w:val="%3."/>
      <w:lvlJc w:val="right"/>
      <w:pPr>
        <w:ind w:left="2160" w:hanging="180"/>
      </w:pPr>
    </w:lvl>
    <w:lvl w:ilvl="3" w:tplc="8F4005B8">
      <w:start w:val="1"/>
      <w:numFmt w:val="decimal"/>
      <w:lvlText w:val="%4."/>
      <w:lvlJc w:val="left"/>
      <w:pPr>
        <w:ind w:left="2880" w:hanging="360"/>
      </w:pPr>
    </w:lvl>
    <w:lvl w:ilvl="4" w:tplc="A7D87DEA">
      <w:start w:val="1"/>
      <w:numFmt w:val="lowerLetter"/>
      <w:lvlText w:val="%5."/>
      <w:lvlJc w:val="left"/>
      <w:pPr>
        <w:ind w:left="3600" w:hanging="360"/>
      </w:pPr>
    </w:lvl>
    <w:lvl w:ilvl="5" w:tplc="1CA40488">
      <w:start w:val="1"/>
      <w:numFmt w:val="lowerRoman"/>
      <w:lvlText w:val="%6."/>
      <w:lvlJc w:val="right"/>
      <w:pPr>
        <w:ind w:left="4320" w:hanging="180"/>
      </w:pPr>
    </w:lvl>
    <w:lvl w:ilvl="6" w:tplc="4EC449DE">
      <w:start w:val="1"/>
      <w:numFmt w:val="decimal"/>
      <w:lvlText w:val="%7."/>
      <w:lvlJc w:val="left"/>
      <w:pPr>
        <w:ind w:left="5040" w:hanging="360"/>
      </w:pPr>
    </w:lvl>
    <w:lvl w:ilvl="7" w:tplc="60F05F4E">
      <w:start w:val="1"/>
      <w:numFmt w:val="lowerLetter"/>
      <w:lvlText w:val="%8."/>
      <w:lvlJc w:val="left"/>
      <w:pPr>
        <w:ind w:left="5760" w:hanging="360"/>
      </w:pPr>
    </w:lvl>
    <w:lvl w:ilvl="8" w:tplc="9A3C6A46">
      <w:start w:val="1"/>
      <w:numFmt w:val="lowerRoman"/>
      <w:lvlText w:val="%9."/>
      <w:lvlJc w:val="right"/>
      <w:pPr>
        <w:ind w:left="6480" w:hanging="180"/>
      </w:pPr>
    </w:lvl>
  </w:abstractNum>
  <w:abstractNum w:abstractNumId="6" w15:restartNumberingAfterBreak="0">
    <w:nsid w:val="165565E4"/>
    <w:multiLevelType w:val="hybridMultilevel"/>
    <w:tmpl w:val="FFFFFFFF"/>
    <w:lvl w:ilvl="0" w:tplc="5CF454D8">
      <w:start w:val="1"/>
      <w:numFmt w:val="bullet"/>
      <w:lvlText w:val=""/>
      <w:lvlJc w:val="left"/>
      <w:pPr>
        <w:ind w:left="720" w:hanging="360"/>
      </w:pPr>
      <w:rPr>
        <w:rFonts w:ascii="Symbol" w:hAnsi="Symbol" w:hint="default"/>
      </w:rPr>
    </w:lvl>
    <w:lvl w:ilvl="1" w:tplc="6F34AF9E">
      <w:start w:val="1"/>
      <w:numFmt w:val="bullet"/>
      <w:lvlText w:val="o"/>
      <w:lvlJc w:val="left"/>
      <w:pPr>
        <w:ind w:left="1440" w:hanging="360"/>
      </w:pPr>
      <w:rPr>
        <w:rFonts w:ascii="Courier New" w:hAnsi="Courier New" w:hint="default"/>
      </w:rPr>
    </w:lvl>
    <w:lvl w:ilvl="2" w:tplc="CC00C296">
      <w:start w:val="1"/>
      <w:numFmt w:val="bullet"/>
      <w:lvlText w:val=""/>
      <w:lvlJc w:val="left"/>
      <w:pPr>
        <w:ind w:left="2160" w:hanging="360"/>
      </w:pPr>
      <w:rPr>
        <w:rFonts w:ascii="Wingdings" w:hAnsi="Wingdings" w:hint="default"/>
      </w:rPr>
    </w:lvl>
    <w:lvl w:ilvl="3" w:tplc="AA4C9DA6">
      <w:start w:val="1"/>
      <w:numFmt w:val="bullet"/>
      <w:lvlText w:val=""/>
      <w:lvlJc w:val="left"/>
      <w:pPr>
        <w:ind w:left="2880" w:hanging="360"/>
      </w:pPr>
      <w:rPr>
        <w:rFonts w:ascii="Symbol" w:hAnsi="Symbol" w:hint="default"/>
      </w:rPr>
    </w:lvl>
    <w:lvl w:ilvl="4" w:tplc="50205430">
      <w:start w:val="1"/>
      <w:numFmt w:val="bullet"/>
      <w:lvlText w:val="o"/>
      <w:lvlJc w:val="left"/>
      <w:pPr>
        <w:ind w:left="3600" w:hanging="360"/>
      </w:pPr>
      <w:rPr>
        <w:rFonts w:ascii="Courier New" w:hAnsi="Courier New" w:hint="default"/>
      </w:rPr>
    </w:lvl>
    <w:lvl w:ilvl="5" w:tplc="4684BA9E">
      <w:start w:val="1"/>
      <w:numFmt w:val="bullet"/>
      <w:lvlText w:val=""/>
      <w:lvlJc w:val="left"/>
      <w:pPr>
        <w:ind w:left="4320" w:hanging="360"/>
      </w:pPr>
      <w:rPr>
        <w:rFonts w:ascii="Wingdings" w:hAnsi="Wingdings" w:hint="default"/>
      </w:rPr>
    </w:lvl>
    <w:lvl w:ilvl="6" w:tplc="AF6C414A">
      <w:start w:val="1"/>
      <w:numFmt w:val="bullet"/>
      <w:lvlText w:val=""/>
      <w:lvlJc w:val="left"/>
      <w:pPr>
        <w:ind w:left="5040" w:hanging="360"/>
      </w:pPr>
      <w:rPr>
        <w:rFonts w:ascii="Symbol" w:hAnsi="Symbol" w:hint="default"/>
      </w:rPr>
    </w:lvl>
    <w:lvl w:ilvl="7" w:tplc="02560AA4">
      <w:start w:val="1"/>
      <w:numFmt w:val="bullet"/>
      <w:lvlText w:val="o"/>
      <w:lvlJc w:val="left"/>
      <w:pPr>
        <w:ind w:left="5760" w:hanging="360"/>
      </w:pPr>
      <w:rPr>
        <w:rFonts w:ascii="Courier New" w:hAnsi="Courier New" w:hint="default"/>
      </w:rPr>
    </w:lvl>
    <w:lvl w:ilvl="8" w:tplc="70C810DE">
      <w:start w:val="1"/>
      <w:numFmt w:val="bullet"/>
      <w:lvlText w:val=""/>
      <w:lvlJc w:val="left"/>
      <w:pPr>
        <w:ind w:left="6480" w:hanging="360"/>
      </w:pPr>
      <w:rPr>
        <w:rFonts w:ascii="Wingdings" w:hAnsi="Wingdings" w:hint="default"/>
      </w:rPr>
    </w:lvl>
  </w:abstractNum>
  <w:abstractNum w:abstractNumId="7" w15:restartNumberingAfterBreak="0">
    <w:nsid w:val="173B6CD7"/>
    <w:multiLevelType w:val="hybridMultilevel"/>
    <w:tmpl w:val="20C23ED6"/>
    <w:lvl w:ilvl="0" w:tplc="8B581B34">
      <w:start w:val="1"/>
      <w:numFmt w:val="decimal"/>
      <w:pStyle w:val="SE290EnumeratedList"/>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88605E1"/>
    <w:multiLevelType w:val="multilevel"/>
    <w:tmpl w:val="96744AFC"/>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9" w15:restartNumberingAfterBreak="0">
    <w:nsid w:val="1BAC5304"/>
    <w:multiLevelType w:val="multilevel"/>
    <w:tmpl w:val="96744AFC"/>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10" w15:restartNumberingAfterBreak="0">
    <w:nsid w:val="22221E26"/>
    <w:multiLevelType w:val="multilevel"/>
    <w:tmpl w:val="9392BAD4"/>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11" w15:restartNumberingAfterBreak="0">
    <w:nsid w:val="252D5ADC"/>
    <w:multiLevelType w:val="hybridMultilevel"/>
    <w:tmpl w:val="FFFFFFFF"/>
    <w:lvl w:ilvl="0" w:tplc="E62E3454">
      <w:start w:val="1"/>
      <w:numFmt w:val="bullet"/>
      <w:lvlText w:val=""/>
      <w:lvlJc w:val="left"/>
      <w:pPr>
        <w:ind w:left="720" w:hanging="360"/>
      </w:pPr>
      <w:rPr>
        <w:rFonts w:ascii="Symbol" w:hAnsi="Symbol" w:hint="default"/>
      </w:rPr>
    </w:lvl>
    <w:lvl w:ilvl="1" w:tplc="06D2ED98">
      <w:start w:val="1"/>
      <w:numFmt w:val="bullet"/>
      <w:lvlText w:val="o"/>
      <w:lvlJc w:val="left"/>
      <w:pPr>
        <w:ind w:left="1440" w:hanging="360"/>
      </w:pPr>
      <w:rPr>
        <w:rFonts w:ascii="Courier New" w:hAnsi="Courier New" w:hint="default"/>
      </w:rPr>
    </w:lvl>
    <w:lvl w:ilvl="2" w:tplc="6A34DFBE">
      <w:start w:val="1"/>
      <w:numFmt w:val="bullet"/>
      <w:lvlText w:val=""/>
      <w:lvlJc w:val="left"/>
      <w:pPr>
        <w:ind w:left="2160" w:hanging="360"/>
      </w:pPr>
      <w:rPr>
        <w:rFonts w:ascii="Wingdings" w:hAnsi="Wingdings" w:hint="default"/>
      </w:rPr>
    </w:lvl>
    <w:lvl w:ilvl="3" w:tplc="398616D8">
      <w:start w:val="1"/>
      <w:numFmt w:val="bullet"/>
      <w:lvlText w:val=""/>
      <w:lvlJc w:val="left"/>
      <w:pPr>
        <w:ind w:left="2880" w:hanging="360"/>
      </w:pPr>
      <w:rPr>
        <w:rFonts w:ascii="Symbol" w:hAnsi="Symbol" w:hint="default"/>
      </w:rPr>
    </w:lvl>
    <w:lvl w:ilvl="4" w:tplc="A54C01E0">
      <w:start w:val="1"/>
      <w:numFmt w:val="bullet"/>
      <w:lvlText w:val="o"/>
      <w:lvlJc w:val="left"/>
      <w:pPr>
        <w:ind w:left="3600" w:hanging="360"/>
      </w:pPr>
      <w:rPr>
        <w:rFonts w:ascii="Courier New" w:hAnsi="Courier New" w:hint="default"/>
      </w:rPr>
    </w:lvl>
    <w:lvl w:ilvl="5" w:tplc="6568B9EA">
      <w:start w:val="1"/>
      <w:numFmt w:val="bullet"/>
      <w:lvlText w:val=""/>
      <w:lvlJc w:val="left"/>
      <w:pPr>
        <w:ind w:left="4320" w:hanging="360"/>
      </w:pPr>
      <w:rPr>
        <w:rFonts w:ascii="Wingdings" w:hAnsi="Wingdings" w:hint="default"/>
      </w:rPr>
    </w:lvl>
    <w:lvl w:ilvl="6" w:tplc="E50825CA">
      <w:start w:val="1"/>
      <w:numFmt w:val="bullet"/>
      <w:lvlText w:val=""/>
      <w:lvlJc w:val="left"/>
      <w:pPr>
        <w:ind w:left="5040" w:hanging="360"/>
      </w:pPr>
      <w:rPr>
        <w:rFonts w:ascii="Symbol" w:hAnsi="Symbol" w:hint="default"/>
      </w:rPr>
    </w:lvl>
    <w:lvl w:ilvl="7" w:tplc="02A03586">
      <w:start w:val="1"/>
      <w:numFmt w:val="bullet"/>
      <w:lvlText w:val="o"/>
      <w:lvlJc w:val="left"/>
      <w:pPr>
        <w:ind w:left="5760" w:hanging="360"/>
      </w:pPr>
      <w:rPr>
        <w:rFonts w:ascii="Courier New" w:hAnsi="Courier New" w:hint="default"/>
      </w:rPr>
    </w:lvl>
    <w:lvl w:ilvl="8" w:tplc="D4869850">
      <w:start w:val="1"/>
      <w:numFmt w:val="bullet"/>
      <w:lvlText w:val=""/>
      <w:lvlJc w:val="left"/>
      <w:pPr>
        <w:ind w:left="6480" w:hanging="360"/>
      </w:pPr>
      <w:rPr>
        <w:rFonts w:ascii="Wingdings" w:hAnsi="Wingdings" w:hint="default"/>
      </w:rPr>
    </w:lvl>
  </w:abstractNum>
  <w:abstractNum w:abstractNumId="12" w15:restartNumberingAfterBreak="0">
    <w:nsid w:val="28132D1C"/>
    <w:multiLevelType w:val="hybridMultilevel"/>
    <w:tmpl w:val="6E30A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56D7A"/>
    <w:multiLevelType w:val="hybridMultilevel"/>
    <w:tmpl w:val="58D2C746"/>
    <w:lvl w:ilvl="0" w:tplc="BC3493E6">
      <w:start w:val="1"/>
      <w:numFmt w:val="bullet"/>
      <w:pStyle w:val="SE290Bullet2"/>
      <w:lvlText w:val="-"/>
      <w:lvlJc w:val="left"/>
      <w:pPr>
        <w:tabs>
          <w:tab w:val="num" w:pos="1800"/>
        </w:tabs>
        <w:ind w:left="180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986408D"/>
    <w:multiLevelType w:val="hybridMultilevel"/>
    <w:tmpl w:val="FFFFFFFF"/>
    <w:lvl w:ilvl="0" w:tplc="66C8798E">
      <w:start w:val="1"/>
      <w:numFmt w:val="bullet"/>
      <w:lvlText w:val=""/>
      <w:lvlJc w:val="left"/>
      <w:pPr>
        <w:ind w:left="720" w:hanging="360"/>
      </w:pPr>
      <w:rPr>
        <w:rFonts w:ascii="Symbol" w:hAnsi="Symbol" w:hint="default"/>
      </w:rPr>
    </w:lvl>
    <w:lvl w:ilvl="1" w:tplc="E204392C">
      <w:start w:val="1"/>
      <w:numFmt w:val="bullet"/>
      <w:lvlText w:val="o"/>
      <w:lvlJc w:val="left"/>
      <w:pPr>
        <w:ind w:left="1440" w:hanging="360"/>
      </w:pPr>
      <w:rPr>
        <w:rFonts w:ascii="Courier New" w:hAnsi="Courier New" w:hint="default"/>
      </w:rPr>
    </w:lvl>
    <w:lvl w:ilvl="2" w:tplc="DA6C031C">
      <w:start w:val="1"/>
      <w:numFmt w:val="bullet"/>
      <w:lvlText w:val=""/>
      <w:lvlJc w:val="left"/>
      <w:pPr>
        <w:ind w:left="2160" w:hanging="360"/>
      </w:pPr>
      <w:rPr>
        <w:rFonts w:ascii="Wingdings" w:hAnsi="Wingdings" w:hint="default"/>
      </w:rPr>
    </w:lvl>
    <w:lvl w:ilvl="3" w:tplc="BBA08110">
      <w:start w:val="1"/>
      <w:numFmt w:val="bullet"/>
      <w:lvlText w:val=""/>
      <w:lvlJc w:val="left"/>
      <w:pPr>
        <w:ind w:left="2880" w:hanging="360"/>
      </w:pPr>
      <w:rPr>
        <w:rFonts w:ascii="Symbol" w:hAnsi="Symbol" w:hint="default"/>
      </w:rPr>
    </w:lvl>
    <w:lvl w:ilvl="4" w:tplc="CD26E706">
      <w:start w:val="1"/>
      <w:numFmt w:val="bullet"/>
      <w:lvlText w:val="o"/>
      <w:lvlJc w:val="left"/>
      <w:pPr>
        <w:ind w:left="3600" w:hanging="360"/>
      </w:pPr>
      <w:rPr>
        <w:rFonts w:ascii="Courier New" w:hAnsi="Courier New" w:hint="default"/>
      </w:rPr>
    </w:lvl>
    <w:lvl w:ilvl="5" w:tplc="7D5EDF0A">
      <w:start w:val="1"/>
      <w:numFmt w:val="bullet"/>
      <w:lvlText w:val=""/>
      <w:lvlJc w:val="left"/>
      <w:pPr>
        <w:ind w:left="4320" w:hanging="360"/>
      </w:pPr>
      <w:rPr>
        <w:rFonts w:ascii="Wingdings" w:hAnsi="Wingdings" w:hint="default"/>
      </w:rPr>
    </w:lvl>
    <w:lvl w:ilvl="6" w:tplc="35AA3A02">
      <w:start w:val="1"/>
      <w:numFmt w:val="bullet"/>
      <w:lvlText w:val=""/>
      <w:lvlJc w:val="left"/>
      <w:pPr>
        <w:ind w:left="5040" w:hanging="360"/>
      </w:pPr>
      <w:rPr>
        <w:rFonts w:ascii="Symbol" w:hAnsi="Symbol" w:hint="default"/>
      </w:rPr>
    </w:lvl>
    <w:lvl w:ilvl="7" w:tplc="CAAA577C">
      <w:start w:val="1"/>
      <w:numFmt w:val="bullet"/>
      <w:lvlText w:val="o"/>
      <w:lvlJc w:val="left"/>
      <w:pPr>
        <w:ind w:left="5760" w:hanging="360"/>
      </w:pPr>
      <w:rPr>
        <w:rFonts w:ascii="Courier New" w:hAnsi="Courier New" w:hint="default"/>
      </w:rPr>
    </w:lvl>
    <w:lvl w:ilvl="8" w:tplc="A66CF448">
      <w:start w:val="1"/>
      <w:numFmt w:val="bullet"/>
      <w:lvlText w:val=""/>
      <w:lvlJc w:val="left"/>
      <w:pPr>
        <w:ind w:left="6480" w:hanging="360"/>
      </w:pPr>
      <w:rPr>
        <w:rFonts w:ascii="Wingdings" w:hAnsi="Wingdings" w:hint="default"/>
      </w:rPr>
    </w:lvl>
  </w:abstractNum>
  <w:abstractNum w:abstractNumId="15" w15:restartNumberingAfterBreak="0">
    <w:nsid w:val="2F74233F"/>
    <w:multiLevelType w:val="hybridMultilevel"/>
    <w:tmpl w:val="33E409A0"/>
    <w:lvl w:ilvl="0" w:tplc="BE24149E">
      <w:start w:val="1"/>
      <w:numFmt w:val="bullet"/>
      <w:pStyle w:val="SE290Bullet1"/>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8001B9"/>
    <w:multiLevelType w:val="multilevel"/>
    <w:tmpl w:val="8A4C21CC"/>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1080"/>
        </w:tabs>
        <w:ind w:left="1080" w:hanging="1080"/>
      </w:pPr>
      <w:rPr>
        <w:rFonts w:hint="default"/>
      </w:rPr>
    </w:lvl>
    <w:lvl w:ilvl="2">
      <w:start w:val="1"/>
      <w:numFmt w:val="decimal"/>
      <w:lvlText w:val="%1.%2.%3."/>
      <w:lvlJc w:val="left"/>
      <w:pPr>
        <w:tabs>
          <w:tab w:val="num" w:pos="2520"/>
        </w:tabs>
        <w:ind w:left="1224" w:hanging="504"/>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17" w15:restartNumberingAfterBreak="0">
    <w:nsid w:val="33E2324C"/>
    <w:multiLevelType w:val="multilevel"/>
    <w:tmpl w:val="D8C8FA92"/>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3D250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99548BA"/>
    <w:multiLevelType w:val="hybridMultilevel"/>
    <w:tmpl w:val="FFFFFFFF"/>
    <w:lvl w:ilvl="0" w:tplc="740EAE74">
      <w:start w:val="1"/>
      <w:numFmt w:val="bullet"/>
      <w:lvlText w:val=""/>
      <w:lvlJc w:val="left"/>
      <w:pPr>
        <w:ind w:left="720" w:hanging="360"/>
      </w:pPr>
      <w:rPr>
        <w:rFonts w:ascii="Symbol" w:hAnsi="Symbol" w:hint="default"/>
      </w:rPr>
    </w:lvl>
    <w:lvl w:ilvl="1" w:tplc="10A83A4C">
      <w:start w:val="1"/>
      <w:numFmt w:val="bullet"/>
      <w:lvlText w:val=""/>
      <w:lvlJc w:val="left"/>
      <w:pPr>
        <w:ind w:left="1440" w:hanging="360"/>
      </w:pPr>
      <w:rPr>
        <w:rFonts w:ascii="Symbol" w:hAnsi="Symbol" w:hint="default"/>
      </w:rPr>
    </w:lvl>
    <w:lvl w:ilvl="2" w:tplc="C0121EF2">
      <w:start w:val="1"/>
      <w:numFmt w:val="bullet"/>
      <w:lvlText w:val=""/>
      <w:lvlJc w:val="left"/>
      <w:pPr>
        <w:ind w:left="2160" w:hanging="360"/>
      </w:pPr>
      <w:rPr>
        <w:rFonts w:ascii="Wingdings" w:hAnsi="Wingdings" w:hint="default"/>
      </w:rPr>
    </w:lvl>
    <w:lvl w:ilvl="3" w:tplc="73C85930">
      <w:start w:val="1"/>
      <w:numFmt w:val="bullet"/>
      <w:lvlText w:val=""/>
      <w:lvlJc w:val="left"/>
      <w:pPr>
        <w:ind w:left="2880" w:hanging="360"/>
      </w:pPr>
      <w:rPr>
        <w:rFonts w:ascii="Symbol" w:hAnsi="Symbol" w:hint="default"/>
      </w:rPr>
    </w:lvl>
    <w:lvl w:ilvl="4" w:tplc="EB2C9C0A">
      <w:start w:val="1"/>
      <w:numFmt w:val="bullet"/>
      <w:lvlText w:val="o"/>
      <w:lvlJc w:val="left"/>
      <w:pPr>
        <w:ind w:left="3600" w:hanging="360"/>
      </w:pPr>
      <w:rPr>
        <w:rFonts w:ascii="Courier New" w:hAnsi="Courier New" w:hint="default"/>
      </w:rPr>
    </w:lvl>
    <w:lvl w:ilvl="5" w:tplc="CD3278D2">
      <w:start w:val="1"/>
      <w:numFmt w:val="bullet"/>
      <w:lvlText w:val=""/>
      <w:lvlJc w:val="left"/>
      <w:pPr>
        <w:ind w:left="4320" w:hanging="360"/>
      </w:pPr>
      <w:rPr>
        <w:rFonts w:ascii="Wingdings" w:hAnsi="Wingdings" w:hint="default"/>
      </w:rPr>
    </w:lvl>
    <w:lvl w:ilvl="6" w:tplc="ADC4D2EC">
      <w:start w:val="1"/>
      <w:numFmt w:val="bullet"/>
      <w:lvlText w:val=""/>
      <w:lvlJc w:val="left"/>
      <w:pPr>
        <w:ind w:left="5040" w:hanging="360"/>
      </w:pPr>
      <w:rPr>
        <w:rFonts w:ascii="Symbol" w:hAnsi="Symbol" w:hint="default"/>
      </w:rPr>
    </w:lvl>
    <w:lvl w:ilvl="7" w:tplc="3C26C8D0">
      <w:start w:val="1"/>
      <w:numFmt w:val="bullet"/>
      <w:lvlText w:val="o"/>
      <w:lvlJc w:val="left"/>
      <w:pPr>
        <w:ind w:left="5760" w:hanging="360"/>
      </w:pPr>
      <w:rPr>
        <w:rFonts w:ascii="Courier New" w:hAnsi="Courier New" w:hint="default"/>
      </w:rPr>
    </w:lvl>
    <w:lvl w:ilvl="8" w:tplc="50C881D8">
      <w:start w:val="1"/>
      <w:numFmt w:val="bullet"/>
      <w:lvlText w:val=""/>
      <w:lvlJc w:val="left"/>
      <w:pPr>
        <w:ind w:left="6480" w:hanging="360"/>
      </w:pPr>
      <w:rPr>
        <w:rFonts w:ascii="Wingdings" w:hAnsi="Wingdings" w:hint="default"/>
      </w:rPr>
    </w:lvl>
  </w:abstractNum>
  <w:abstractNum w:abstractNumId="20" w15:restartNumberingAfterBreak="0">
    <w:nsid w:val="3A690482"/>
    <w:multiLevelType w:val="hybridMultilevel"/>
    <w:tmpl w:val="FFFFFFFF"/>
    <w:lvl w:ilvl="0" w:tplc="1A0EDA7C">
      <w:start w:val="1"/>
      <w:numFmt w:val="bullet"/>
      <w:lvlText w:val=""/>
      <w:lvlJc w:val="left"/>
      <w:pPr>
        <w:ind w:left="720" w:hanging="360"/>
      </w:pPr>
      <w:rPr>
        <w:rFonts w:ascii="Symbol" w:hAnsi="Symbol" w:hint="default"/>
      </w:rPr>
    </w:lvl>
    <w:lvl w:ilvl="1" w:tplc="7570C39A">
      <w:start w:val="1"/>
      <w:numFmt w:val="bullet"/>
      <w:lvlText w:val="o"/>
      <w:lvlJc w:val="left"/>
      <w:pPr>
        <w:ind w:left="1440" w:hanging="360"/>
      </w:pPr>
      <w:rPr>
        <w:rFonts w:ascii="Courier New" w:hAnsi="Courier New" w:hint="default"/>
      </w:rPr>
    </w:lvl>
    <w:lvl w:ilvl="2" w:tplc="85BAC362">
      <w:start w:val="1"/>
      <w:numFmt w:val="bullet"/>
      <w:lvlText w:val=""/>
      <w:lvlJc w:val="left"/>
      <w:pPr>
        <w:ind w:left="2160" w:hanging="360"/>
      </w:pPr>
      <w:rPr>
        <w:rFonts w:ascii="Wingdings" w:hAnsi="Wingdings" w:hint="default"/>
      </w:rPr>
    </w:lvl>
    <w:lvl w:ilvl="3" w:tplc="4300B008">
      <w:start w:val="1"/>
      <w:numFmt w:val="bullet"/>
      <w:lvlText w:val=""/>
      <w:lvlJc w:val="left"/>
      <w:pPr>
        <w:ind w:left="2880" w:hanging="360"/>
      </w:pPr>
      <w:rPr>
        <w:rFonts w:ascii="Symbol" w:hAnsi="Symbol" w:hint="default"/>
      </w:rPr>
    </w:lvl>
    <w:lvl w:ilvl="4" w:tplc="99A4BD54">
      <w:start w:val="1"/>
      <w:numFmt w:val="bullet"/>
      <w:lvlText w:val="o"/>
      <w:lvlJc w:val="left"/>
      <w:pPr>
        <w:ind w:left="3600" w:hanging="360"/>
      </w:pPr>
      <w:rPr>
        <w:rFonts w:ascii="Courier New" w:hAnsi="Courier New" w:hint="default"/>
      </w:rPr>
    </w:lvl>
    <w:lvl w:ilvl="5" w:tplc="BE72B492">
      <w:start w:val="1"/>
      <w:numFmt w:val="bullet"/>
      <w:lvlText w:val=""/>
      <w:lvlJc w:val="left"/>
      <w:pPr>
        <w:ind w:left="4320" w:hanging="360"/>
      </w:pPr>
      <w:rPr>
        <w:rFonts w:ascii="Wingdings" w:hAnsi="Wingdings" w:hint="default"/>
      </w:rPr>
    </w:lvl>
    <w:lvl w:ilvl="6" w:tplc="CA3E5100">
      <w:start w:val="1"/>
      <w:numFmt w:val="bullet"/>
      <w:lvlText w:val=""/>
      <w:lvlJc w:val="left"/>
      <w:pPr>
        <w:ind w:left="5040" w:hanging="360"/>
      </w:pPr>
      <w:rPr>
        <w:rFonts w:ascii="Symbol" w:hAnsi="Symbol" w:hint="default"/>
      </w:rPr>
    </w:lvl>
    <w:lvl w:ilvl="7" w:tplc="CD78FB14">
      <w:start w:val="1"/>
      <w:numFmt w:val="bullet"/>
      <w:lvlText w:val="o"/>
      <w:lvlJc w:val="left"/>
      <w:pPr>
        <w:ind w:left="5760" w:hanging="360"/>
      </w:pPr>
      <w:rPr>
        <w:rFonts w:ascii="Courier New" w:hAnsi="Courier New" w:hint="default"/>
      </w:rPr>
    </w:lvl>
    <w:lvl w:ilvl="8" w:tplc="DFA41F10">
      <w:start w:val="1"/>
      <w:numFmt w:val="bullet"/>
      <w:lvlText w:val=""/>
      <w:lvlJc w:val="left"/>
      <w:pPr>
        <w:ind w:left="6480" w:hanging="360"/>
      </w:pPr>
      <w:rPr>
        <w:rFonts w:ascii="Wingdings" w:hAnsi="Wingdings" w:hint="default"/>
      </w:rPr>
    </w:lvl>
  </w:abstractNum>
  <w:abstractNum w:abstractNumId="21" w15:restartNumberingAfterBreak="0">
    <w:nsid w:val="3F0E3B53"/>
    <w:multiLevelType w:val="hybridMultilevel"/>
    <w:tmpl w:val="5EF08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891CB7"/>
    <w:multiLevelType w:val="multilevel"/>
    <w:tmpl w:val="C290B2D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439B48E0"/>
    <w:multiLevelType w:val="hybridMultilevel"/>
    <w:tmpl w:val="FFFFFFFF"/>
    <w:lvl w:ilvl="0" w:tplc="001EE5A0">
      <w:start w:val="1"/>
      <w:numFmt w:val="bullet"/>
      <w:lvlText w:val=""/>
      <w:lvlJc w:val="left"/>
      <w:pPr>
        <w:ind w:left="720" w:hanging="360"/>
      </w:pPr>
      <w:rPr>
        <w:rFonts w:ascii="Symbol" w:hAnsi="Symbol" w:hint="default"/>
      </w:rPr>
    </w:lvl>
    <w:lvl w:ilvl="1" w:tplc="D65034FC">
      <w:start w:val="1"/>
      <w:numFmt w:val="bullet"/>
      <w:lvlText w:val="o"/>
      <w:lvlJc w:val="left"/>
      <w:pPr>
        <w:ind w:left="1440" w:hanging="360"/>
      </w:pPr>
      <w:rPr>
        <w:rFonts w:ascii="Courier New" w:hAnsi="Courier New" w:hint="default"/>
      </w:rPr>
    </w:lvl>
    <w:lvl w:ilvl="2" w:tplc="190C23DC">
      <w:start w:val="1"/>
      <w:numFmt w:val="bullet"/>
      <w:lvlText w:val=""/>
      <w:lvlJc w:val="left"/>
      <w:pPr>
        <w:ind w:left="2160" w:hanging="360"/>
      </w:pPr>
      <w:rPr>
        <w:rFonts w:ascii="Wingdings" w:hAnsi="Wingdings" w:hint="default"/>
      </w:rPr>
    </w:lvl>
    <w:lvl w:ilvl="3" w:tplc="FF389CE0">
      <w:start w:val="1"/>
      <w:numFmt w:val="bullet"/>
      <w:lvlText w:val=""/>
      <w:lvlJc w:val="left"/>
      <w:pPr>
        <w:ind w:left="2880" w:hanging="360"/>
      </w:pPr>
      <w:rPr>
        <w:rFonts w:ascii="Symbol" w:hAnsi="Symbol" w:hint="default"/>
      </w:rPr>
    </w:lvl>
    <w:lvl w:ilvl="4" w:tplc="A976BC5C">
      <w:start w:val="1"/>
      <w:numFmt w:val="bullet"/>
      <w:lvlText w:val="o"/>
      <w:lvlJc w:val="left"/>
      <w:pPr>
        <w:ind w:left="3600" w:hanging="360"/>
      </w:pPr>
      <w:rPr>
        <w:rFonts w:ascii="Courier New" w:hAnsi="Courier New" w:hint="default"/>
      </w:rPr>
    </w:lvl>
    <w:lvl w:ilvl="5" w:tplc="B7D6FE82">
      <w:start w:val="1"/>
      <w:numFmt w:val="bullet"/>
      <w:lvlText w:val=""/>
      <w:lvlJc w:val="left"/>
      <w:pPr>
        <w:ind w:left="4320" w:hanging="360"/>
      </w:pPr>
      <w:rPr>
        <w:rFonts w:ascii="Wingdings" w:hAnsi="Wingdings" w:hint="default"/>
      </w:rPr>
    </w:lvl>
    <w:lvl w:ilvl="6" w:tplc="83109FB4">
      <w:start w:val="1"/>
      <w:numFmt w:val="bullet"/>
      <w:lvlText w:val=""/>
      <w:lvlJc w:val="left"/>
      <w:pPr>
        <w:ind w:left="5040" w:hanging="360"/>
      </w:pPr>
      <w:rPr>
        <w:rFonts w:ascii="Symbol" w:hAnsi="Symbol" w:hint="default"/>
      </w:rPr>
    </w:lvl>
    <w:lvl w:ilvl="7" w:tplc="669CCC5A">
      <w:start w:val="1"/>
      <w:numFmt w:val="bullet"/>
      <w:lvlText w:val="o"/>
      <w:lvlJc w:val="left"/>
      <w:pPr>
        <w:ind w:left="5760" w:hanging="360"/>
      </w:pPr>
      <w:rPr>
        <w:rFonts w:ascii="Courier New" w:hAnsi="Courier New" w:hint="default"/>
      </w:rPr>
    </w:lvl>
    <w:lvl w:ilvl="8" w:tplc="123C070C">
      <w:start w:val="1"/>
      <w:numFmt w:val="bullet"/>
      <w:lvlText w:val=""/>
      <w:lvlJc w:val="left"/>
      <w:pPr>
        <w:ind w:left="6480" w:hanging="360"/>
      </w:pPr>
      <w:rPr>
        <w:rFonts w:ascii="Wingdings" w:hAnsi="Wingdings" w:hint="default"/>
      </w:rPr>
    </w:lvl>
  </w:abstractNum>
  <w:abstractNum w:abstractNumId="24" w15:restartNumberingAfterBreak="0">
    <w:nsid w:val="453B3486"/>
    <w:multiLevelType w:val="hybridMultilevel"/>
    <w:tmpl w:val="FFFFFFFF"/>
    <w:lvl w:ilvl="0" w:tplc="8A66DA12">
      <w:start w:val="1"/>
      <w:numFmt w:val="decimal"/>
      <w:lvlText w:val="%1."/>
      <w:lvlJc w:val="left"/>
      <w:pPr>
        <w:ind w:left="720" w:hanging="360"/>
      </w:pPr>
    </w:lvl>
    <w:lvl w:ilvl="1" w:tplc="8A1615A0">
      <w:start w:val="1"/>
      <w:numFmt w:val="lowerLetter"/>
      <w:lvlText w:val="%2."/>
      <w:lvlJc w:val="left"/>
      <w:pPr>
        <w:ind w:left="1440" w:hanging="360"/>
      </w:pPr>
    </w:lvl>
    <w:lvl w:ilvl="2" w:tplc="001453AA">
      <w:start w:val="1"/>
      <w:numFmt w:val="lowerRoman"/>
      <w:lvlText w:val="%3."/>
      <w:lvlJc w:val="right"/>
      <w:pPr>
        <w:ind w:left="2160" w:hanging="180"/>
      </w:pPr>
    </w:lvl>
    <w:lvl w:ilvl="3" w:tplc="1158C3F6">
      <w:start w:val="1"/>
      <w:numFmt w:val="decimal"/>
      <w:lvlText w:val="%4."/>
      <w:lvlJc w:val="left"/>
      <w:pPr>
        <w:ind w:left="2880" w:hanging="360"/>
      </w:pPr>
    </w:lvl>
    <w:lvl w:ilvl="4" w:tplc="41F26CA6">
      <w:start w:val="1"/>
      <w:numFmt w:val="lowerLetter"/>
      <w:lvlText w:val="%5."/>
      <w:lvlJc w:val="left"/>
      <w:pPr>
        <w:ind w:left="3600" w:hanging="360"/>
      </w:pPr>
    </w:lvl>
    <w:lvl w:ilvl="5" w:tplc="A62A49A4">
      <w:start w:val="1"/>
      <w:numFmt w:val="lowerRoman"/>
      <w:lvlText w:val="%6."/>
      <w:lvlJc w:val="right"/>
      <w:pPr>
        <w:ind w:left="4320" w:hanging="180"/>
      </w:pPr>
    </w:lvl>
    <w:lvl w:ilvl="6" w:tplc="7C0AECFA">
      <w:start w:val="1"/>
      <w:numFmt w:val="decimal"/>
      <w:lvlText w:val="%7."/>
      <w:lvlJc w:val="left"/>
      <w:pPr>
        <w:ind w:left="5040" w:hanging="360"/>
      </w:pPr>
    </w:lvl>
    <w:lvl w:ilvl="7" w:tplc="D3444DFA">
      <w:start w:val="1"/>
      <w:numFmt w:val="lowerLetter"/>
      <w:lvlText w:val="%8."/>
      <w:lvlJc w:val="left"/>
      <w:pPr>
        <w:ind w:left="5760" w:hanging="360"/>
      </w:pPr>
    </w:lvl>
    <w:lvl w:ilvl="8" w:tplc="CFDA550C">
      <w:start w:val="1"/>
      <w:numFmt w:val="lowerRoman"/>
      <w:lvlText w:val="%9."/>
      <w:lvlJc w:val="right"/>
      <w:pPr>
        <w:ind w:left="6480" w:hanging="180"/>
      </w:pPr>
    </w:lvl>
  </w:abstractNum>
  <w:abstractNum w:abstractNumId="25" w15:restartNumberingAfterBreak="0">
    <w:nsid w:val="49A174A0"/>
    <w:multiLevelType w:val="hybridMultilevel"/>
    <w:tmpl w:val="FFFFFFFF"/>
    <w:lvl w:ilvl="0" w:tplc="FD80A896">
      <w:start w:val="1"/>
      <w:numFmt w:val="decimal"/>
      <w:lvlText w:val="%1."/>
      <w:lvlJc w:val="left"/>
      <w:pPr>
        <w:ind w:left="720" w:hanging="360"/>
      </w:pPr>
    </w:lvl>
    <w:lvl w:ilvl="1" w:tplc="0E0AF20C">
      <w:start w:val="1"/>
      <w:numFmt w:val="lowerLetter"/>
      <w:lvlText w:val="%2."/>
      <w:lvlJc w:val="left"/>
      <w:pPr>
        <w:ind w:left="1440" w:hanging="360"/>
      </w:pPr>
    </w:lvl>
    <w:lvl w:ilvl="2" w:tplc="75CA5236">
      <w:start w:val="1"/>
      <w:numFmt w:val="lowerRoman"/>
      <w:lvlText w:val="%3."/>
      <w:lvlJc w:val="right"/>
      <w:pPr>
        <w:ind w:left="2160" w:hanging="180"/>
      </w:pPr>
    </w:lvl>
    <w:lvl w:ilvl="3" w:tplc="6F185F3E">
      <w:start w:val="1"/>
      <w:numFmt w:val="decimal"/>
      <w:lvlText w:val="%4."/>
      <w:lvlJc w:val="left"/>
      <w:pPr>
        <w:ind w:left="2880" w:hanging="360"/>
      </w:pPr>
    </w:lvl>
    <w:lvl w:ilvl="4" w:tplc="42E0F478">
      <w:start w:val="1"/>
      <w:numFmt w:val="lowerLetter"/>
      <w:lvlText w:val="%5."/>
      <w:lvlJc w:val="left"/>
      <w:pPr>
        <w:ind w:left="3600" w:hanging="360"/>
      </w:pPr>
    </w:lvl>
    <w:lvl w:ilvl="5" w:tplc="56C6774E">
      <w:start w:val="1"/>
      <w:numFmt w:val="lowerRoman"/>
      <w:lvlText w:val="%6."/>
      <w:lvlJc w:val="right"/>
      <w:pPr>
        <w:ind w:left="4320" w:hanging="180"/>
      </w:pPr>
    </w:lvl>
    <w:lvl w:ilvl="6" w:tplc="8B5815EA">
      <w:start w:val="1"/>
      <w:numFmt w:val="decimal"/>
      <w:lvlText w:val="%7."/>
      <w:lvlJc w:val="left"/>
      <w:pPr>
        <w:ind w:left="5040" w:hanging="360"/>
      </w:pPr>
    </w:lvl>
    <w:lvl w:ilvl="7" w:tplc="3864E16E">
      <w:start w:val="1"/>
      <w:numFmt w:val="lowerLetter"/>
      <w:lvlText w:val="%8."/>
      <w:lvlJc w:val="left"/>
      <w:pPr>
        <w:ind w:left="5760" w:hanging="360"/>
      </w:pPr>
    </w:lvl>
    <w:lvl w:ilvl="8" w:tplc="CB5619CC">
      <w:start w:val="1"/>
      <w:numFmt w:val="lowerRoman"/>
      <w:lvlText w:val="%9."/>
      <w:lvlJc w:val="right"/>
      <w:pPr>
        <w:ind w:left="6480" w:hanging="180"/>
      </w:pPr>
    </w:lvl>
  </w:abstractNum>
  <w:abstractNum w:abstractNumId="26" w15:restartNumberingAfterBreak="0">
    <w:nsid w:val="5B9E0355"/>
    <w:multiLevelType w:val="hybridMultilevel"/>
    <w:tmpl w:val="FFFFFFFF"/>
    <w:lvl w:ilvl="0" w:tplc="FE54899A">
      <w:start w:val="1"/>
      <w:numFmt w:val="bullet"/>
      <w:lvlText w:val=""/>
      <w:lvlJc w:val="left"/>
      <w:pPr>
        <w:ind w:left="720" w:hanging="360"/>
      </w:pPr>
      <w:rPr>
        <w:rFonts w:ascii="Symbol" w:hAnsi="Symbol" w:hint="default"/>
      </w:rPr>
    </w:lvl>
    <w:lvl w:ilvl="1" w:tplc="4E50B8CA">
      <w:start w:val="1"/>
      <w:numFmt w:val="bullet"/>
      <w:lvlText w:val=""/>
      <w:lvlJc w:val="left"/>
      <w:pPr>
        <w:ind w:left="1440" w:hanging="360"/>
      </w:pPr>
      <w:rPr>
        <w:rFonts w:ascii="Symbol" w:hAnsi="Symbol" w:hint="default"/>
      </w:rPr>
    </w:lvl>
    <w:lvl w:ilvl="2" w:tplc="9AEE42CE">
      <w:start w:val="1"/>
      <w:numFmt w:val="bullet"/>
      <w:lvlText w:val=""/>
      <w:lvlJc w:val="left"/>
      <w:pPr>
        <w:ind w:left="2160" w:hanging="360"/>
      </w:pPr>
      <w:rPr>
        <w:rFonts w:ascii="Wingdings" w:hAnsi="Wingdings" w:hint="default"/>
      </w:rPr>
    </w:lvl>
    <w:lvl w:ilvl="3" w:tplc="64244AF6">
      <w:start w:val="1"/>
      <w:numFmt w:val="bullet"/>
      <w:lvlText w:val=""/>
      <w:lvlJc w:val="left"/>
      <w:pPr>
        <w:ind w:left="2880" w:hanging="360"/>
      </w:pPr>
      <w:rPr>
        <w:rFonts w:ascii="Symbol" w:hAnsi="Symbol" w:hint="default"/>
      </w:rPr>
    </w:lvl>
    <w:lvl w:ilvl="4" w:tplc="36280F36">
      <w:start w:val="1"/>
      <w:numFmt w:val="bullet"/>
      <w:lvlText w:val="o"/>
      <w:lvlJc w:val="left"/>
      <w:pPr>
        <w:ind w:left="3600" w:hanging="360"/>
      </w:pPr>
      <w:rPr>
        <w:rFonts w:ascii="Courier New" w:hAnsi="Courier New" w:hint="default"/>
      </w:rPr>
    </w:lvl>
    <w:lvl w:ilvl="5" w:tplc="FAEE171C">
      <w:start w:val="1"/>
      <w:numFmt w:val="bullet"/>
      <w:lvlText w:val=""/>
      <w:lvlJc w:val="left"/>
      <w:pPr>
        <w:ind w:left="4320" w:hanging="360"/>
      </w:pPr>
      <w:rPr>
        <w:rFonts w:ascii="Wingdings" w:hAnsi="Wingdings" w:hint="default"/>
      </w:rPr>
    </w:lvl>
    <w:lvl w:ilvl="6" w:tplc="E68C293A">
      <w:start w:val="1"/>
      <w:numFmt w:val="bullet"/>
      <w:lvlText w:val=""/>
      <w:lvlJc w:val="left"/>
      <w:pPr>
        <w:ind w:left="5040" w:hanging="360"/>
      </w:pPr>
      <w:rPr>
        <w:rFonts w:ascii="Symbol" w:hAnsi="Symbol" w:hint="default"/>
      </w:rPr>
    </w:lvl>
    <w:lvl w:ilvl="7" w:tplc="E7486916">
      <w:start w:val="1"/>
      <w:numFmt w:val="bullet"/>
      <w:lvlText w:val="o"/>
      <w:lvlJc w:val="left"/>
      <w:pPr>
        <w:ind w:left="5760" w:hanging="360"/>
      </w:pPr>
      <w:rPr>
        <w:rFonts w:ascii="Courier New" w:hAnsi="Courier New" w:hint="default"/>
      </w:rPr>
    </w:lvl>
    <w:lvl w:ilvl="8" w:tplc="F9D4BC92">
      <w:start w:val="1"/>
      <w:numFmt w:val="bullet"/>
      <w:lvlText w:val=""/>
      <w:lvlJc w:val="left"/>
      <w:pPr>
        <w:ind w:left="6480" w:hanging="360"/>
      </w:pPr>
      <w:rPr>
        <w:rFonts w:ascii="Wingdings" w:hAnsi="Wingdings" w:hint="default"/>
      </w:rPr>
    </w:lvl>
  </w:abstractNum>
  <w:abstractNum w:abstractNumId="27" w15:restartNumberingAfterBreak="0">
    <w:nsid w:val="5BDA153E"/>
    <w:multiLevelType w:val="hybridMultilevel"/>
    <w:tmpl w:val="FFFFFFFF"/>
    <w:lvl w:ilvl="0" w:tplc="2BFCA710">
      <w:start w:val="1"/>
      <w:numFmt w:val="bullet"/>
      <w:lvlText w:val=""/>
      <w:lvlJc w:val="left"/>
      <w:pPr>
        <w:ind w:left="720" w:hanging="360"/>
      </w:pPr>
      <w:rPr>
        <w:rFonts w:ascii="Symbol" w:hAnsi="Symbol" w:hint="default"/>
      </w:rPr>
    </w:lvl>
    <w:lvl w:ilvl="1" w:tplc="798C73A0">
      <w:start w:val="1"/>
      <w:numFmt w:val="bullet"/>
      <w:lvlText w:val=""/>
      <w:lvlJc w:val="left"/>
      <w:pPr>
        <w:ind w:left="1440" w:hanging="360"/>
      </w:pPr>
      <w:rPr>
        <w:rFonts w:ascii="Symbol" w:hAnsi="Symbol" w:hint="default"/>
      </w:rPr>
    </w:lvl>
    <w:lvl w:ilvl="2" w:tplc="5C1C1EFE">
      <w:start w:val="1"/>
      <w:numFmt w:val="bullet"/>
      <w:lvlText w:val=""/>
      <w:lvlJc w:val="left"/>
      <w:pPr>
        <w:ind w:left="2160" w:hanging="360"/>
      </w:pPr>
      <w:rPr>
        <w:rFonts w:ascii="Wingdings" w:hAnsi="Wingdings" w:hint="default"/>
      </w:rPr>
    </w:lvl>
    <w:lvl w:ilvl="3" w:tplc="54FE0634">
      <w:start w:val="1"/>
      <w:numFmt w:val="bullet"/>
      <w:lvlText w:val=""/>
      <w:lvlJc w:val="left"/>
      <w:pPr>
        <w:ind w:left="2880" w:hanging="360"/>
      </w:pPr>
      <w:rPr>
        <w:rFonts w:ascii="Symbol" w:hAnsi="Symbol" w:hint="default"/>
      </w:rPr>
    </w:lvl>
    <w:lvl w:ilvl="4" w:tplc="77486690">
      <w:start w:val="1"/>
      <w:numFmt w:val="bullet"/>
      <w:lvlText w:val="o"/>
      <w:lvlJc w:val="left"/>
      <w:pPr>
        <w:ind w:left="3600" w:hanging="360"/>
      </w:pPr>
      <w:rPr>
        <w:rFonts w:ascii="Courier New" w:hAnsi="Courier New" w:hint="default"/>
      </w:rPr>
    </w:lvl>
    <w:lvl w:ilvl="5" w:tplc="1BD8AFCE">
      <w:start w:val="1"/>
      <w:numFmt w:val="bullet"/>
      <w:lvlText w:val=""/>
      <w:lvlJc w:val="left"/>
      <w:pPr>
        <w:ind w:left="4320" w:hanging="360"/>
      </w:pPr>
      <w:rPr>
        <w:rFonts w:ascii="Wingdings" w:hAnsi="Wingdings" w:hint="default"/>
      </w:rPr>
    </w:lvl>
    <w:lvl w:ilvl="6" w:tplc="FAF64DA2">
      <w:start w:val="1"/>
      <w:numFmt w:val="bullet"/>
      <w:lvlText w:val=""/>
      <w:lvlJc w:val="left"/>
      <w:pPr>
        <w:ind w:left="5040" w:hanging="360"/>
      </w:pPr>
      <w:rPr>
        <w:rFonts w:ascii="Symbol" w:hAnsi="Symbol" w:hint="default"/>
      </w:rPr>
    </w:lvl>
    <w:lvl w:ilvl="7" w:tplc="CBAAEABA">
      <w:start w:val="1"/>
      <w:numFmt w:val="bullet"/>
      <w:lvlText w:val="o"/>
      <w:lvlJc w:val="left"/>
      <w:pPr>
        <w:ind w:left="5760" w:hanging="360"/>
      </w:pPr>
      <w:rPr>
        <w:rFonts w:ascii="Courier New" w:hAnsi="Courier New" w:hint="default"/>
      </w:rPr>
    </w:lvl>
    <w:lvl w:ilvl="8" w:tplc="85823138">
      <w:start w:val="1"/>
      <w:numFmt w:val="bullet"/>
      <w:lvlText w:val=""/>
      <w:lvlJc w:val="left"/>
      <w:pPr>
        <w:ind w:left="6480" w:hanging="360"/>
      </w:pPr>
      <w:rPr>
        <w:rFonts w:ascii="Wingdings" w:hAnsi="Wingdings" w:hint="default"/>
      </w:rPr>
    </w:lvl>
  </w:abstractNum>
  <w:abstractNum w:abstractNumId="28" w15:restartNumberingAfterBreak="0">
    <w:nsid w:val="5E8F6FCE"/>
    <w:multiLevelType w:val="multilevel"/>
    <w:tmpl w:val="5BD0CB00"/>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1440"/>
        </w:tabs>
        <w:ind w:left="792" w:hanging="432"/>
      </w:pPr>
      <w:rPr>
        <w:rFonts w:hint="default"/>
      </w:rPr>
    </w:lvl>
    <w:lvl w:ilvl="2">
      <w:start w:val="1"/>
      <w:numFmt w:val="decimal"/>
      <w:lvlText w:val="%1.%2.%3."/>
      <w:lvlJc w:val="left"/>
      <w:pPr>
        <w:tabs>
          <w:tab w:val="num" w:pos="2520"/>
        </w:tabs>
        <w:ind w:left="1224" w:hanging="504"/>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29" w15:restartNumberingAfterBreak="0">
    <w:nsid w:val="63AE492B"/>
    <w:multiLevelType w:val="hybridMultilevel"/>
    <w:tmpl w:val="FFFFFFFF"/>
    <w:lvl w:ilvl="0" w:tplc="8A5A2702">
      <w:start w:val="1"/>
      <w:numFmt w:val="bullet"/>
      <w:lvlText w:val=""/>
      <w:lvlJc w:val="left"/>
      <w:pPr>
        <w:ind w:left="720" w:hanging="360"/>
      </w:pPr>
      <w:rPr>
        <w:rFonts w:ascii="Symbol" w:hAnsi="Symbol" w:hint="default"/>
      </w:rPr>
    </w:lvl>
    <w:lvl w:ilvl="1" w:tplc="E886074A">
      <w:start w:val="1"/>
      <w:numFmt w:val="bullet"/>
      <w:lvlText w:val="o"/>
      <w:lvlJc w:val="left"/>
      <w:pPr>
        <w:ind w:left="1440" w:hanging="360"/>
      </w:pPr>
      <w:rPr>
        <w:rFonts w:ascii="Courier New" w:hAnsi="Courier New" w:hint="default"/>
      </w:rPr>
    </w:lvl>
    <w:lvl w:ilvl="2" w:tplc="052E0E9C">
      <w:start w:val="1"/>
      <w:numFmt w:val="bullet"/>
      <w:lvlText w:val=""/>
      <w:lvlJc w:val="left"/>
      <w:pPr>
        <w:ind w:left="2160" w:hanging="360"/>
      </w:pPr>
      <w:rPr>
        <w:rFonts w:ascii="Wingdings" w:hAnsi="Wingdings" w:hint="default"/>
      </w:rPr>
    </w:lvl>
    <w:lvl w:ilvl="3" w:tplc="CF1285BE">
      <w:start w:val="1"/>
      <w:numFmt w:val="bullet"/>
      <w:lvlText w:val=""/>
      <w:lvlJc w:val="left"/>
      <w:pPr>
        <w:ind w:left="2880" w:hanging="360"/>
      </w:pPr>
      <w:rPr>
        <w:rFonts w:ascii="Symbol" w:hAnsi="Symbol" w:hint="default"/>
      </w:rPr>
    </w:lvl>
    <w:lvl w:ilvl="4" w:tplc="6F16FC96">
      <w:start w:val="1"/>
      <w:numFmt w:val="bullet"/>
      <w:lvlText w:val="o"/>
      <w:lvlJc w:val="left"/>
      <w:pPr>
        <w:ind w:left="3600" w:hanging="360"/>
      </w:pPr>
      <w:rPr>
        <w:rFonts w:ascii="Courier New" w:hAnsi="Courier New" w:hint="default"/>
      </w:rPr>
    </w:lvl>
    <w:lvl w:ilvl="5" w:tplc="8C38A97A">
      <w:start w:val="1"/>
      <w:numFmt w:val="bullet"/>
      <w:lvlText w:val=""/>
      <w:lvlJc w:val="left"/>
      <w:pPr>
        <w:ind w:left="4320" w:hanging="360"/>
      </w:pPr>
      <w:rPr>
        <w:rFonts w:ascii="Wingdings" w:hAnsi="Wingdings" w:hint="default"/>
      </w:rPr>
    </w:lvl>
    <w:lvl w:ilvl="6" w:tplc="56268BFA">
      <w:start w:val="1"/>
      <w:numFmt w:val="bullet"/>
      <w:lvlText w:val=""/>
      <w:lvlJc w:val="left"/>
      <w:pPr>
        <w:ind w:left="5040" w:hanging="360"/>
      </w:pPr>
      <w:rPr>
        <w:rFonts w:ascii="Symbol" w:hAnsi="Symbol" w:hint="default"/>
      </w:rPr>
    </w:lvl>
    <w:lvl w:ilvl="7" w:tplc="88046A5C">
      <w:start w:val="1"/>
      <w:numFmt w:val="bullet"/>
      <w:lvlText w:val="o"/>
      <w:lvlJc w:val="left"/>
      <w:pPr>
        <w:ind w:left="5760" w:hanging="360"/>
      </w:pPr>
      <w:rPr>
        <w:rFonts w:ascii="Courier New" w:hAnsi="Courier New" w:hint="default"/>
      </w:rPr>
    </w:lvl>
    <w:lvl w:ilvl="8" w:tplc="E62E04F2">
      <w:start w:val="1"/>
      <w:numFmt w:val="bullet"/>
      <w:lvlText w:val=""/>
      <w:lvlJc w:val="left"/>
      <w:pPr>
        <w:ind w:left="6480" w:hanging="360"/>
      </w:pPr>
      <w:rPr>
        <w:rFonts w:ascii="Wingdings" w:hAnsi="Wingdings" w:hint="default"/>
      </w:rPr>
    </w:lvl>
  </w:abstractNum>
  <w:abstractNum w:abstractNumId="30" w15:restartNumberingAfterBreak="0">
    <w:nsid w:val="64E97B16"/>
    <w:multiLevelType w:val="multilevel"/>
    <w:tmpl w:val="96744AFC"/>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31" w15:restartNumberingAfterBreak="0">
    <w:nsid w:val="6A516502"/>
    <w:multiLevelType w:val="multilevel"/>
    <w:tmpl w:val="96744AFC"/>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32" w15:restartNumberingAfterBreak="0">
    <w:nsid w:val="6E39545D"/>
    <w:multiLevelType w:val="hybridMultilevel"/>
    <w:tmpl w:val="FFFFFFFF"/>
    <w:lvl w:ilvl="0" w:tplc="69EE48A0">
      <w:start w:val="1"/>
      <w:numFmt w:val="decimal"/>
      <w:lvlText w:val="%1."/>
      <w:lvlJc w:val="left"/>
      <w:pPr>
        <w:ind w:left="720" w:hanging="360"/>
      </w:pPr>
    </w:lvl>
    <w:lvl w:ilvl="1" w:tplc="B184874E">
      <w:start w:val="1"/>
      <w:numFmt w:val="lowerLetter"/>
      <w:lvlText w:val="%2."/>
      <w:lvlJc w:val="left"/>
      <w:pPr>
        <w:ind w:left="1440" w:hanging="360"/>
      </w:pPr>
    </w:lvl>
    <w:lvl w:ilvl="2" w:tplc="465CA358">
      <w:start w:val="1"/>
      <w:numFmt w:val="lowerRoman"/>
      <w:lvlText w:val="%3."/>
      <w:lvlJc w:val="right"/>
      <w:pPr>
        <w:ind w:left="2160" w:hanging="180"/>
      </w:pPr>
    </w:lvl>
    <w:lvl w:ilvl="3" w:tplc="DCF8B906">
      <w:start w:val="1"/>
      <w:numFmt w:val="decimal"/>
      <w:lvlText w:val="%4."/>
      <w:lvlJc w:val="left"/>
      <w:pPr>
        <w:ind w:left="2880" w:hanging="360"/>
      </w:pPr>
    </w:lvl>
    <w:lvl w:ilvl="4" w:tplc="9DEAA844">
      <w:start w:val="1"/>
      <w:numFmt w:val="lowerLetter"/>
      <w:lvlText w:val="%5."/>
      <w:lvlJc w:val="left"/>
      <w:pPr>
        <w:ind w:left="3600" w:hanging="360"/>
      </w:pPr>
    </w:lvl>
    <w:lvl w:ilvl="5" w:tplc="AF5E37CE">
      <w:start w:val="1"/>
      <w:numFmt w:val="lowerRoman"/>
      <w:lvlText w:val="%6."/>
      <w:lvlJc w:val="right"/>
      <w:pPr>
        <w:ind w:left="4320" w:hanging="180"/>
      </w:pPr>
    </w:lvl>
    <w:lvl w:ilvl="6" w:tplc="22C434EA">
      <w:start w:val="1"/>
      <w:numFmt w:val="decimal"/>
      <w:lvlText w:val="%7."/>
      <w:lvlJc w:val="left"/>
      <w:pPr>
        <w:ind w:left="5040" w:hanging="360"/>
      </w:pPr>
    </w:lvl>
    <w:lvl w:ilvl="7" w:tplc="49A82FA8">
      <w:start w:val="1"/>
      <w:numFmt w:val="lowerLetter"/>
      <w:lvlText w:val="%8."/>
      <w:lvlJc w:val="left"/>
      <w:pPr>
        <w:ind w:left="5760" w:hanging="360"/>
      </w:pPr>
    </w:lvl>
    <w:lvl w:ilvl="8" w:tplc="CB7283D6">
      <w:start w:val="1"/>
      <w:numFmt w:val="lowerRoman"/>
      <w:lvlText w:val="%9."/>
      <w:lvlJc w:val="right"/>
      <w:pPr>
        <w:ind w:left="6480" w:hanging="180"/>
      </w:pPr>
    </w:lvl>
  </w:abstractNum>
  <w:abstractNum w:abstractNumId="33" w15:restartNumberingAfterBreak="0">
    <w:nsid w:val="6F0A0F8B"/>
    <w:multiLevelType w:val="hybridMultilevel"/>
    <w:tmpl w:val="FFFFFFFF"/>
    <w:lvl w:ilvl="0" w:tplc="DE306D2A">
      <w:start w:val="1"/>
      <w:numFmt w:val="bullet"/>
      <w:lvlText w:val=""/>
      <w:lvlJc w:val="left"/>
      <w:pPr>
        <w:ind w:left="720" w:hanging="360"/>
      </w:pPr>
      <w:rPr>
        <w:rFonts w:ascii="Symbol" w:hAnsi="Symbol" w:hint="default"/>
      </w:rPr>
    </w:lvl>
    <w:lvl w:ilvl="1" w:tplc="45AEAD40">
      <w:start w:val="1"/>
      <w:numFmt w:val="bullet"/>
      <w:lvlText w:val=""/>
      <w:lvlJc w:val="left"/>
      <w:pPr>
        <w:ind w:left="1440" w:hanging="360"/>
      </w:pPr>
      <w:rPr>
        <w:rFonts w:ascii="Symbol" w:hAnsi="Symbol" w:hint="default"/>
      </w:rPr>
    </w:lvl>
    <w:lvl w:ilvl="2" w:tplc="21540762">
      <w:start w:val="1"/>
      <w:numFmt w:val="bullet"/>
      <w:lvlText w:val=""/>
      <w:lvlJc w:val="left"/>
      <w:pPr>
        <w:ind w:left="2160" w:hanging="360"/>
      </w:pPr>
      <w:rPr>
        <w:rFonts w:ascii="Wingdings" w:hAnsi="Wingdings" w:hint="default"/>
      </w:rPr>
    </w:lvl>
    <w:lvl w:ilvl="3" w:tplc="9D484406">
      <w:start w:val="1"/>
      <w:numFmt w:val="bullet"/>
      <w:lvlText w:val=""/>
      <w:lvlJc w:val="left"/>
      <w:pPr>
        <w:ind w:left="2880" w:hanging="360"/>
      </w:pPr>
      <w:rPr>
        <w:rFonts w:ascii="Symbol" w:hAnsi="Symbol" w:hint="default"/>
      </w:rPr>
    </w:lvl>
    <w:lvl w:ilvl="4" w:tplc="0AB41D32">
      <w:start w:val="1"/>
      <w:numFmt w:val="bullet"/>
      <w:lvlText w:val="o"/>
      <w:lvlJc w:val="left"/>
      <w:pPr>
        <w:ind w:left="3600" w:hanging="360"/>
      </w:pPr>
      <w:rPr>
        <w:rFonts w:ascii="Courier New" w:hAnsi="Courier New" w:hint="default"/>
      </w:rPr>
    </w:lvl>
    <w:lvl w:ilvl="5" w:tplc="706C5DA2">
      <w:start w:val="1"/>
      <w:numFmt w:val="bullet"/>
      <w:lvlText w:val=""/>
      <w:lvlJc w:val="left"/>
      <w:pPr>
        <w:ind w:left="4320" w:hanging="360"/>
      </w:pPr>
      <w:rPr>
        <w:rFonts w:ascii="Wingdings" w:hAnsi="Wingdings" w:hint="default"/>
      </w:rPr>
    </w:lvl>
    <w:lvl w:ilvl="6" w:tplc="7948530A">
      <w:start w:val="1"/>
      <w:numFmt w:val="bullet"/>
      <w:lvlText w:val=""/>
      <w:lvlJc w:val="left"/>
      <w:pPr>
        <w:ind w:left="5040" w:hanging="360"/>
      </w:pPr>
      <w:rPr>
        <w:rFonts w:ascii="Symbol" w:hAnsi="Symbol" w:hint="default"/>
      </w:rPr>
    </w:lvl>
    <w:lvl w:ilvl="7" w:tplc="26AE623A">
      <w:start w:val="1"/>
      <w:numFmt w:val="bullet"/>
      <w:lvlText w:val="o"/>
      <w:lvlJc w:val="left"/>
      <w:pPr>
        <w:ind w:left="5760" w:hanging="360"/>
      </w:pPr>
      <w:rPr>
        <w:rFonts w:ascii="Courier New" w:hAnsi="Courier New" w:hint="default"/>
      </w:rPr>
    </w:lvl>
    <w:lvl w:ilvl="8" w:tplc="EB2EDC50">
      <w:start w:val="1"/>
      <w:numFmt w:val="bullet"/>
      <w:lvlText w:val=""/>
      <w:lvlJc w:val="left"/>
      <w:pPr>
        <w:ind w:left="6480" w:hanging="360"/>
      </w:pPr>
      <w:rPr>
        <w:rFonts w:ascii="Wingdings" w:hAnsi="Wingdings" w:hint="default"/>
      </w:rPr>
    </w:lvl>
  </w:abstractNum>
  <w:abstractNum w:abstractNumId="34" w15:restartNumberingAfterBreak="0">
    <w:nsid w:val="6F265745"/>
    <w:multiLevelType w:val="hybridMultilevel"/>
    <w:tmpl w:val="83F0F56A"/>
    <w:lvl w:ilvl="0" w:tplc="7CA691BE">
      <w:start w:val="1"/>
      <w:numFmt w:val="bullet"/>
      <w:lvlText w:val="•"/>
      <w:lvlJc w:val="left"/>
      <w:pPr>
        <w:tabs>
          <w:tab w:val="num" w:pos="720"/>
        </w:tabs>
        <w:ind w:left="720" w:hanging="360"/>
      </w:pPr>
      <w:rPr>
        <w:rFonts w:ascii="Arial" w:hAnsi="Arial" w:hint="default"/>
      </w:rPr>
    </w:lvl>
    <w:lvl w:ilvl="1" w:tplc="A2623C38" w:tentative="1">
      <w:start w:val="1"/>
      <w:numFmt w:val="bullet"/>
      <w:lvlText w:val="•"/>
      <w:lvlJc w:val="left"/>
      <w:pPr>
        <w:tabs>
          <w:tab w:val="num" w:pos="1440"/>
        </w:tabs>
        <w:ind w:left="1440" w:hanging="360"/>
      </w:pPr>
      <w:rPr>
        <w:rFonts w:ascii="Arial" w:hAnsi="Arial" w:hint="default"/>
      </w:rPr>
    </w:lvl>
    <w:lvl w:ilvl="2" w:tplc="7E4C9290" w:tentative="1">
      <w:start w:val="1"/>
      <w:numFmt w:val="bullet"/>
      <w:lvlText w:val="•"/>
      <w:lvlJc w:val="left"/>
      <w:pPr>
        <w:tabs>
          <w:tab w:val="num" w:pos="2160"/>
        </w:tabs>
        <w:ind w:left="2160" w:hanging="360"/>
      </w:pPr>
      <w:rPr>
        <w:rFonts w:ascii="Arial" w:hAnsi="Arial" w:hint="default"/>
      </w:rPr>
    </w:lvl>
    <w:lvl w:ilvl="3" w:tplc="2B1E735E" w:tentative="1">
      <w:start w:val="1"/>
      <w:numFmt w:val="bullet"/>
      <w:lvlText w:val="•"/>
      <w:lvlJc w:val="left"/>
      <w:pPr>
        <w:tabs>
          <w:tab w:val="num" w:pos="2880"/>
        </w:tabs>
        <w:ind w:left="2880" w:hanging="360"/>
      </w:pPr>
      <w:rPr>
        <w:rFonts w:ascii="Arial" w:hAnsi="Arial" w:hint="default"/>
      </w:rPr>
    </w:lvl>
    <w:lvl w:ilvl="4" w:tplc="47E456B2" w:tentative="1">
      <w:start w:val="1"/>
      <w:numFmt w:val="bullet"/>
      <w:lvlText w:val="•"/>
      <w:lvlJc w:val="left"/>
      <w:pPr>
        <w:tabs>
          <w:tab w:val="num" w:pos="3600"/>
        </w:tabs>
        <w:ind w:left="3600" w:hanging="360"/>
      </w:pPr>
      <w:rPr>
        <w:rFonts w:ascii="Arial" w:hAnsi="Arial" w:hint="default"/>
      </w:rPr>
    </w:lvl>
    <w:lvl w:ilvl="5" w:tplc="489CDB02" w:tentative="1">
      <w:start w:val="1"/>
      <w:numFmt w:val="bullet"/>
      <w:lvlText w:val="•"/>
      <w:lvlJc w:val="left"/>
      <w:pPr>
        <w:tabs>
          <w:tab w:val="num" w:pos="4320"/>
        </w:tabs>
        <w:ind w:left="4320" w:hanging="360"/>
      </w:pPr>
      <w:rPr>
        <w:rFonts w:ascii="Arial" w:hAnsi="Arial" w:hint="default"/>
      </w:rPr>
    </w:lvl>
    <w:lvl w:ilvl="6" w:tplc="9A1CBE00" w:tentative="1">
      <w:start w:val="1"/>
      <w:numFmt w:val="bullet"/>
      <w:lvlText w:val="•"/>
      <w:lvlJc w:val="left"/>
      <w:pPr>
        <w:tabs>
          <w:tab w:val="num" w:pos="5040"/>
        </w:tabs>
        <w:ind w:left="5040" w:hanging="360"/>
      </w:pPr>
      <w:rPr>
        <w:rFonts w:ascii="Arial" w:hAnsi="Arial" w:hint="default"/>
      </w:rPr>
    </w:lvl>
    <w:lvl w:ilvl="7" w:tplc="9AAAFA7C" w:tentative="1">
      <w:start w:val="1"/>
      <w:numFmt w:val="bullet"/>
      <w:lvlText w:val="•"/>
      <w:lvlJc w:val="left"/>
      <w:pPr>
        <w:tabs>
          <w:tab w:val="num" w:pos="5760"/>
        </w:tabs>
        <w:ind w:left="5760" w:hanging="360"/>
      </w:pPr>
      <w:rPr>
        <w:rFonts w:ascii="Arial" w:hAnsi="Arial" w:hint="default"/>
      </w:rPr>
    </w:lvl>
    <w:lvl w:ilvl="8" w:tplc="26FE4030"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F8C140A"/>
    <w:multiLevelType w:val="hybridMultilevel"/>
    <w:tmpl w:val="FFFFFFFF"/>
    <w:lvl w:ilvl="0" w:tplc="D0C48250">
      <w:start w:val="1"/>
      <w:numFmt w:val="bullet"/>
      <w:lvlText w:val=""/>
      <w:lvlJc w:val="left"/>
      <w:pPr>
        <w:ind w:left="720" w:hanging="360"/>
      </w:pPr>
      <w:rPr>
        <w:rFonts w:ascii="Symbol" w:hAnsi="Symbol" w:hint="default"/>
      </w:rPr>
    </w:lvl>
    <w:lvl w:ilvl="1" w:tplc="C366CEE0">
      <w:start w:val="1"/>
      <w:numFmt w:val="bullet"/>
      <w:lvlText w:val="o"/>
      <w:lvlJc w:val="left"/>
      <w:pPr>
        <w:ind w:left="1440" w:hanging="360"/>
      </w:pPr>
      <w:rPr>
        <w:rFonts w:ascii="Courier New" w:hAnsi="Courier New" w:hint="default"/>
      </w:rPr>
    </w:lvl>
    <w:lvl w:ilvl="2" w:tplc="05E0D696">
      <w:start w:val="1"/>
      <w:numFmt w:val="bullet"/>
      <w:lvlText w:val=""/>
      <w:lvlJc w:val="left"/>
      <w:pPr>
        <w:ind w:left="2160" w:hanging="360"/>
      </w:pPr>
      <w:rPr>
        <w:rFonts w:ascii="Wingdings" w:hAnsi="Wingdings" w:hint="default"/>
      </w:rPr>
    </w:lvl>
    <w:lvl w:ilvl="3" w:tplc="E0E8E0E6">
      <w:start w:val="1"/>
      <w:numFmt w:val="bullet"/>
      <w:lvlText w:val=""/>
      <w:lvlJc w:val="left"/>
      <w:pPr>
        <w:ind w:left="2880" w:hanging="360"/>
      </w:pPr>
      <w:rPr>
        <w:rFonts w:ascii="Symbol" w:hAnsi="Symbol" w:hint="default"/>
      </w:rPr>
    </w:lvl>
    <w:lvl w:ilvl="4" w:tplc="7A12732C">
      <w:start w:val="1"/>
      <w:numFmt w:val="bullet"/>
      <w:lvlText w:val="o"/>
      <w:lvlJc w:val="left"/>
      <w:pPr>
        <w:ind w:left="3600" w:hanging="360"/>
      </w:pPr>
      <w:rPr>
        <w:rFonts w:ascii="Courier New" w:hAnsi="Courier New" w:hint="default"/>
      </w:rPr>
    </w:lvl>
    <w:lvl w:ilvl="5" w:tplc="DE4CAC2A">
      <w:start w:val="1"/>
      <w:numFmt w:val="bullet"/>
      <w:lvlText w:val=""/>
      <w:lvlJc w:val="left"/>
      <w:pPr>
        <w:ind w:left="4320" w:hanging="360"/>
      </w:pPr>
      <w:rPr>
        <w:rFonts w:ascii="Wingdings" w:hAnsi="Wingdings" w:hint="default"/>
      </w:rPr>
    </w:lvl>
    <w:lvl w:ilvl="6" w:tplc="5CF21B66">
      <w:start w:val="1"/>
      <w:numFmt w:val="bullet"/>
      <w:lvlText w:val=""/>
      <w:lvlJc w:val="left"/>
      <w:pPr>
        <w:ind w:left="5040" w:hanging="360"/>
      </w:pPr>
      <w:rPr>
        <w:rFonts w:ascii="Symbol" w:hAnsi="Symbol" w:hint="default"/>
      </w:rPr>
    </w:lvl>
    <w:lvl w:ilvl="7" w:tplc="90128794">
      <w:start w:val="1"/>
      <w:numFmt w:val="bullet"/>
      <w:lvlText w:val="o"/>
      <w:lvlJc w:val="left"/>
      <w:pPr>
        <w:ind w:left="5760" w:hanging="360"/>
      </w:pPr>
      <w:rPr>
        <w:rFonts w:ascii="Courier New" w:hAnsi="Courier New" w:hint="default"/>
      </w:rPr>
    </w:lvl>
    <w:lvl w:ilvl="8" w:tplc="D78CA632">
      <w:start w:val="1"/>
      <w:numFmt w:val="bullet"/>
      <w:lvlText w:val=""/>
      <w:lvlJc w:val="left"/>
      <w:pPr>
        <w:ind w:left="6480" w:hanging="360"/>
      </w:pPr>
      <w:rPr>
        <w:rFonts w:ascii="Wingdings" w:hAnsi="Wingdings" w:hint="default"/>
      </w:rPr>
    </w:lvl>
  </w:abstractNum>
  <w:abstractNum w:abstractNumId="36" w15:restartNumberingAfterBreak="0">
    <w:nsid w:val="707058C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70968C1"/>
    <w:multiLevelType w:val="hybridMultilevel"/>
    <w:tmpl w:val="FFFFFFFF"/>
    <w:lvl w:ilvl="0" w:tplc="03820402">
      <w:start w:val="1"/>
      <w:numFmt w:val="bullet"/>
      <w:lvlText w:val=""/>
      <w:lvlJc w:val="left"/>
      <w:pPr>
        <w:ind w:left="720" w:hanging="360"/>
      </w:pPr>
      <w:rPr>
        <w:rFonts w:ascii="Symbol" w:hAnsi="Symbol" w:hint="default"/>
      </w:rPr>
    </w:lvl>
    <w:lvl w:ilvl="1" w:tplc="02B89D30">
      <w:start w:val="1"/>
      <w:numFmt w:val="bullet"/>
      <w:lvlText w:val="o"/>
      <w:lvlJc w:val="left"/>
      <w:pPr>
        <w:ind w:left="1440" w:hanging="360"/>
      </w:pPr>
      <w:rPr>
        <w:rFonts w:ascii="Courier New" w:hAnsi="Courier New" w:hint="default"/>
      </w:rPr>
    </w:lvl>
    <w:lvl w:ilvl="2" w:tplc="C890C5A0">
      <w:start w:val="1"/>
      <w:numFmt w:val="bullet"/>
      <w:lvlText w:val=""/>
      <w:lvlJc w:val="left"/>
      <w:pPr>
        <w:ind w:left="2160" w:hanging="360"/>
      </w:pPr>
      <w:rPr>
        <w:rFonts w:ascii="Wingdings" w:hAnsi="Wingdings" w:hint="default"/>
      </w:rPr>
    </w:lvl>
    <w:lvl w:ilvl="3" w:tplc="1A4644E0">
      <w:start w:val="1"/>
      <w:numFmt w:val="bullet"/>
      <w:lvlText w:val=""/>
      <w:lvlJc w:val="left"/>
      <w:pPr>
        <w:ind w:left="2880" w:hanging="360"/>
      </w:pPr>
      <w:rPr>
        <w:rFonts w:ascii="Symbol" w:hAnsi="Symbol" w:hint="default"/>
      </w:rPr>
    </w:lvl>
    <w:lvl w:ilvl="4" w:tplc="A2D67AC4">
      <w:start w:val="1"/>
      <w:numFmt w:val="bullet"/>
      <w:lvlText w:val="o"/>
      <w:lvlJc w:val="left"/>
      <w:pPr>
        <w:ind w:left="3600" w:hanging="360"/>
      </w:pPr>
      <w:rPr>
        <w:rFonts w:ascii="Courier New" w:hAnsi="Courier New" w:hint="default"/>
      </w:rPr>
    </w:lvl>
    <w:lvl w:ilvl="5" w:tplc="4AE2408C">
      <w:start w:val="1"/>
      <w:numFmt w:val="bullet"/>
      <w:lvlText w:val=""/>
      <w:lvlJc w:val="left"/>
      <w:pPr>
        <w:ind w:left="4320" w:hanging="360"/>
      </w:pPr>
      <w:rPr>
        <w:rFonts w:ascii="Wingdings" w:hAnsi="Wingdings" w:hint="default"/>
      </w:rPr>
    </w:lvl>
    <w:lvl w:ilvl="6" w:tplc="8FF650CE">
      <w:start w:val="1"/>
      <w:numFmt w:val="bullet"/>
      <w:lvlText w:val=""/>
      <w:lvlJc w:val="left"/>
      <w:pPr>
        <w:ind w:left="5040" w:hanging="360"/>
      </w:pPr>
      <w:rPr>
        <w:rFonts w:ascii="Symbol" w:hAnsi="Symbol" w:hint="default"/>
      </w:rPr>
    </w:lvl>
    <w:lvl w:ilvl="7" w:tplc="6D245BEE">
      <w:start w:val="1"/>
      <w:numFmt w:val="bullet"/>
      <w:lvlText w:val="o"/>
      <w:lvlJc w:val="left"/>
      <w:pPr>
        <w:ind w:left="5760" w:hanging="360"/>
      </w:pPr>
      <w:rPr>
        <w:rFonts w:ascii="Courier New" w:hAnsi="Courier New" w:hint="default"/>
      </w:rPr>
    </w:lvl>
    <w:lvl w:ilvl="8" w:tplc="1B48138C">
      <w:start w:val="1"/>
      <w:numFmt w:val="bullet"/>
      <w:lvlText w:val=""/>
      <w:lvlJc w:val="left"/>
      <w:pPr>
        <w:ind w:left="6480" w:hanging="360"/>
      </w:pPr>
      <w:rPr>
        <w:rFonts w:ascii="Wingdings" w:hAnsi="Wingdings" w:hint="default"/>
      </w:rPr>
    </w:lvl>
  </w:abstractNum>
  <w:abstractNum w:abstractNumId="38" w15:restartNumberingAfterBreak="0">
    <w:nsid w:val="788D0DF1"/>
    <w:multiLevelType w:val="multilevel"/>
    <w:tmpl w:val="96744AFC"/>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39" w15:restartNumberingAfterBreak="0">
    <w:nsid w:val="7C31418E"/>
    <w:multiLevelType w:val="multilevel"/>
    <w:tmpl w:val="3C86432E"/>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1080"/>
        </w:tabs>
        <w:ind w:left="1080" w:hanging="1080"/>
      </w:p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25"/>
  </w:num>
  <w:num w:numId="2">
    <w:abstractNumId w:val="5"/>
  </w:num>
  <w:num w:numId="3">
    <w:abstractNumId w:val="6"/>
  </w:num>
  <w:num w:numId="4">
    <w:abstractNumId w:val="24"/>
  </w:num>
  <w:num w:numId="5">
    <w:abstractNumId w:val="3"/>
  </w:num>
  <w:num w:numId="6">
    <w:abstractNumId w:val="37"/>
  </w:num>
  <w:num w:numId="7">
    <w:abstractNumId w:val="11"/>
  </w:num>
  <w:num w:numId="8">
    <w:abstractNumId w:val="35"/>
  </w:num>
  <w:num w:numId="9">
    <w:abstractNumId w:val="19"/>
  </w:num>
  <w:num w:numId="10">
    <w:abstractNumId w:val="29"/>
  </w:num>
  <w:num w:numId="11">
    <w:abstractNumId w:val="1"/>
  </w:num>
  <w:num w:numId="12">
    <w:abstractNumId w:val="23"/>
  </w:num>
  <w:num w:numId="13">
    <w:abstractNumId w:val="27"/>
  </w:num>
  <w:num w:numId="14">
    <w:abstractNumId w:val="26"/>
  </w:num>
  <w:num w:numId="15">
    <w:abstractNumId w:val="33"/>
  </w:num>
  <w:num w:numId="16">
    <w:abstractNumId w:val="20"/>
  </w:num>
  <w:num w:numId="17">
    <w:abstractNumId w:val="2"/>
  </w:num>
  <w:num w:numId="18">
    <w:abstractNumId w:val="32"/>
  </w:num>
  <w:num w:numId="19">
    <w:abstractNumId w:val="14"/>
  </w:num>
  <w:num w:numId="20">
    <w:abstractNumId w:val="4"/>
  </w:num>
  <w:num w:numId="21">
    <w:abstractNumId w:val="28"/>
  </w:num>
  <w:num w:numId="22">
    <w:abstractNumId w:val="0"/>
  </w:num>
  <w:num w:numId="23">
    <w:abstractNumId w:val="16"/>
  </w:num>
  <w:num w:numId="24">
    <w:abstractNumId w:val="10"/>
  </w:num>
  <w:num w:numId="25">
    <w:abstractNumId w:val="18"/>
  </w:num>
  <w:num w:numId="26">
    <w:abstractNumId w:val="9"/>
  </w:num>
  <w:num w:numId="27">
    <w:abstractNumId w:val="38"/>
  </w:num>
  <w:num w:numId="28">
    <w:abstractNumId w:val="8"/>
  </w:num>
  <w:num w:numId="29">
    <w:abstractNumId w:val="30"/>
  </w:num>
  <w:num w:numId="30">
    <w:abstractNumId w:val="31"/>
  </w:num>
  <w:num w:numId="31">
    <w:abstractNumId w:val="39"/>
  </w:num>
  <w:num w:numId="32">
    <w:abstractNumId w:val="22"/>
  </w:num>
  <w:num w:numId="33">
    <w:abstractNumId w:val="7"/>
  </w:num>
  <w:num w:numId="34">
    <w:abstractNumId w:val="15"/>
  </w:num>
  <w:num w:numId="35">
    <w:abstractNumId w:val="17"/>
  </w:num>
  <w:num w:numId="36">
    <w:abstractNumId w:val="13"/>
  </w:num>
  <w:num w:numId="37">
    <w:abstractNumId w:val="36"/>
  </w:num>
  <w:num w:numId="38">
    <w:abstractNumId w:val="34"/>
  </w:num>
  <w:num w:numId="39">
    <w:abstractNumId w:val="21"/>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UiMzNjU0sTEzNTcyUdpeDU4uLM/DyQAsNaAGdXOe0sAAAA"/>
  </w:docVars>
  <w:rsids>
    <w:rsidRoot w:val="00642B47"/>
    <w:rsid w:val="000055C8"/>
    <w:rsid w:val="000231A1"/>
    <w:rsid w:val="00075C6C"/>
    <w:rsid w:val="0007699E"/>
    <w:rsid w:val="00081178"/>
    <w:rsid w:val="00085FAF"/>
    <w:rsid w:val="0009095F"/>
    <w:rsid w:val="000B1453"/>
    <w:rsid w:val="000B5555"/>
    <w:rsid w:val="000B69A8"/>
    <w:rsid w:val="000E7535"/>
    <w:rsid w:val="0012203D"/>
    <w:rsid w:val="0012540C"/>
    <w:rsid w:val="0013732B"/>
    <w:rsid w:val="00137682"/>
    <w:rsid w:val="0014674B"/>
    <w:rsid w:val="00146C7D"/>
    <w:rsid w:val="00154814"/>
    <w:rsid w:val="001670F4"/>
    <w:rsid w:val="00177FA2"/>
    <w:rsid w:val="001933D3"/>
    <w:rsid w:val="00193F41"/>
    <w:rsid w:val="0019501E"/>
    <w:rsid w:val="001A25F0"/>
    <w:rsid w:val="001A7F8B"/>
    <w:rsid w:val="001B06A0"/>
    <w:rsid w:val="001B0B77"/>
    <w:rsid w:val="001C7B21"/>
    <w:rsid w:val="001D3A66"/>
    <w:rsid w:val="001E66BE"/>
    <w:rsid w:val="002020A1"/>
    <w:rsid w:val="00210156"/>
    <w:rsid w:val="002202EF"/>
    <w:rsid w:val="00220ADC"/>
    <w:rsid w:val="00241E0A"/>
    <w:rsid w:val="002441EA"/>
    <w:rsid w:val="00247AAD"/>
    <w:rsid w:val="00251AB2"/>
    <w:rsid w:val="002523D1"/>
    <w:rsid w:val="00275747"/>
    <w:rsid w:val="00283B40"/>
    <w:rsid w:val="00296D9A"/>
    <w:rsid w:val="002B794A"/>
    <w:rsid w:val="002C213E"/>
    <w:rsid w:val="002C43FE"/>
    <w:rsid w:val="002D0142"/>
    <w:rsid w:val="002D517C"/>
    <w:rsid w:val="002F1F54"/>
    <w:rsid w:val="002F52DD"/>
    <w:rsid w:val="002F59FC"/>
    <w:rsid w:val="002F5A24"/>
    <w:rsid w:val="002F5E4B"/>
    <w:rsid w:val="00300BFF"/>
    <w:rsid w:val="00302150"/>
    <w:rsid w:val="00314E89"/>
    <w:rsid w:val="00315B60"/>
    <w:rsid w:val="00343D47"/>
    <w:rsid w:val="00352C6A"/>
    <w:rsid w:val="00372716"/>
    <w:rsid w:val="003856B8"/>
    <w:rsid w:val="003874C5"/>
    <w:rsid w:val="003937CF"/>
    <w:rsid w:val="00393F9C"/>
    <w:rsid w:val="003B4400"/>
    <w:rsid w:val="003B7A4E"/>
    <w:rsid w:val="003B7D25"/>
    <w:rsid w:val="003C1551"/>
    <w:rsid w:val="003D4DBC"/>
    <w:rsid w:val="003F3B85"/>
    <w:rsid w:val="003F3D75"/>
    <w:rsid w:val="00411303"/>
    <w:rsid w:val="00431258"/>
    <w:rsid w:val="00437118"/>
    <w:rsid w:val="00441A33"/>
    <w:rsid w:val="004530B3"/>
    <w:rsid w:val="0045349A"/>
    <w:rsid w:val="00472097"/>
    <w:rsid w:val="004730EB"/>
    <w:rsid w:val="00473F80"/>
    <w:rsid w:val="00475BAE"/>
    <w:rsid w:val="00475D83"/>
    <w:rsid w:val="004869B0"/>
    <w:rsid w:val="004A084C"/>
    <w:rsid w:val="004B280A"/>
    <w:rsid w:val="004B44B2"/>
    <w:rsid w:val="004B55CA"/>
    <w:rsid w:val="004D1177"/>
    <w:rsid w:val="0050ADD8"/>
    <w:rsid w:val="00531227"/>
    <w:rsid w:val="00541B51"/>
    <w:rsid w:val="00543C2A"/>
    <w:rsid w:val="00546975"/>
    <w:rsid w:val="00555DE3"/>
    <w:rsid w:val="00593714"/>
    <w:rsid w:val="005A0F1E"/>
    <w:rsid w:val="005E205A"/>
    <w:rsid w:val="005E4728"/>
    <w:rsid w:val="00603BD9"/>
    <w:rsid w:val="00606B8C"/>
    <w:rsid w:val="006139BB"/>
    <w:rsid w:val="00613B58"/>
    <w:rsid w:val="0063390E"/>
    <w:rsid w:val="00634A7A"/>
    <w:rsid w:val="00640AE5"/>
    <w:rsid w:val="00642B47"/>
    <w:rsid w:val="0064355E"/>
    <w:rsid w:val="00643C19"/>
    <w:rsid w:val="006447CA"/>
    <w:rsid w:val="00651B2B"/>
    <w:rsid w:val="006611D1"/>
    <w:rsid w:val="0066777D"/>
    <w:rsid w:val="006779BE"/>
    <w:rsid w:val="006B40B8"/>
    <w:rsid w:val="006D19A3"/>
    <w:rsid w:val="00700917"/>
    <w:rsid w:val="00701517"/>
    <w:rsid w:val="00710F9B"/>
    <w:rsid w:val="00711F5B"/>
    <w:rsid w:val="007155EB"/>
    <w:rsid w:val="007166E9"/>
    <w:rsid w:val="007239A6"/>
    <w:rsid w:val="007246D7"/>
    <w:rsid w:val="00725949"/>
    <w:rsid w:val="00736E82"/>
    <w:rsid w:val="00746782"/>
    <w:rsid w:val="00752612"/>
    <w:rsid w:val="00760862"/>
    <w:rsid w:val="00775E54"/>
    <w:rsid w:val="007C4F4D"/>
    <w:rsid w:val="007D06B9"/>
    <w:rsid w:val="007D07FF"/>
    <w:rsid w:val="007D4D02"/>
    <w:rsid w:val="007F41E1"/>
    <w:rsid w:val="007F7784"/>
    <w:rsid w:val="007F7FB4"/>
    <w:rsid w:val="007FFBE8"/>
    <w:rsid w:val="008249C8"/>
    <w:rsid w:val="0082584E"/>
    <w:rsid w:val="00826139"/>
    <w:rsid w:val="008346AD"/>
    <w:rsid w:val="0084CCCD"/>
    <w:rsid w:val="0086145D"/>
    <w:rsid w:val="008A622B"/>
    <w:rsid w:val="008C70B0"/>
    <w:rsid w:val="008C752E"/>
    <w:rsid w:val="008C76E0"/>
    <w:rsid w:val="008CAE2C"/>
    <w:rsid w:val="008E257E"/>
    <w:rsid w:val="009018EC"/>
    <w:rsid w:val="009171B0"/>
    <w:rsid w:val="00922F3F"/>
    <w:rsid w:val="00940E3D"/>
    <w:rsid w:val="00965885"/>
    <w:rsid w:val="00980EC1"/>
    <w:rsid w:val="00986853"/>
    <w:rsid w:val="00990CB0"/>
    <w:rsid w:val="009A048A"/>
    <w:rsid w:val="009A5548"/>
    <w:rsid w:val="009A6DD9"/>
    <w:rsid w:val="009B2C80"/>
    <w:rsid w:val="009D048E"/>
    <w:rsid w:val="00A0099D"/>
    <w:rsid w:val="00A07D21"/>
    <w:rsid w:val="00A14265"/>
    <w:rsid w:val="00A171B0"/>
    <w:rsid w:val="00A20D41"/>
    <w:rsid w:val="00A21C22"/>
    <w:rsid w:val="00A55064"/>
    <w:rsid w:val="00A66BCB"/>
    <w:rsid w:val="00A74ADC"/>
    <w:rsid w:val="00A8053A"/>
    <w:rsid w:val="00A8269C"/>
    <w:rsid w:val="00AA1EB9"/>
    <w:rsid w:val="00AB465A"/>
    <w:rsid w:val="00AD1B89"/>
    <w:rsid w:val="00AE004F"/>
    <w:rsid w:val="00AF0DD4"/>
    <w:rsid w:val="00AF40E0"/>
    <w:rsid w:val="00B07FD9"/>
    <w:rsid w:val="00B12C4C"/>
    <w:rsid w:val="00B13996"/>
    <w:rsid w:val="00B16E4E"/>
    <w:rsid w:val="00B222CF"/>
    <w:rsid w:val="00B2576F"/>
    <w:rsid w:val="00B264E0"/>
    <w:rsid w:val="00B308D6"/>
    <w:rsid w:val="00B3438F"/>
    <w:rsid w:val="00B37655"/>
    <w:rsid w:val="00B4340F"/>
    <w:rsid w:val="00B62439"/>
    <w:rsid w:val="00B75F7F"/>
    <w:rsid w:val="00B84744"/>
    <w:rsid w:val="00B86A7C"/>
    <w:rsid w:val="00BC2A8E"/>
    <w:rsid w:val="00BD303B"/>
    <w:rsid w:val="00BD5E9A"/>
    <w:rsid w:val="00BDB672"/>
    <w:rsid w:val="00BE4FBD"/>
    <w:rsid w:val="00BE675B"/>
    <w:rsid w:val="00C117FC"/>
    <w:rsid w:val="00C15AC2"/>
    <w:rsid w:val="00C24515"/>
    <w:rsid w:val="00C2479E"/>
    <w:rsid w:val="00C327F2"/>
    <w:rsid w:val="00C34FEE"/>
    <w:rsid w:val="00C461C9"/>
    <w:rsid w:val="00C5003F"/>
    <w:rsid w:val="00C52240"/>
    <w:rsid w:val="00C53C32"/>
    <w:rsid w:val="00C56BE7"/>
    <w:rsid w:val="00C61F19"/>
    <w:rsid w:val="00C70184"/>
    <w:rsid w:val="00C7276E"/>
    <w:rsid w:val="00C8BE65"/>
    <w:rsid w:val="00CA4FE5"/>
    <w:rsid w:val="00CB3B1D"/>
    <w:rsid w:val="00CC261D"/>
    <w:rsid w:val="00CC2962"/>
    <w:rsid w:val="00CC3A04"/>
    <w:rsid w:val="00D10D5D"/>
    <w:rsid w:val="00D33817"/>
    <w:rsid w:val="00D57F72"/>
    <w:rsid w:val="00D96967"/>
    <w:rsid w:val="00DA562E"/>
    <w:rsid w:val="00DC7FB6"/>
    <w:rsid w:val="00DD4278"/>
    <w:rsid w:val="00DDDB3B"/>
    <w:rsid w:val="00E01C04"/>
    <w:rsid w:val="00E126EA"/>
    <w:rsid w:val="00E31DC8"/>
    <w:rsid w:val="00E42983"/>
    <w:rsid w:val="00E44483"/>
    <w:rsid w:val="00E5452B"/>
    <w:rsid w:val="00E63F87"/>
    <w:rsid w:val="00E91697"/>
    <w:rsid w:val="00E93E0E"/>
    <w:rsid w:val="00EA7488"/>
    <w:rsid w:val="00EB0782"/>
    <w:rsid w:val="00EB404A"/>
    <w:rsid w:val="00EC444F"/>
    <w:rsid w:val="00EC48E4"/>
    <w:rsid w:val="00EE00E6"/>
    <w:rsid w:val="00EF5A88"/>
    <w:rsid w:val="00EF76A1"/>
    <w:rsid w:val="00F0252C"/>
    <w:rsid w:val="00F05943"/>
    <w:rsid w:val="00F35C56"/>
    <w:rsid w:val="00F455AD"/>
    <w:rsid w:val="00F461DC"/>
    <w:rsid w:val="00F532B2"/>
    <w:rsid w:val="00F75B27"/>
    <w:rsid w:val="00F75C8A"/>
    <w:rsid w:val="00F77B5E"/>
    <w:rsid w:val="00F81F17"/>
    <w:rsid w:val="00FB1E8D"/>
    <w:rsid w:val="00FB79FB"/>
    <w:rsid w:val="00FC6353"/>
    <w:rsid w:val="00FD5A61"/>
    <w:rsid w:val="00FD6731"/>
    <w:rsid w:val="0104DB24"/>
    <w:rsid w:val="0118F73D"/>
    <w:rsid w:val="015A37C0"/>
    <w:rsid w:val="017A331C"/>
    <w:rsid w:val="018BC3EA"/>
    <w:rsid w:val="019D9F34"/>
    <w:rsid w:val="01BA783A"/>
    <w:rsid w:val="01C16902"/>
    <w:rsid w:val="01CEE623"/>
    <w:rsid w:val="022E095C"/>
    <w:rsid w:val="023394E0"/>
    <w:rsid w:val="023813C0"/>
    <w:rsid w:val="0238C040"/>
    <w:rsid w:val="0251D929"/>
    <w:rsid w:val="026CFEC7"/>
    <w:rsid w:val="028F210B"/>
    <w:rsid w:val="029E9099"/>
    <w:rsid w:val="02A59C86"/>
    <w:rsid w:val="02AE2760"/>
    <w:rsid w:val="02EF108E"/>
    <w:rsid w:val="030BE142"/>
    <w:rsid w:val="03316626"/>
    <w:rsid w:val="034C909D"/>
    <w:rsid w:val="03517C6B"/>
    <w:rsid w:val="03581C31"/>
    <w:rsid w:val="036737C2"/>
    <w:rsid w:val="036DD729"/>
    <w:rsid w:val="0372A426"/>
    <w:rsid w:val="037808CA"/>
    <w:rsid w:val="038264A2"/>
    <w:rsid w:val="0390BCB8"/>
    <w:rsid w:val="03945EB8"/>
    <w:rsid w:val="039FF988"/>
    <w:rsid w:val="03CCA23B"/>
    <w:rsid w:val="03FDABBF"/>
    <w:rsid w:val="03FE5248"/>
    <w:rsid w:val="0402831D"/>
    <w:rsid w:val="041915FE"/>
    <w:rsid w:val="04351E82"/>
    <w:rsid w:val="0437656C"/>
    <w:rsid w:val="04756916"/>
    <w:rsid w:val="04930E5C"/>
    <w:rsid w:val="04C40897"/>
    <w:rsid w:val="04E8A281"/>
    <w:rsid w:val="04FA96E0"/>
    <w:rsid w:val="05007184"/>
    <w:rsid w:val="053DF9DC"/>
    <w:rsid w:val="053E3BDA"/>
    <w:rsid w:val="0553ECF3"/>
    <w:rsid w:val="055EA620"/>
    <w:rsid w:val="05761072"/>
    <w:rsid w:val="057D8932"/>
    <w:rsid w:val="05887FDB"/>
    <w:rsid w:val="0599B2A2"/>
    <w:rsid w:val="05AAD0FD"/>
    <w:rsid w:val="05F3A37A"/>
    <w:rsid w:val="062E422D"/>
    <w:rsid w:val="06356CA0"/>
    <w:rsid w:val="06395B18"/>
    <w:rsid w:val="064669BC"/>
    <w:rsid w:val="0655D29A"/>
    <w:rsid w:val="065C582D"/>
    <w:rsid w:val="069DB33B"/>
    <w:rsid w:val="06C0781D"/>
    <w:rsid w:val="06D2409A"/>
    <w:rsid w:val="06E1D3CA"/>
    <w:rsid w:val="06E51325"/>
    <w:rsid w:val="07053ED1"/>
    <w:rsid w:val="073DE236"/>
    <w:rsid w:val="0749F3A6"/>
    <w:rsid w:val="079ACFC8"/>
    <w:rsid w:val="07A3E332"/>
    <w:rsid w:val="07A80BC0"/>
    <w:rsid w:val="07ACDF37"/>
    <w:rsid w:val="07C6F67C"/>
    <w:rsid w:val="07C75962"/>
    <w:rsid w:val="07CC0638"/>
    <w:rsid w:val="07D1AA5E"/>
    <w:rsid w:val="07D69676"/>
    <w:rsid w:val="07DAA09D"/>
    <w:rsid w:val="082B6746"/>
    <w:rsid w:val="082F02CE"/>
    <w:rsid w:val="0834AC6C"/>
    <w:rsid w:val="08562B5B"/>
    <w:rsid w:val="087888DC"/>
    <w:rsid w:val="087C0B81"/>
    <w:rsid w:val="08805543"/>
    <w:rsid w:val="088FF2DA"/>
    <w:rsid w:val="08BBE7FE"/>
    <w:rsid w:val="08E88DE8"/>
    <w:rsid w:val="08F1E447"/>
    <w:rsid w:val="0913E55B"/>
    <w:rsid w:val="0913F750"/>
    <w:rsid w:val="09237498"/>
    <w:rsid w:val="0934AF33"/>
    <w:rsid w:val="0943839E"/>
    <w:rsid w:val="09489C88"/>
    <w:rsid w:val="094CB92C"/>
    <w:rsid w:val="09547A1A"/>
    <w:rsid w:val="096ABA91"/>
    <w:rsid w:val="097F884B"/>
    <w:rsid w:val="098BD7FB"/>
    <w:rsid w:val="09B608FD"/>
    <w:rsid w:val="09E05309"/>
    <w:rsid w:val="09FC42A7"/>
    <w:rsid w:val="0A029483"/>
    <w:rsid w:val="0A183EDB"/>
    <w:rsid w:val="0A235FA9"/>
    <w:rsid w:val="0A268E74"/>
    <w:rsid w:val="0A33FBB2"/>
    <w:rsid w:val="0A4430BD"/>
    <w:rsid w:val="0A487723"/>
    <w:rsid w:val="0A67554D"/>
    <w:rsid w:val="0A786467"/>
    <w:rsid w:val="0A8EE7AD"/>
    <w:rsid w:val="0AA173F0"/>
    <w:rsid w:val="0AA58B77"/>
    <w:rsid w:val="0AC01EFA"/>
    <w:rsid w:val="0AC9822E"/>
    <w:rsid w:val="0B0B9C79"/>
    <w:rsid w:val="0B404E3F"/>
    <w:rsid w:val="0B48C7CE"/>
    <w:rsid w:val="0B6BCA1A"/>
    <w:rsid w:val="0B6EEB79"/>
    <w:rsid w:val="0B6FE280"/>
    <w:rsid w:val="0B7FC987"/>
    <w:rsid w:val="0BD6BBF3"/>
    <w:rsid w:val="0BD92249"/>
    <w:rsid w:val="0C165E72"/>
    <w:rsid w:val="0C58CA67"/>
    <w:rsid w:val="0C69A4F7"/>
    <w:rsid w:val="0C7C9527"/>
    <w:rsid w:val="0C911BB2"/>
    <w:rsid w:val="0CD185BB"/>
    <w:rsid w:val="0CDA0134"/>
    <w:rsid w:val="0D04BC54"/>
    <w:rsid w:val="0D23F4AB"/>
    <w:rsid w:val="0D3A3ECC"/>
    <w:rsid w:val="0D3E2DD4"/>
    <w:rsid w:val="0D8A6A7E"/>
    <w:rsid w:val="0DB5F223"/>
    <w:rsid w:val="0DD1AEA8"/>
    <w:rsid w:val="0E0A6FA1"/>
    <w:rsid w:val="0E0FF69F"/>
    <w:rsid w:val="0E38BD5F"/>
    <w:rsid w:val="0E484DEB"/>
    <w:rsid w:val="0E5700C4"/>
    <w:rsid w:val="0E6A1388"/>
    <w:rsid w:val="0E79B6FA"/>
    <w:rsid w:val="0EADF954"/>
    <w:rsid w:val="0EB85D2C"/>
    <w:rsid w:val="0EF9EDD1"/>
    <w:rsid w:val="0F01FC5B"/>
    <w:rsid w:val="0F2845F5"/>
    <w:rsid w:val="0F2BE792"/>
    <w:rsid w:val="0FC2EDA0"/>
    <w:rsid w:val="0FC5EE33"/>
    <w:rsid w:val="0FF29BDE"/>
    <w:rsid w:val="100D9D8E"/>
    <w:rsid w:val="101928D1"/>
    <w:rsid w:val="10275253"/>
    <w:rsid w:val="103EE493"/>
    <w:rsid w:val="1042C77C"/>
    <w:rsid w:val="104D753B"/>
    <w:rsid w:val="1058FFBF"/>
    <w:rsid w:val="107BC246"/>
    <w:rsid w:val="10B1D8BE"/>
    <w:rsid w:val="10D6E9BC"/>
    <w:rsid w:val="10E7C333"/>
    <w:rsid w:val="1107B594"/>
    <w:rsid w:val="110FED80"/>
    <w:rsid w:val="11128B29"/>
    <w:rsid w:val="1139B9F3"/>
    <w:rsid w:val="114DD0E0"/>
    <w:rsid w:val="116373C7"/>
    <w:rsid w:val="1169C1E4"/>
    <w:rsid w:val="11B77B07"/>
    <w:rsid w:val="11D199FE"/>
    <w:rsid w:val="11E670B6"/>
    <w:rsid w:val="11F28EA6"/>
    <w:rsid w:val="121268BC"/>
    <w:rsid w:val="1225838A"/>
    <w:rsid w:val="12509986"/>
    <w:rsid w:val="126C1516"/>
    <w:rsid w:val="1286CF28"/>
    <w:rsid w:val="12CDF826"/>
    <w:rsid w:val="12D521CD"/>
    <w:rsid w:val="12E10ED4"/>
    <w:rsid w:val="12F1BDBA"/>
    <w:rsid w:val="12F9077E"/>
    <w:rsid w:val="131F94EB"/>
    <w:rsid w:val="136F06F3"/>
    <w:rsid w:val="137DF6B3"/>
    <w:rsid w:val="139530FC"/>
    <w:rsid w:val="13A31BBA"/>
    <w:rsid w:val="13C81643"/>
    <w:rsid w:val="13D703F6"/>
    <w:rsid w:val="13F5D060"/>
    <w:rsid w:val="1402EE83"/>
    <w:rsid w:val="141BE690"/>
    <w:rsid w:val="141D9D04"/>
    <w:rsid w:val="1421C407"/>
    <w:rsid w:val="1438A091"/>
    <w:rsid w:val="14432CAA"/>
    <w:rsid w:val="1449EA82"/>
    <w:rsid w:val="145B624C"/>
    <w:rsid w:val="1470C1A4"/>
    <w:rsid w:val="14735696"/>
    <w:rsid w:val="149CE785"/>
    <w:rsid w:val="14E00084"/>
    <w:rsid w:val="14EFF433"/>
    <w:rsid w:val="14F3295B"/>
    <w:rsid w:val="14F76340"/>
    <w:rsid w:val="15048AAC"/>
    <w:rsid w:val="15709AEA"/>
    <w:rsid w:val="15B71D36"/>
    <w:rsid w:val="15C5E200"/>
    <w:rsid w:val="15DE342A"/>
    <w:rsid w:val="15E18DF1"/>
    <w:rsid w:val="16067356"/>
    <w:rsid w:val="1616145E"/>
    <w:rsid w:val="1633711B"/>
    <w:rsid w:val="16522C6C"/>
    <w:rsid w:val="1691FCEC"/>
    <w:rsid w:val="16B846DF"/>
    <w:rsid w:val="16CDD684"/>
    <w:rsid w:val="16D711FD"/>
    <w:rsid w:val="1705D005"/>
    <w:rsid w:val="172C859A"/>
    <w:rsid w:val="173BC99A"/>
    <w:rsid w:val="1768148A"/>
    <w:rsid w:val="1779E5FA"/>
    <w:rsid w:val="177BB0FB"/>
    <w:rsid w:val="177EF9EE"/>
    <w:rsid w:val="17B8ADE5"/>
    <w:rsid w:val="17BCF8FB"/>
    <w:rsid w:val="17CCEC2E"/>
    <w:rsid w:val="17E84E49"/>
    <w:rsid w:val="180F81C3"/>
    <w:rsid w:val="18458AF9"/>
    <w:rsid w:val="18512650"/>
    <w:rsid w:val="185ECF44"/>
    <w:rsid w:val="187BE298"/>
    <w:rsid w:val="1895B7F9"/>
    <w:rsid w:val="189F7432"/>
    <w:rsid w:val="18A368C7"/>
    <w:rsid w:val="18CB2B92"/>
    <w:rsid w:val="18D053C6"/>
    <w:rsid w:val="18E22A5F"/>
    <w:rsid w:val="190738DC"/>
    <w:rsid w:val="190E0670"/>
    <w:rsid w:val="190E382F"/>
    <w:rsid w:val="191A9120"/>
    <w:rsid w:val="191FBBA6"/>
    <w:rsid w:val="194F86E6"/>
    <w:rsid w:val="19649FF2"/>
    <w:rsid w:val="1981F326"/>
    <w:rsid w:val="19875ED5"/>
    <w:rsid w:val="1989C5AF"/>
    <w:rsid w:val="19A7B0D4"/>
    <w:rsid w:val="19DC8786"/>
    <w:rsid w:val="1A359BD0"/>
    <w:rsid w:val="1A605956"/>
    <w:rsid w:val="1A6BF01B"/>
    <w:rsid w:val="1A6F7234"/>
    <w:rsid w:val="1A79AD35"/>
    <w:rsid w:val="1A818DF5"/>
    <w:rsid w:val="1A8513E8"/>
    <w:rsid w:val="1AB26324"/>
    <w:rsid w:val="1AC16668"/>
    <w:rsid w:val="1AC25A5E"/>
    <w:rsid w:val="1AD6D0E6"/>
    <w:rsid w:val="1AFF5DA8"/>
    <w:rsid w:val="1B0C185C"/>
    <w:rsid w:val="1B2CAB31"/>
    <w:rsid w:val="1B3304E9"/>
    <w:rsid w:val="1B4B2974"/>
    <w:rsid w:val="1B5F6ECE"/>
    <w:rsid w:val="1B7EE703"/>
    <w:rsid w:val="1B9D8BBC"/>
    <w:rsid w:val="1BA19C02"/>
    <w:rsid w:val="1BBFFB35"/>
    <w:rsid w:val="1BC827BC"/>
    <w:rsid w:val="1BF68EC0"/>
    <w:rsid w:val="1BFFEE39"/>
    <w:rsid w:val="1C39EFFB"/>
    <w:rsid w:val="1C5FE2C9"/>
    <w:rsid w:val="1C759C0E"/>
    <w:rsid w:val="1C853FDE"/>
    <w:rsid w:val="1C906A4B"/>
    <w:rsid w:val="1C96A4AD"/>
    <w:rsid w:val="1CCDD8CD"/>
    <w:rsid w:val="1CD09BB0"/>
    <w:rsid w:val="1CF27471"/>
    <w:rsid w:val="1CF5C276"/>
    <w:rsid w:val="1CF62575"/>
    <w:rsid w:val="1D12C366"/>
    <w:rsid w:val="1D308129"/>
    <w:rsid w:val="1D3DD55C"/>
    <w:rsid w:val="1D4928EC"/>
    <w:rsid w:val="1D606A29"/>
    <w:rsid w:val="1DA2380D"/>
    <w:rsid w:val="1DB01727"/>
    <w:rsid w:val="1DF05021"/>
    <w:rsid w:val="1DF1FF71"/>
    <w:rsid w:val="1DF65814"/>
    <w:rsid w:val="1E01057E"/>
    <w:rsid w:val="1E0B2F8F"/>
    <w:rsid w:val="1E48D1AC"/>
    <w:rsid w:val="1E728740"/>
    <w:rsid w:val="1E87A551"/>
    <w:rsid w:val="1ECE924A"/>
    <w:rsid w:val="1EFF81C1"/>
    <w:rsid w:val="1EFFD9F1"/>
    <w:rsid w:val="1F0751EB"/>
    <w:rsid w:val="1F0A84AA"/>
    <w:rsid w:val="1F195ACA"/>
    <w:rsid w:val="1F2909D0"/>
    <w:rsid w:val="1F2FB7E3"/>
    <w:rsid w:val="1F3063CD"/>
    <w:rsid w:val="1F3A7BA1"/>
    <w:rsid w:val="1F63C12F"/>
    <w:rsid w:val="1F8EA119"/>
    <w:rsid w:val="1F9192A1"/>
    <w:rsid w:val="1FB42525"/>
    <w:rsid w:val="1FB8CBE1"/>
    <w:rsid w:val="1FBED132"/>
    <w:rsid w:val="1FE17FFA"/>
    <w:rsid w:val="1FF87119"/>
    <w:rsid w:val="20076735"/>
    <w:rsid w:val="2009AF14"/>
    <w:rsid w:val="202C5373"/>
    <w:rsid w:val="202F86AA"/>
    <w:rsid w:val="20470BD7"/>
    <w:rsid w:val="2067B5A6"/>
    <w:rsid w:val="20A348D4"/>
    <w:rsid w:val="20BE71DF"/>
    <w:rsid w:val="212AAA6A"/>
    <w:rsid w:val="214B68EC"/>
    <w:rsid w:val="214B809C"/>
    <w:rsid w:val="215BE164"/>
    <w:rsid w:val="2174DA8A"/>
    <w:rsid w:val="218EE3AC"/>
    <w:rsid w:val="21D8757D"/>
    <w:rsid w:val="21E26430"/>
    <w:rsid w:val="21E68A78"/>
    <w:rsid w:val="21F99354"/>
    <w:rsid w:val="21FC420E"/>
    <w:rsid w:val="220B2015"/>
    <w:rsid w:val="22456FBB"/>
    <w:rsid w:val="2254670A"/>
    <w:rsid w:val="22746F79"/>
    <w:rsid w:val="22791B2D"/>
    <w:rsid w:val="228CA421"/>
    <w:rsid w:val="22932E4E"/>
    <w:rsid w:val="22AFD885"/>
    <w:rsid w:val="22D7E018"/>
    <w:rsid w:val="22D8F1E4"/>
    <w:rsid w:val="22FC9CA1"/>
    <w:rsid w:val="23117978"/>
    <w:rsid w:val="23282A82"/>
    <w:rsid w:val="234D780D"/>
    <w:rsid w:val="2368EEAD"/>
    <w:rsid w:val="2369D3EF"/>
    <w:rsid w:val="237D8BF0"/>
    <w:rsid w:val="23A85F62"/>
    <w:rsid w:val="23AF9BA2"/>
    <w:rsid w:val="23B535E0"/>
    <w:rsid w:val="23C29A6D"/>
    <w:rsid w:val="23F88F53"/>
    <w:rsid w:val="24157706"/>
    <w:rsid w:val="24235A2C"/>
    <w:rsid w:val="242BB4F4"/>
    <w:rsid w:val="2433AD8A"/>
    <w:rsid w:val="24679490"/>
    <w:rsid w:val="249CA895"/>
    <w:rsid w:val="249F015D"/>
    <w:rsid w:val="24A36B47"/>
    <w:rsid w:val="24C0C415"/>
    <w:rsid w:val="24C425C5"/>
    <w:rsid w:val="24C6CC45"/>
    <w:rsid w:val="24CE0470"/>
    <w:rsid w:val="24E3AD91"/>
    <w:rsid w:val="254606EE"/>
    <w:rsid w:val="254FD193"/>
    <w:rsid w:val="255FF861"/>
    <w:rsid w:val="2583E44F"/>
    <w:rsid w:val="25A6F3E3"/>
    <w:rsid w:val="25C19090"/>
    <w:rsid w:val="25C3405C"/>
    <w:rsid w:val="2609B9B2"/>
    <w:rsid w:val="261ACC5B"/>
    <w:rsid w:val="261B25C5"/>
    <w:rsid w:val="263F59C1"/>
    <w:rsid w:val="26489A1A"/>
    <w:rsid w:val="264CD985"/>
    <w:rsid w:val="267B664A"/>
    <w:rsid w:val="26905A76"/>
    <w:rsid w:val="269BA032"/>
    <w:rsid w:val="26A0047E"/>
    <w:rsid w:val="26A0FBE2"/>
    <w:rsid w:val="26B884DB"/>
    <w:rsid w:val="26BF8D21"/>
    <w:rsid w:val="26E3DE53"/>
    <w:rsid w:val="27094693"/>
    <w:rsid w:val="275B15E5"/>
    <w:rsid w:val="276C5952"/>
    <w:rsid w:val="277F21CE"/>
    <w:rsid w:val="278DAD51"/>
    <w:rsid w:val="27E47168"/>
    <w:rsid w:val="27F1F85B"/>
    <w:rsid w:val="28565DEC"/>
    <w:rsid w:val="2859671A"/>
    <w:rsid w:val="285D9757"/>
    <w:rsid w:val="28624340"/>
    <w:rsid w:val="289922C9"/>
    <w:rsid w:val="289D3E61"/>
    <w:rsid w:val="289FBF77"/>
    <w:rsid w:val="28B697C1"/>
    <w:rsid w:val="28FAC098"/>
    <w:rsid w:val="296C4F5E"/>
    <w:rsid w:val="297AFE26"/>
    <w:rsid w:val="29C83BC5"/>
    <w:rsid w:val="29D14BB0"/>
    <w:rsid w:val="29D1FB6B"/>
    <w:rsid w:val="2A08AAEA"/>
    <w:rsid w:val="2A18F8B3"/>
    <w:rsid w:val="2A1AE7B1"/>
    <w:rsid w:val="2A478E2C"/>
    <w:rsid w:val="2A52802F"/>
    <w:rsid w:val="2AAD947E"/>
    <w:rsid w:val="2AB5702C"/>
    <w:rsid w:val="2ABDBDC4"/>
    <w:rsid w:val="2AD0825F"/>
    <w:rsid w:val="2ADA8B3F"/>
    <w:rsid w:val="2AE61B4E"/>
    <w:rsid w:val="2AF1056B"/>
    <w:rsid w:val="2AFB6429"/>
    <w:rsid w:val="2B0938EE"/>
    <w:rsid w:val="2B0F36C6"/>
    <w:rsid w:val="2B23940F"/>
    <w:rsid w:val="2B33B383"/>
    <w:rsid w:val="2B40F439"/>
    <w:rsid w:val="2B69B2F2"/>
    <w:rsid w:val="2B737E8C"/>
    <w:rsid w:val="2B8F5769"/>
    <w:rsid w:val="2BC7C64D"/>
    <w:rsid w:val="2BE9DF14"/>
    <w:rsid w:val="2BEC9279"/>
    <w:rsid w:val="2C126A0B"/>
    <w:rsid w:val="2C153933"/>
    <w:rsid w:val="2C162D64"/>
    <w:rsid w:val="2C35A486"/>
    <w:rsid w:val="2C390981"/>
    <w:rsid w:val="2C52B7A4"/>
    <w:rsid w:val="2C5499B7"/>
    <w:rsid w:val="2C56840B"/>
    <w:rsid w:val="2C7BB792"/>
    <w:rsid w:val="2C873CAE"/>
    <w:rsid w:val="2CB5DD50"/>
    <w:rsid w:val="2CD0FDB6"/>
    <w:rsid w:val="2CE00EDA"/>
    <w:rsid w:val="2CE14A78"/>
    <w:rsid w:val="2CE63339"/>
    <w:rsid w:val="2CFDDC2D"/>
    <w:rsid w:val="2CFF447B"/>
    <w:rsid w:val="2D0A67B2"/>
    <w:rsid w:val="2D24B374"/>
    <w:rsid w:val="2D304EA3"/>
    <w:rsid w:val="2D3C4BF3"/>
    <w:rsid w:val="2D3F7793"/>
    <w:rsid w:val="2D5F367B"/>
    <w:rsid w:val="2D7A174F"/>
    <w:rsid w:val="2D7A1DC9"/>
    <w:rsid w:val="2D8BC7A4"/>
    <w:rsid w:val="2D9DB381"/>
    <w:rsid w:val="2DAF6D63"/>
    <w:rsid w:val="2DB011E7"/>
    <w:rsid w:val="2DBCD258"/>
    <w:rsid w:val="2DEF04B6"/>
    <w:rsid w:val="2DFE3585"/>
    <w:rsid w:val="2E07E832"/>
    <w:rsid w:val="2E4294B4"/>
    <w:rsid w:val="2E4D60C5"/>
    <w:rsid w:val="2E538E2C"/>
    <w:rsid w:val="2E58A0A2"/>
    <w:rsid w:val="2E73C44E"/>
    <w:rsid w:val="2E87620B"/>
    <w:rsid w:val="2EB4907C"/>
    <w:rsid w:val="2EE00D58"/>
    <w:rsid w:val="2EE3FAD9"/>
    <w:rsid w:val="2EE636FB"/>
    <w:rsid w:val="2F223E0D"/>
    <w:rsid w:val="2F563C4D"/>
    <w:rsid w:val="2F5CF97B"/>
    <w:rsid w:val="2F921DF6"/>
    <w:rsid w:val="2FA26547"/>
    <w:rsid w:val="2FABDF0D"/>
    <w:rsid w:val="2FAF061C"/>
    <w:rsid w:val="2FB82A6D"/>
    <w:rsid w:val="2FD086C2"/>
    <w:rsid w:val="2FE09ECC"/>
    <w:rsid w:val="2FEB10C2"/>
    <w:rsid w:val="3001868B"/>
    <w:rsid w:val="300B9E1E"/>
    <w:rsid w:val="300E254D"/>
    <w:rsid w:val="302E2BD9"/>
    <w:rsid w:val="3031EFBE"/>
    <w:rsid w:val="3043D3BF"/>
    <w:rsid w:val="305A142F"/>
    <w:rsid w:val="30799FE2"/>
    <w:rsid w:val="30DA8BDE"/>
    <w:rsid w:val="30DD8164"/>
    <w:rsid w:val="30FFC02E"/>
    <w:rsid w:val="3122C768"/>
    <w:rsid w:val="317F1CC7"/>
    <w:rsid w:val="31A98C43"/>
    <w:rsid w:val="31AF33EF"/>
    <w:rsid w:val="31F164D4"/>
    <w:rsid w:val="31F67479"/>
    <w:rsid w:val="324AC105"/>
    <w:rsid w:val="32608674"/>
    <w:rsid w:val="326BF797"/>
    <w:rsid w:val="326BFD71"/>
    <w:rsid w:val="329AC55E"/>
    <w:rsid w:val="32AF87DD"/>
    <w:rsid w:val="32C7CF72"/>
    <w:rsid w:val="32CAB5F3"/>
    <w:rsid w:val="32F98782"/>
    <w:rsid w:val="330527F0"/>
    <w:rsid w:val="330AA9BA"/>
    <w:rsid w:val="3332E686"/>
    <w:rsid w:val="3332F8BE"/>
    <w:rsid w:val="33412CD8"/>
    <w:rsid w:val="335F3182"/>
    <w:rsid w:val="3374450B"/>
    <w:rsid w:val="33814504"/>
    <w:rsid w:val="338BC28C"/>
    <w:rsid w:val="3397399F"/>
    <w:rsid w:val="33C6D414"/>
    <w:rsid w:val="33D06F07"/>
    <w:rsid w:val="33D8E508"/>
    <w:rsid w:val="3400395B"/>
    <w:rsid w:val="34022440"/>
    <w:rsid w:val="34082AC2"/>
    <w:rsid w:val="34510C37"/>
    <w:rsid w:val="345B1656"/>
    <w:rsid w:val="346FCD2B"/>
    <w:rsid w:val="34732794"/>
    <w:rsid w:val="34740286"/>
    <w:rsid w:val="34884BE2"/>
    <w:rsid w:val="34B58BFA"/>
    <w:rsid w:val="34C89A39"/>
    <w:rsid w:val="34E27BC2"/>
    <w:rsid w:val="34F9BC55"/>
    <w:rsid w:val="350F1A97"/>
    <w:rsid w:val="352F9303"/>
    <w:rsid w:val="3531CD33"/>
    <w:rsid w:val="35612670"/>
    <w:rsid w:val="3561E520"/>
    <w:rsid w:val="356D5C31"/>
    <w:rsid w:val="35B483F7"/>
    <w:rsid w:val="35C8B1AB"/>
    <w:rsid w:val="35E2F044"/>
    <w:rsid w:val="35EBC391"/>
    <w:rsid w:val="36162007"/>
    <w:rsid w:val="36249318"/>
    <w:rsid w:val="362698A8"/>
    <w:rsid w:val="362D6A7F"/>
    <w:rsid w:val="3635EBA1"/>
    <w:rsid w:val="3636AE98"/>
    <w:rsid w:val="363AC73F"/>
    <w:rsid w:val="3669EA2F"/>
    <w:rsid w:val="3670848B"/>
    <w:rsid w:val="36743F94"/>
    <w:rsid w:val="36933183"/>
    <w:rsid w:val="36A8C807"/>
    <w:rsid w:val="36B0A0B5"/>
    <w:rsid w:val="36C3AE11"/>
    <w:rsid w:val="36CB8E4E"/>
    <w:rsid w:val="36D7B5A4"/>
    <w:rsid w:val="36E412F4"/>
    <w:rsid w:val="36ED1887"/>
    <w:rsid w:val="370ED1BA"/>
    <w:rsid w:val="371E931F"/>
    <w:rsid w:val="372AB703"/>
    <w:rsid w:val="373EDBBC"/>
    <w:rsid w:val="376C7FEB"/>
    <w:rsid w:val="37705BB2"/>
    <w:rsid w:val="3775C3BE"/>
    <w:rsid w:val="3799DCB3"/>
    <w:rsid w:val="37BE8365"/>
    <w:rsid w:val="37C2D160"/>
    <w:rsid w:val="37C9D834"/>
    <w:rsid w:val="37D039F0"/>
    <w:rsid w:val="380021BD"/>
    <w:rsid w:val="380982EC"/>
    <w:rsid w:val="3818FE16"/>
    <w:rsid w:val="382748D1"/>
    <w:rsid w:val="385C095E"/>
    <w:rsid w:val="3870B766"/>
    <w:rsid w:val="38733100"/>
    <w:rsid w:val="38836231"/>
    <w:rsid w:val="389A35C4"/>
    <w:rsid w:val="38AD47D9"/>
    <w:rsid w:val="38B2E690"/>
    <w:rsid w:val="38CDC330"/>
    <w:rsid w:val="38CEBB49"/>
    <w:rsid w:val="38D7A6AD"/>
    <w:rsid w:val="3909CAED"/>
    <w:rsid w:val="390A463A"/>
    <w:rsid w:val="392F4CA2"/>
    <w:rsid w:val="3938E2F7"/>
    <w:rsid w:val="394CA406"/>
    <w:rsid w:val="395FEE63"/>
    <w:rsid w:val="39E4E518"/>
    <w:rsid w:val="39F373BF"/>
    <w:rsid w:val="3A477FDD"/>
    <w:rsid w:val="3A683286"/>
    <w:rsid w:val="3A7047C4"/>
    <w:rsid w:val="3A75E71C"/>
    <w:rsid w:val="3A7F20F4"/>
    <w:rsid w:val="3A85F681"/>
    <w:rsid w:val="3A8ACF4B"/>
    <w:rsid w:val="3AC75E3B"/>
    <w:rsid w:val="3AC955A4"/>
    <w:rsid w:val="3AEB5203"/>
    <w:rsid w:val="3B1DFA4C"/>
    <w:rsid w:val="3B205B8B"/>
    <w:rsid w:val="3B5794B1"/>
    <w:rsid w:val="3B7CB4D9"/>
    <w:rsid w:val="3B86548D"/>
    <w:rsid w:val="3B8E39BA"/>
    <w:rsid w:val="3B9A9BF7"/>
    <w:rsid w:val="3BA6166C"/>
    <w:rsid w:val="3BB1F5AA"/>
    <w:rsid w:val="3BBF3F8C"/>
    <w:rsid w:val="3BE1C7A4"/>
    <w:rsid w:val="3BE4DB1F"/>
    <w:rsid w:val="3C17AB8A"/>
    <w:rsid w:val="3C29E8BF"/>
    <w:rsid w:val="3CA961F7"/>
    <w:rsid w:val="3CAA4714"/>
    <w:rsid w:val="3CC16E36"/>
    <w:rsid w:val="3CD2D2F3"/>
    <w:rsid w:val="3CEEC28C"/>
    <w:rsid w:val="3CF29471"/>
    <w:rsid w:val="3CF4A71C"/>
    <w:rsid w:val="3D10BFDE"/>
    <w:rsid w:val="3D307750"/>
    <w:rsid w:val="3D37230B"/>
    <w:rsid w:val="3D38ACEE"/>
    <w:rsid w:val="3D538965"/>
    <w:rsid w:val="3D57792A"/>
    <w:rsid w:val="3D6F592F"/>
    <w:rsid w:val="3D7E3B11"/>
    <w:rsid w:val="3DAE07B4"/>
    <w:rsid w:val="3DEACF3C"/>
    <w:rsid w:val="3DFFA198"/>
    <w:rsid w:val="3E12AF45"/>
    <w:rsid w:val="3E1BE71E"/>
    <w:rsid w:val="3E234581"/>
    <w:rsid w:val="3E2A1041"/>
    <w:rsid w:val="3E3064BF"/>
    <w:rsid w:val="3E42F29D"/>
    <w:rsid w:val="3E6189C1"/>
    <w:rsid w:val="3E712C80"/>
    <w:rsid w:val="3E757BDD"/>
    <w:rsid w:val="3E8A2597"/>
    <w:rsid w:val="3E8A85D9"/>
    <w:rsid w:val="3E990747"/>
    <w:rsid w:val="3EC1D22B"/>
    <w:rsid w:val="3EC80317"/>
    <w:rsid w:val="3ECAAF0A"/>
    <w:rsid w:val="3ED13ED3"/>
    <w:rsid w:val="3EECD1D4"/>
    <w:rsid w:val="3EF0A919"/>
    <w:rsid w:val="3EFD40F7"/>
    <w:rsid w:val="3F14B436"/>
    <w:rsid w:val="3F29E564"/>
    <w:rsid w:val="3F2D7F8A"/>
    <w:rsid w:val="3F322209"/>
    <w:rsid w:val="3F40E017"/>
    <w:rsid w:val="3F6D342F"/>
    <w:rsid w:val="3F7170E2"/>
    <w:rsid w:val="3FA542E4"/>
    <w:rsid w:val="3FE07927"/>
    <w:rsid w:val="401CEF20"/>
    <w:rsid w:val="40B1298B"/>
    <w:rsid w:val="40B5DD36"/>
    <w:rsid w:val="40DD13FD"/>
    <w:rsid w:val="40F13DD8"/>
    <w:rsid w:val="414302B5"/>
    <w:rsid w:val="41A306EB"/>
    <w:rsid w:val="41C776AC"/>
    <w:rsid w:val="41EF540F"/>
    <w:rsid w:val="41FEB76B"/>
    <w:rsid w:val="4200E05F"/>
    <w:rsid w:val="4214C42B"/>
    <w:rsid w:val="4253B6ED"/>
    <w:rsid w:val="4271FDA8"/>
    <w:rsid w:val="42C48401"/>
    <w:rsid w:val="42CA2176"/>
    <w:rsid w:val="42E29652"/>
    <w:rsid w:val="4304EBA2"/>
    <w:rsid w:val="4324BE8A"/>
    <w:rsid w:val="432BDA71"/>
    <w:rsid w:val="433A9669"/>
    <w:rsid w:val="433EAE78"/>
    <w:rsid w:val="43477E70"/>
    <w:rsid w:val="435054CB"/>
    <w:rsid w:val="4357ADA1"/>
    <w:rsid w:val="436A3F5C"/>
    <w:rsid w:val="438EE764"/>
    <w:rsid w:val="43936965"/>
    <w:rsid w:val="4397E125"/>
    <w:rsid w:val="439F20AC"/>
    <w:rsid w:val="43A00E16"/>
    <w:rsid w:val="43A810F3"/>
    <w:rsid w:val="43BFC5DD"/>
    <w:rsid w:val="43DD1470"/>
    <w:rsid w:val="43FC9E97"/>
    <w:rsid w:val="44172D11"/>
    <w:rsid w:val="441D6AE5"/>
    <w:rsid w:val="443A96A1"/>
    <w:rsid w:val="443AE4D0"/>
    <w:rsid w:val="445B2193"/>
    <w:rsid w:val="445ED2B8"/>
    <w:rsid w:val="447C1E05"/>
    <w:rsid w:val="44C1075F"/>
    <w:rsid w:val="44D2F90E"/>
    <w:rsid w:val="44DCD937"/>
    <w:rsid w:val="44EE33F4"/>
    <w:rsid w:val="44EF3EC5"/>
    <w:rsid w:val="44F921A5"/>
    <w:rsid w:val="452AA836"/>
    <w:rsid w:val="452ECFED"/>
    <w:rsid w:val="454C9AEA"/>
    <w:rsid w:val="454ED104"/>
    <w:rsid w:val="4564427A"/>
    <w:rsid w:val="45A964E0"/>
    <w:rsid w:val="45AD5483"/>
    <w:rsid w:val="45C8968D"/>
    <w:rsid w:val="45DD4F34"/>
    <w:rsid w:val="45DD9273"/>
    <w:rsid w:val="463DFFA5"/>
    <w:rsid w:val="465A8BEE"/>
    <w:rsid w:val="466E733D"/>
    <w:rsid w:val="466F9FB3"/>
    <w:rsid w:val="46853CC5"/>
    <w:rsid w:val="4690B0B1"/>
    <w:rsid w:val="46DBC94C"/>
    <w:rsid w:val="46E35F48"/>
    <w:rsid w:val="4700AC55"/>
    <w:rsid w:val="4723D6EA"/>
    <w:rsid w:val="47837406"/>
    <w:rsid w:val="478A93FC"/>
    <w:rsid w:val="4798C047"/>
    <w:rsid w:val="47B1B28A"/>
    <w:rsid w:val="47D4C905"/>
    <w:rsid w:val="47E30F62"/>
    <w:rsid w:val="4804D33C"/>
    <w:rsid w:val="4813E366"/>
    <w:rsid w:val="48650FF5"/>
    <w:rsid w:val="487BC831"/>
    <w:rsid w:val="48887FB4"/>
    <w:rsid w:val="489EF418"/>
    <w:rsid w:val="48B4DAC1"/>
    <w:rsid w:val="48BA5B46"/>
    <w:rsid w:val="48C1FB89"/>
    <w:rsid w:val="48DB8776"/>
    <w:rsid w:val="48F513F7"/>
    <w:rsid w:val="48F7BA81"/>
    <w:rsid w:val="4904A865"/>
    <w:rsid w:val="493C8ACF"/>
    <w:rsid w:val="4955C87E"/>
    <w:rsid w:val="497CADD3"/>
    <w:rsid w:val="49945CC1"/>
    <w:rsid w:val="49D12F52"/>
    <w:rsid w:val="49DD4EB3"/>
    <w:rsid w:val="49DF1DCD"/>
    <w:rsid w:val="49F0A0F3"/>
    <w:rsid w:val="4A0705A7"/>
    <w:rsid w:val="4A1980F1"/>
    <w:rsid w:val="4A2C8355"/>
    <w:rsid w:val="4A39BD66"/>
    <w:rsid w:val="4A3CF006"/>
    <w:rsid w:val="4A4980D3"/>
    <w:rsid w:val="4A555FD1"/>
    <w:rsid w:val="4A65F05C"/>
    <w:rsid w:val="4A80093C"/>
    <w:rsid w:val="4A80831E"/>
    <w:rsid w:val="4A85B937"/>
    <w:rsid w:val="4A867258"/>
    <w:rsid w:val="4ABF6B78"/>
    <w:rsid w:val="4ACCB92A"/>
    <w:rsid w:val="4ADC62C5"/>
    <w:rsid w:val="4ADCCB19"/>
    <w:rsid w:val="4AEC34C6"/>
    <w:rsid w:val="4B0528A3"/>
    <w:rsid w:val="4B185976"/>
    <w:rsid w:val="4B19A69F"/>
    <w:rsid w:val="4B1D4E7B"/>
    <w:rsid w:val="4B372444"/>
    <w:rsid w:val="4B3B1837"/>
    <w:rsid w:val="4B3C497E"/>
    <w:rsid w:val="4B890D19"/>
    <w:rsid w:val="4BA75FA1"/>
    <w:rsid w:val="4BB2B33D"/>
    <w:rsid w:val="4BB2EDA9"/>
    <w:rsid w:val="4BC2F8A5"/>
    <w:rsid w:val="4BEB0A2A"/>
    <w:rsid w:val="4C1557D2"/>
    <w:rsid w:val="4C27F29C"/>
    <w:rsid w:val="4C95CBAD"/>
    <w:rsid w:val="4CA55B69"/>
    <w:rsid w:val="4CAA608D"/>
    <w:rsid w:val="4CC11D77"/>
    <w:rsid w:val="4CCC9E21"/>
    <w:rsid w:val="4CCE69D2"/>
    <w:rsid w:val="4CD08CB4"/>
    <w:rsid w:val="4CF5FE26"/>
    <w:rsid w:val="4D0F9525"/>
    <w:rsid w:val="4D30F225"/>
    <w:rsid w:val="4D5422E7"/>
    <w:rsid w:val="4D91CC6B"/>
    <w:rsid w:val="4D9F510B"/>
    <w:rsid w:val="4DAF5BF9"/>
    <w:rsid w:val="4DB849CD"/>
    <w:rsid w:val="4DBDCE35"/>
    <w:rsid w:val="4DC3D83D"/>
    <w:rsid w:val="4E37F568"/>
    <w:rsid w:val="4E40C886"/>
    <w:rsid w:val="4E9E08F6"/>
    <w:rsid w:val="4EAC76E3"/>
    <w:rsid w:val="4EBBB2F3"/>
    <w:rsid w:val="4ED5272E"/>
    <w:rsid w:val="4EE90D3E"/>
    <w:rsid w:val="4F20B2D4"/>
    <w:rsid w:val="4F2101A6"/>
    <w:rsid w:val="4F24AA8B"/>
    <w:rsid w:val="4F3BB9ED"/>
    <w:rsid w:val="4F3C053B"/>
    <w:rsid w:val="4F454CE6"/>
    <w:rsid w:val="4F4F8087"/>
    <w:rsid w:val="4F563DF9"/>
    <w:rsid w:val="4F7087B0"/>
    <w:rsid w:val="4F9FA018"/>
    <w:rsid w:val="4FA1C12A"/>
    <w:rsid w:val="4FD6EA0B"/>
    <w:rsid w:val="4FDCE20B"/>
    <w:rsid w:val="4FEA3D51"/>
    <w:rsid w:val="5008D082"/>
    <w:rsid w:val="50098D90"/>
    <w:rsid w:val="5045BA67"/>
    <w:rsid w:val="50504172"/>
    <w:rsid w:val="50505162"/>
    <w:rsid w:val="505FE234"/>
    <w:rsid w:val="50741CD0"/>
    <w:rsid w:val="507755A1"/>
    <w:rsid w:val="50AD346C"/>
    <w:rsid w:val="50CFDA30"/>
    <w:rsid w:val="50E71BF2"/>
    <w:rsid w:val="50EDA3B7"/>
    <w:rsid w:val="50FA63A9"/>
    <w:rsid w:val="50FF804E"/>
    <w:rsid w:val="5103F406"/>
    <w:rsid w:val="51090C16"/>
    <w:rsid w:val="5126D2EC"/>
    <w:rsid w:val="513A2D42"/>
    <w:rsid w:val="513E7DD8"/>
    <w:rsid w:val="514FA33C"/>
    <w:rsid w:val="51653680"/>
    <w:rsid w:val="516CCAF7"/>
    <w:rsid w:val="51A8AB87"/>
    <w:rsid w:val="51BB837D"/>
    <w:rsid w:val="51D4B1B6"/>
    <w:rsid w:val="51DA9494"/>
    <w:rsid w:val="51EE4952"/>
    <w:rsid w:val="52073F41"/>
    <w:rsid w:val="520A698C"/>
    <w:rsid w:val="520E3C93"/>
    <w:rsid w:val="52103F44"/>
    <w:rsid w:val="5211F16E"/>
    <w:rsid w:val="52325D25"/>
    <w:rsid w:val="52515595"/>
    <w:rsid w:val="525521F7"/>
    <w:rsid w:val="5259D414"/>
    <w:rsid w:val="528541EB"/>
    <w:rsid w:val="528BB5C6"/>
    <w:rsid w:val="529695F3"/>
    <w:rsid w:val="52BA6B98"/>
    <w:rsid w:val="52DD0D18"/>
    <w:rsid w:val="535E712A"/>
    <w:rsid w:val="536002FB"/>
    <w:rsid w:val="53638AB3"/>
    <w:rsid w:val="53776953"/>
    <w:rsid w:val="5393352E"/>
    <w:rsid w:val="53A07A73"/>
    <w:rsid w:val="53AB24CD"/>
    <w:rsid w:val="53B0857B"/>
    <w:rsid w:val="53BDDD68"/>
    <w:rsid w:val="53C60124"/>
    <w:rsid w:val="53D527E0"/>
    <w:rsid w:val="53F0CFC3"/>
    <w:rsid w:val="53FB38B1"/>
    <w:rsid w:val="54067793"/>
    <w:rsid w:val="540D69AA"/>
    <w:rsid w:val="541087C9"/>
    <w:rsid w:val="541F693E"/>
    <w:rsid w:val="542F6A3C"/>
    <w:rsid w:val="543242A7"/>
    <w:rsid w:val="543411CC"/>
    <w:rsid w:val="547539F4"/>
    <w:rsid w:val="548331BB"/>
    <w:rsid w:val="54AA9AA7"/>
    <w:rsid w:val="54B1B8B2"/>
    <w:rsid w:val="54B95439"/>
    <w:rsid w:val="54C601A8"/>
    <w:rsid w:val="54C88EF2"/>
    <w:rsid w:val="54F10916"/>
    <w:rsid w:val="55256286"/>
    <w:rsid w:val="552F85B7"/>
    <w:rsid w:val="554C5139"/>
    <w:rsid w:val="5560FE80"/>
    <w:rsid w:val="556309F8"/>
    <w:rsid w:val="556B74E1"/>
    <w:rsid w:val="558ED6F9"/>
    <w:rsid w:val="5590E606"/>
    <w:rsid w:val="5590F199"/>
    <w:rsid w:val="559F4048"/>
    <w:rsid w:val="55BBFD6F"/>
    <w:rsid w:val="55E87273"/>
    <w:rsid w:val="56056005"/>
    <w:rsid w:val="565A2BC0"/>
    <w:rsid w:val="5672C3A9"/>
    <w:rsid w:val="568B84A5"/>
    <w:rsid w:val="56A5D7CE"/>
    <w:rsid w:val="56DAC88A"/>
    <w:rsid w:val="56DF5112"/>
    <w:rsid w:val="56EED0C1"/>
    <w:rsid w:val="56FEEEFA"/>
    <w:rsid w:val="57065C8A"/>
    <w:rsid w:val="571E633A"/>
    <w:rsid w:val="572558BE"/>
    <w:rsid w:val="57361A24"/>
    <w:rsid w:val="574191EC"/>
    <w:rsid w:val="575DC4A9"/>
    <w:rsid w:val="578C7E64"/>
    <w:rsid w:val="57B8CE39"/>
    <w:rsid w:val="57BD9B50"/>
    <w:rsid w:val="57CDCBB8"/>
    <w:rsid w:val="57D9E603"/>
    <w:rsid w:val="57FADFBC"/>
    <w:rsid w:val="57FF3CF4"/>
    <w:rsid w:val="5840E3CB"/>
    <w:rsid w:val="585F24B1"/>
    <w:rsid w:val="58644252"/>
    <w:rsid w:val="58791DAD"/>
    <w:rsid w:val="588EED86"/>
    <w:rsid w:val="58CA2E68"/>
    <w:rsid w:val="58CCE8A3"/>
    <w:rsid w:val="58F5641C"/>
    <w:rsid w:val="58FCFCDA"/>
    <w:rsid w:val="591BBC70"/>
    <w:rsid w:val="59265D18"/>
    <w:rsid w:val="593C9698"/>
    <w:rsid w:val="595576F4"/>
    <w:rsid w:val="59719C23"/>
    <w:rsid w:val="597A15C6"/>
    <w:rsid w:val="598BC133"/>
    <w:rsid w:val="59BC4DB7"/>
    <w:rsid w:val="59E2ED27"/>
    <w:rsid w:val="59F29CFD"/>
    <w:rsid w:val="5A4F04EA"/>
    <w:rsid w:val="5A5B4C3E"/>
    <w:rsid w:val="5A6F52D1"/>
    <w:rsid w:val="5A6F7A6B"/>
    <w:rsid w:val="5A837102"/>
    <w:rsid w:val="5A9444EB"/>
    <w:rsid w:val="5AC14705"/>
    <w:rsid w:val="5AE492DD"/>
    <w:rsid w:val="5AF02C32"/>
    <w:rsid w:val="5AF4FB84"/>
    <w:rsid w:val="5B01FC66"/>
    <w:rsid w:val="5B378733"/>
    <w:rsid w:val="5B556464"/>
    <w:rsid w:val="5B7CE67A"/>
    <w:rsid w:val="5B894FAF"/>
    <w:rsid w:val="5B899556"/>
    <w:rsid w:val="5B91E54C"/>
    <w:rsid w:val="5B94A83C"/>
    <w:rsid w:val="5BC8C722"/>
    <w:rsid w:val="5BE552CF"/>
    <w:rsid w:val="5BF51FA1"/>
    <w:rsid w:val="5C1CF7C3"/>
    <w:rsid w:val="5C54E3EF"/>
    <w:rsid w:val="5C62A353"/>
    <w:rsid w:val="5C6708B5"/>
    <w:rsid w:val="5C73B2F3"/>
    <w:rsid w:val="5C8CF221"/>
    <w:rsid w:val="5C9C6270"/>
    <w:rsid w:val="5CC0798D"/>
    <w:rsid w:val="5CC402DA"/>
    <w:rsid w:val="5CC549A5"/>
    <w:rsid w:val="5CE156FC"/>
    <w:rsid w:val="5CE33076"/>
    <w:rsid w:val="5CEAEE76"/>
    <w:rsid w:val="5CEB5F15"/>
    <w:rsid w:val="5D00099D"/>
    <w:rsid w:val="5D2ED04D"/>
    <w:rsid w:val="5D853901"/>
    <w:rsid w:val="5D998CEE"/>
    <w:rsid w:val="5D9CCA47"/>
    <w:rsid w:val="5DA0D373"/>
    <w:rsid w:val="5DCBE190"/>
    <w:rsid w:val="5DE30695"/>
    <w:rsid w:val="5DE39F2C"/>
    <w:rsid w:val="5DE5BCE9"/>
    <w:rsid w:val="5E2D9989"/>
    <w:rsid w:val="5E32093C"/>
    <w:rsid w:val="5E455ACE"/>
    <w:rsid w:val="5E4CB5B2"/>
    <w:rsid w:val="5E54BF9D"/>
    <w:rsid w:val="5E6B461B"/>
    <w:rsid w:val="5E8A20A0"/>
    <w:rsid w:val="5E8C5647"/>
    <w:rsid w:val="5EB3EB77"/>
    <w:rsid w:val="5EC415E0"/>
    <w:rsid w:val="5EDB4543"/>
    <w:rsid w:val="5EE8A919"/>
    <w:rsid w:val="5EF45260"/>
    <w:rsid w:val="5F0320D5"/>
    <w:rsid w:val="5F097F0D"/>
    <w:rsid w:val="5F20D691"/>
    <w:rsid w:val="5F2692A7"/>
    <w:rsid w:val="5F3B82D5"/>
    <w:rsid w:val="5F429234"/>
    <w:rsid w:val="5F5962DC"/>
    <w:rsid w:val="5F689560"/>
    <w:rsid w:val="5F6E232B"/>
    <w:rsid w:val="5F78DB16"/>
    <w:rsid w:val="5F80237E"/>
    <w:rsid w:val="5F884AE5"/>
    <w:rsid w:val="5F9C3313"/>
    <w:rsid w:val="5FF60B63"/>
    <w:rsid w:val="6014F72D"/>
    <w:rsid w:val="60585997"/>
    <w:rsid w:val="60672F69"/>
    <w:rsid w:val="60729DE9"/>
    <w:rsid w:val="609B4A09"/>
    <w:rsid w:val="60B6805E"/>
    <w:rsid w:val="60E2C80A"/>
    <w:rsid w:val="60EA2F20"/>
    <w:rsid w:val="60F61DB4"/>
    <w:rsid w:val="60FB329E"/>
    <w:rsid w:val="6111DEFA"/>
    <w:rsid w:val="61171D20"/>
    <w:rsid w:val="61453A28"/>
    <w:rsid w:val="618FCC45"/>
    <w:rsid w:val="61A51D80"/>
    <w:rsid w:val="61AA2A92"/>
    <w:rsid w:val="61B29770"/>
    <w:rsid w:val="61B81C5A"/>
    <w:rsid w:val="6224452C"/>
    <w:rsid w:val="6239AB5F"/>
    <w:rsid w:val="6242F32D"/>
    <w:rsid w:val="624EBB2B"/>
    <w:rsid w:val="6258A8A9"/>
    <w:rsid w:val="628B1210"/>
    <w:rsid w:val="62B9C280"/>
    <w:rsid w:val="62D2DB86"/>
    <w:rsid w:val="62DAF519"/>
    <w:rsid w:val="62DD846A"/>
    <w:rsid w:val="62E1F0DA"/>
    <w:rsid w:val="62E6423C"/>
    <w:rsid w:val="62E83283"/>
    <w:rsid w:val="62F0A82B"/>
    <w:rsid w:val="632F771B"/>
    <w:rsid w:val="6331DC7E"/>
    <w:rsid w:val="63328081"/>
    <w:rsid w:val="634C0CFA"/>
    <w:rsid w:val="635BDBD0"/>
    <w:rsid w:val="63652E52"/>
    <w:rsid w:val="6371BA5B"/>
    <w:rsid w:val="63799175"/>
    <w:rsid w:val="63B68F13"/>
    <w:rsid w:val="63BB6D0B"/>
    <w:rsid w:val="63BC9D22"/>
    <w:rsid w:val="63C303EE"/>
    <w:rsid w:val="63C30D7D"/>
    <w:rsid w:val="63DCBA45"/>
    <w:rsid w:val="63EEAF51"/>
    <w:rsid w:val="63FB9B4D"/>
    <w:rsid w:val="643C8BED"/>
    <w:rsid w:val="64457D71"/>
    <w:rsid w:val="647AE889"/>
    <w:rsid w:val="64A69334"/>
    <w:rsid w:val="64A74DB9"/>
    <w:rsid w:val="64B5679A"/>
    <w:rsid w:val="64B6DBC4"/>
    <w:rsid w:val="64BA9670"/>
    <w:rsid w:val="64C3D945"/>
    <w:rsid w:val="64C9C1CA"/>
    <w:rsid w:val="650EB4FF"/>
    <w:rsid w:val="652E1E78"/>
    <w:rsid w:val="653AB4B5"/>
    <w:rsid w:val="657738B4"/>
    <w:rsid w:val="657BB5E8"/>
    <w:rsid w:val="657F693C"/>
    <w:rsid w:val="6582AF92"/>
    <w:rsid w:val="659B6C5E"/>
    <w:rsid w:val="65B3054C"/>
    <w:rsid w:val="65BA1513"/>
    <w:rsid w:val="65BE1FD5"/>
    <w:rsid w:val="65C83D44"/>
    <w:rsid w:val="65DB6047"/>
    <w:rsid w:val="65E758CE"/>
    <w:rsid w:val="65E7C4E9"/>
    <w:rsid w:val="6611A4DF"/>
    <w:rsid w:val="661E4F6E"/>
    <w:rsid w:val="66288260"/>
    <w:rsid w:val="6634F446"/>
    <w:rsid w:val="665B0CA7"/>
    <w:rsid w:val="667A38B7"/>
    <w:rsid w:val="667D24C8"/>
    <w:rsid w:val="66883A2C"/>
    <w:rsid w:val="66AB5398"/>
    <w:rsid w:val="66BC7209"/>
    <w:rsid w:val="66D6382D"/>
    <w:rsid w:val="66DCC976"/>
    <w:rsid w:val="66E1C21E"/>
    <w:rsid w:val="66E8A48B"/>
    <w:rsid w:val="6712E48D"/>
    <w:rsid w:val="6735344A"/>
    <w:rsid w:val="673D0706"/>
    <w:rsid w:val="674B78BF"/>
    <w:rsid w:val="676A054E"/>
    <w:rsid w:val="67738546"/>
    <w:rsid w:val="6784D1F9"/>
    <w:rsid w:val="678A8DFE"/>
    <w:rsid w:val="678B449F"/>
    <w:rsid w:val="678D2C81"/>
    <w:rsid w:val="678E1B5F"/>
    <w:rsid w:val="67B7AD33"/>
    <w:rsid w:val="67CDF2EA"/>
    <w:rsid w:val="67E4A8F3"/>
    <w:rsid w:val="67EF6FAF"/>
    <w:rsid w:val="681B0D0D"/>
    <w:rsid w:val="68210FD3"/>
    <w:rsid w:val="682A557E"/>
    <w:rsid w:val="683E789C"/>
    <w:rsid w:val="685CF1FE"/>
    <w:rsid w:val="686B4AAD"/>
    <w:rsid w:val="686C65BA"/>
    <w:rsid w:val="686D4D93"/>
    <w:rsid w:val="68B4340B"/>
    <w:rsid w:val="68C0DDB0"/>
    <w:rsid w:val="68F7C59D"/>
    <w:rsid w:val="691B9D36"/>
    <w:rsid w:val="692885BB"/>
    <w:rsid w:val="693F6C76"/>
    <w:rsid w:val="6946988F"/>
    <w:rsid w:val="6963E009"/>
    <w:rsid w:val="69719D3D"/>
    <w:rsid w:val="6973F2C7"/>
    <w:rsid w:val="698D74C0"/>
    <w:rsid w:val="6998C00A"/>
    <w:rsid w:val="69B7642B"/>
    <w:rsid w:val="69BC9FC6"/>
    <w:rsid w:val="69C43163"/>
    <w:rsid w:val="69C4CD54"/>
    <w:rsid w:val="69C57460"/>
    <w:rsid w:val="69C96EAE"/>
    <w:rsid w:val="69EEE1DC"/>
    <w:rsid w:val="69F1FABE"/>
    <w:rsid w:val="69FCE053"/>
    <w:rsid w:val="6A1D3A63"/>
    <w:rsid w:val="6A1D9A63"/>
    <w:rsid w:val="6A3D146C"/>
    <w:rsid w:val="6A5D5BB8"/>
    <w:rsid w:val="6A608402"/>
    <w:rsid w:val="6A649643"/>
    <w:rsid w:val="6A97E5CD"/>
    <w:rsid w:val="6AA3F4B3"/>
    <w:rsid w:val="6AAA94B4"/>
    <w:rsid w:val="6ACE1F61"/>
    <w:rsid w:val="6AD6639D"/>
    <w:rsid w:val="6AF7D092"/>
    <w:rsid w:val="6B480B12"/>
    <w:rsid w:val="6B84303F"/>
    <w:rsid w:val="6B891B79"/>
    <w:rsid w:val="6B8B2190"/>
    <w:rsid w:val="6B925873"/>
    <w:rsid w:val="6BA7D364"/>
    <w:rsid w:val="6BB880F3"/>
    <w:rsid w:val="6BEB1AB5"/>
    <w:rsid w:val="6BED6525"/>
    <w:rsid w:val="6C117F7C"/>
    <w:rsid w:val="6C172452"/>
    <w:rsid w:val="6C19989C"/>
    <w:rsid w:val="6C5C7E29"/>
    <w:rsid w:val="6C871DE8"/>
    <w:rsid w:val="6C8A7484"/>
    <w:rsid w:val="6C988597"/>
    <w:rsid w:val="6CB417E8"/>
    <w:rsid w:val="6CC0FB4F"/>
    <w:rsid w:val="6CEFFFF6"/>
    <w:rsid w:val="6D05AF29"/>
    <w:rsid w:val="6D065E05"/>
    <w:rsid w:val="6D1E8836"/>
    <w:rsid w:val="6D3EA658"/>
    <w:rsid w:val="6D465F75"/>
    <w:rsid w:val="6D4BABAA"/>
    <w:rsid w:val="6D5A8BE7"/>
    <w:rsid w:val="6DAA0E67"/>
    <w:rsid w:val="6DC71A50"/>
    <w:rsid w:val="6E0E6314"/>
    <w:rsid w:val="6E28BEAB"/>
    <w:rsid w:val="6E2AF0AE"/>
    <w:rsid w:val="6E547106"/>
    <w:rsid w:val="6E5CE40D"/>
    <w:rsid w:val="6E6A9B09"/>
    <w:rsid w:val="6E8FB8ED"/>
    <w:rsid w:val="6EA538DB"/>
    <w:rsid w:val="6EA5CA58"/>
    <w:rsid w:val="6EB12CDA"/>
    <w:rsid w:val="6EBA9ED9"/>
    <w:rsid w:val="6EEBF5E8"/>
    <w:rsid w:val="6EED0F77"/>
    <w:rsid w:val="6EFB606D"/>
    <w:rsid w:val="6F19BB3D"/>
    <w:rsid w:val="6F2B408C"/>
    <w:rsid w:val="6F49EA32"/>
    <w:rsid w:val="6F522C92"/>
    <w:rsid w:val="6F68A8E7"/>
    <w:rsid w:val="6F89136C"/>
    <w:rsid w:val="6FD4E9E1"/>
    <w:rsid w:val="6FDE8539"/>
    <w:rsid w:val="6FE94D78"/>
    <w:rsid w:val="6FF586DB"/>
    <w:rsid w:val="700AB6C4"/>
    <w:rsid w:val="7018DC18"/>
    <w:rsid w:val="703F4B5F"/>
    <w:rsid w:val="7060C69B"/>
    <w:rsid w:val="70912250"/>
    <w:rsid w:val="70B1CE5D"/>
    <w:rsid w:val="70CDB6D9"/>
    <w:rsid w:val="70D0B714"/>
    <w:rsid w:val="70D2F336"/>
    <w:rsid w:val="70F1C5A8"/>
    <w:rsid w:val="710C8D4C"/>
    <w:rsid w:val="710D93E6"/>
    <w:rsid w:val="71415ABF"/>
    <w:rsid w:val="716961A9"/>
    <w:rsid w:val="717F1241"/>
    <w:rsid w:val="718596D6"/>
    <w:rsid w:val="719CA2C8"/>
    <w:rsid w:val="719E2453"/>
    <w:rsid w:val="71AA0EBC"/>
    <w:rsid w:val="71BC59E0"/>
    <w:rsid w:val="7201F11C"/>
    <w:rsid w:val="7202051A"/>
    <w:rsid w:val="7222B864"/>
    <w:rsid w:val="722A758F"/>
    <w:rsid w:val="724D9A0C"/>
    <w:rsid w:val="72509457"/>
    <w:rsid w:val="725FB0A8"/>
    <w:rsid w:val="7285DDA2"/>
    <w:rsid w:val="728E6164"/>
    <w:rsid w:val="729A5FE0"/>
    <w:rsid w:val="72C6A7BF"/>
    <w:rsid w:val="72D9E81C"/>
    <w:rsid w:val="72E46676"/>
    <w:rsid w:val="72ED2BA7"/>
    <w:rsid w:val="733179AF"/>
    <w:rsid w:val="733C2CFA"/>
    <w:rsid w:val="7342B7A6"/>
    <w:rsid w:val="737B91E2"/>
    <w:rsid w:val="737C4266"/>
    <w:rsid w:val="7382289B"/>
    <w:rsid w:val="738D28E6"/>
    <w:rsid w:val="73BA881A"/>
    <w:rsid w:val="73C4610A"/>
    <w:rsid w:val="73D1C1A5"/>
    <w:rsid w:val="73F331EF"/>
    <w:rsid w:val="74361057"/>
    <w:rsid w:val="74430DDB"/>
    <w:rsid w:val="7443E900"/>
    <w:rsid w:val="747468B0"/>
    <w:rsid w:val="7487C4FA"/>
    <w:rsid w:val="7489BDA5"/>
    <w:rsid w:val="749AA853"/>
    <w:rsid w:val="749D4206"/>
    <w:rsid w:val="74ABA79B"/>
    <w:rsid w:val="74B14739"/>
    <w:rsid w:val="74B9D7F4"/>
    <w:rsid w:val="74CEBB25"/>
    <w:rsid w:val="74EBF32C"/>
    <w:rsid w:val="7512CF9E"/>
    <w:rsid w:val="752509D7"/>
    <w:rsid w:val="755C4DDB"/>
    <w:rsid w:val="755DE0CC"/>
    <w:rsid w:val="755E8122"/>
    <w:rsid w:val="75906B23"/>
    <w:rsid w:val="75A91FA8"/>
    <w:rsid w:val="75A9A691"/>
    <w:rsid w:val="75B4CA5A"/>
    <w:rsid w:val="75C84501"/>
    <w:rsid w:val="75D7412C"/>
    <w:rsid w:val="75F2B24A"/>
    <w:rsid w:val="75FEBD89"/>
    <w:rsid w:val="760EDAFF"/>
    <w:rsid w:val="7616F189"/>
    <w:rsid w:val="761FAB1C"/>
    <w:rsid w:val="76205FEB"/>
    <w:rsid w:val="76537869"/>
    <w:rsid w:val="765AB964"/>
    <w:rsid w:val="765FE487"/>
    <w:rsid w:val="7671934D"/>
    <w:rsid w:val="768C958F"/>
    <w:rsid w:val="7697AA8A"/>
    <w:rsid w:val="76A640DB"/>
    <w:rsid w:val="76B4D5EB"/>
    <w:rsid w:val="76B779F4"/>
    <w:rsid w:val="76B86071"/>
    <w:rsid w:val="76EF12BB"/>
    <w:rsid w:val="771839AC"/>
    <w:rsid w:val="7731608F"/>
    <w:rsid w:val="77319D15"/>
    <w:rsid w:val="77383C0B"/>
    <w:rsid w:val="774228E6"/>
    <w:rsid w:val="776B20FD"/>
    <w:rsid w:val="776C3E62"/>
    <w:rsid w:val="77ADA7C8"/>
    <w:rsid w:val="77C3AE6C"/>
    <w:rsid w:val="7812853E"/>
    <w:rsid w:val="782CE875"/>
    <w:rsid w:val="7836F77A"/>
    <w:rsid w:val="7880895D"/>
    <w:rsid w:val="788E5B80"/>
    <w:rsid w:val="78B19680"/>
    <w:rsid w:val="78B923FA"/>
    <w:rsid w:val="7913DD89"/>
    <w:rsid w:val="7920FE95"/>
    <w:rsid w:val="7934AE47"/>
    <w:rsid w:val="793632FB"/>
    <w:rsid w:val="79534F6E"/>
    <w:rsid w:val="7982F98F"/>
    <w:rsid w:val="798444C6"/>
    <w:rsid w:val="799038B3"/>
    <w:rsid w:val="79914DAF"/>
    <w:rsid w:val="79AC466B"/>
    <w:rsid w:val="79D5A260"/>
    <w:rsid w:val="7A25C84A"/>
    <w:rsid w:val="7A44F688"/>
    <w:rsid w:val="7A46CC46"/>
    <w:rsid w:val="7A4C685C"/>
    <w:rsid w:val="7A6F9661"/>
    <w:rsid w:val="7A7FACCC"/>
    <w:rsid w:val="7A815C24"/>
    <w:rsid w:val="7A865237"/>
    <w:rsid w:val="7A86A16B"/>
    <w:rsid w:val="7A95D27A"/>
    <w:rsid w:val="7AD3E26F"/>
    <w:rsid w:val="7AD99AF1"/>
    <w:rsid w:val="7B288A7C"/>
    <w:rsid w:val="7B28C567"/>
    <w:rsid w:val="7B2C3E27"/>
    <w:rsid w:val="7B6D6C43"/>
    <w:rsid w:val="7B75763C"/>
    <w:rsid w:val="7B765426"/>
    <w:rsid w:val="7B871F1F"/>
    <w:rsid w:val="7BB53E42"/>
    <w:rsid w:val="7BC34780"/>
    <w:rsid w:val="7BC57358"/>
    <w:rsid w:val="7BCE991B"/>
    <w:rsid w:val="7BE53354"/>
    <w:rsid w:val="7BF7686B"/>
    <w:rsid w:val="7C060E5C"/>
    <w:rsid w:val="7C0E3EAA"/>
    <w:rsid w:val="7C213CA4"/>
    <w:rsid w:val="7C279C2C"/>
    <w:rsid w:val="7C38ADAA"/>
    <w:rsid w:val="7C9FFFBC"/>
    <w:rsid w:val="7CC6A22F"/>
    <w:rsid w:val="7CDCC457"/>
    <w:rsid w:val="7D0EF800"/>
    <w:rsid w:val="7D1001E4"/>
    <w:rsid w:val="7D2EA54E"/>
    <w:rsid w:val="7D2FBCE0"/>
    <w:rsid w:val="7D36F641"/>
    <w:rsid w:val="7D64EB09"/>
    <w:rsid w:val="7D6E6C15"/>
    <w:rsid w:val="7D7066B2"/>
    <w:rsid w:val="7D8929D7"/>
    <w:rsid w:val="7DC4B744"/>
    <w:rsid w:val="7DCC6A2C"/>
    <w:rsid w:val="7DDA5A0A"/>
    <w:rsid w:val="7E0247D8"/>
    <w:rsid w:val="7E0E60E5"/>
    <w:rsid w:val="7E1218CD"/>
    <w:rsid w:val="7E13596F"/>
    <w:rsid w:val="7E5408A1"/>
    <w:rsid w:val="7E5EE5E7"/>
    <w:rsid w:val="7E841A05"/>
    <w:rsid w:val="7E8BEED5"/>
    <w:rsid w:val="7E91CC43"/>
    <w:rsid w:val="7EA8D7DA"/>
    <w:rsid w:val="7EACC679"/>
    <w:rsid w:val="7EC610AE"/>
    <w:rsid w:val="7EDC1A19"/>
    <w:rsid w:val="7EFC1E8D"/>
    <w:rsid w:val="7F12A4A0"/>
    <w:rsid w:val="7F22D15F"/>
    <w:rsid w:val="7F255226"/>
    <w:rsid w:val="7F2B9D56"/>
    <w:rsid w:val="7F3F1974"/>
    <w:rsid w:val="7F9D9EA3"/>
    <w:rsid w:val="7FA766B3"/>
    <w:rsid w:val="7FBA93AF"/>
    <w:rsid w:val="7FCE0E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b4b3cd"/>
    </o:shapedefaults>
    <o:shapelayout v:ext="edit">
      <o:idmap v:ext="edit" data="1"/>
    </o:shapelayout>
  </w:shapeDefaults>
  <w:decimalSymbol w:val="."/>
  <w:listSeparator w:val=","/>
  <w14:docId w14:val="7B81F710"/>
  <w15:docId w15:val="{EA87D452-4B59-43E0-9D6D-8529CA6FA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SE290Text"/>
    <w:qFormat/>
    <w:rsid w:val="00DC7FB6"/>
    <w:pPr>
      <w:keepNext/>
      <w:numPr>
        <w:numId w:val="31"/>
      </w:numPr>
      <w:spacing w:before="360" w:after="240"/>
      <w:outlineLvl w:val="0"/>
    </w:pPr>
    <w:rPr>
      <w:rFonts w:cs="Arial"/>
      <w:b/>
      <w:bCs/>
      <w:kern w:val="32"/>
      <w:sz w:val="32"/>
      <w:szCs w:val="32"/>
    </w:rPr>
  </w:style>
  <w:style w:type="paragraph" w:styleId="Heading2">
    <w:name w:val="heading 2"/>
    <w:basedOn w:val="Normal"/>
    <w:next w:val="SE290Text"/>
    <w:qFormat/>
    <w:rsid w:val="00DC7FB6"/>
    <w:pPr>
      <w:keepNext/>
      <w:numPr>
        <w:ilvl w:val="1"/>
        <w:numId w:val="31"/>
      </w:numPr>
      <w:spacing w:before="240" w:after="60"/>
      <w:outlineLvl w:val="1"/>
    </w:pPr>
    <w:rPr>
      <w:rFonts w:cs="Arial"/>
      <w:b/>
      <w:bCs/>
      <w:iCs/>
      <w:sz w:val="28"/>
      <w:szCs w:val="28"/>
    </w:rPr>
  </w:style>
  <w:style w:type="paragraph" w:styleId="Heading3">
    <w:name w:val="heading 3"/>
    <w:basedOn w:val="Normal"/>
    <w:next w:val="SE290Text"/>
    <w:qFormat/>
    <w:rsid w:val="00DC7FB6"/>
    <w:pPr>
      <w:keepNext/>
      <w:numPr>
        <w:ilvl w:val="2"/>
        <w:numId w:val="31"/>
      </w:numPr>
      <w:spacing w:before="240" w:after="60"/>
      <w:outlineLvl w:val="2"/>
    </w:pPr>
    <w:rPr>
      <w:rFonts w:cs="Arial"/>
      <w:b/>
      <w:bCs/>
    </w:rPr>
  </w:style>
  <w:style w:type="paragraph" w:styleId="Heading4">
    <w:name w:val="heading 4"/>
    <w:basedOn w:val="Normal"/>
    <w:next w:val="SE290Text"/>
    <w:qFormat/>
    <w:rsid w:val="00DC7FB6"/>
    <w:pPr>
      <w:keepNext/>
      <w:numPr>
        <w:ilvl w:val="3"/>
        <w:numId w:val="31"/>
      </w:numPr>
      <w:spacing w:before="240" w:after="60"/>
      <w:outlineLvl w:val="3"/>
    </w:pPr>
    <w:rPr>
      <w:b/>
      <w:bCs/>
    </w:rPr>
  </w:style>
  <w:style w:type="paragraph" w:styleId="Heading5">
    <w:name w:val="heading 5"/>
    <w:basedOn w:val="Normal"/>
    <w:next w:val="Normal"/>
    <w:qFormat/>
    <w:rsid w:val="00DC7FB6"/>
    <w:pPr>
      <w:numPr>
        <w:ilvl w:val="4"/>
        <w:numId w:val="31"/>
      </w:numPr>
      <w:spacing w:before="240" w:after="60"/>
      <w:outlineLvl w:val="4"/>
    </w:pPr>
    <w:rPr>
      <w:b/>
      <w:bCs/>
      <w:i/>
      <w:iCs/>
      <w:sz w:val="26"/>
      <w:szCs w:val="26"/>
    </w:rPr>
  </w:style>
  <w:style w:type="paragraph" w:styleId="Heading6">
    <w:name w:val="heading 6"/>
    <w:basedOn w:val="Normal"/>
    <w:next w:val="Normal"/>
    <w:qFormat/>
    <w:rsid w:val="00DC7FB6"/>
    <w:pPr>
      <w:numPr>
        <w:ilvl w:val="5"/>
        <w:numId w:val="31"/>
      </w:numPr>
      <w:spacing w:before="240" w:after="60"/>
      <w:outlineLvl w:val="5"/>
    </w:pPr>
    <w:rPr>
      <w:b/>
      <w:bCs/>
      <w:sz w:val="22"/>
      <w:szCs w:val="22"/>
    </w:rPr>
  </w:style>
  <w:style w:type="paragraph" w:styleId="Heading7">
    <w:name w:val="heading 7"/>
    <w:basedOn w:val="Normal"/>
    <w:next w:val="Normal"/>
    <w:qFormat/>
    <w:rsid w:val="00DC7FB6"/>
    <w:pPr>
      <w:numPr>
        <w:ilvl w:val="6"/>
        <w:numId w:val="31"/>
      </w:numPr>
      <w:spacing w:before="240" w:after="60"/>
      <w:outlineLvl w:val="6"/>
    </w:pPr>
  </w:style>
  <w:style w:type="paragraph" w:styleId="Heading8">
    <w:name w:val="heading 8"/>
    <w:basedOn w:val="Normal"/>
    <w:next w:val="Normal"/>
    <w:qFormat/>
    <w:rsid w:val="00DC7FB6"/>
    <w:pPr>
      <w:numPr>
        <w:ilvl w:val="7"/>
        <w:numId w:val="31"/>
      </w:numPr>
      <w:spacing w:before="240" w:after="60"/>
      <w:outlineLvl w:val="7"/>
    </w:pPr>
    <w:rPr>
      <w:i/>
      <w:iCs/>
    </w:rPr>
  </w:style>
  <w:style w:type="paragraph" w:styleId="Heading9">
    <w:name w:val="heading 9"/>
    <w:basedOn w:val="Normal"/>
    <w:next w:val="Normal"/>
    <w:qFormat/>
    <w:rsid w:val="00DC7FB6"/>
    <w:pPr>
      <w:numPr>
        <w:ilvl w:val="8"/>
        <w:numId w:val="3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290Text">
    <w:name w:val="SE290Text"/>
    <w:basedOn w:val="Normal"/>
    <w:rsid w:val="00642B47"/>
    <w:pPr>
      <w:spacing w:before="120" w:after="120"/>
      <w:ind w:firstLine="720"/>
    </w:pPr>
  </w:style>
  <w:style w:type="paragraph" w:styleId="Caption">
    <w:name w:val="caption"/>
    <w:basedOn w:val="Normal"/>
    <w:next w:val="SE290Text"/>
    <w:qFormat/>
    <w:rsid w:val="003D4DBC"/>
    <w:pPr>
      <w:keepNext/>
      <w:ind w:left="720" w:right="720"/>
    </w:pPr>
    <w:rPr>
      <w:bCs/>
    </w:rPr>
  </w:style>
  <w:style w:type="paragraph" w:customStyle="1" w:styleId="SE290Table">
    <w:name w:val="SE290Table"/>
    <w:basedOn w:val="SE290Text"/>
    <w:next w:val="SE290Text"/>
    <w:rsid w:val="00A55064"/>
    <w:pPr>
      <w:spacing w:after="360"/>
      <w:ind w:firstLine="0"/>
      <w:jc w:val="center"/>
    </w:pPr>
  </w:style>
  <w:style w:type="paragraph" w:customStyle="1" w:styleId="SE290Figure">
    <w:name w:val="SE290Figure"/>
    <w:basedOn w:val="SE290Text"/>
    <w:next w:val="SE290FigureCaption"/>
    <w:rsid w:val="0012540C"/>
    <w:pPr>
      <w:keepNext/>
      <w:spacing w:before="240"/>
      <w:ind w:firstLine="0"/>
      <w:jc w:val="center"/>
    </w:pPr>
  </w:style>
  <w:style w:type="paragraph" w:customStyle="1" w:styleId="SE290FigureCaption">
    <w:name w:val="SE290FigureCaption"/>
    <w:basedOn w:val="Caption"/>
    <w:next w:val="SE290Text"/>
    <w:rsid w:val="00A55064"/>
    <w:pPr>
      <w:keepNext w:val="0"/>
      <w:spacing w:after="360"/>
    </w:pPr>
  </w:style>
  <w:style w:type="paragraph" w:customStyle="1" w:styleId="SE290TableCaption">
    <w:name w:val="SE290TableCaption"/>
    <w:basedOn w:val="Caption"/>
    <w:next w:val="SE290Table"/>
    <w:rsid w:val="00302150"/>
    <w:pPr>
      <w:spacing w:before="240" w:after="120"/>
    </w:pPr>
  </w:style>
  <w:style w:type="paragraph" w:styleId="Header">
    <w:name w:val="header"/>
    <w:basedOn w:val="Normal"/>
    <w:rsid w:val="00B264E0"/>
    <w:pPr>
      <w:tabs>
        <w:tab w:val="center" w:pos="4320"/>
        <w:tab w:val="right" w:pos="8640"/>
      </w:tabs>
    </w:pPr>
  </w:style>
  <w:style w:type="paragraph" w:styleId="Footer">
    <w:name w:val="footer"/>
    <w:basedOn w:val="Normal"/>
    <w:rsid w:val="00B264E0"/>
    <w:pPr>
      <w:tabs>
        <w:tab w:val="center" w:pos="4320"/>
        <w:tab w:val="right" w:pos="8640"/>
      </w:tabs>
    </w:pPr>
  </w:style>
  <w:style w:type="character" w:styleId="PageNumber">
    <w:name w:val="page number"/>
    <w:basedOn w:val="DefaultParagraphFont"/>
    <w:rsid w:val="00B264E0"/>
  </w:style>
  <w:style w:type="paragraph" w:customStyle="1" w:styleId="SE290EditorComments">
    <w:name w:val="SE290EditorComments"/>
    <w:basedOn w:val="SE290Text"/>
    <w:rsid w:val="0013732B"/>
    <w:rPr>
      <w:i/>
      <w:vanish/>
      <w:sz w:val="28"/>
      <w:szCs w:val="28"/>
    </w:rPr>
  </w:style>
  <w:style w:type="paragraph" w:styleId="TOC2">
    <w:name w:val="toc 2"/>
    <w:basedOn w:val="Normal"/>
    <w:next w:val="Normal"/>
    <w:autoRedefine/>
    <w:uiPriority w:val="39"/>
    <w:rsid w:val="0013732B"/>
    <w:pPr>
      <w:ind w:left="240"/>
    </w:pPr>
  </w:style>
  <w:style w:type="paragraph" w:styleId="TOC1">
    <w:name w:val="toc 1"/>
    <w:basedOn w:val="Normal"/>
    <w:next w:val="Normal"/>
    <w:autoRedefine/>
    <w:uiPriority w:val="39"/>
    <w:rsid w:val="0013732B"/>
  </w:style>
  <w:style w:type="paragraph" w:styleId="TOC3">
    <w:name w:val="toc 3"/>
    <w:basedOn w:val="Normal"/>
    <w:next w:val="Normal"/>
    <w:autoRedefine/>
    <w:uiPriority w:val="39"/>
    <w:rsid w:val="0013732B"/>
    <w:pPr>
      <w:ind w:left="480"/>
    </w:pPr>
  </w:style>
  <w:style w:type="character" w:styleId="Hyperlink">
    <w:name w:val="Hyperlink"/>
    <w:uiPriority w:val="99"/>
    <w:rsid w:val="0013732B"/>
    <w:rPr>
      <w:color w:val="0000FF"/>
      <w:u w:val="single"/>
    </w:rPr>
  </w:style>
  <w:style w:type="paragraph" w:styleId="TableofFigures">
    <w:name w:val="table of figures"/>
    <w:basedOn w:val="Normal"/>
    <w:next w:val="Normal"/>
    <w:uiPriority w:val="99"/>
    <w:rsid w:val="0013732B"/>
  </w:style>
  <w:style w:type="table" w:styleId="TableGrid">
    <w:name w:val="Table Grid"/>
    <w:basedOn w:val="TableNormal"/>
    <w:rsid w:val="003C15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290EnumeratedList">
    <w:name w:val="SE290EnumeratedList"/>
    <w:basedOn w:val="SE290Text"/>
    <w:rsid w:val="00DC7FB6"/>
    <w:pPr>
      <w:keepNext/>
      <w:keepLines/>
      <w:numPr>
        <w:numId w:val="33"/>
      </w:numPr>
    </w:pPr>
  </w:style>
  <w:style w:type="paragraph" w:customStyle="1" w:styleId="SE290Bullet1">
    <w:name w:val="SE290Bullet1"/>
    <w:basedOn w:val="SE290Text"/>
    <w:rsid w:val="00DC7FB6"/>
    <w:pPr>
      <w:keepNext/>
      <w:keepLines/>
      <w:numPr>
        <w:numId w:val="34"/>
      </w:numPr>
    </w:pPr>
  </w:style>
  <w:style w:type="paragraph" w:customStyle="1" w:styleId="SE290Bullet2">
    <w:name w:val="SE290Bullet2"/>
    <w:basedOn w:val="SE290Text"/>
    <w:rsid w:val="00DC7FB6"/>
    <w:pPr>
      <w:keepNext/>
      <w:keepLines/>
      <w:numPr>
        <w:numId w:val="36"/>
      </w:numPr>
    </w:pPr>
  </w:style>
  <w:style w:type="character" w:styleId="FollowedHyperlink">
    <w:name w:val="FollowedHyperlink"/>
    <w:rsid w:val="00E63F87"/>
    <w:rPr>
      <w:color w:val="800080"/>
      <w:u w:val="single"/>
    </w:rPr>
  </w:style>
  <w:style w:type="paragraph" w:styleId="BalloonText">
    <w:name w:val="Balloon Text"/>
    <w:basedOn w:val="Normal"/>
    <w:semiHidden/>
    <w:rsid w:val="002F52DD"/>
    <w:rPr>
      <w:rFonts w:ascii="Tahoma" w:hAnsi="Tahoma" w:cs="Tahoma"/>
      <w:sz w:val="16"/>
      <w:szCs w:val="16"/>
    </w:rPr>
  </w:style>
  <w:style w:type="paragraph" w:styleId="ListParagraph">
    <w:name w:val="List Paragraph"/>
    <w:basedOn w:val="Normal"/>
    <w:uiPriority w:val="34"/>
    <w:qFormat/>
    <w:rsid w:val="00AF0DD4"/>
    <w:pPr>
      <w:ind w:left="720"/>
      <w:contextualSpacing/>
    </w:pPr>
  </w:style>
  <w:style w:type="character" w:styleId="UnresolvedMention">
    <w:name w:val="Unresolved Mention"/>
    <w:basedOn w:val="DefaultParagraphFont"/>
    <w:uiPriority w:val="99"/>
    <w:semiHidden/>
    <w:unhideWhenUsed/>
    <w:rsid w:val="000811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00741">
      <w:bodyDiv w:val="1"/>
      <w:marLeft w:val="0"/>
      <w:marRight w:val="0"/>
      <w:marTop w:val="0"/>
      <w:marBottom w:val="0"/>
      <w:divBdr>
        <w:top w:val="none" w:sz="0" w:space="0" w:color="auto"/>
        <w:left w:val="none" w:sz="0" w:space="0" w:color="auto"/>
        <w:bottom w:val="none" w:sz="0" w:space="0" w:color="auto"/>
        <w:right w:val="none" w:sz="0" w:space="0" w:color="auto"/>
      </w:divBdr>
      <w:divsChild>
        <w:div w:id="2005930315">
          <w:marLeft w:val="547"/>
          <w:marRight w:val="0"/>
          <w:marTop w:val="96"/>
          <w:marBottom w:val="0"/>
          <w:divBdr>
            <w:top w:val="none" w:sz="0" w:space="0" w:color="auto"/>
            <w:left w:val="none" w:sz="0" w:space="0" w:color="auto"/>
            <w:bottom w:val="none" w:sz="0" w:space="0" w:color="auto"/>
            <w:right w:val="none" w:sz="0" w:space="0" w:color="auto"/>
          </w:divBdr>
        </w:div>
        <w:div w:id="1849830753">
          <w:marLeft w:val="547"/>
          <w:marRight w:val="0"/>
          <w:marTop w:val="96"/>
          <w:marBottom w:val="0"/>
          <w:divBdr>
            <w:top w:val="none" w:sz="0" w:space="0" w:color="auto"/>
            <w:left w:val="none" w:sz="0" w:space="0" w:color="auto"/>
            <w:bottom w:val="none" w:sz="0" w:space="0" w:color="auto"/>
            <w:right w:val="none" w:sz="0" w:space="0" w:color="auto"/>
          </w:divBdr>
        </w:div>
        <w:div w:id="1209801728">
          <w:marLeft w:val="547"/>
          <w:marRight w:val="0"/>
          <w:marTop w:val="96"/>
          <w:marBottom w:val="0"/>
          <w:divBdr>
            <w:top w:val="none" w:sz="0" w:space="0" w:color="auto"/>
            <w:left w:val="none" w:sz="0" w:space="0" w:color="auto"/>
            <w:bottom w:val="none" w:sz="0" w:space="0" w:color="auto"/>
            <w:right w:val="none" w:sz="0" w:space="0" w:color="auto"/>
          </w:divBdr>
        </w:div>
        <w:div w:id="910117080">
          <w:marLeft w:val="547"/>
          <w:marRight w:val="0"/>
          <w:marTop w:val="96"/>
          <w:marBottom w:val="0"/>
          <w:divBdr>
            <w:top w:val="none" w:sz="0" w:space="0" w:color="auto"/>
            <w:left w:val="none" w:sz="0" w:space="0" w:color="auto"/>
            <w:bottom w:val="none" w:sz="0" w:space="0" w:color="auto"/>
            <w:right w:val="none" w:sz="0" w:space="0" w:color="auto"/>
          </w:divBdr>
        </w:div>
      </w:divsChild>
    </w:div>
    <w:div w:id="536086326">
      <w:bodyDiv w:val="1"/>
      <w:marLeft w:val="0"/>
      <w:marRight w:val="0"/>
      <w:marTop w:val="0"/>
      <w:marBottom w:val="0"/>
      <w:divBdr>
        <w:top w:val="none" w:sz="0" w:space="0" w:color="auto"/>
        <w:left w:val="none" w:sz="0" w:space="0" w:color="auto"/>
        <w:bottom w:val="none" w:sz="0" w:space="0" w:color="auto"/>
        <w:right w:val="none" w:sz="0" w:space="0" w:color="auto"/>
      </w:divBdr>
      <w:divsChild>
        <w:div w:id="6443418">
          <w:marLeft w:val="0"/>
          <w:marRight w:val="0"/>
          <w:marTop w:val="0"/>
          <w:marBottom w:val="0"/>
          <w:divBdr>
            <w:top w:val="none" w:sz="0" w:space="0" w:color="auto"/>
            <w:left w:val="none" w:sz="0" w:space="0" w:color="auto"/>
            <w:bottom w:val="none" w:sz="0" w:space="0" w:color="auto"/>
            <w:right w:val="none" w:sz="0" w:space="0" w:color="auto"/>
          </w:divBdr>
        </w:div>
      </w:divsChild>
    </w:div>
    <w:div w:id="646324559">
      <w:bodyDiv w:val="1"/>
      <w:marLeft w:val="0"/>
      <w:marRight w:val="0"/>
      <w:marTop w:val="0"/>
      <w:marBottom w:val="0"/>
      <w:divBdr>
        <w:top w:val="none" w:sz="0" w:space="0" w:color="auto"/>
        <w:left w:val="none" w:sz="0" w:space="0" w:color="auto"/>
        <w:bottom w:val="none" w:sz="0" w:space="0" w:color="auto"/>
        <w:right w:val="none" w:sz="0" w:space="0" w:color="auto"/>
      </w:divBdr>
      <w:divsChild>
        <w:div w:id="2088770776">
          <w:marLeft w:val="0"/>
          <w:marRight w:val="0"/>
          <w:marTop w:val="0"/>
          <w:marBottom w:val="0"/>
          <w:divBdr>
            <w:top w:val="none" w:sz="0" w:space="0" w:color="auto"/>
            <w:left w:val="none" w:sz="0" w:space="0" w:color="auto"/>
            <w:bottom w:val="none" w:sz="0" w:space="0" w:color="auto"/>
            <w:right w:val="none" w:sz="0" w:space="0" w:color="auto"/>
          </w:divBdr>
        </w:div>
      </w:divsChild>
    </w:div>
    <w:div w:id="1315597409">
      <w:bodyDiv w:val="1"/>
      <w:marLeft w:val="0"/>
      <w:marRight w:val="0"/>
      <w:marTop w:val="0"/>
      <w:marBottom w:val="0"/>
      <w:divBdr>
        <w:top w:val="none" w:sz="0" w:space="0" w:color="auto"/>
        <w:left w:val="none" w:sz="0" w:space="0" w:color="auto"/>
        <w:bottom w:val="none" w:sz="0" w:space="0" w:color="auto"/>
        <w:right w:val="none" w:sz="0" w:space="0" w:color="auto"/>
      </w:divBdr>
      <w:divsChild>
        <w:div w:id="1856915642">
          <w:marLeft w:val="547"/>
          <w:marRight w:val="0"/>
          <w:marTop w:val="96"/>
          <w:marBottom w:val="0"/>
          <w:divBdr>
            <w:top w:val="none" w:sz="0" w:space="0" w:color="auto"/>
            <w:left w:val="none" w:sz="0" w:space="0" w:color="auto"/>
            <w:bottom w:val="none" w:sz="0" w:space="0" w:color="auto"/>
            <w:right w:val="none" w:sz="0" w:space="0" w:color="auto"/>
          </w:divBdr>
        </w:div>
        <w:div w:id="596326240">
          <w:marLeft w:val="547"/>
          <w:marRight w:val="0"/>
          <w:marTop w:val="96"/>
          <w:marBottom w:val="0"/>
          <w:divBdr>
            <w:top w:val="none" w:sz="0" w:space="0" w:color="auto"/>
            <w:left w:val="none" w:sz="0" w:space="0" w:color="auto"/>
            <w:bottom w:val="none" w:sz="0" w:space="0" w:color="auto"/>
            <w:right w:val="none" w:sz="0" w:space="0" w:color="auto"/>
          </w:divBdr>
        </w:div>
        <w:div w:id="359160660">
          <w:marLeft w:val="547"/>
          <w:marRight w:val="0"/>
          <w:marTop w:val="96"/>
          <w:marBottom w:val="0"/>
          <w:divBdr>
            <w:top w:val="none" w:sz="0" w:space="0" w:color="auto"/>
            <w:left w:val="none" w:sz="0" w:space="0" w:color="auto"/>
            <w:bottom w:val="none" w:sz="0" w:space="0" w:color="auto"/>
            <w:right w:val="none" w:sz="0" w:space="0" w:color="auto"/>
          </w:divBdr>
        </w:div>
        <w:div w:id="598367377">
          <w:marLeft w:val="547"/>
          <w:marRight w:val="0"/>
          <w:marTop w:val="96"/>
          <w:marBottom w:val="0"/>
          <w:divBdr>
            <w:top w:val="none" w:sz="0" w:space="0" w:color="auto"/>
            <w:left w:val="none" w:sz="0" w:space="0" w:color="auto"/>
            <w:bottom w:val="none" w:sz="0" w:space="0" w:color="auto"/>
            <w:right w:val="none" w:sz="0" w:space="0" w:color="auto"/>
          </w:divBdr>
        </w:div>
      </w:divsChild>
    </w:div>
    <w:div w:id="1457600648">
      <w:bodyDiv w:val="1"/>
      <w:marLeft w:val="0"/>
      <w:marRight w:val="0"/>
      <w:marTop w:val="0"/>
      <w:marBottom w:val="0"/>
      <w:divBdr>
        <w:top w:val="none" w:sz="0" w:space="0" w:color="auto"/>
        <w:left w:val="none" w:sz="0" w:space="0" w:color="auto"/>
        <w:bottom w:val="none" w:sz="0" w:space="0" w:color="auto"/>
        <w:right w:val="none" w:sz="0" w:space="0" w:color="auto"/>
      </w:divBdr>
    </w:div>
    <w:div w:id="1570728475">
      <w:bodyDiv w:val="1"/>
      <w:marLeft w:val="0"/>
      <w:marRight w:val="0"/>
      <w:marTop w:val="0"/>
      <w:marBottom w:val="0"/>
      <w:divBdr>
        <w:top w:val="none" w:sz="0" w:space="0" w:color="auto"/>
        <w:left w:val="none" w:sz="0" w:space="0" w:color="auto"/>
        <w:bottom w:val="none" w:sz="0" w:space="0" w:color="auto"/>
        <w:right w:val="none" w:sz="0" w:space="0" w:color="auto"/>
      </w:divBdr>
      <w:divsChild>
        <w:div w:id="253784865">
          <w:marLeft w:val="0"/>
          <w:marRight w:val="0"/>
          <w:marTop w:val="0"/>
          <w:marBottom w:val="0"/>
          <w:divBdr>
            <w:top w:val="none" w:sz="0" w:space="0" w:color="auto"/>
            <w:left w:val="none" w:sz="0" w:space="0" w:color="auto"/>
            <w:bottom w:val="none" w:sz="0" w:space="0" w:color="auto"/>
            <w:right w:val="none" w:sz="0" w:space="0" w:color="auto"/>
          </w:divBdr>
        </w:div>
      </w:divsChild>
    </w:div>
    <w:div w:id="1619680707">
      <w:bodyDiv w:val="1"/>
      <w:marLeft w:val="0"/>
      <w:marRight w:val="0"/>
      <w:marTop w:val="0"/>
      <w:marBottom w:val="0"/>
      <w:divBdr>
        <w:top w:val="none" w:sz="0" w:space="0" w:color="auto"/>
        <w:left w:val="none" w:sz="0" w:space="0" w:color="auto"/>
        <w:bottom w:val="none" w:sz="0" w:space="0" w:color="auto"/>
        <w:right w:val="none" w:sz="0" w:space="0" w:color="auto"/>
      </w:divBdr>
    </w:div>
    <w:div w:id="1684935687">
      <w:bodyDiv w:val="1"/>
      <w:marLeft w:val="0"/>
      <w:marRight w:val="0"/>
      <w:marTop w:val="0"/>
      <w:marBottom w:val="0"/>
      <w:divBdr>
        <w:top w:val="none" w:sz="0" w:space="0" w:color="auto"/>
        <w:left w:val="none" w:sz="0" w:space="0" w:color="auto"/>
        <w:bottom w:val="none" w:sz="0" w:space="0" w:color="auto"/>
        <w:right w:val="none" w:sz="0" w:space="0" w:color="auto"/>
      </w:divBdr>
      <w:divsChild>
        <w:div w:id="610893765">
          <w:marLeft w:val="0"/>
          <w:marRight w:val="0"/>
          <w:marTop w:val="0"/>
          <w:marBottom w:val="0"/>
          <w:divBdr>
            <w:top w:val="none" w:sz="0" w:space="0" w:color="auto"/>
            <w:left w:val="none" w:sz="0" w:space="0" w:color="auto"/>
            <w:bottom w:val="none" w:sz="0" w:space="0" w:color="auto"/>
            <w:right w:val="none" w:sz="0" w:space="0" w:color="auto"/>
          </w:divBdr>
        </w:div>
      </w:divsChild>
    </w:div>
    <w:div w:id="1728139370">
      <w:bodyDiv w:val="1"/>
      <w:marLeft w:val="0"/>
      <w:marRight w:val="0"/>
      <w:marTop w:val="0"/>
      <w:marBottom w:val="0"/>
      <w:divBdr>
        <w:top w:val="none" w:sz="0" w:space="0" w:color="auto"/>
        <w:left w:val="none" w:sz="0" w:space="0" w:color="auto"/>
        <w:bottom w:val="none" w:sz="0" w:space="0" w:color="auto"/>
        <w:right w:val="none" w:sz="0" w:space="0" w:color="auto"/>
      </w:divBdr>
      <w:divsChild>
        <w:div w:id="620646478">
          <w:marLeft w:val="0"/>
          <w:marRight w:val="0"/>
          <w:marTop w:val="0"/>
          <w:marBottom w:val="0"/>
          <w:divBdr>
            <w:top w:val="none" w:sz="0" w:space="0" w:color="auto"/>
            <w:left w:val="none" w:sz="0" w:space="0" w:color="auto"/>
            <w:bottom w:val="none" w:sz="0" w:space="0" w:color="auto"/>
            <w:right w:val="none" w:sz="0" w:space="0" w:color="auto"/>
          </w:divBdr>
        </w:div>
      </w:divsChild>
    </w:div>
    <w:div w:id="1795126317">
      <w:bodyDiv w:val="1"/>
      <w:marLeft w:val="0"/>
      <w:marRight w:val="0"/>
      <w:marTop w:val="0"/>
      <w:marBottom w:val="0"/>
      <w:divBdr>
        <w:top w:val="none" w:sz="0" w:space="0" w:color="auto"/>
        <w:left w:val="none" w:sz="0" w:space="0" w:color="auto"/>
        <w:bottom w:val="none" w:sz="0" w:space="0" w:color="auto"/>
        <w:right w:val="none" w:sz="0" w:space="0" w:color="auto"/>
      </w:divBdr>
    </w:div>
    <w:div w:id="1995572264">
      <w:bodyDiv w:val="1"/>
      <w:marLeft w:val="0"/>
      <w:marRight w:val="0"/>
      <w:marTop w:val="0"/>
      <w:marBottom w:val="0"/>
      <w:divBdr>
        <w:top w:val="none" w:sz="0" w:space="0" w:color="auto"/>
        <w:left w:val="none" w:sz="0" w:space="0" w:color="auto"/>
        <w:bottom w:val="none" w:sz="0" w:space="0" w:color="auto"/>
        <w:right w:val="none" w:sz="0" w:space="0" w:color="auto"/>
      </w:divBdr>
      <w:divsChild>
        <w:div w:id="5951405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bookmark://_Toc361750686"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openweb.co.za/how-far-will-your-wifi-signal-reach/"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community.smartthings.com/t/smartlighting-delay-when-turning-on/57631"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pypi.org/project/UPnP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www.washingtonpost.com/graphics/2018/business/alexa-does-not-understand-your-accent/"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evelopers.meethue.com/develop/application-design-guidance/hue-bridge-discovery/" TargetMode="Externa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bookmark://_Toc361750687"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evelopers.meethue.com/develop/hue-api/lights-api/" TargetMode="External"/><Relationship Id="rId30" Type="http://schemas.openxmlformats.org/officeDocument/2006/relationships/hyperlink" Target="https://ieeexplore-ieee-org.pitt.idm.oclc.org/stamp/stamp.jsp?tp=&amp;arnumber=68027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0AB7EE-B14E-48BE-80AB-154DB11D1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Pages>
  <Words>5528</Words>
  <Characters>31515</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Systems Engineering 290</vt:lpstr>
    </vt:vector>
  </TitlesOfParts>
  <Company>usafa</Company>
  <LinksUpToDate>false</LinksUpToDate>
  <CharactersWithSpaces>3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ing 290</dc:title>
  <dc:subject/>
  <dc:creator>Gregory J. Toussaint</dc:creator>
  <cp:keywords/>
  <cp:lastModifiedBy>Andrew Tran</cp:lastModifiedBy>
  <cp:revision>23</cp:revision>
  <cp:lastPrinted>2009-04-20T20:13:00Z</cp:lastPrinted>
  <dcterms:created xsi:type="dcterms:W3CDTF">2020-02-18T03:57:00Z</dcterms:created>
  <dcterms:modified xsi:type="dcterms:W3CDTF">2020-02-18T04:54:00Z</dcterms:modified>
</cp:coreProperties>
</file>